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89BE7" w14:textId="7FDE7DF4" w:rsidR="009820A0" w:rsidRPr="00821B05" w:rsidRDefault="002B01D0" w:rsidP="009820A0">
      <w:r w:rsidRPr="00821B05">
        <w:rPr>
          <w:noProof/>
        </w:rPr>
        <mc:AlternateContent>
          <mc:Choice Requires="wpg">
            <w:drawing>
              <wp:anchor distT="0" distB="0" distL="114300" distR="114300" simplePos="0" relativeHeight="251667456" behindDoc="0" locked="0" layoutInCell="1" allowOverlap="1" wp14:anchorId="0C823776" wp14:editId="3F0ABF55">
                <wp:simplePos x="0" y="0"/>
                <wp:positionH relativeFrom="column">
                  <wp:posOffset>-492125</wp:posOffset>
                </wp:positionH>
                <wp:positionV relativeFrom="paragraph">
                  <wp:posOffset>-1200150</wp:posOffset>
                </wp:positionV>
                <wp:extent cx="7585710" cy="9643745"/>
                <wp:effectExtent l="114300" t="114300" r="91440" b="109855"/>
                <wp:wrapNone/>
                <wp:docPr id="2" name="Group 2"/>
                <wp:cNvGraphicFramePr/>
                <a:graphic xmlns:a="http://schemas.openxmlformats.org/drawingml/2006/main">
                  <a:graphicData uri="http://schemas.microsoft.com/office/word/2010/wordprocessingGroup">
                    <wpg:wgp>
                      <wpg:cNvGrpSpPr/>
                      <wpg:grpSpPr>
                        <a:xfrm>
                          <a:off x="0" y="0"/>
                          <a:ext cx="7585710" cy="9643745"/>
                          <a:chOff x="-25400" y="0"/>
                          <a:chExt cx="7585710" cy="9643745"/>
                        </a:xfrm>
                      </wpg:grpSpPr>
                      <pic:pic xmlns:pic="http://schemas.openxmlformats.org/drawingml/2006/picture">
                        <pic:nvPicPr>
                          <pic:cNvPr id="12" name="Picture Placeholder 11" descr="A hand holding a cellphone&#10;&#10;Description automatically generated">
                            <a:extLst>
                              <a:ext uri="{FF2B5EF4-FFF2-40B4-BE49-F238E27FC236}">
                                <a16:creationId xmlns:a16="http://schemas.microsoft.com/office/drawing/2014/main" id="{4FD57484-DC9C-4DC6-B216-8CF2145CC8A5}"/>
                              </a:ext>
                            </a:extLst>
                          </pic:cNvPr>
                          <pic:cNvPicPr>
                            <a:picLocks noGrp="1" noChangeAspect="1"/>
                          </pic:cNvPicPr>
                        </pic:nvPicPr>
                        <pic:blipFill>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5930" b="5930"/>
                          <a:stretch>
                            <a:fillRect/>
                          </a:stretch>
                        </pic:blipFill>
                        <pic:spPr>
                          <a:xfrm>
                            <a:off x="1333500" y="7378700"/>
                            <a:ext cx="1718310" cy="1515745"/>
                          </a:xfrm>
                          <a:prstGeom prst="hexagon">
                            <a:avLst/>
                          </a:prstGeom>
                          <a:solidFill>
                            <a:schemeClr val="bg1"/>
                          </a:solidFill>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14" name="Picture Placeholder 13" descr="A picture containing indoor, table, floor, wooden&#10;&#10;Description automatically generated">
                            <a:extLst>
                              <a:ext uri="{FF2B5EF4-FFF2-40B4-BE49-F238E27FC236}">
                                <a16:creationId xmlns:a16="http://schemas.microsoft.com/office/drawing/2014/main" id="{59F5B209-86A7-4091-ABDD-8CB318A225C3}"/>
                              </a:ext>
                            </a:extLst>
                          </pic:cNvPr>
                          <pic:cNvPicPr>
                            <a:picLocks noGrp="1" noChangeAspect="1"/>
                          </pic:cNvPicPr>
                        </pic:nvPicPr>
                        <pic:blipFill>
                          <a:blip r:embed="rId10" cstate="print">
                            <a:extLst>
                              <a:ext uri="{BEBA8EAE-BF5A-486C-A8C5-ECC9F3942E4B}">
                                <a14:imgProps xmlns:a14="http://schemas.microsoft.com/office/drawing/2010/main">
                                  <a14:imgLayer r:embed="rId11">
                                    <a14:imgEffect>
                                      <a14:saturation sat="66000"/>
                                    </a14:imgEffect>
                                  </a14:imgLayer>
                                </a14:imgProps>
                              </a:ext>
                              <a:ext uri="{28A0092B-C50C-407E-A947-70E740481C1C}">
                                <a14:useLocalDpi xmlns:a14="http://schemas.microsoft.com/office/drawing/2010/main" val="0"/>
                              </a:ext>
                            </a:extLst>
                          </a:blip>
                          <a:srcRect l="12177" r="12177"/>
                          <a:stretch>
                            <a:fillRect/>
                          </a:stretch>
                        </pic:blipFill>
                        <pic:spPr>
                          <a:xfrm>
                            <a:off x="1333500" y="5854700"/>
                            <a:ext cx="1718310" cy="1515745"/>
                          </a:xfrm>
                          <a:prstGeom prst="hexagon">
                            <a:avLst/>
                          </a:prstGeom>
                          <a:solidFill>
                            <a:schemeClr val="bg1"/>
                          </a:solidFill>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16" name="Picture Placeholder 15" descr="A picture containing person, floor, skating, ground&#10;&#10;Description automatically generated">
                            <a:extLst>
                              <a:ext uri="{FF2B5EF4-FFF2-40B4-BE49-F238E27FC236}">
                                <a16:creationId xmlns:a16="http://schemas.microsoft.com/office/drawing/2014/main" id="{AD527633-C6AA-4B23-A814-F316471510A0}"/>
                              </a:ext>
                            </a:extLst>
                          </pic:cNvPr>
                          <pic:cNvPicPr>
                            <a:picLocks noGrp="1" noChangeAspect="1"/>
                          </pic:cNvPicPr>
                        </pic:nvPicPr>
                        <pic:blipFill>
                          <a:blip r:embed="rId12" cstate="print">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l="12205" r="12205"/>
                          <a:stretch>
                            <a:fillRect/>
                          </a:stretch>
                        </pic:blipFill>
                        <pic:spPr>
                          <a:xfrm>
                            <a:off x="-25400" y="6616700"/>
                            <a:ext cx="1718310" cy="1515745"/>
                          </a:xfrm>
                          <a:prstGeom prst="hexagon">
                            <a:avLst/>
                          </a:prstGeom>
                          <a:solidFill>
                            <a:schemeClr val="bg1"/>
                          </a:solidFill>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18" name="Picture Placeholder 17" descr="A group of people walking down a street&#10;&#10;Description automatically generated">
                            <a:extLst>
                              <a:ext uri="{FF2B5EF4-FFF2-40B4-BE49-F238E27FC236}">
                                <a16:creationId xmlns:a16="http://schemas.microsoft.com/office/drawing/2014/main" id="{A8BE2B75-3099-4FCA-B60D-EF83615CF3C8}"/>
                              </a:ext>
                            </a:extLst>
                          </pic:cNvPr>
                          <pic:cNvPicPr>
                            <a:picLocks noGrp="1" noChangeAspect="1"/>
                          </pic:cNvPicPr>
                        </pic:nvPicPr>
                        <pic:blipFill>
                          <a:blip r:embed="rId14" cstate="print">
                            <a:extLst>
                              <a:ext uri="{BEBA8EAE-BF5A-486C-A8C5-ECC9F3942E4B}">
                                <a14:imgProps xmlns:a14="http://schemas.microsoft.com/office/drawing/2010/main">
                                  <a14:imgLayer r:embed="rId15">
                                    <a14:imgEffect>
                                      <a14:saturation sat="66000"/>
                                    </a14:imgEffect>
                                  </a14:imgLayer>
                                </a14:imgProps>
                              </a:ext>
                              <a:ext uri="{28A0092B-C50C-407E-A947-70E740481C1C}">
                                <a14:useLocalDpi xmlns:a14="http://schemas.microsoft.com/office/drawing/2010/main" val="0"/>
                              </a:ext>
                            </a:extLst>
                          </a:blip>
                          <a:srcRect l="12048" r="12048"/>
                          <a:stretch>
                            <a:fillRect/>
                          </a:stretch>
                        </pic:blipFill>
                        <pic:spPr>
                          <a:xfrm>
                            <a:off x="-25400" y="8128000"/>
                            <a:ext cx="1718310" cy="1515745"/>
                          </a:xfrm>
                          <a:prstGeom prst="hexagon">
                            <a:avLst/>
                          </a:prstGeom>
                          <a:solidFill>
                            <a:schemeClr val="bg1"/>
                          </a:solidFill>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20" name="Picture Placeholder 19" descr="A group of people standing in front of a window&#10;&#10;Description automatically generated">
                            <a:extLst>
                              <a:ext uri="{FF2B5EF4-FFF2-40B4-BE49-F238E27FC236}">
                                <a16:creationId xmlns:a16="http://schemas.microsoft.com/office/drawing/2014/main" id="{FD6252FF-E27F-4566-9927-8042C2A1E5CA}"/>
                              </a:ext>
                            </a:extLst>
                          </pic:cNvPr>
                          <pic:cNvPicPr>
                            <a:picLocks noGrp="1" noChangeAspect="1"/>
                          </pic:cNvPicPr>
                        </pic:nvPicPr>
                        <pic:blipFill>
                          <a:blip r:embed="rId16" cstate="print">
                            <a:extLst>
                              <a:ext uri="{BEBA8EAE-BF5A-486C-A8C5-ECC9F3942E4B}">
                                <a14:imgProps xmlns:a14="http://schemas.microsoft.com/office/drawing/2010/main">
                                  <a14:imgLayer r:embed="rId17">
                                    <a14:imgEffect>
                                      <a14:saturation sat="66000"/>
                                    </a14:imgEffect>
                                  </a14:imgLayer>
                                </a14:imgProps>
                              </a:ext>
                              <a:ext uri="{28A0092B-C50C-407E-A947-70E740481C1C}">
                                <a14:useLocalDpi xmlns:a14="http://schemas.microsoft.com/office/drawing/2010/main" val="0"/>
                              </a:ext>
                            </a:extLst>
                          </a:blip>
                          <a:srcRect l="12800" r="12800"/>
                          <a:stretch>
                            <a:fillRect/>
                          </a:stretch>
                        </pic:blipFill>
                        <pic:spPr>
                          <a:xfrm>
                            <a:off x="4495800" y="0"/>
                            <a:ext cx="1718310" cy="1515745"/>
                          </a:xfrm>
                          <a:prstGeom prst="hexagon">
                            <a:avLst/>
                          </a:prstGeom>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22" name="Picture Placeholder 21" descr="A person sitting at a table&#10;&#10;Description automatically generated">
                            <a:extLst>
                              <a:ext uri="{FF2B5EF4-FFF2-40B4-BE49-F238E27FC236}">
                                <a16:creationId xmlns:a16="http://schemas.microsoft.com/office/drawing/2014/main" id="{0AC8B262-EF08-462B-A887-8DD1BF54B106}"/>
                              </a:ext>
                            </a:extLst>
                          </pic:cNvPr>
                          <pic:cNvPicPr>
                            <a:picLocks noGrp="1" noChangeAspect="1"/>
                          </pic:cNvPicPr>
                        </pic:nvPicPr>
                        <pic:blipFill>
                          <a:blip r:embed="rId18" cstate="print">
                            <a:extLst>
                              <a:ext uri="{BEBA8EAE-BF5A-486C-A8C5-ECC9F3942E4B}">
                                <a14:imgProps xmlns:a14="http://schemas.microsoft.com/office/drawing/2010/main">
                                  <a14:imgLayer r:embed="rId19">
                                    <a14:imgEffect>
                                      <a14:saturation sat="66000"/>
                                    </a14:imgEffect>
                                  </a14:imgLayer>
                                </a14:imgProps>
                              </a:ext>
                              <a:ext uri="{28A0092B-C50C-407E-A947-70E740481C1C}">
                                <a14:useLocalDpi xmlns:a14="http://schemas.microsoft.com/office/drawing/2010/main" val="0"/>
                              </a:ext>
                            </a:extLst>
                          </a:blip>
                          <a:srcRect l="12205" r="12205"/>
                          <a:stretch>
                            <a:fillRect/>
                          </a:stretch>
                        </pic:blipFill>
                        <pic:spPr>
                          <a:xfrm>
                            <a:off x="5829300" y="2311400"/>
                            <a:ext cx="1718310" cy="1515745"/>
                          </a:xfrm>
                          <a:prstGeom prst="hexagon">
                            <a:avLst/>
                          </a:prstGeom>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24" name="Picture Placeholder 23" descr="A person sitting in front of a computer&#10;&#10;Description automatically generated">
                            <a:extLst>
                              <a:ext uri="{FF2B5EF4-FFF2-40B4-BE49-F238E27FC236}">
                                <a16:creationId xmlns:a16="http://schemas.microsoft.com/office/drawing/2014/main" id="{ACEB26E3-E83C-485D-8E59-851A561DAF11}"/>
                              </a:ext>
                            </a:extLst>
                          </pic:cNvPr>
                          <pic:cNvPicPr>
                            <a:picLocks noGrp="1" noChangeAspect="1"/>
                          </pic:cNvPicPr>
                        </pic:nvPicPr>
                        <pic:blipFill>
                          <a:blip r:embed="rId20" cstate="print">
                            <a:extLst>
                              <a:ext uri="{BEBA8EAE-BF5A-486C-A8C5-ECC9F3942E4B}">
                                <a14:imgProps xmlns:a14="http://schemas.microsoft.com/office/drawing/2010/main">
                                  <a14:imgLayer r:embed="rId21">
                                    <a14:imgEffect>
                                      <a14:saturation sat="66000"/>
                                    </a14:imgEffect>
                                  </a14:imgLayer>
                                </a14:imgProps>
                              </a:ext>
                              <a:ext uri="{28A0092B-C50C-407E-A947-70E740481C1C}">
                                <a14:useLocalDpi xmlns:a14="http://schemas.microsoft.com/office/drawing/2010/main" val="0"/>
                              </a:ext>
                            </a:extLst>
                          </a:blip>
                          <a:srcRect l="12205" r="12205"/>
                          <a:stretch>
                            <a:fillRect/>
                          </a:stretch>
                        </pic:blipFill>
                        <pic:spPr>
                          <a:xfrm>
                            <a:off x="4495800" y="1524000"/>
                            <a:ext cx="1718310" cy="1515745"/>
                          </a:xfrm>
                          <a:prstGeom prst="hexagon">
                            <a:avLst/>
                          </a:prstGeom>
                          <a:ln>
                            <a:solidFill>
                              <a:schemeClr val="tx1">
                                <a:lumMod val="50000"/>
                                <a:lumOff val="50000"/>
                              </a:schemeClr>
                            </a:solidFill>
                          </a:ln>
                          <a:effectLst>
                            <a:outerShdw blurRad="63500" sx="102000" sy="102000" algn="ctr" rotWithShape="0">
                              <a:prstClr val="black">
                                <a:alpha val="40000"/>
                              </a:prstClr>
                            </a:outerShdw>
                          </a:effectLst>
                        </pic:spPr>
                      </pic:pic>
                      <pic:pic xmlns:pic="http://schemas.openxmlformats.org/drawingml/2006/picture">
                        <pic:nvPicPr>
                          <pic:cNvPr id="26" name="Picture Placeholder 25" descr="A screenshot of a cell phone&#10;&#10;Description automatically generated">
                            <a:extLst>
                              <a:ext uri="{FF2B5EF4-FFF2-40B4-BE49-F238E27FC236}">
                                <a16:creationId xmlns:a16="http://schemas.microsoft.com/office/drawing/2014/main" id="{4D1C3A17-4F90-4362-AD29-821388DBC780}"/>
                              </a:ext>
                            </a:extLst>
                          </pic:cNvPr>
                          <pic:cNvPicPr>
                            <a:picLocks noGrp="1" noChangeAspect="1"/>
                          </pic:cNvPicPr>
                        </pic:nvPicPr>
                        <pic:blipFill rotWithShape="1">
                          <a:blip r:embed="rId22" cstate="print">
                            <a:extLst>
                              <a:ext uri="{BEBA8EAE-BF5A-486C-A8C5-ECC9F3942E4B}">
                                <a14:imgProps xmlns:a14="http://schemas.microsoft.com/office/drawing/2010/main">
                                  <a14:imgLayer r:embed="rId23">
                                    <a14:imgEffect>
                                      <a14:saturation sat="66000"/>
                                    </a14:imgEffect>
                                  </a14:imgLayer>
                                </a14:imgProps>
                              </a:ext>
                              <a:ext uri="{28A0092B-C50C-407E-A947-70E740481C1C}">
                                <a14:useLocalDpi xmlns:a14="http://schemas.microsoft.com/office/drawing/2010/main" val="0"/>
                              </a:ext>
                            </a:extLst>
                          </a:blip>
                          <a:srcRect l="20" t="5821" r="-20" b="14263"/>
                          <a:stretch/>
                        </pic:blipFill>
                        <pic:spPr>
                          <a:xfrm>
                            <a:off x="5842000" y="762000"/>
                            <a:ext cx="1718310" cy="1515745"/>
                          </a:xfrm>
                          <a:prstGeom prst="hexagon">
                            <a:avLst/>
                          </a:prstGeom>
                          <a:ln>
                            <a:solidFill>
                              <a:schemeClr val="tx1">
                                <a:lumMod val="50000"/>
                                <a:lumOff val="50000"/>
                              </a:schemeClr>
                            </a:solidFill>
                          </a:ln>
                          <a:effectLst>
                            <a:outerShdw blurRad="63500" sx="102000" sy="102000" algn="ctr"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w:pict>
              <v:group w14:anchorId="10C411E9" id="Group 2" o:spid="_x0000_s1026" style="position:absolute;margin-left:-38.75pt;margin-top:-94.5pt;width:597.3pt;height:759.35pt;z-index:251667456;mso-width-relative:margin;mso-height-relative:margin" coordorigin="-254" coordsize="75857,9643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"/>
            </w:pict>
          </mc:Fallback>
        </mc:AlternateContent>
      </w:r>
      <w:r w:rsidR="00E60233" w:rsidRPr="00821B05">
        <w:rPr>
          <w:noProof/>
        </w:rPr>
        <w:drawing>
          <wp:anchor distT="0" distB="0" distL="114300" distR="114300" simplePos="0" relativeHeight="251671552" behindDoc="1" locked="0" layoutInCell="1" allowOverlap="1" wp14:anchorId="5BC64284" wp14:editId="28C82F1D">
            <wp:simplePos x="0" y="0"/>
            <wp:positionH relativeFrom="page">
              <wp:posOffset>-2461260</wp:posOffset>
            </wp:positionH>
            <wp:positionV relativeFrom="paragraph">
              <wp:posOffset>-1524000</wp:posOffset>
            </wp:positionV>
            <wp:extent cx="10195560" cy="101955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195560" cy="10195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9712E2" w14:textId="0E3A4C13" w:rsidR="00B55DEB" w:rsidRPr="00821B05" w:rsidRDefault="009A67F2" w:rsidP="002A55D8">
      <w:pPr>
        <w:pStyle w:val="Heading1"/>
      </w:pPr>
      <w:r w:rsidRPr="00821B05">
        <w:rPr>
          <w:noProof/>
        </w:rPr>
        <mc:AlternateContent>
          <mc:Choice Requires="wps">
            <w:drawing>
              <wp:anchor distT="45720" distB="45720" distL="114300" distR="114300" simplePos="0" relativeHeight="251669504" behindDoc="0" locked="0" layoutInCell="1" allowOverlap="1" wp14:anchorId="797EE102" wp14:editId="5AEF6A96">
                <wp:simplePos x="0" y="0"/>
                <wp:positionH relativeFrom="column">
                  <wp:posOffset>-324757</wp:posOffset>
                </wp:positionH>
                <wp:positionV relativeFrom="paragraph">
                  <wp:posOffset>1368878</wp:posOffset>
                </wp:positionV>
                <wp:extent cx="45593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0" cy="1404620"/>
                        </a:xfrm>
                        <a:prstGeom prst="rect">
                          <a:avLst/>
                        </a:prstGeom>
                        <a:noFill/>
                        <a:ln w="9525">
                          <a:noFill/>
                          <a:miter lim="800000"/>
                          <a:headEnd/>
                          <a:tailEnd/>
                        </a:ln>
                      </wps:spPr>
                      <wps:txbx>
                        <w:txbxContent>
                          <w:p w14:paraId="0A3A3133" w14:textId="59CF1D39" w:rsidR="002A55D8" w:rsidRPr="00B64B3D" w:rsidRDefault="009A67F2" w:rsidP="002A55D8">
                            <w:pPr>
                              <w:rPr>
                                <w:sz w:val="72"/>
                                <w:szCs w:val="72"/>
                              </w:rPr>
                            </w:pPr>
                            <w:r>
                              <w:rPr>
                                <w:sz w:val="72"/>
                                <w:szCs w:val="72"/>
                              </w:rPr>
                              <w:t xml:space="preserve">A Guide to the            </w:t>
                            </w:r>
                            <w:r w:rsidR="002A55D8" w:rsidRPr="00B64B3D">
                              <w:rPr>
                                <w:sz w:val="72"/>
                                <w:szCs w:val="72"/>
                              </w:rPr>
                              <w:t>DNA Hiring Performance Process</w:t>
                            </w:r>
                          </w:p>
                          <w:p w14:paraId="051BE350" w14:textId="77777777" w:rsidR="00005920" w:rsidRPr="00005920" w:rsidRDefault="00005920">
                            <w:pPr>
                              <w:rPr>
                                <w:sz w:val="72"/>
                                <w:szCs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7EE102" id="_x0000_t202" coordsize="21600,21600" o:spt="202" path="m,l,21600r21600,l21600,xe">
                <v:stroke joinstyle="miter"/>
                <v:path gradientshapeok="t" o:connecttype="rect"/>
              </v:shapetype>
              <v:shape id="Text Box 2" o:spid="_x0000_s1026" type="#_x0000_t202" style="position:absolute;margin-left:-25.55pt;margin-top:107.8pt;width:359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" filled="f" stroked="f">
                <v:textbox style="mso-fit-shape-to-text:t">
                  <w:txbxContent>
                    <w:p w14:paraId="0A3A3133" w14:textId="59CF1D39" w:rsidR="002A55D8" w:rsidRPr="00B64B3D" w:rsidRDefault="009A67F2" w:rsidP="002A55D8">
                      <w:pPr>
                        <w:rPr>
                          <w:sz w:val="72"/>
                          <w:szCs w:val="72"/>
                        </w:rPr>
                      </w:pPr>
                      <w:r>
                        <w:rPr>
                          <w:sz w:val="72"/>
                          <w:szCs w:val="72"/>
                        </w:rPr>
                        <w:t xml:space="preserve">A Guide to the            </w:t>
                      </w:r>
                      <w:r w:rsidR="002A55D8" w:rsidRPr="00B64B3D">
                        <w:rPr>
                          <w:sz w:val="72"/>
                          <w:szCs w:val="72"/>
                        </w:rPr>
                        <w:t>DNA Hiring Performance Process</w:t>
                      </w:r>
                    </w:p>
                    <w:p w14:paraId="051BE350" w14:textId="77777777" w:rsidR="00005920" w:rsidRPr="00005920" w:rsidRDefault="00005920">
                      <w:pPr>
                        <w:rPr>
                          <w:sz w:val="72"/>
                          <w:szCs w:val="72"/>
                        </w:rPr>
                      </w:pPr>
                    </w:p>
                  </w:txbxContent>
                </v:textbox>
                <w10:wrap type="square"/>
              </v:shape>
            </w:pict>
          </mc:Fallback>
        </mc:AlternateContent>
      </w:r>
      <w:r w:rsidR="00005920" w:rsidRPr="00821B05">
        <w:rPr>
          <w:noProof/>
        </w:rPr>
        <w:drawing>
          <wp:anchor distT="0" distB="0" distL="114300" distR="114300" simplePos="0" relativeHeight="251670528" behindDoc="0" locked="0" layoutInCell="1" allowOverlap="1" wp14:anchorId="35E6E880" wp14:editId="1870BBB7">
            <wp:simplePos x="0" y="0"/>
            <wp:positionH relativeFrom="margin">
              <wp:posOffset>3288665</wp:posOffset>
            </wp:positionH>
            <wp:positionV relativeFrom="paragraph">
              <wp:posOffset>7473950</wp:posOffset>
            </wp:positionV>
            <wp:extent cx="3378896" cy="1054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78896" cy="1054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5DEB" w:rsidRPr="00821B05">
        <w:br w:type="page"/>
      </w:r>
    </w:p>
    <w:sdt>
      <w:sdtPr>
        <w:rPr>
          <w:rFonts w:asciiTheme="minorHAnsi" w:eastAsiaTheme="minorHAnsi" w:hAnsiTheme="minorHAnsi" w:cstheme="minorHAnsi"/>
          <w:color w:val="333333"/>
          <w:sz w:val="22"/>
          <w:szCs w:val="22"/>
        </w:rPr>
        <w:id w:val="90909283"/>
        <w:docPartObj>
          <w:docPartGallery w:val="Table of Contents"/>
          <w:docPartUnique/>
        </w:docPartObj>
      </w:sdtPr>
      <w:sdtEndPr>
        <w:rPr>
          <w:rFonts w:cstheme="minorBidi"/>
        </w:rPr>
      </w:sdtEndPr>
      <w:sdtContent>
        <w:p w14:paraId="4E01A878" w14:textId="7B94DB3E" w:rsidR="00873F53" w:rsidRDefault="00873F53">
          <w:pPr>
            <w:pStyle w:val="TOCHeading"/>
            <w:rPr>
              <w:rFonts w:asciiTheme="minorHAnsi" w:hAnsiTheme="minorHAnsi" w:cstheme="minorHAnsi"/>
              <w:color w:val="A18B4B"/>
            </w:rPr>
          </w:pPr>
          <w:r w:rsidRPr="006478C2">
            <w:rPr>
              <w:rFonts w:asciiTheme="minorHAnsi" w:hAnsiTheme="minorHAnsi" w:cstheme="minorHAnsi"/>
              <w:color w:val="A18B4B"/>
            </w:rPr>
            <w:t>Table of Contents</w:t>
          </w:r>
        </w:p>
        <w:p w14:paraId="18ABDD06" w14:textId="77777777" w:rsidR="006478C2" w:rsidRPr="006478C2" w:rsidRDefault="006478C2" w:rsidP="006478C2"/>
        <w:p w14:paraId="30A8DD22" w14:textId="77DF9DE6" w:rsidR="00873F53" w:rsidRPr="00EE404C" w:rsidRDefault="00873F53" w:rsidP="00EE404C">
          <w:pPr>
            <w:pStyle w:val="TOC1"/>
          </w:pPr>
          <w:r w:rsidRPr="00EE404C">
            <w:rPr>
              <w:b/>
              <w:bCs/>
            </w:rPr>
            <w:t>Introduction</w:t>
          </w:r>
          <w:r w:rsidRPr="00EE404C">
            <w:ptab w:relativeTo="margin" w:alignment="right" w:leader="dot"/>
          </w:r>
          <w:r w:rsidR="008E2250" w:rsidRPr="00EE404C">
            <w:t>3</w:t>
          </w:r>
        </w:p>
        <w:p w14:paraId="40381226" w14:textId="42327716" w:rsidR="00873F53" w:rsidRPr="00EE404C" w:rsidRDefault="00873F53" w:rsidP="00873F53">
          <w:pPr>
            <w:pStyle w:val="TOC2"/>
            <w:ind w:left="0"/>
            <w:rPr>
              <w:rFonts w:cstheme="minorHAnsi"/>
            </w:rPr>
          </w:pPr>
          <w:r w:rsidRPr="00EE404C">
            <w:rPr>
              <w:rFonts w:cstheme="minorHAnsi"/>
            </w:rPr>
            <w:t>Unpacking the Hiring Problem</w:t>
          </w:r>
          <w:r w:rsidRPr="00EE404C">
            <w:rPr>
              <w:rFonts w:cstheme="minorHAnsi"/>
            </w:rPr>
            <w:ptab w:relativeTo="margin" w:alignment="right" w:leader="dot"/>
          </w:r>
          <w:r w:rsidR="00BB3945" w:rsidRPr="00EE404C">
            <w:rPr>
              <w:rFonts w:cstheme="minorHAnsi"/>
            </w:rPr>
            <w:t>3</w:t>
          </w:r>
        </w:p>
        <w:p w14:paraId="5D9CB476" w14:textId="5A085CCA" w:rsidR="00873F53" w:rsidRPr="00EE404C" w:rsidRDefault="00873F53" w:rsidP="00BB3945">
          <w:pPr>
            <w:pStyle w:val="TOC2"/>
            <w:ind w:left="0" w:firstLine="720"/>
            <w:rPr>
              <w:rFonts w:cstheme="minorHAnsi"/>
            </w:rPr>
          </w:pPr>
          <w:r w:rsidRPr="00EE404C">
            <w:rPr>
              <w:rFonts w:cstheme="minorHAnsi"/>
            </w:rPr>
            <w:t xml:space="preserve">Behavioral Variability Explained </w:t>
          </w:r>
          <w:r w:rsidRPr="00EE404C">
            <w:rPr>
              <w:rFonts w:cstheme="minorHAnsi"/>
            </w:rPr>
            <w:ptab w:relativeTo="margin" w:alignment="right" w:leader="dot"/>
          </w:r>
          <w:r w:rsidR="00BB3945" w:rsidRPr="00EE404C">
            <w:rPr>
              <w:rFonts w:cstheme="minorHAnsi"/>
            </w:rPr>
            <w:t>4</w:t>
          </w:r>
        </w:p>
        <w:p w14:paraId="5FC405F5" w14:textId="6548282A" w:rsidR="00873F53" w:rsidRPr="00EE404C" w:rsidRDefault="00873F53" w:rsidP="00EE404C">
          <w:pPr>
            <w:pStyle w:val="TOC1"/>
            <w:ind w:firstLine="720"/>
          </w:pPr>
          <w:r w:rsidRPr="00EE404C">
            <w:t>Systemic Behavioral Biases</w:t>
          </w:r>
          <w:r w:rsidRPr="00EE404C">
            <w:ptab w:relativeTo="margin" w:alignment="right" w:leader="dot"/>
          </w:r>
          <w:r w:rsidR="00BB3945" w:rsidRPr="00EE404C">
            <w:t>5</w:t>
          </w:r>
        </w:p>
        <w:p w14:paraId="7E2561D7" w14:textId="6E478C02" w:rsidR="00873F53" w:rsidRPr="00EE404C" w:rsidRDefault="00873F53" w:rsidP="00EE404C">
          <w:pPr>
            <w:pStyle w:val="TOC2"/>
            <w:ind w:left="0" w:firstLine="720"/>
            <w:rPr>
              <w:rFonts w:cstheme="minorHAnsi"/>
            </w:rPr>
          </w:pPr>
          <w:r w:rsidRPr="00EE404C">
            <w:rPr>
              <w:rFonts w:cstheme="minorHAnsi"/>
            </w:rPr>
            <w:t xml:space="preserve">Random Noise </w:t>
          </w:r>
          <w:r w:rsidRPr="00EE404C">
            <w:rPr>
              <w:rFonts w:cstheme="minorHAnsi"/>
            </w:rPr>
            <w:ptab w:relativeTo="margin" w:alignment="right" w:leader="dot"/>
          </w:r>
          <w:r w:rsidR="00BB3945" w:rsidRPr="00EE404C">
            <w:rPr>
              <w:rFonts w:cstheme="minorHAnsi"/>
            </w:rPr>
            <w:t>5</w:t>
          </w:r>
        </w:p>
        <w:p w14:paraId="49C33EB6" w14:textId="405ABAFA" w:rsidR="003659F2" w:rsidRPr="00EE404C" w:rsidRDefault="003659F2" w:rsidP="00EE404C">
          <w:pPr>
            <w:pStyle w:val="TOC3"/>
            <w:ind w:left="0" w:firstLine="720"/>
            <w:rPr>
              <w:rFonts w:cstheme="minorHAnsi"/>
              <w:color w:val="333333"/>
            </w:rPr>
          </w:pPr>
          <w:r w:rsidRPr="00EE404C">
            <w:rPr>
              <w:rFonts w:cstheme="minorHAnsi"/>
              <w:color w:val="333333"/>
            </w:rPr>
            <w:t xml:space="preserve">The Need for a Structured Hiring Process </w:t>
          </w:r>
          <w:r w:rsidR="00873F53" w:rsidRPr="00EE404C">
            <w:rPr>
              <w:rFonts w:cstheme="minorHAnsi"/>
              <w:color w:val="333333"/>
            </w:rPr>
            <w:ptab w:relativeTo="margin" w:alignment="right" w:leader="dot"/>
          </w:r>
          <w:r w:rsidR="00873F53" w:rsidRPr="00EE404C">
            <w:rPr>
              <w:rFonts w:cstheme="minorHAnsi"/>
              <w:color w:val="333333"/>
            </w:rPr>
            <w:t>6</w:t>
          </w:r>
        </w:p>
        <w:p w14:paraId="3B852E75" w14:textId="54041785" w:rsidR="003659F2" w:rsidRPr="00EE404C" w:rsidRDefault="003659F2" w:rsidP="00EE404C">
          <w:pPr>
            <w:pStyle w:val="TOC3"/>
            <w:ind w:left="0" w:firstLine="720"/>
            <w:rPr>
              <w:rFonts w:cstheme="minorHAnsi"/>
              <w:color w:val="333333"/>
            </w:rPr>
          </w:pPr>
          <w:r w:rsidRPr="00EE404C">
            <w:rPr>
              <w:rFonts w:cstheme="minorHAnsi"/>
              <w:color w:val="333333"/>
            </w:rPr>
            <w:t xml:space="preserve">Managing the Legal Risks </w:t>
          </w:r>
          <w:r w:rsidRPr="00EE404C">
            <w:rPr>
              <w:rFonts w:cstheme="minorHAnsi"/>
              <w:color w:val="333333"/>
            </w:rPr>
            <w:ptab w:relativeTo="margin" w:alignment="right" w:leader="dot"/>
          </w:r>
          <w:r w:rsidR="00BB3945" w:rsidRPr="00EE404C">
            <w:rPr>
              <w:rFonts w:cstheme="minorHAnsi"/>
              <w:color w:val="333333"/>
            </w:rPr>
            <w:t>7</w:t>
          </w:r>
        </w:p>
        <w:p w14:paraId="7F540FA6" w14:textId="7B4C4B23" w:rsidR="003659F2" w:rsidRPr="00EE404C" w:rsidRDefault="003659F2" w:rsidP="003659F2">
          <w:pPr>
            <w:pStyle w:val="MAINHEADER"/>
            <w:jc w:val="left"/>
            <w:rPr>
              <w:rFonts w:asciiTheme="minorHAnsi" w:hAnsiTheme="minorHAnsi" w:cstheme="minorHAnsi"/>
              <w:color w:val="333333"/>
              <w:sz w:val="22"/>
              <w:szCs w:val="22"/>
            </w:rPr>
          </w:pPr>
          <w:r w:rsidRPr="00EE404C">
            <w:rPr>
              <w:rFonts w:asciiTheme="minorHAnsi" w:hAnsiTheme="minorHAnsi" w:cstheme="minorHAnsi"/>
              <w:color w:val="333333"/>
              <w:sz w:val="22"/>
              <w:szCs w:val="22"/>
            </w:rPr>
            <w:t>Select a Hiring Decision Moderator</w:t>
          </w:r>
          <w:r w:rsidRPr="00EE404C">
            <w:rPr>
              <w:rFonts w:asciiTheme="minorHAnsi" w:hAnsiTheme="minorHAnsi" w:cstheme="minorHAnsi"/>
              <w:color w:val="333333"/>
              <w:sz w:val="22"/>
              <w:szCs w:val="22"/>
            </w:rPr>
            <w:ptab w:relativeTo="margin" w:alignment="right" w:leader="dot"/>
          </w:r>
          <w:r w:rsidR="00BB3945" w:rsidRPr="00EE404C">
            <w:rPr>
              <w:rFonts w:asciiTheme="minorHAnsi" w:hAnsiTheme="minorHAnsi" w:cstheme="minorHAnsi"/>
              <w:color w:val="333333"/>
              <w:sz w:val="22"/>
              <w:szCs w:val="22"/>
            </w:rPr>
            <w:t>8</w:t>
          </w:r>
        </w:p>
        <w:p w14:paraId="56E948A4" w14:textId="58A9692B" w:rsidR="003659F2" w:rsidRPr="00EE404C" w:rsidRDefault="003659F2" w:rsidP="003659F2">
          <w:pPr>
            <w:pStyle w:val="TOC3"/>
            <w:ind w:left="0"/>
            <w:rPr>
              <w:rFonts w:cstheme="minorHAnsi"/>
              <w:color w:val="333333"/>
            </w:rPr>
          </w:pPr>
          <w:r w:rsidRPr="00EE404C">
            <w:rPr>
              <w:rFonts w:cstheme="minorHAnsi"/>
              <w:color w:val="333333"/>
            </w:rPr>
            <w:t>Building a Structured Hiring Process</w:t>
          </w:r>
          <w:r w:rsidRPr="00EE404C">
            <w:rPr>
              <w:rFonts w:cstheme="minorHAnsi"/>
              <w:color w:val="333333"/>
            </w:rPr>
            <w:ptab w:relativeTo="margin" w:alignment="right" w:leader="dot"/>
          </w:r>
          <w:r w:rsidR="00BB3945" w:rsidRPr="00EE404C">
            <w:rPr>
              <w:rFonts w:cstheme="minorHAnsi"/>
              <w:color w:val="333333"/>
            </w:rPr>
            <w:t>9</w:t>
          </w:r>
        </w:p>
        <w:p w14:paraId="76346B83" w14:textId="0C493973" w:rsidR="00BB3945" w:rsidRPr="00EE404C" w:rsidRDefault="00BB3945" w:rsidP="00EE404C">
          <w:pPr>
            <w:ind w:firstLine="720"/>
            <w:rPr>
              <w:rFonts w:cstheme="minorHAnsi"/>
            </w:rPr>
          </w:pPr>
          <w:r w:rsidRPr="00EE404C">
            <w:rPr>
              <w:rFonts w:cstheme="minorHAnsi"/>
            </w:rPr>
            <w:t>Provide Space for Cognitive Reflection</w:t>
          </w:r>
          <w:r w:rsidRPr="00EE404C">
            <w:rPr>
              <w:rFonts w:cstheme="minorHAnsi"/>
            </w:rPr>
            <w:ptab w:relativeTo="margin" w:alignment="right" w:leader="dot"/>
          </w:r>
          <w:r w:rsidRPr="00EE404C">
            <w:rPr>
              <w:rFonts w:cstheme="minorHAnsi"/>
            </w:rPr>
            <w:t>9</w:t>
          </w:r>
        </w:p>
        <w:p w14:paraId="6E096C4D" w14:textId="44076E6F" w:rsidR="001461FD" w:rsidRPr="00EE404C" w:rsidRDefault="003659F2" w:rsidP="00EE404C">
          <w:pPr>
            <w:ind w:firstLine="720"/>
            <w:rPr>
              <w:rFonts w:cstheme="minorHAnsi"/>
            </w:rPr>
          </w:pPr>
          <w:r w:rsidRPr="00EE404C">
            <w:rPr>
              <w:rFonts w:cstheme="minorHAnsi"/>
            </w:rPr>
            <w:t xml:space="preserve">Select a Hiring Panel of Experts </w:t>
          </w:r>
          <w:r w:rsidRPr="00EE404C">
            <w:rPr>
              <w:rFonts w:cstheme="minorHAnsi"/>
            </w:rPr>
            <w:ptab w:relativeTo="margin" w:alignment="right" w:leader="dot"/>
          </w:r>
          <w:r w:rsidR="00BB3945" w:rsidRPr="00EE404C">
            <w:rPr>
              <w:rFonts w:cstheme="minorHAnsi"/>
            </w:rPr>
            <w:t>10</w:t>
          </w:r>
        </w:p>
        <w:p w14:paraId="0306CE21" w14:textId="26E3910C" w:rsidR="001461FD" w:rsidRPr="00EE404C" w:rsidRDefault="001461FD" w:rsidP="00EE404C">
          <w:pPr>
            <w:ind w:firstLine="720"/>
            <w:rPr>
              <w:rFonts w:cstheme="minorHAnsi"/>
            </w:rPr>
          </w:pPr>
          <w:r w:rsidRPr="00EE404C">
            <w:rPr>
              <w:rFonts w:cstheme="minorHAnsi"/>
            </w:rPr>
            <w:t xml:space="preserve">Pre-Hiring Steps Checklist  </w:t>
          </w:r>
          <w:r w:rsidRPr="00EE404C">
            <w:rPr>
              <w:rFonts w:cstheme="minorHAnsi"/>
            </w:rPr>
            <w:ptab w:relativeTo="margin" w:alignment="right" w:leader="dot"/>
          </w:r>
          <w:r w:rsidR="008666C8" w:rsidRPr="00EE404C">
            <w:rPr>
              <w:rFonts w:cstheme="minorHAnsi"/>
            </w:rPr>
            <w:t>11</w:t>
          </w:r>
        </w:p>
        <w:p w14:paraId="371E6BE1" w14:textId="61350DEA" w:rsidR="001461FD" w:rsidRPr="00EE404C" w:rsidRDefault="001461FD" w:rsidP="00EE404C">
          <w:pPr>
            <w:ind w:firstLine="720"/>
            <w:rPr>
              <w:rFonts w:cstheme="minorHAnsi"/>
            </w:rPr>
          </w:pPr>
          <w:r w:rsidRPr="00EE404C">
            <w:rPr>
              <w:rFonts w:cstheme="minorHAnsi"/>
            </w:rPr>
            <w:t xml:space="preserve">Screening Candidates Process </w:t>
          </w:r>
          <w:r w:rsidRPr="00EE404C">
            <w:rPr>
              <w:rFonts w:cstheme="minorHAnsi"/>
            </w:rPr>
            <w:ptab w:relativeTo="margin" w:alignment="right" w:leader="dot"/>
          </w:r>
          <w:r w:rsidR="008666C8" w:rsidRPr="00EE404C">
            <w:rPr>
              <w:rFonts w:cstheme="minorHAnsi"/>
            </w:rPr>
            <w:t>12</w:t>
          </w:r>
        </w:p>
        <w:p w14:paraId="730F7849" w14:textId="4D87BC97" w:rsidR="001461FD" w:rsidRPr="00EE404C" w:rsidRDefault="001461FD" w:rsidP="00EE404C">
          <w:pPr>
            <w:ind w:firstLine="720"/>
            <w:rPr>
              <w:rFonts w:cstheme="minorHAnsi"/>
            </w:rPr>
          </w:pPr>
          <w:r w:rsidRPr="00EE404C">
            <w:rPr>
              <w:rFonts w:cstheme="minorHAnsi"/>
            </w:rPr>
            <w:t>On-Line and Telephone Interview Screening</w:t>
          </w:r>
          <w:r w:rsidRPr="00EE404C">
            <w:rPr>
              <w:rFonts w:cstheme="minorHAnsi"/>
            </w:rPr>
            <w:ptab w:relativeTo="margin" w:alignment="right" w:leader="dot"/>
          </w:r>
          <w:r w:rsidR="008666C8" w:rsidRPr="00EE404C">
            <w:rPr>
              <w:rFonts w:cstheme="minorHAnsi"/>
            </w:rPr>
            <w:t>12</w:t>
          </w:r>
        </w:p>
        <w:p w14:paraId="6B5AC8CA" w14:textId="593E3BC1" w:rsidR="008666C8" w:rsidRPr="00EE404C" w:rsidRDefault="008666C8" w:rsidP="00EE404C">
          <w:pPr>
            <w:ind w:firstLine="720"/>
            <w:rPr>
              <w:rFonts w:cstheme="minorHAnsi"/>
            </w:rPr>
          </w:pPr>
          <w:r w:rsidRPr="00EE404C">
            <w:rPr>
              <w:rFonts w:cstheme="minorHAnsi"/>
            </w:rPr>
            <w:t>Measuring Candidate Responses</w:t>
          </w:r>
          <w:r w:rsidRPr="00EE404C">
            <w:rPr>
              <w:rFonts w:cstheme="minorHAnsi"/>
            </w:rPr>
            <w:ptab w:relativeTo="margin" w:alignment="right" w:leader="dot"/>
          </w:r>
          <w:r w:rsidRPr="00EE404C">
            <w:rPr>
              <w:rFonts w:cstheme="minorHAnsi"/>
            </w:rPr>
            <w:t>13</w:t>
          </w:r>
        </w:p>
        <w:p w14:paraId="338674B8" w14:textId="2DC478C2" w:rsidR="001461FD" w:rsidRPr="00EE404C" w:rsidRDefault="001461FD" w:rsidP="001461FD">
          <w:pPr>
            <w:rPr>
              <w:rFonts w:cstheme="minorHAnsi"/>
            </w:rPr>
          </w:pPr>
          <w:r w:rsidRPr="00EE404C">
            <w:rPr>
              <w:rFonts w:cstheme="minorHAnsi"/>
            </w:rPr>
            <w:t>Adopting a Structured Approach to the Interviews</w:t>
          </w:r>
          <w:r w:rsidRPr="00EE404C">
            <w:rPr>
              <w:rFonts w:cstheme="minorHAnsi"/>
            </w:rPr>
            <w:ptab w:relativeTo="margin" w:alignment="right" w:leader="dot"/>
          </w:r>
          <w:r w:rsidR="008666C8" w:rsidRPr="00EE404C">
            <w:rPr>
              <w:rFonts w:cstheme="minorHAnsi"/>
            </w:rPr>
            <w:t>13</w:t>
          </w:r>
        </w:p>
        <w:p w14:paraId="48387569" w14:textId="142295E9" w:rsidR="001461FD" w:rsidRPr="00EE404C" w:rsidRDefault="000E7339" w:rsidP="000E7339">
          <w:pPr>
            <w:ind w:firstLine="720"/>
            <w:rPr>
              <w:rFonts w:cstheme="minorHAnsi"/>
            </w:rPr>
          </w:pPr>
          <w:r w:rsidRPr="00EE404C">
            <w:rPr>
              <w:rFonts w:cstheme="minorHAnsi"/>
            </w:rPr>
            <w:t>Interview Meeting Principles</w:t>
          </w:r>
          <w:r w:rsidR="001461FD" w:rsidRPr="00EE404C">
            <w:rPr>
              <w:rFonts w:cstheme="minorHAnsi"/>
            </w:rPr>
            <w:ptab w:relativeTo="margin" w:alignment="right" w:leader="dot"/>
          </w:r>
          <w:r w:rsidR="008666C8" w:rsidRPr="00EE404C">
            <w:rPr>
              <w:rFonts w:cstheme="minorHAnsi"/>
            </w:rPr>
            <w:t>14</w:t>
          </w:r>
        </w:p>
        <w:p w14:paraId="38FD0A52" w14:textId="4CDBE45E" w:rsidR="001461FD" w:rsidRPr="00EE404C" w:rsidRDefault="000E7339" w:rsidP="000E7339">
          <w:pPr>
            <w:ind w:firstLine="720"/>
            <w:rPr>
              <w:rFonts w:cstheme="minorHAnsi"/>
            </w:rPr>
          </w:pPr>
          <w:r w:rsidRPr="00EE404C">
            <w:rPr>
              <w:rFonts w:cstheme="minorHAnsi"/>
            </w:rPr>
            <w:t>Assessing the Candidate’s Interview Performance</w:t>
          </w:r>
          <w:r w:rsidR="001461FD" w:rsidRPr="00EE404C">
            <w:rPr>
              <w:rFonts w:cstheme="minorHAnsi"/>
            </w:rPr>
            <w:ptab w:relativeTo="margin" w:alignment="right" w:leader="dot"/>
          </w:r>
          <w:r w:rsidR="008666C8" w:rsidRPr="00EE404C">
            <w:rPr>
              <w:rFonts w:cstheme="minorHAnsi"/>
            </w:rPr>
            <w:t>15</w:t>
          </w:r>
        </w:p>
        <w:p w14:paraId="322AC86C" w14:textId="2AD4C38A" w:rsidR="000E7339" w:rsidRPr="00EE404C" w:rsidRDefault="000E7339" w:rsidP="000E7339">
          <w:pPr>
            <w:ind w:firstLine="720"/>
            <w:rPr>
              <w:rFonts w:cstheme="minorHAnsi"/>
            </w:rPr>
          </w:pPr>
          <w:r w:rsidRPr="00EE404C">
            <w:rPr>
              <w:rFonts w:cstheme="minorHAnsi"/>
            </w:rPr>
            <w:t xml:space="preserve">Second Interview </w:t>
          </w:r>
          <w:r w:rsidRPr="00EE404C">
            <w:rPr>
              <w:rFonts w:cstheme="minorHAnsi"/>
            </w:rPr>
            <w:ptab w:relativeTo="margin" w:alignment="right" w:leader="dot"/>
          </w:r>
          <w:r w:rsidR="008666C8" w:rsidRPr="00EE404C">
            <w:rPr>
              <w:rFonts w:cstheme="minorHAnsi"/>
            </w:rPr>
            <w:t>1</w:t>
          </w:r>
          <w:r w:rsidRPr="00EE404C">
            <w:rPr>
              <w:rFonts w:cstheme="minorHAnsi"/>
            </w:rPr>
            <w:t>6</w:t>
          </w:r>
        </w:p>
        <w:p w14:paraId="082D8896" w14:textId="3F5E535C" w:rsidR="000E7339" w:rsidRPr="00EE404C" w:rsidRDefault="000E7339" w:rsidP="000E7339">
          <w:pPr>
            <w:ind w:firstLine="720"/>
            <w:rPr>
              <w:rFonts w:cstheme="minorHAnsi"/>
            </w:rPr>
          </w:pPr>
          <w:r w:rsidRPr="00EE404C">
            <w:rPr>
              <w:rFonts w:cstheme="minorHAnsi"/>
            </w:rPr>
            <w:t xml:space="preserve">Third Interview </w:t>
          </w:r>
          <w:r w:rsidRPr="00EE404C">
            <w:rPr>
              <w:rFonts w:cstheme="minorHAnsi"/>
            </w:rPr>
            <w:ptab w:relativeTo="margin" w:alignment="right" w:leader="dot"/>
          </w:r>
          <w:r w:rsidR="008666C8" w:rsidRPr="00EE404C">
            <w:rPr>
              <w:rFonts w:cstheme="minorHAnsi"/>
            </w:rPr>
            <w:t>1</w:t>
          </w:r>
          <w:r w:rsidRPr="00EE404C">
            <w:rPr>
              <w:rFonts w:cstheme="minorHAnsi"/>
            </w:rPr>
            <w:t>6</w:t>
          </w:r>
        </w:p>
        <w:p w14:paraId="2BD3CD85" w14:textId="20B0BC2D" w:rsidR="000E7339" w:rsidRPr="00EE404C" w:rsidRDefault="000E7339" w:rsidP="000E7339">
          <w:pPr>
            <w:ind w:firstLine="720"/>
            <w:rPr>
              <w:rFonts w:cstheme="minorHAnsi"/>
            </w:rPr>
          </w:pPr>
          <w:r w:rsidRPr="00EE404C">
            <w:rPr>
              <w:rFonts w:cstheme="minorHAnsi"/>
            </w:rPr>
            <w:t>Cognitive Reflection Process Before Making the Final Decision</w:t>
          </w:r>
          <w:r w:rsidRPr="00EE404C">
            <w:rPr>
              <w:rFonts w:cstheme="minorHAnsi"/>
            </w:rPr>
            <w:ptab w:relativeTo="margin" w:alignment="right" w:leader="dot"/>
          </w:r>
          <w:r w:rsidR="008666C8" w:rsidRPr="00EE404C">
            <w:rPr>
              <w:rFonts w:cstheme="minorHAnsi"/>
            </w:rPr>
            <w:t>1</w:t>
          </w:r>
          <w:r w:rsidRPr="00EE404C">
            <w:rPr>
              <w:rFonts w:cstheme="minorHAnsi"/>
            </w:rPr>
            <w:t>6</w:t>
          </w:r>
        </w:p>
        <w:p w14:paraId="77802D39" w14:textId="04D3A0CB" w:rsidR="000E7339" w:rsidRPr="00EE404C" w:rsidRDefault="000E7339" w:rsidP="000E7339">
          <w:pPr>
            <w:ind w:firstLine="720"/>
            <w:rPr>
              <w:rFonts w:cstheme="minorHAnsi"/>
            </w:rPr>
          </w:pPr>
          <w:r w:rsidRPr="00EE404C">
            <w:rPr>
              <w:rFonts w:cstheme="minorHAnsi"/>
            </w:rPr>
            <w:t>DNA Behavior Talent Assessment Checklist for the Recruiter</w:t>
          </w:r>
          <w:r w:rsidRPr="00EE404C">
            <w:rPr>
              <w:rFonts w:cstheme="minorHAnsi"/>
            </w:rPr>
            <w:ptab w:relativeTo="margin" w:alignment="right" w:leader="dot"/>
          </w:r>
          <w:r w:rsidR="008666C8" w:rsidRPr="00EE404C">
            <w:rPr>
              <w:rFonts w:cstheme="minorHAnsi"/>
            </w:rPr>
            <w:t>17</w:t>
          </w:r>
        </w:p>
        <w:p w14:paraId="22BC6124" w14:textId="16FF1BC1" w:rsidR="000E7339" w:rsidRPr="00EE404C" w:rsidRDefault="000E7339" w:rsidP="000E7339">
          <w:pPr>
            <w:ind w:firstLine="720"/>
            <w:rPr>
              <w:rFonts w:cstheme="minorHAnsi"/>
            </w:rPr>
          </w:pPr>
          <w:r w:rsidRPr="00EE404C">
            <w:rPr>
              <w:rFonts w:cstheme="minorHAnsi"/>
            </w:rPr>
            <w:t>Leveraging a Decision-Making Digital Twin in Hiring</w:t>
          </w:r>
          <w:r w:rsidRPr="00EE404C">
            <w:rPr>
              <w:rFonts w:cstheme="minorHAnsi"/>
            </w:rPr>
            <w:ptab w:relativeTo="margin" w:alignment="right" w:leader="dot"/>
          </w:r>
          <w:r w:rsidR="008666C8" w:rsidRPr="00EE404C">
            <w:rPr>
              <w:rFonts w:cstheme="minorHAnsi"/>
            </w:rPr>
            <w:t>18</w:t>
          </w:r>
          <w:r w:rsidRPr="00EE404C">
            <w:rPr>
              <w:rFonts w:cstheme="minorHAnsi"/>
            </w:rPr>
            <w:t xml:space="preserve"> </w:t>
          </w:r>
        </w:p>
        <w:p w14:paraId="6D462063" w14:textId="47856664" w:rsidR="008666C8" w:rsidRPr="00EE404C" w:rsidRDefault="008666C8" w:rsidP="000E7339">
          <w:pPr>
            <w:ind w:firstLine="720"/>
            <w:rPr>
              <w:rFonts w:cstheme="minorHAnsi"/>
            </w:rPr>
          </w:pPr>
          <w:r w:rsidRPr="00EE404C">
            <w:rPr>
              <w:rFonts w:cstheme="minorHAnsi"/>
            </w:rPr>
            <w:t>Make The Offer - Hiring the Successful Candidate</w:t>
          </w:r>
          <w:r w:rsidRPr="00EE404C">
            <w:rPr>
              <w:rFonts w:cstheme="minorHAnsi"/>
            </w:rPr>
            <w:ptab w:relativeTo="margin" w:alignment="right" w:leader="dot"/>
          </w:r>
          <w:r w:rsidRPr="00EE404C">
            <w:rPr>
              <w:rFonts w:cstheme="minorHAnsi"/>
            </w:rPr>
            <w:t>19</w:t>
          </w:r>
        </w:p>
        <w:p w14:paraId="63B5D794" w14:textId="3AB226A6" w:rsidR="008666C8" w:rsidRPr="00EE404C" w:rsidRDefault="008666C8" w:rsidP="000E7339">
          <w:pPr>
            <w:ind w:firstLine="720"/>
            <w:rPr>
              <w:rFonts w:cstheme="minorHAnsi"/>
            </w:rPr>
          </w:pPr>
          <w:r w:rsidRPr="00EE404C">
            <w:rPr>
              <w:rFonts w:cstheme="minorHAnsi"/>
            </w:rPr>
            <w:t>Post-Hiring Steps -Team Integration</w:t>
          </w:r>
          <w:r w:rsidRPr="00EE404C">
            <w:rPr>
              <w:rFonts w:cstheme="minorHAnsi"/>
            </w:rPr>
            <w:ptab w:relativeTo="margin" w:alignment="right" w:leader="dot"/>
          </w:r>
          <w:r w:rsidRPr="00EE404C">
            <w:rPr>
              <w:rFonts w:cstheme="minorHAnsi"/>
            </w:rPr>
            <w:t>19</w:t>
          </w:r>
        </w:p>
        <w:p w14:paraId="33A53290" w14:textId="73E9F72D" w:rsidR="000E7339" w:rsidRPr="00EE404C" w:rsidRDefault="000E7339" w:rsidP="000E7339">
          <w:pPr>
            <w:ind w:firstLine="720"/>
            <w:rPr>
              <w:rFonts w:cstheme="minorHAnsi"/>
            </w:rPr>
          </w:pPr>
          <w:r w:rsidRPr="00EE404C">
            <w:rPr>
              <w:rFonts w:cstheme="minorHAnsi"/>
            </w:rPr>
            <w:t>Reference Materials for Hiring:</w:t>
          </w:r>
          <w:r w:rsidRPr="00EE404C">
            <w:rPr>
              <w:rFonts w:cstheme="minorHAnsi"/>
            </w:rPr>
            <w:ptab w:relativeTo="margin" w:alignment="right" w:leader="dot"/>
          </w:r>
          <w:r w:rsidR="008666C8" w:rsidRPr="00EE404C">
            <w:rPr>
              <w:rFonts w:cstheme="minorHAnsi"/>
            </w:rPr>
            <w:t>21</w:t>
          </w:r>
        </w:p>
        <w:p w14:paraId="5FC5397E" w14:textId="2C3B7B8E" w:rsidR="006478C2" w:rsidRPr="006478C2" w:rsidRDefault="000E7339" w:rsidP="006478C2">
          <w:pPr>
            <w:rPr>
              <w:rFonts w:cstheme="minorHAnsi"/>
            </w:rPr>
          </w:pPr>
          <w:r w:rsidRPr="00EE404C">
            <w:rPr>
              <w:rFonts w:cstheme="minorHAnsi"/>
            </w:rPr>
            <w:t>Appendix: Due Diligence for Hiring</w:t>
          </w:r>
          <w:r w:rsidRPr="00EE404C">
            <w:rPr>
              <w:rFonts w:cstheme="minorHAnsi"/>
            </w:rPr>
            <w:ptab w:relativeTo="margin" w:alignment="right" w:leader="dot"/>
          </w:r>
          <w:r w:rsidR="008666C8" w:rsidRPr="00EE404C">
            <w:rPr>
              <w:rFonts w:cstheme="minorHAnsi"/>
            </w:rPr>
            <w:t>22</w:t>
          </w:r>
        </w:p>
      </w:sdtContent>
    </w:sdt>
    <w:p w14:paraId="6EE2E14A" w14:textId="77777777" w:rsidR="006478C2" w:rsidRDefault="006478C2" w:rsidP="006478C2">
      <w:pPr>
        <w:rPr>
          <w:rFonts w:asciiTheme="majorHAnsi" w:hAnsiTheme="majorHAnsi" w:cstheme="majorHAnsi"/>
          <w:color w:val="A18B4B"/>
          <w:sz w:val="32"/>
          <w:szCs w:val="32"/>
        </w:rPr>
      </w:pPr>
    </w:p>
    <w:p w14:paraId="39B6664E" w14:textId="2AD956C7" w:rsidR="00A453AF" w:rsidRPr="006478C2" w:rsidRDefault="001958CB" w:rsidP="006478C2">
      <w:pPr>
        <w:ind w:left="2160" w:firstLine="720"/>
      </w:pPr>
      <w:r w:rsidRPr="001958CB">
        <w:rPr>
          <w:rFonts w:asciiTheme="majorHAnsi" w:hAnsiTheme="majorHAnsi" w:cstheme="majorHAnsi"/>
          <w:color w:val="A18B4B"/>
          <w:sz w:val="32"/>
          <w:szCs w:val="32"/>
        </w:rPr>
        <w:lastRenderedPageBreak/>
        <w:t>D</w:t>
      </w:r>
      <w:r w:rsidR="00A453AF" w:rsidRPr="001958CB">
        <w:rPr>
          <w:rFonts w:asciiTheme="majorHAnsi" w:hAnsiTheme="majorHAnsi" w:cstheme="majorHAnsi"/>
          <w:color w:val="A18B4B"/>
          <w:sz w:val="32"/>
          <w:szCs w:val="32"/>
        </w:rPr>
        <w:t>NA Hiring Performance Process</w:t>
      </w:r>
    </w:p>
    <w:p w14:paraId="33ED9E54" w14:textId="54D1DD48" w:rsidR="00A453AF" w:rsidRPr="00821B05" w:rsidRDefault="00A453AF" w:rsidP="00B932EA">
      <w:pPr>
        <w:pStyle w:val="MAINHEADER"/>
        <w:jc w:val="left"/>
      </w:pPr>
      <w:r w:rsidRPr="00821B05">
        <w:t>Introduction</w:t>
      </w:r>
    </w:p>
    <w:p w14:paraId="1223062D" w14:textId="77777777" w:rsidR="00B932EA" w:rsidRPr="00821B05" w:rsidRDefault="00B932EA" w:rsidP="00B932EA">
      <w:pPr>
        <w:pStyle w:val="MAINHEADER"/>
        <w:jc w:val="left"/>
      </w:pPr>
    </w:p>
    <w:p w14:paraId="4C74B228" w14:textId="3CF3DEA9" w:rsidR="00A453AF" w:rsidRPr="008E2250" w:rsidRDefault="00A453AF" w:rsidP="00A453AF">
      <w:r w:rsidRPr="008E2250">
        <w:t>A solid, robust behavioral based hiring process attracts suitable candidates</w:t>
      </w:r>
      <w:r w:rsidR="00773099" w:rsidRPr="008E2250">
        <w:t>. It engages</w:t>
      </w:r>
      <w:r w:rsidRPr="008E2250">
        <w:t xml:space="preserve"> the whole team as they need to trust the organization’s ability </w:t>
      </w:r>
      <w:r w:rsidR="00B932EA" w:rsidRPr="008E2250">
        <w:t xml:space="preserve">to </w:t>
      </w:r>
      <w:r w:rsidR="00B81A79" w:rsidRPr="008E2250">
        <w:t>consistently make quality recruiting and internal promotion decisions</w:t>
      </w:r>
      <w:r w:rsidRPr="008E2250">
        <w:t xml:space="preserve">. </w:t>
      </w:r>
    </w:p>
    <w:p w14:paraId="33E385E5" w14:textId="11D8F65A" w:rsidR="00A453AF" w:rsidRPr="008E2250" w:rsidRDefault="00A453AF">
      <w:pPr>
        <w:pStyle w:val="ListParagraph"/>
        <w:numPr>
          <w:ilvl w:val="0"/>
          <w:numId w:val="5"/>
        </w:numPr>
        <w:rPr>
          <w:color w:val="333333"/>
        </w:rPr>
      </w:pPr>
      <w:r w:rsidRPr="008E2250">
        <w:rPr>
          <w:color w:val="333333"/>
        </w:rPr>
        <w:t xml:space="preserve">Continual variability in the decision-making can unnerve the team and does not send the right message </w:t>
      </w:r>
      <w:r w:rsidR="00773099" w:rsidRPr="008E2250">
        <w:rPr>
          <w:color w:val="333333"/>
        </w:rPr>
        <w:t xml:space="preserve">concerning the management of the inherent behavioral diversity </w:t>
      </w:r>
      <w:r w:rsidRPr="008E2250">
        <w:rPr>
          <w:color w:val="333333"/>
        </w:rPr>
        <w:t xml:space="preserve">in any organization. </w:t>
      </w:r>
    </w:p>
    <w:p w14:paraId="69847D53" w14:textId="4B6F8269" w:rsidR="00A453AF" w:rsidRPr="008E2250" w:rsidRDefault="00A453AF">
      <w:pPr>
        <w:pStyle w:val="ListParagraph"/>
        <w:numPr>
          <w:ilvl w:val="0"/>
          <w:numId w:val="5"/>
        </w:numPr>
        <w:rPr>
          <w:color w:val="333333"/>
        </w:rPr>
      </w:pPr>
      <w:r w:rsidRPr="008E2250">
        <w:rPr>
          <w:color w:val="333333"/>
          <w:shd w:val="clear" w:color="auto" w:fill="FFFFFF"/>
        </w:rPr>
        <w:t>Further, there is a considerable cost to the organizations when variable decision-making behaviors of the hiring team are unknown, resulting in the wrong hire. The same issues exist for management teams responsible for promoting team members.</w:t>
      </w:r>
    </w:p>
    <w:p w14:paraId="0B94D501" w14:textId="77777777" w:rsidR="00B932EA" w:rsidRPr="008E2250" w:rsidRDefault="00B932EA" w:rsidP="00B932EA">
      <w:pPr>
        <w:pStyle w:val="ListParagraph"/>
        <w:ind w:left="720" w:firstLine="0"/>
        <w:rPr>
          <w:color w:val="333333"/>
        </w:rPr>
      </w:pPr>
    </w:p>
    <w:p w14:paraId="216D819A" w14:textId="2388819E" w:rsidR="00A453AF" w:rsidRPr="008E2250" w:rsidRDefault="00A453AF" w:rsidP="00A453AF">
      <w:pPr>
        <w:rPr>
          <w:shd w:val="clear" w:color="auto" w:fill="FFFFFF"/>
        </w:rPr>
      </w:pPr>
      <w:r w:rsidRPr="008E2250">
        <w:rPr>
          <w:shd w:val="clear" w:color="auto" w:fill="FFFFFF"/>
        </w:rPr>
        <w:t xml:space="preserve">Given that </w:t>
      </w:r>
      <w:r w:rsidR="002736EF" w:rsidRPr="008E2250">
        <w:rPr>
          <w:shd w:val="clear" w:color="auto" w:fill="FFFFFF"/>
        </w:rPr>
        <w:t xml:space="preserve">the hiring decisions (for recruits or internal promotion) are human beings, there will inherently be </w:t>
      </w:r>
      <w:r w:rsidR="00F55943" w:rsidRPr="008E2250">
        <w:rPr>
          <w:shd w:val="clear" w:color="auto" w:fill="FFFFFF"/>
        </w:rPr>
        <w:t xml:space="preserve">a </w:t>
      </w:r>
      <w:r w:rsidRPr="008E2250">
        <w:rPr>
          <w:shd w:val="clear" w:color="auto" w:fill="FFFFFF"/>
        </w:rPr>
        <w:t>mix of different perspectives, biases</w:t>
      </w:r>
      <w:r w:rsidR="00F55943" w:rsidRPr="008E2250">
        <w:rPr>
          <w:shd w:val="clear" w:color="auto" w:fill="FFFFFF"/>
        </w:rPr>
        <w:t>,</w:t>
      </w:r>
      <w:r w:rsidRPr="008E2250">
        <w:rPr>
          <w:shd w:val="clear" w:color="auto" w:fill="FFFFFF"/>
        </w:rPr>
        <w:t xml:space="preserve"> and random thinking being brought to bear on the decisions.</w:t>
      </w:r>
      <w:r w:rsidR="006F06CF" w:rsidRPr="008E2250">
        <w:rPr>
          <w:shd w:val="clear" w:color="auto" w:fill="FFFFFF"/>
        </w:rPr>
        <w:t xml:space="preserve"> </w:t>
      </w:r>
      <w:r w:rsidRPr="008E2250">
        <w:rPr>
          <w:shd w:val="clear" w:color="auto" w:fill="FFFFFF"/>
        </w:rPr>
        <w:t>Nevertheless, from the DNA Behavior perspective</w:t>
      </w:r>
      <w:r w:rsidR="00F55943" w:rsidRPr="008E2250">
        <w:rPr>
          <w:shd w:val="clear" w:color="auto" w:fill="FFFFFF"/>
        </w:rPr>
        <w:t>,</w:t>
      </w:r>
      <w:r w:rsidRPr="008E2250">
        <w:rPr>
          <w:shd w:val="clear" w:color="auto" w:fill="FFFFFF"/>
        </w:rPr>
        <w:t xml:space="preserve"> the different decision-making styles of the hiring panel (and humans in general) can be revealed, measured, and managed.</w:t>
      </w:r>
    </w:p>
    <w:p w14:paraId="1F223AC9" w14:textId="63CF4039" w:rsidR="00A453AF" w:rsidRPr="008E2250" w:rsidRDefault="00A453AF" w:rsidP="00A453AF">
      <w:pPr>
        <w:rPr>
          <w:shd w:val="clear" w:color="auto" w:fill="FFFFFF"/>
        </w:rPr>
      </w:pPr>
      <w:r w:rsidRPr="008E2250">
        <w:rPr>
          <w:shd w:val="clear" w:color="auto" w:fill="FFFFFF"/>
        </w:rPr>
        <w:t>Without understanding how the spontaneous deployment of intuition can lead to sub-optimal results, decision-making will always be flawed. Nevertheless, recognizing that decision-making will be improved if the practice of intuition is delayed until there has been an appropriate level of cognitive reflection will lead to significantly more effective hiring decisions and organizational decisions in general.</w:t>
      </w:r>
    </w:p>
    <w:p w14:paraId="5335262B" w14:textId="1865EB8C" w:rsidR="00A453AF" w:rsidRPr="008E2250" w:rsidRDefault="00A453AF" w:rsidP="00A453AF">
      <w:pPr>
        <w:rPr>
          <w:rFonts w:eastAsia="Calibri" w:cstheme="minorHAnsi"/>
        </w:rPr>
      </w:pPr>
      <w:r w:rsidRPr="008E2250">
        <w:rPr>
          <w:rFonts w:eastAsia="Calibri" w:cstheme="minorHAnsi"/>
        </w:rPr>
        <w:t xml:space="preserve">Over the years, much has been said about the substantial cost of a bad hire. Usually, hiring mistakes are blamed on the employee's performance, the manager, and other organizational or environmental issues.  </w:t>
      </w:r>
    </w:p>
    <w:p w14:paraId="3CC3363E" w14:textId="0E13B912" w:rsidR="00A453AF" w:rsidRPr="008E2250" w:rsidRDefault="00A453AF" w:rsidP="00A453AF">
      <w:pPr>
        <w:rPr>
          <w:rFonts w:cstheme="minorHAnsi"/>
        </w:rPr>
      </w:pPr>
      <w:r w:rsidRPr="008E2250">
        <w:rPr>
          <w:rFonts w:cstheme="minorHAnsi"/>
        </w:rPr>
        <w:t xml:space="preserve">However, these reasons for hiring mistakes do not satisfactorily explain why a medium to large organization hiring and promoting many people each year for similar roles can get it so consistently wrong. </w:t>
      </w:r>
    </w:p>
    <w:p w14:paraId="78362432" w14:textId="28EB3520" w:rsidR="0058441F" w:rsidRPr="008E2250" w:rsidRDefault="0058441F" w:rsidP="0058441F">
      <w:pPr>
        <w:rPr>
          <w:rFonts w:cstheme="minorHAnsi"/>
        </w:rPr>
      </w:pPr>
      <w:r w:rsidRPr="008E2250">
        <w:rPr>
          <w:rFonts w:cstheme="minorHAnsi"/>
        </w:rPr>
        <w:t>The landscape is looking increasingly bleak in the hiring process</w:t>
      </w:r>
      <w:r w:rsidR="00F55943" w:rsidRPr="008E2250">
        <w:rPr>
          <w:rFonts w:cstheme="minorHAnsi"/>
        </w:rPr>
        <w:t>,</w:t>
      </w:r>
      <w:r w:rsidRPr="008E2250">
        <w:rPr>
          <w:rFonts w:cstheme="minorHAnsi"/>
        </w:rPr>
        <w:t xml:space="preserve"> as reported </w:t>
      </w:r>
      <w:r w:rsidRPr="008E2250">
        <w:rPr>
          <w:rStyle w:val="xn-chron"/>
          <w:rFonts w:cstheme="minorHAnsi"/>
          <w:shd w:val="clear" w:color="auto" w:fill="FFFFFF"/>
        </w:rPr>
        <w:t>i</w:t>
      </w:r>
      <w:r w:rsidR="00DE0276" w:rsidRPr="008E2250">
        <w:rPr>
          <w:rStyle w:val="xn-chron"/>
          <w:rFonts w:cstheme="minorHAnsi"/>
          <w:shd w:val="clear" w:color="auto" w:fill="FFFFFF"/>
        </w:rPr>
        <w:t>n January 2020</w:t>
      </w:r>
      <w:r w:rsidR="00DE0276" w:rsidRPr="008E2250">
        <w:rPr>
          <w:shd w:val="clear" w:color="auto" w:fill="FFFFFF"/>
        </w:rPr>
        <w:t> </w:t>
      </w:r>
      <w:r w:rsidRPr="008E2250">
        <w:rPr>
          <w:shd w:val="clear" w:color="auto" w:fill="FFFFFF"/>
        </w:rPr>
        <w:t xml:space="preserve">by </w:t>
      </w:r>
      <w:r w:rsidR="00DE0276" w:rsidRPr="008E2250">
        <w:rPr>
          <w:shd w:val="clear" w:color="auto" w:fill="FFFFFF"/>
        </w:rPr>
        <w:t>the Manpower Group</w:t>
      </w:r>
      <w:r w:rsidRPr="008E2250">
        <w:rPr>
          <w:shd w:val="clear" w:color="auto" w:fill="FFFFFF"/>
        </w:rPr>
        <w:t>. They</w:t>
      </w:r>
      <w:r w:rsidR="00DE0276" w:rsidRPr="008E2250">
        <w:rPr>
          <w:shd w:val="clear" w:color="auto" w:fill="FFFFFF"/>
        </w:rPr>
        <w:t xml:space="preserve"> released research in advance of the World Economic Forum in </w:t>
      </w:r>
      <w:r w:rsidR="00DE0276" w:rsidRPr="008E2250">
        <w:rPr>
          <w:rStyle w:val="xn-location"/>
          <w:rFonts w:cstheme="minorHAnsi"/>
          <w:shd w:val="clear" w:color="auto" w:fill="FFFFFF"/>
        </w:rPr>
        <w:t>Davos</w:t>
      </w:r>
      <w:r w:rsidRPr="008E2250">
        <w:rPr>
          <w:shd w:val="clear" w:color="auto" w:fill="FFFFFF"/>
        </w:rPr>
        <w:t xml:space="preserve"> </w:t>
      </w:r>
      <w:r w:rsidR="00DE0276" w:rsidRPr="008E2250">
        <w:rPr>
          <w:shd w:val="clear" w:color="auto" w:fill="FFFFFF"/>
        </w:rPr>
        <w:t>that Global talent shortages had almost doubled in the last decade. 54% of companies reported skill shortages in 36 of 44 countries</w:t>
      </w:r>
      <w:r w:rsidRPr="008E2250">
        <w:rPr>
          <w:shd w:val="clear" w:color="auto" w:fill="FFFFFF"/>
        </w:rPr>
        <w:t>,</w:t>
      </w:r>
      <w:r w:rsidR="00DE0276" w:rsidRPr="008E2250">
        <w:rPr>
          <w:shd w:val="clear" w:color="auto" w:fill="FFFFFF"/>
        </w:rPr>
        <w:t xml:space="preserve"> finding it </w:t>
      </w:r>
      <w:r w:rsidRPr="008E2250">
        <w:rPr>
          <w:shd w:val="clear" w:color="auto" w:fill="FFFFFF"/>
        </w:rPr>
        <w:t xml:space="preserve">progressively </w:t>
      </w:r>
      <w:r w:rsidR="00DE0276" w:rsidRPr="008E2250">
        <w:rPr>
          <w:shd w:val="clear" w:color="auto" w:fill="FFFFFF"/>
        </w:rPr>
        <w:t xml:space="preserve">more </w:t>
      </w:r>
      <w:r w:rsidR="00F55943" w:rsidRPr="008E2250">
        <w:rPr>
          <w:shd w:val="clear" w:color="auto" w:fill="FFFFFF"/>
        </w:rPr>
        <w:t>challenging</w:t>
      </w:r>
      <w:r w:rsidR="00DE0276" w:rsidRPr="008E2250">
        <w:rPr>
          <w:shd w:val="clear" w:color="auto" w:fill="FFFFFF"/>
        </w:rPr>
        <w:t xml:space="preserve"> to attract skilled talent than in 2018. </w:t>
      </w:r>
      <w:r w:rsidRPr="008E2250">
        <w:rPr>
          <w:shd w:val="clear" w:color="auto" w:fill="FFFFFF"/>
        </w:rPr>
        <w:t>Further, the number of vacant jobs worldwide is expected to exceed 85 million by 2030.</w:t>
      </w:r>
      <w:r w:rsidRPr="008E2250">
        <w:rPr>
          <w:rStyle w:val="FootnoteReference"/>
          <w:shd w:val="clear" w:color="auto" w:fill="FFFFFF"/>
        </w:rPr>
        <w:footnoteReference w:id="1"/>
      </w:r>
    </w:p>
    <w:p w14:paraId="5995BBF9" w14:textId="28E3BBCE" w:rsidR="00A453AF" w:rsidRPr="008E2250" w:rsidRDefault="00CC002C" w:rsidP="00A453AF">
      <w:pPr>
        <w:rPr>
          <w:rFonts w:cstheme="minorHAnsi"/>
          <w:shd w:val="clear" w:color="auto" w:fill="FFFFFF"/>
        </w:rPr>
      </w:pPr>
      <w:r w:rsidRPr="008E2250">
        <w:rPr>
          <w:rFonts w:cstheme="minorHAnsi"/>
          <w:shd w:val="clear" w:color="auto" w:fill="FFFFFF"/>
        </w:rPr>
        <w:t xml:space="preserve">As the need to get hiring right the first time and </w:t>
      </w:r>
      <w:r w:rsidR="00F55943" w:rsidRPr="008E2250">
        <w:rPr>
          <w:rFonts w:cstheme="minorHAnsi"/>
          <w:shd w:val="clear" w:color="auto" w:fill="FFFFFF"/>
        </w:rPr>
        <w:t xml:space="preserve">reduce attrition, DNA Behavior has produced this guide to help you understand </w:t>
      </w:r>
      <w:r w:rsidR="00A453AF" w:rsidRPr="008E2250">
        <w:rPr>
          <w:rFonts w:cstheme="minorHAnsi"/>
        </w:rPr>
        <w:t xml:space="preserve">the root cause of hiring mistakes and to provide a structured hiring process </w:t>
      </w:r>
      <w:r w:rsidRPr="008E2250">
        <w:rPr>
          <w:rFonts w:cstheme="minorHAnsi"/>
        </w:rPr>
        <w:t>that</w:t>
      </w:r>
      <w:r w:rsidR="00A453AF" w:rsidRPr="008E2250">
        <w:rPr>
          <w:rFonts w:cstheme="minorHAnsi"/>
        </w:rPr>
        <w:t xml:space="preserve"> can be deployed for substantially overcoming the problem.</w:t>
      </w:r>
    </w:p>
    <w:p w14:paraId="57936E9B" w14:textId="3B85BE80" w:rsidR="00A453AF" w:rsidRPr="00821B05" w:rsidRDefault="00A453AF" w:rsidP="00B932EA">
      <w:pPr>
        <w:pStyle w:val="MAINHEADER"/>
        <w:jc w:val="left"/>
      </w:pPr>
      <w:r w:rsidRPr="00821B05">
        <w:t>Unpacking the Hiring Problem</w:t>
      </w:r>
    </w:p>
    <w:p w14:paraId="14EA196F" w14:textId="522ED5BF" w:rsidR="00B932EA" w:rsidRPr="00821B05" w:rsidRDefault="00B932EA" w:rsidP="00B932EA">
      <w:pPr>
        <w:pStyle w:val="MAINHEADER"/>
        <w:jc w:val="left"/>
      </w:pPr>
    </w:p>
    <w:p w14:paraId="63E6E5A9" w14:textId="61559736" w:rsidR="00B6479F" w:rsidRPr="008E2250" w:rsidRDefault="00B6479F" w:rsidP="00B6479F">
      <w:pPr>
        <w:pStyle w:val="NormalWeb"/>
        <w:shd w:val="clear" w:color="auto" w:fill="FFFFFF"/>
        <w:spacing w:before="0" w:beforeAutospacing="0" w:after="225" w:afterAutospacing="0"/>
        <w:rPr>
          <w:rFonts w:ascii="Arial" w:hAnsi="Arial" w:cs="Arial"/>
          <w:color w:val="333333"/>
          <w:sz w:val="36"/>
          <w:szCs w:val="36"/>
        </w:rPr>
      </w:pPr>
      <w:proofErr w:type="gramStart"/>
      <w:r w:rsidRPr="008E2250">
        <w:rPr>
          <w:rFonts w:asciiTheme="minorHAnsi" w:hAnsiTheme="minorHAnsi" w:cstheme="minorHAnsi"/>
          <w:color w:val="333333"/>
        </w:rPr>
        <w:t>All across</w:t>
      </w:r>
      <w:proofErr w:type="gramEnd"/>
      <w:r w:rsidRPr="008E2250">
        <w:rPr>
          <w:rFonts w:asciiTheme="minorHAnsi" w:hAnsiTheme="minorHAnsi" w:cstheme="minorHAnsi"/>
          <w:color w:val="333333"/>
        </w:rPr>
        <w:t xml:space="preserve"> the world, something </w:t>
      </w:r>
      <w:r w:rsidR="00711CC5" w:rsidRPr="008E2250">
        <w:rPr>
          <w:rFonts w:asciiTheme="minorHAnsi" w:hAnsiTheme="minorHAnsi" w:cstheme="minorHAnsi"/>
          <w:color w:val="333333"/>
        </w:rPr>
        <w:t xml:space="preserve">has </w:t>
      </w:r>
      <w:r w:rsidRPr="008E2250">
        <w:rPr>
          <w:rFonts w:asciiTheme="minorHAnsi" w:hAnsiTheme="minorHAnsi" w:cstheme="minorHAnsi"/>
          <w:color w:val="333333"/>
        </w:rPr>
        <w:t xml:space="preserve">shifted in the working world over the past </w:t>
      </w:r>
      <w:r w:rsidR="00A24D5B" w:rsidRPr="008E2250">
        <w:rPr>
          <w:rFonts w:asciiTheme="minorHAnsi" w:hAnsiTheme="minorHAnsi" w:cstheme="minorHAnsi"/>
          <w:color w:val="333333"/>
        </w:rPr>
        <w:t>two-plus</w:t>
      </w:r>
      <w:r w:rsidRPr="008E2250">
        <w:rPr>
          <w:rFonts w:asciiTheme="minorHAnsi" w:hAnsiTheme="minorHAnsi" w:cstheme="minorHAnsi"/>
          <w:color w:val="333333"/>
        </w:rPr>
        <w:t xml:space="preserve"> years.  Organizations are struggling to</w:t>
      </w:r>
      <w:r w:rsidR="00711CC5" w:rsidRPr="008E2250">
        <w:rPr>
          <w:rFonts w:ascii="Arial" w:hAnsi="Arial" w:cs="Arial"/>
          <w:color w:val="333333"/>
          <w:sz w:val="36"/>
          <w:szCs w:val="36"/>
        </w:rPr>
        <w:t xml:space="preserve"> </w:t>
      </w:r>
      <w:r w:rsidRPr="008E2250">
        <w:rPr>
          <w:rFonts w:asciiTheme="minorHAnsi" w:hAnsiTheme="minorHAnsi" w:cstheme="minorHAnsi"/>
          <w:color w:val="333333"/>
        </w:rPr>
        <w:t xml:space="preserve">adjust to the change in </w:t>
      </w:r>
      <w:r w:rsidR="002736EF" w:rsidRPr="008E2250">
        <w:rPr>
          <w:rFonts w:asciiTheme="minorHAnsi" w:hAnsiTheme="minorHAnsi" w:cstheme="minorHAnsi"/>
          <w:color w:val="333333"/>
        </w:rPr>
        <w:t>how people want to work and their expectations</w:t>
      </w:r>
      <w:r w:rsidRPr="008E2250">
        <w:rPr>
          <w:rFonts w:asciiTheme="minorHAnsi" w:hAnsiTheme="minorHAnsi" w:cstheme="minorHAnsi"/>
          <w:color w:val="333333"/>
        </w:rPr>
        <w:t>; in other words, do I want to work for you?</w:t>
      </w:r>
      <w:r w:rsidRPr="008E2250">
        <w:rPr>
          <w:rFonts w:ascii="Arial" w:hAnsi="Arial" w:cs="Arial"/>
          <w:color w:val="333333"/>
          <w:sz w:val="36"/>
          <w:szCs w:val="36"/>
        </w:rPr>
        <w:t xml:space="preserve"> </w:t>
      </w:r>
    </w:p>
    <w:p w14:paraId="0E0180E1" w14:textId="3C36D0A5" w:rsidR="00DE7C1F" w:rsidRPr="008E2250" w:rsidRDefault="0084411B" w:rsidP="00F774F8">
      <w:pPr>
        <w:pStyle w:val="NormalWeb"/>
        <w:shd w:val="clear" w:color="auto" w:fill="FFFFFF"/>
        <w:spacing w:before="0" w:beforeAutospacing="0" w:after="225" w:afterAutospacing="0"/>
        <w:rPr>
          <w:rFonts w:asciiTheme="minorHAnsi" w:hAnsiTheme="minorHAnsi" w:cstheme="minorHAnsi"/>
          <w:color w:val="333333"/>
        </w:rPr>
      </w:pPr>
      <w:r w:rsidRPr="008E2250">
        <w:rPr>
          <w:rFonts w:asciiTheme="minorHAnsi" w:hAnsiTheme="minorHAnsi" w:cstheme="minorHAnsi"/>
          <w:color w:val="333333"/>
        </w:rPr>
        <w:lastRenderedPageBreak/>
        <w:t>There are several ways to approach recruiting. The first is internally through your designated departments, and another is using a</w:t>
      </w:r>
      <w:r w:rsidR="00B6479F" w:rsidRPr="008E2250">
        <w:rPr>
          <w:rFonts w:asciiTheme="minorHAnsi" w:hAnsiTheme="minorHAnsi" w:cstheme="minorHAnsi"/>
          <w:color w:val="333333"/>
        </w:rPr>
        <w:t xml:space="preserve"> recruitment agency</w:t>
      </w:r>
      <w:r w:rsidR="00601345" w:rsidRPr="008E2250">
        <w:rPr>
          <w:rFonts w:asciiTheme="minorHAnsi" w:hAnsiTheme="minorHAnsi" w:cstheme="minorHAnsi"/>
          <w:color w:val="333333"/>
        </w:rPr>
        <w:t>, perhaps even job portals</w:t>
      </w:r>
      <w:r w:rsidR="00DE7C1F" w:rsidRPr="008E2250">
        <w:rPr>
          <w:rFonts w:asciiTheme="minorHAnsi" w:hAnsiTheme="minorHAnsi" w:cstheme="minorHAnsi"/>
          <w:color w:val="333333"/>
        </w:rPr>
        <w:t>.</w:t>
      </w:r>
      <w:r w:rsidR="00601345" w:rsidRPr="008E2250">
        <w:rPr>
          <w:rFonts w:asciiTheme="minorHAnsi" w:hAnsiTheme="minorHAnsi" w:cstheme="minorHAnsi"/>
          <w:color w:val="333333"/>
        </w:rPr>
        <w:t xml:space="preserve"> </w:t>
      </w:r>
      <w:r w:rsidR="00B6479F" w:rsidRPr="008E2250">
        <w:rPr>
          <w:rFonts w:asciiTheme="minorHAnsi" w:hAnsiTheme="minorHAnsi" w:cstheme="minorHAnsi"/>
          <w:color w:val="333333"/>
        </w:rPr>
        <w:t xml:space="preserve">The </w:t>
      </w:r>
      <w:r w:rsidR="00F55943" w:rsidRPr="008E2250">
        <w:rPr>
          <w:rFonts w:asciiTheme="minorHAnsi" w:hAnsiTheme="minorHAnsi" w:cstheme="minorHAnsi"/>
          <w:color w:val="333333"/>
        </w:rPr>
        <w:t>critical</w:t>
      </w:r>
      <w:r w:rsidR="006F06CF" w:rsidRPr="008E2250">
        <w:rPr>
          <w:rFonts w:asciiTheme="minorHAnsi" w:hAnsiTheme="minorHAnsi" w:cstheme="minorHAnsi"/>
          <w:color w:val="333333"/>
        </w:rPr>
        <w:t xml:space="preserve"> issue</w:t>
      </w:r>
      <w:r w:rsidR="00B6479F" w:rsidRPr="008E2250">
        <w:rPr>
          <w:rFonts w:asciiTheme="minorHAnsi" w:hAnsiTheme="minorHAnsi" w:cstheme="minorHAnsi"/>
          <w:color w:val="333333"/>
        </w:rPr>
        <w:t xml:space="preserve"> is </w:t>
      </w:r>
      <w:r w:rsidRPr="008E2250">
        <w:rPr>
          <w:rFonts w:asciiTheme="minorHAnsi" w:hAnsiTheme="minorHAnsi" w:cstheme="minorHAnsi"/>
          <w:color w:val="333333"/>
        </w:rPr>
        <w:t>to get the process right</w:t>
      </w:r>
      <w:r w:rsidR="00F55943" w:rsidRPr="008E2250">
        <w:rPr>
          <w:rFonts w:asciiTheme="minorHAnsi" w:hAnsiTheme="minorHAnsi" w:cstheme="minorHAnsi"/>
          <w:color w:val="333333"/>
        </w:rPr>
        <w:t>, find the right candidate for the job,</w:t>
      </w:r>
      <w:r w:rsidRPr="008E2250">
        <w:rPr>
          <w:rFonts w:asciiTheme="minorHAnsi" w:hAnsiTheme="minorHAnsi" w:cstheme="minorHAnsi"/>
          <w:color w:val="333333"/>
        </w:rPr>
        <w:t xml:space="preserve"> and </w:t>
      </w:r>
      <w:r w:rsidR="00DE7C1F" w:rsidRPr="008E2250">
        <w:rPr>
          <w:rFonts w:asciiTheme="minorHAnsi" w:hAnsiTheme="minorHAnsi" w:cstheme="minorHAnsi"/>
          <w:color w:val="333333"/>
        </w:rPr>
        <w:t>avoid costly attrition.</w:t>
      </w:r>
      <w:r w:rsidR="00F774F8" w:rsidRPr="008E2250">
        <w:rPr>
          <w:rFonts w:asciiTheme="minorHAnsi" w:hAnsiTheme="minorHAnsi" w:cstheme="minorHAnsi"/>
          <w:color w:val="333333"/>
        </w:rPr>
        <w:t xml:space="preserve"> </w:t>
      </w:r>
    </w:p>
    <w:p w14:paraId="28E04B14" w14:textId="0AD16D9F" w:rsidR="00690A77" w:rsidRPr="008E2250" w:rsidRDefault="00690A77" w:rsidP="00F774F8">
      <w:pPr>
        <w:pStyle w:val="NormalWeb"/>
        <w:shd w:val="clear" w:color="auto" w:fill="FFFFFF"/>
        <w:spacing w:before="0" w:beforeAutospacing="0" w:after="225" w:afterAutospacing="0"/>
        <w:rPr>
          <w:rFonts w:asciiTheme="minorHAnsi" w:hAnsiTheme="minorHAnsi" w:cstheme="minorHAnsi"/>
          <w:color w:val="333333"/>
        </w:rPr>
      </w:pPr>
      <w:r w:rsidRPr="008E2250">
        <w:rPr>
          <w:rFonts w:asciiTheme="minorHAnsi" w:hAnsiTheme="minorHAnsi" w:cstheme="minorHAnsi"/>
          <w:color w:val="333333"/>
        </w:rPr>
        <w:t>There are many moving parts to the hiring process</w:t>
      </w:r>
      <w:r w:rsidR="008351EC" w:rsidRPr="008E2250">
        <w:rPr>
          <w:rFonts w:asciiTheme="minorHAnsi" w:hAnsiTheme="minorHAnsi" w:cstheme="minorHAnsi"/>
          <w:color w:val="333333"/>
        </w:rPr>
        <w:t>,</w:t>
      </w:r>
      <w:r w:rsidRPr="008E2250">
        <w:rPr>
          <w:rFonts w:asciiTheme="minorHAnsi" w:hAnsiTheme="minorHAnsi" w:cstheme="minorHAnsi"/>
          <w:color w:val="333333"/>
        </w:rPr>
        <w:t xml:space="preserve"> making it vulnerable at each stage to </w:t>
      </w:r>
      <w:r w:rsidR="008351EC" w:rsidRPr="008E2250">
        <w:rPr>
          <w:rFonts w:asciiTheme="minorHAnsi" w:hAnsiTheme="minorHAnsi" w:cstheme="minorHAnsi"/>
          <w:color w:val="333333"/>
        </w:rPr>
        <w:t>produce</w:t>
      </w:r>
      <w:r w:rsidRPr="008E2250">
        <w:rPr>
          <w:rFonts w:asciiTheme="minorHAnsi" w:hAnsiTheme="minorHAnsi" w:cstheme="minorHAnsi"/>
          <w:color w:val="333333"/>
        </w:rPr>
        <w:t xml:space="preserve"> the right decision about a candidate. Regardless of </w:t>
      </w:r>
      <w:r w:rsidR="00F55943" w:rsidRPr="008E2250">
        <w:rPr>
          <w:rFonts w:asciiTheme="minorHAnsi" w:hAnsiTheme="minorHAnsi" w:cstheme="minorHAnsi"/>
          <w:color w:val="333333"/>
        </w:rPr>
        <w:t>your hiring approach</w:t>
      </w:r>
      <w:r w:rsidR="008351EC" w:rsidRPr="008E2250">
        <w:rPr>
          <w:rFonts w:asciiTheme="minorHAnsi" w:hAnsiTheme="minorHAnsi" w:cstheme="minorHAnsi"/>
          <w:color w:val="333333"/>
        </w:rPr>
        <w:t>,</w:t>
      </w:r>
      <w:r w:rsidRPr="008E2250">
        <w:rPr>
          <w:rFonts w:asciiTheme="minorHAnsi" w:hAnsiTheme="minorHAnsi" w:cstheme="minorHAnsi"/>
          <w:color w:val="333333"/>
        </w:rPr>
        <w:t xml:space="preserve"> there are key issues to be considered.</w:t>
      </w:r>
    </w:p>
    <w:p w14:paraId="12B60A01" w14:textId="77777777" w:rsidR="00591299" w:rsidRPr="008E2250" w:rsidRDefault="00591299" w:rsidP="00591299">
      <w:pPr>
        <w:rPr>
          <w:rFonts w:ascii="Calibri Light" w:hAnsi="Calibri Light" w:cs="Calibri Light"/>
          <w:sz w:val="28"/>
          <w:szCs w:val="28"/>
        </w:rPr>
      </w:pPr>
      <w:r w:rsidRPr="008E2250">
        <w:rPr>
          <w:rFonts w:ascii="Calibri Light" w:hAnsi="Calibri Light" w:cs="Calibri Light"/>
          <w:sz w:val="28"/>
          <w:szCs w:val="28"/>
        </w:rPr>
        <w:t xml:space="preserve">Behavioral Variability Explained </w:t>
      </w:r>
    </w:p>
    <w:p w14:paraId="26DBF799" w14:textId="77777777" w:rsidR="00BC71CE" w:rsidRPr="008E2250" w:rsidRDefault="00BC71CE" w:rsidP="00BC71CE">
      <w:pPr>
        <w:rPr>
          <w:rFonts w:cstheme="minorHAnsi"/>
        </w:rPr>
      </w:pPr>
      <w:r w:rsidRPr="008E2250">
        <w:rPr>
          <w:rFonts w:cstheme="minorHAnsi"/>
        </w:rPr>
        <w:t xml:space="preserve">Humans hire humans – that’s a given. Even using available tools, in the end, someone </w:t>
      </w:r>
      <w:proofErr w:type="gramStart"/>
      <w:r w:rsidRPr="008E2250">
        <w:rPr>
          <w:rFonts w:cstheme="minorHAnsi"/>
        </w:rPr>
        <w:t>makes a decision</w:t>
      </w:r>
      <w:proofErr w:type="gramEnd"/>
      <w:r w:rsidRPr="008E2250">
        <w:rPr>
          <w:rFonts w:cstheme="minorHAnsi"/>
        </w:rPr>
        <w:t>. These decisions make the hiring process vulnerable if not understood and managed.</w:t>
      </w:r>
    </w:p>
    <w:p w14:paraId="28C1C2B2" w14:textId="5F962B9B" w:rsidR="00BC71CE" w:rsidRPr="008E2250" w:rsidRDefault="00BC71CE" w:rsidP="00BC71CE">
      <w:pPr>
        <w:rPr>
          <w:rFonts w:cstheme="minorHAnsi"/>
        </w:rPr>
      </w:pPr>
      <w:r w:rsidRPr="008E2250">
        <w:rPr>
          <w:rFonts w:cstheme="minorHAnsi"/>
        </w:rPr>
        <w:t>So, why do decision-makers with the same specific hiring task, including the same set of facts, circumstances, information, analytics, guidelines, or questions, respond and select differently from a group of candidates?</w:t>
      </w:r>
    </w:p>
    <w:p w14:paraId="2C570141" w14:textId="672E5251" w:rsidR="00BC71CE" w:rsidRPr="008E2250" w:rsidRDefault="00BC71CE" w:rsidP="00BC71CE">
      <w:pPr>
        <w:rPr>
          <w:rFonts w:eastAsia="Calibri" w:cstheme="minorHAnsi"/>
        </w:rPr>
      </w:pPr>
      <w:r w:rsidRPr="008E2250">
        <w:rPr>
          <w:rFonts w:eastAsia="Calibri" w:cstheme="minorHAnsi"/>
        </w:rPr>
        <w:t xml:space="preserve">The problem is primarily "Behavioral Variability" caused by the imperfect makeup of the human mind. Research shows that when a person's intuition is not fully informed with independent data produced by experts, it is only 28% accurate. </w:t>
      </w:r>
      <w:proofErr w:type="gramStart"/>
      <w:r w:rsidRPr="008E2250">
        <w:rPr>
          <w:rFonts w:eastAsia="Calibri" w:cstheme="minorHAnsi"/>
        </w:rPr>
        <w:t>After interviewing the same candidate, there</w:t>
      </w:r>
      <w:proofErr w:type="gramEnd"/>
      <w:r w:rsidRPr="008E2250">
        <w:rPr>
          <w:rFonts w:eastAsia="Calibri" w:cstheme="minorHAnsi"/>
        </w:rPr>
        <w:t xml:space="preserve"> can be a correlation of 62% to 65% </w:t>
      </w:r>
      <w:r w:rsidR="00EB3E22">
        <w:rPr>
          <w:rFonts w:eastAsia="Calibri" w:cstheme="minorHAnsi"/>
        </w:rPr>
        <w:t xml:space="preserve">between the hiring panel members </w:t>
      </w:r>
      <w:r w:rsidRPr="008E2250">
        <w:rPr>
          <w:rFonts w:eastAsia="Calibri" w:cstheme="minorHAnsi"/>
        </w:rPr>
        <w:t xml:space="preserve">which is a 35% to 38% variability in hiring performance. </w:t>
      </w:r>
    </w:p>
    <w:p w14:paraId="6CAA76E4" w14:textId="4D44328D" w:rsidR="00591299" w:rsidRPr="008E2250" w:rsidRDefault="00591299" w:rsidP="00591299">
      <w:pPr>
        <w:rPr>
          <w:rFonts w:cstheme="minorHAnsi"/>
        </w:rPr>
      </w:pPr>
      <w:r w:rsidRPr="008E2250">
        <w:rPr>
          <w:rFonts w:cstheme="minorHAnsi"/>
        </w:rPr>
        <w:t>DNA Behavior uses the all-encompassing term “Behavioral Variability” to address the imperfection of human decision-making and how it is reflected by different individuals making decisions about similar transactions or events. Hiring and promoting people is an area where Behavioral Variability regularly occurs.</w:t>
      </w:r>
    </w:p>
    <w:p w14:paraId="62A00150" w14:textId="77777777" w:rsidR="00591299" w:rsidRPr="008E2250" w:rsidRDefault="00591299" w:rsidP="00591299">
      <w:pPr>
        <w:rPr>
          <w:rFonts w:cstheme="minorHAnsi"/>
        </w:rPr>
      </w:pPr>
      <w:r w:rsidRPr="008E2250">
        <w:rPr>
          <w:rFonts w:cstheme="minorHAnsi"/>
        </w:rPr>
        <w:t xml:space="preserve">The impact of human Behavioral Variability </w:t>
      </w:r>
      <w:sdt>
        <w:sdtPr>
          <w:rPr>
            <w:rFonts w:cstheme="minorHAnsi"/>
          </w:rPr>
          <w:tag w:val="goog_rdk_12"/>
          <w:id w:val="-1968965461"/>
        </w:sdtPr>
        <w:sdtEndPr/>
        <w:sdtContent>
          <w:r w:rsidRPr="008E2250">
            <w:rPr>
              <w:rFonts w:cstheme="minorHAnsi"/>
            </w:rPr>
            <w:t>is often</w:t>
          </w:r>
        </w:sdtContent>
      </w:sdt>
      <w:sdt>
        <w:sdtPr>
          <w:rPr>
            <w:rFonts w:cstheme="minorHAnsi"/>
          </w:rPr>
          <w:tag w:val="goog_rdk_13"/>
          <w:id w:val="349612719"/>
        </w:sdtPr>
        <w:sdtEndPr/>
        <w:sdtContent>
          <w:r w:rsidRPr="008E2250">
            <w:rPr>
              <w:rFonts w:cstheme="minorHAnsi"/>
            </w:rPr>
            <w:t xml:space="preserve"> </w:t>
          </w:r>
        </w:sdtContent>
      </w:sdt>
      <w:r w:rsidRPr="008E2250">
        <w:rPr>
          <w:rFonts w:cstheme="minorHAnsi"/>
        </w:rPr>
        <w:t xml:space="preserve">experienced at a substantial level when: </w:t>
      </w:r>
    </w:p>
    <w:p w14:paraId="2F5F36E6" w14:textId="5515B1DA" w:rsidR="00591299" w:rsidRPr="008E2250" w:rsidRDefault="00591299">
      <w:pPr>
        <w:pStyle w:val="ListParagraph"/>
        <w:numPr>
          <w:ilvl w:val="0"/>
          <w:numId w:val="6"/>
        </w:numPr>
        <w:rPr>
          <w:rFonts w:asciiTheme="minorHAnsi" w:hAnsiTheme="minorHAnsi" w:cstheme="minorHAnsi"/>
          <w:color w:val="333333"/>
        </w:rPr>
      </w:pPr>
      <w:r w:rsidRPr="008E2250">
        <w:rPr>
          <w:rFonts w:asciiTheme="minorHAnsi" w:hAnsiTheme="minorHAnsi" w:cstheme="minorHAnsi"/>
          <w:color w:val="333333"/>
        </w:rPr>
        <w:t xml:space="preserve">Different decision-makers make intuitive </w:t>
      </w:r>
      <w:r w:rsidR="00F55943" w:rsidRPr="008E2250">
        <w:rPr>
          <w:rFonts w:asciiTheme="minorHAnsi" w:hAnsiTheme="minorHAnsi" w:cstheme="minorHAnsi"/>
          <w:color w:val="333333"/>
        </w:rPr>
        <w:t>judgments</w:t>
      </w:r>
      <w:r w:rsidRPr="008E2250">
        <w:rPr>
          <w:rFonts w:asciiTheme="minorHAnsi" w:hAnsiTheme="minorHAnsi" w:cstheme="minorHAnsi"/>
          <w:color w:val="333333"/>
        </w:rPr>
        <w:t xml:space="preserve"> concerning similar hiring decisions regularly required within the business without (a) appropriately set benchmarks and (b) understandable guidelines. </w:t>
      </w:r>
    </w:p>
    <w:p w14:paraId="72C9F16A" w14:textId="3C54D94E" w:rsidR="00591299" w:rsidRPr="008E2250" w:rsidRDefault="00591299">
      <w:pPr>
        <w:numPr>
          <w:ilvl w:val="0"/>
          <w:numId w:val="6"/>
        </w:numPr>
        <w:pBdr>
          <w:top w:val="nil"/>
          <w:left w:val="nil"/>
          <w:bottom w:val="nil"/>
          <w:right w:val="nil"/>
          <w:between w:val="nil"/>
        </w:pBdr>
        <w:spacing w:after="0" w:line="240" w:lineRule="auto"/>
        <w:rPr>
          <w:rFonts w:cstheme="minorHAnsi"/>
        </w:rPr>
      </w:pPr>
      <w:r w:rsidRPr="008E2250">
        <w:rPr>
          <w:rFonts w:cstheme="minorHAnsi"/>
        </w:rPr>
        <w:t>When groups make complex hiring decisions for one-off positions (e.g., a Board or a team) without a structured process to (a) reduce prejudgments, (b) address false or inadequate information</w:t>
      </w:r>
      <w:r w:rsidR="00F55943" w:rsidRPr="008E2250">
        <w:rPr>
          <w:rFonts w:cstheme="minorHAnsi"/>
        </w:rPr>
        <w:t>,</w:t>
      </w:r>
      <w:r w:rsidRPr="008E2250">
        <w:rPr>
          <w:rFonts w:cstheme="minorHAnsi"/>
        </w:rPr>
        <w:t xml:space="preserve"> and (c) align an appropriate balance of risk and reward. </w:t>
      </w:r>
    </w:p>
    <w:p w14:paraId="106CE1AB" w14:textId="77777777" w:rsidR="00EB3E22" w:rsidRDefault="00EB3E22" w:rsidP="00591299">
      <w:pPr>
        <w:rPr>
          <w:rFonts w:cstheme="minorHAnsi"/>
        </w:rPr>
      </w:pPr>
    </w:p>
    <w:p w14:paraId="42E73F4C" w14:textId="7718E096" w:rsidR="00591299" w:rsidRPr="008E2250" w:rsidRDefault="00591299" w:rsidP="00591299">
      <w:pPr>
        <w:rPr>
          <w:rFonts w:cstheme="minorHAnsi"/>
        </w:rPr>
      </w:pPr>
      <w:r w:rsidRPr="008E2250">
        <w:rPr>
          <w:rFonts w:cstheme="minorHAnsi"/>
        </w:rPr>
        <w:t>The variable behavioral influences and factors impacting individual and group decision-making can be broken down into two core areas:</w:t>
      </w:r>
    </w:p>
    <w:p w14:paraId="3C7425EB" w14:textId="77777777" w:rsidR="00591299" w:rsidRPr="008E2250" w:rsidRDefault="00591299">
      <w:pPr>
        <w:pStyle w:val="ListParagraph"/>
        <w:numPr>
          <w:ilvl w:val="0"/>
          <w:numId w:val="7"/>
        </w:numPr>
        <w:rPr>
          <w:rFonts w:asciiTheme="minorHAnsi" w:hAnsiTheme="minorHAnsi" w:cstheme="minorHAnsi"/>
          <w:color w:val="333333"/>
        </w:rPr>
      </w:pPr>
      <w:r w:rsidRPr="008E2250">
        <w:rPr>
          <w:rFonts w:asciiTheme="minorHAnsi" w:hAnsiTheme="minorHAnsi" w:cstheme="minorHAnsi"/>
          <w:color w:val="333333"/>
        </w:rPr>
        <w:t>Systematic Behavioral Biases; and</w:t>
      </w:r>
    </w:p>
    <w:p w14:paraId="6FD8202F" w14:textId="5DB7FAD1" w:rsidR="00591299" w:rsidRPr="008E2250" w:rsidRDefault="00591299">
      <w:pPr>
        <w:pStyle w:val="ListParagraph"/>
        <w:numPr>
          <w:ilvl w:val="0"/>
          <w:numId w:val="7"/>
        </w:numPr>
        <w:rPr>
          <w:rFonts w:asciiTheme="minorHAnsi" w:hAnsiTheme="minorHAnsi" w:cstheme="minorHAnsi"/>
          <w:color w:val="333333"/>
        </w:rPr>
      </w:pPr>
      <w:r w:rsidRPr="008E2250">
        <w:rPr>
          <w:rFonts w:asciiTheme="minorHAnsi" w:hAnsiTheme="minorHAnsi" w:cstheme="minorHAnsi"/>
          <w:color w:val="333333"/>
        </w:rPr>
        <w:t xml:space="preserve">Random Noise </w:t>
      </w:r>
    </w:p>
    <w:p w14:paraId="761E13F1" w14:textId="77777777" w:rsidR="008A490A" w:rsidRPr="008E2250" w:rsidRDefault="008A490A" w:rsidP="008A490A">
      <w:pPr>
        <w:pStyle w:val="ListParagraph"/>
        <w:ind w:left="720" w:firstLine="0"/>
        <w:rPr>
          <w:rFonts w:asciiTheme="minorHAnsi" w:hAnsiTheme="minorHAnsi" w:cstheme="minorHAnsi"/>
          <w:color w:val="333333"/>
        </w:rPr>
      </w:pPr>
    </w:p>
    <w:p w14:paraId="40B613FC" w14:textId="1E214866" w:rsidR="00B932EA" w:rsidRPr="008E2250" w:rsidRDefault="00591299" w:rsidP="00A453AF">
      <w:pPr>
        <w:rPr>
          <w:rFonts w:cstheme="minorHAnsi"/>
        </w:rPr>
      </w:pPr>
      <w:r w:rsidRPr="008E2250">
        <w:rPr>
          <w:rFonts w:cstheme="minorHAnsi"/>
        </w:rPr>
        <w:t>The Biases and Noise in any decision are separately identifiable and measurable errors, although they nevertheless have a close relationship. Putting measurement on Behavioral Variability takes it from being an invisible energy force in the organization to a visible one. Research has shown Behavioral Variability to be more widespread than most leaders are aware of by five times.</w:t>
      </w:r>
    </w:p>
    <w:p w14:paraId="72C2965E" w14:textId="77777777" w:rsidR="00873F53" w:rsidRDefault="00873F53" w:rsidP="00A453AF">
      <w:pPr>
        <w:rPr>
          <w:rFonts w:ascii="Calibri Light" w:hAnsi="Calibri Light" w:cs="Calibri Light"/>
          <w:sz w:val="28"/>
          <w:szCs w:val="28"/>
        </w:rPr>
      </w:pPr>
    </w:p>
    <w:p w14:paraId="05EAC24A" w14:textId="77777777" w:rsidR="008E2250" w:rsidRDefault="008E2250" w:rsidP="00A453AF">
      <w:pPr>
        <w:rPr>
          <w:rFonts w:ascii="Calibri Light" w:hAnsi="Calibri Light" w:cs="Calibri Light"/>
          <w:sz w:val="28"/>
          <w:szCs w:val="28"/>
        </w:rPr>
      </w:pPr>
    </w:p>
    <w:p w14:paraId="1C7958B8" w14:textId="7B22ECFE"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lastRenderedPageBreak/>
        <w:t xml:space="preserve">Systemic Behavioral Biases: </w:t>
      </w:r>
    </w:p>
    <w:p w14:paraId="0D6AD54F" w14:textId="1EC33C82" w:rsidR="00A453AF" w:rsidRPr="008E2250" w:rsidRDefault="00A453AF" w:rsidP="00A453AF">
      <w:r w:rsidRPr="008E2250">
        <w:t xml:space="preserve">Every human has a complex set of behavioral biases in the way they make decisions which, if not managed, lead to imperfect decision-making or what is perceived as being irrational decisions. In simple terms, human beings are not perfect in the processes they use in making decisions. </w:t>
      </w:r>
    </w:p>
    <w:p w14:paraId="69FAF642" w14:textId="77777777" w:rsidR="00A453AF" w:rsidRPr="008E2250" w:rsidRDefault="00A453AF" w:rsidP="00A453AF">
      <w:pPr>
        <w:rPr>
          <w:rFonts w:cstheme="minorHAnsi"/>
          <w:shd w:val="clear" w:color="auto" w:fill="FFFFFF"/>
        </w:rPr>
      </w:pPr>
      <w:r w:rsidRPr="008E2250">
        <w:rPr>
          <w:rFonts w:cstheme="minorHAnsi"/>
          <w:shd w:val="clear" w:color="auto" w:fill="FFFFFF"/>
        </w:rPr>
        <w:t xml:space="preserve">A behavioral bias is a systematic thought process caused by the tendency of the human brain to simplify information processing through a combination of two levels: </w:t>
      </w:r>
    </w:p>
    <w:p w14:paraId="5FEB701F" w14:textId="00530AA6" w:rsidR="00A453AF" w:rsidRPr="008E2250" w:rsidRDefault="00A453AF">
      <w:pPr>
        <w:pStyle w:val="ListParagraph"/>
        <w:numPr>
          <w:ilvl w:val="0"/>
          <w:numId w:val="8"/>
        </w:numPr>
        <w:rPr>
          <w:rFonts w:cstheme="minorHAnsi"/>
          <w:color w:val="333333"/>
          <w:shd w:val="clear" w:color="auto" w:fill="FFFFFF"/>
        </w:rPr>
      </w:pPr>
      <w:r w:rsidRPr="008E2250">
        <w:rPr>
          <w:rFonts w:cstheme="minorHAnsi"/>
          <w:color w:val="333333"/>
          <w:shd w:val="clear" w:color="auto" w:fill="FFFFFF"/>
        </w:rPr>
        <w:t>An automatically built-in filter coming from the subconscious mind based on their DNA Natural Behavior Style which will repeatedly show up without the person realizing it, particularly under stress or pressure; and</w:t>
      </w:r>
    </w:p>
    <w:p w14:paraId="66394CC5" w14:textId="7DE33A55" w:rsidR="00A453AF" w:rsidRPr="008E2250" w:rsidRDefault="00A453AF">
      <w:pPr>
        <w:pStyle w:val="ListParagraph"/>
        <w:numPr>
          <w:ilvl w:val="0"/>
          <w:numId w:val="8"/>
        </w:numPr>
        <w:rPr>
          <w:rFonts w:asciiTheme="minorHAnsi" w:hAnsiTheme="minorHAnsi" w:cstheme="minorHAnsi"/>
          <w:color w:val="333333"/>
          <w:shd w:val="clear" w:color="auto" w:fill="FFFFFF"/>
        </w:rPr>
      </w:pPr>
      <w:r w:rsidRPr="008E2250">
        <w:rPr>
          <w:rFonts w:asciiTheme="minorHAnsi" w:hAnsiTheme="minorHAnsi" w:cstheme="minorHAnsi"/>
          <w:color w:val="333333"/>
          <w:shd w:val="clear" w:color="auto" w:fill="FFFFFF"/>
        </w:rPr>
        <w:t>A learned filter based on more conscious personal experiences, preferences</w:t>
      </w:r>
      <w:r w:rsidR="00F55943" w:rsidRPr="008E2250">
        <w:rPr>
          <w:rFonts w:asciiTheme="minorHAnsi" w:hAnsiTheme="minorHAnsi" w:cstheme="minorHAnsi"/>
          <w:color w:val="333333"/>
          <w:shd w:val="clear" w:color="auto" w:fill="FFFFFF"/>
        </w:rPr>
        <w:t>,</w:t>
      </w:r>
      <w:r w:rsidRPr="008E2250">
        <w:rPr>
          <w:rFonts w:asciiTheme="minorHAnsi" w:hAnsiTheme="minorHAnsi" w:cstheme="minorHAnsi"/>
          <w:color w:val="333333"/>
          <w:shd w:val="clear" w:color="auto" w:fill="FFFFFF"/>
        </w:rPr>
        <w:t xml:space="preserve"> and education. The conscious brain works eight seconds slower than the unconscious brain.</w:t>
      </w:r>
    </w:p>
    <w:p w14:paraId="3F4316E8" w14:textId="77777777" w:rsidR="00A453AF" w:rsidRPr="008E2250" w:rsidRDefault="00A453AF" w:rsidP="00A453AF">
      <w:pPr>
        <w:pStyle w:val="ListParagraph"/>
        <w:rPr>
          <w:rFonts w:cstheme="minorHAnsi"/>
          <w:color w:val="333333"/>
          <w:shd w:val="clear" w:color="auto" w:fill="FFFFFF"/>
        </w:rPr>
      </w:pPr>
      <w:r w:rsidRPr="008E2250">
        <w:rPr>
          <w:rFonts w:cstheme="minorHAnsi"/>
          <w:color w:val="333333"/>
          <w:shd w:val="clear" w:color="auto" w:fill="FFFFFF"/>
        </w:rPr>
        <w:t xml:space="preserve"> </w:t>
      </w:r>
    </w:p>
    <w:p w14:paraId="26918768" w14:textId="20196EF7" w:rsidR="00A453AF" w:rsidRPr="008E2250" w:rsidRDefault="00F55943" w:rsidP="00A453AF">
      <w:pPr>
        <w:rPr>
          <w:rFonts w:cstheme="minorHAnsi"/>
          <w:shd w:val="clear" w:color="auto" w:fill="FFFFFF"/>
        </w:rPr>
      </w:pPr>
      <w:r w:rsidRPr="008E2250">
        <w:rPr>
          <w:rFonts w:cstheme="minorHAnsi"/>
          <w:shd w:val="clear" w:color="auto" w:fill="FFFFFF"/>
        </w:rPr>
        <w:t>Systemic</w:t>
      </w:r>
      <w:r w:rsidR="00A453AF" w:rsidRPr="008E2250">
        <w:rPr>
          <w:rFonts w:cstheme="minorHAnsi"/>
          <w:shd w:val="clear" w:color="auto" w:fill="FFFFFF"/>
        </w:rPr>
        <w:t xml:space="preserve"> behavioral bias will show up in hiring when the decision-maker assesses candidates from their perspective or lens rather than what may be required for the position. So, they may have a natural leaning </w:t>
      </w:r>
      <w:r w:rsidRPr="008E2250">
        <w:rPr>
          <w:rFonts w:cstheme="minorHAnsi"/>
          <w:shd w:val="clear" w:color="auto" w:fill="FFFFFF"/>
        </w:rPr>
        <w:t>toward</w:t>
      </w:r>
      <w:r w:rsidR="00A453AF" w:rsidRPr="008E2250">
        <w:rPr>
          <w:rFonts w:cstheme="minorHAnsi"/>
          <w:shd w:val="clear" w:color="auto" w:fill="FFFFFF"/>
        </w:rPr>
        <w:t xml:space="preserve"> people </w:t>
      </w:r>
      <w:proofErr w:type="gramStart"/>
      <w:r w:rsidR="00A453AF" w:rsidRPr="008E2250">
        <w:rPr>
          <w:rFonts w:cstheme="minorHAnsi"/>
          <w:shd w:val="clear" w:color="auto" w:fill="FFFFFF"/>
        </w:rPr>
        <w:t>similar to</w:t>
      </w:r>
      <w:proofErr w:type="gramEnd"/>
      <w:r w:rsidR="00A453AF" w:rsidRPr="008E2250">
        <w:rPr>
          <w:rFonts w:cstheme="minorHAnsi"/>
          <w:shd w:val="clear" w:color="auto" w:fill="FFFFFF"/>
        </w:rPr>
        <w:t xml:space="preserve"> them. Behavioral Variability is then exposed by others consistently using their unique lens to make </w:t>
      </w:r>
      <w:r w:rsidRPr="008E2250">
        <w:rPr>
          <w:rFonts w:cstheme="minorHAnsi"/>
          <w:shd w:val="clear" w:color="auto" w:fill="FFFFFF"/>
        </w:rPr>
        <w:t>different decisions</w:t>
      </w:r>
      <w:r w:rsidR="00A453AF" w:rsidRPr="008E2250">
        <w:rPr>
          <w:rFonts w:cstheme="minorHAnsi"/>
          <w:shd w:val="clear" w:color="auto" w:fill="FFFFFF"/>
        </w:rPr>
        <w:t>.</w:t>
      </w:r>
    </w:p>
    <w:p w14:paraId="38045F0C" w14:textId="0AC2B6A7" w:rsidR="00A453AF" w:rsidRPr="008E2250" w:rsidRDefault="00A453AF" w:rsidP="00A453AF">
      <w:pPr>
        <w:rPr>
          <w:rFonts w:cstheme="minorHAnsi"/>
          <w:shd w:val="clear" w:color="auto" w:fill="FFFFFF"/>
        </w:rPr>
      </w:pPr>
      <w:r w:rsidRPr="008E2250">
        <w:rPr>
          <w:rFonts w:cstheme="minorHAnsi"/>
          <w:shd w:val="clear" w:color="auto" w:fill="FFFFFF"/>
        </w:rPr>
        <w:t>In many cases, the biases reveal themselves as rules-of-thumb (heuristics) that can be applied to guide decision-making based on a more limited subset of the available information.</w:t>
      </w:r>
      <w:r w:rsidRPr="008E2250">
        <w:rPr>
          <w:rStyle w:val="Strong"/>
          <w:rFonts w:cstheme="minorHAnsi"/>
          <w:shd w:val="clear" w:color="auto" w:fill="FFFFFF"/>
        </w:rPr>
        <w:t> </w:t>
      </w:r>
      <w:r w:rsidRPr="008E2250">
        <w:rPr>
          <w:rFonts w:cstheme="minorHAnsi"/>
          <w:shd w:val="clear" w:color="auto" w:fill="FFFFFF"/>
        </w:rPr>
        <w:t xml:space="preserve"> These behavioral biases rely on less information; they are assumed to facilitate faster decision-making than strategies requiring more information. However, they may not result in better hiring decision-making because the information relied upon is mistaken, incomplete</w:t>
      </w:r>
      <w:r w:rsidR="00F55943" w:rsidRPr="008E2250">
        <w:rPr>
          <w:rFonts w:cstheme="minorHAnsi"/>
          <w:shd w:val="clear" w:color="auto" w:fill="FFFFFF"/>
        </w:rPr>
        <w:t>,</w:t>
      </w:r>
      <w:r w:rsidRPr="008E2250">
        <w:rPr>
          <w:rFonts w:cstheme="minorHAnsi"/>
          <w:shd w:val="clear" w:color="auto" w:fill="FFFFFF"/>
        </w:rPr>
        <w:t xml:space="preserve"> or inaccurate.</w:t>
      </w:r>
    </w:p>
    <w:p w14:paraId="3248FEF3" w14:textId="77777777" w:rsidR="00A453AF" w:rsidRPr="008E2250" w:rsidRDefault="00A453AF" w:rsidP="00A453AF">
      <w:r w:rsidRPr="008E2250">
        <w:rPr>
          <w:rFonts w:cstheme="minorHAnsi"/>
          <w:shd w:val="clear" w:color="auto" w:fill="FFFFFF"/>
        </w:rPr>
        <w:t xml:space="preserve">Nevertheless, </w:t>
      </w:r>
      <w:r w:rsidRPr="008E2250">
        <w:t>while a behavioral bias is often considered a weakness or mistake, it can also become a strength in decision-making if understood and correctly channeled.</w:t>
      </w:r>
    </w:p>
    <w:p w14:paraId="2D7CCBB8" w14:textId="77777777"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t xml:space="preserve">Random Noise </w:t>
      </w:r>
    </w:p>
    <w:p w14:paraId="341CB9BF" w14:textId="1DEF2D4C" w:rsidR="00A453AF" w:rsidRPr="008E2250" w:rsidRDefault="00A453AF" w:rsidP="006F06CF">
      <w:r w:rsidRPr="008E2250">
        <w:t>There will be random Noise</w:t>
      </w:r>
      <w:r w:rsidRPr="008E2250">
        <w:rPr>
          <w:rStyle w:val="FootnoteReference"/>
          <w:rFonts w:cstheme="minorHAnsi"/>
        </w:rPr>
        <w:footnoteReference w:id="2"/>
      </w:r>
      <w:r w:rsidRPr="008E2250">
        <w:t xml:space="preserve">  – that is, variability in decisions that should be identical when individuals looking at the same issue or candidate without logical reason vary their responses depending on </w:t>
      </w:r>
      <w:r w:rsidR="002736EF" w:rsidRPr="008E2250">
        <w:t>their different mindsets or moods</w:t>
      </w:r>
      <w:r w:rsidRPr="008E2250">
        <w:rPr>
          <w:shd w:val="clear" w:color="auto" w:fill="FFFFFF"/>
        </w:rPr>
        <w:t xml:space="preserve">. However, the most significant area of Noise causing </w:t>
      </w:r>
      <w:r w:rsidR="00B81A79" w:rsidRPr="008E2250">
        <w:rPr>
          <w:shd w:val="clear" w:color="auto" w:fill="FFFFFF"/>
        </w:rPr>
        <w:t xml:space="preserve">the </w:t>
      </w:r>
      <w:r w:rsidRPr="008E2250">
        <w:rPr>
          <w:shd w:val="clear" w:color="auto" w:fill="FFFFFF"/>
        </w:rPr>
        <w:t xml:space="preserve">error is </w:t>
      </w:r>
      <w:r w:rsidR="00B81A79" w:rsidRPr="008E2250">
        <w:rPr>
          <w:shd w:val="clear" w:color="auto" w:fill="FFFFFF"/>
        </w:rPr>
        <w:t>when people (such as hiring or promotion panels) look at the same candidate, and their responses differ</w:t>
      </w:r>
      <w:r w:rsidRPr="008E2250">
        <w:rPr>
          <w:shd w:val="clear" w:color="auto" w:fill="FFFFFF"/>
        </w:rPr>
        <w:t xml:space="preserve"> hugely. Additionally, the individuals on the panel are unaware of this Behavioral Variability. </w:t>
      </w:r>
    </w:p>
    <w:p w14:paraId="4D0EB4D2" w14:textId="5BBD27AB" w:rsidR="00A453AF" w:rsidRPr="008E2250" w:rsidRDefault="00A453AF" w:rsidP="00A453AF">
      <w:r w:rsidRPr="008E2250">
        <w:t xml:space="preserve">Most of the random Noise reflects the idiosyncratic reactions to a given candidate. However, </w:t>
      </w:r>
      <w:r w:rsidR="00B81A79" w:rsidRPr="008E2250">
        <w:t>Noise is also</w:t>
      </w:r>
      <w:r w:rsidRPr="008E2250">
        <w:t xml:space="preserve"> caused by random impressions formed in the informal rapport-building phase of interviews (first 2 or 3 minutes). So, first impressions count. </w:t>
      </w:r>
    </w:p>
    <w:p w14:paraId="74863C43" w14:textId="1557C625" w:rsidR="00B47D40" w:rsidRPr="008E2250" w:rsidRDefault="00B47D40" w:rsidP="00A453AF">
      <w:r w:rsidRPr="008E2250">
        <w:t>In addition, when a group, such as a hiring panel, is making a collective decision about a candidate then there will be additional random Noise that is likely to pollute the decision. It is likely the group will be swayed by early impressions of the candidate and what others on the hiring panel think. The factors causing group noise amplification are shown in the diagram below.</w:t>
      </w:r>
    </w:p>
    <w:p w14:paraId="3552166C" w14:textId="323A4919" w:rsidR="00B47D40" w:rsidRPr="00821B05" w:rsidRDefault="00BE398C" w:rsidP="00BE398C">
      <w:pPr>
        <w:ind w:left="1440"/>
      </w:pPr>
      <w:r>
        <w:lastRenderedPageBreak/>
        <w:t xml:space="preserve">   </w:t>
      </w:r>
      <w:r w:rsidR="00BE2F42" w:rsidRPr="00BE2F42">
        <w:rPr>
          <w:noProof/>
        </w:rPr>
        <w:drawing>
          <wp:inline distT="0" distB="0" distL="0" distR="0" wp14:anchorId="10E21312" wp14:editId="6BF1CD1D">
            <wp:extent cx="4368068" cy="3834597"/>
            <wp:effectExtent l="0" t="0" r="0" b="0"/>
            <wp:docPr id="13" name="Picture 12" descr="Diagram&#10;&#10;Description automatically generated">
              <a:extLst xmlns:a="http://schemas.openxmlformats.org/drawingml/2006/main">
                <a:ext uri="{FF2B5EF4-FFF2-40B4-BE49-F238E27FC236}">
                  <a16:creationId xmlns:a16="http://schemas.microsoft.com/office/drawing/2014/main" id="{4F7EA6CB-8CF5-C3B9-1AAA-45E59B5A4C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Diagram&#10;&#10;Description automatically generated">
                      <a:extLst>
                        <a:ext uri="{FF2B5EF4-FFF2-40B4-BE49-F238E27FC236}">
                          <a16:creationId xmlns:a16="http://schemas.microsoft.com/office/drawing/2014/main" id="{4F7EA6CB-8CF5-C3B9-1AAA-45E59B5A4CA7}"/>
                        </a:ext>
                      </a:extLst>
                    </pic:cNvPr>
                    <pic:cNvPicPr>
                      <a:picLocks noChangeAspect="1"/>
                    </pic:cNvPicPr>
                  </pic:nvPicPr>
                  <pic:blipFill rotWithShape="1">
                    <a:blip r:embed="rId26"/>
                    <a:srcRect l="11200" r="12889"/>
                    <a:stretch/>
                  </pic:blipFill>
                  <pic:spPr bwMode="auto">
                    <a:xfrm>
                      <a:off x="0" y="0"/>
                      <a:ext cx="4369629" cy="3835968"/>
                    </a:xfrm>
                    <a:prstGeom prst="rect">
                      <a:avLst/>
                    </a:prstGeom>
                    <a:ln>
                      <a:noFill/>
                    </a:ln>
                    <a:extLst>
                      <a:ext uri="{53640926-AAD7-44D8-BBD7-CCE9431645EC}">
                        <a14:shadowObscured xmlns:a14="http://schemas.microsoft.com/office/drawing/2010/main"/>
                      </a:ext>
                    </a:extLst>
                  </pic:spPr>
                </pic:pic>
              </a:graphicData>
            </a:graphic>
          </wp:inline>
        </w:drawing>
      </w:r>
    </w:p>
    <w:p w14:paraId="347690CB" w14:textId="77777777"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t xml:space="preserve">The Need for a Structured Hiring Process </w:t>
      </w:r>
    </w:p>
    <w:p w14:paraId="0478D878" w14:textId="7BA990E6" w:rsidR="00A453AF" w:rsidRPr="008E2250" w:rsidRDefault="00A453AF" w:rsidP="006F06CF">
      <w:pPr>
        <w:rPr>
          <w:shd w:val="clear" w:color="auto" w:fill="FFFFFF"/>
        </w:rPr>
      </w:pPr>
      <w:r w:rsidRPr="008E2250">
        <w:rPr>
          <w:rFonts w:eastAsia="Calibri" w:cstheme="minorHAnsi"/>
        </w:rPr>
        <w:t>Without a structured hiring process designed to overcome Behavioral Variability the following typically happens:</w:t>
      </w:r>
    </w:p>
    <w:p w14:paraId="2B153981" w14:textId="77777777" w:rsidR="00A453AF" w:rsidRPr="008E2250" w:rsidRDefault="00A453AF">
      <w:pPr>
        <w:pStyle w:val="Heading2"/>
        <w:numPr>
          <w:ilvl w:val="0"/>
          <w:numId w:val="24"/>
        </w:numPr>
        <w:rPr>
          <w:rFonts w:asciiTheme="minorHAnsi" w:eastAsia="Calibri" w:hAnsiTheme="minorHAnsi" w:cstheme="minorHAnsi"/>
          <w:sz w:val="22"/>
          <w:szCs w:val="22"/>
        </w:rPr>
      </w:pPr>
      <w:r w:rsidRPr="008E2250">
        <w:rPr>
          <w:rFonts w:asciiTheme="minorHAnsi" w:eastAsia="Calibri" w:hAnsiTheme="minorHAnsi" w:cstheme="minorHAnsi"/>
          <w:sz w:val="22"/>
          <w:szCs w:val="22"/>
        </w:rPr>
        <w:t>There is a failure to follow consistent hiring processes for every candidate.</w:t>
      </w:r>
    </w:p>
    <w:p w14:paraId="684BCF65" w14:textId="63CC5B50" w:rsidR="00A453AF" w:rsidRPr="008E2250" w:rsidRDefault="00A453AF">
      <w:pPr>
        <w:pStyle w:val="ListParagraph"/>
        <w:numPr>
          <w:ilvl w:val="0"/>
          <w:numId w:val="24"/>
        </w:numPr>
        <w:rPr>
          <w:color w:val="333333"/>
        </w:rPr>
      </w:pPr>
      <w:r w:rsidRPr="008E2250">
        <w:rPr>
          <w:color w:val="333333"/>
        </w:rPr>
        <w:t xml:space="preserve">Decisions are made based on objective ignorance being </w:t>
      </w:r>
      <w:sdt>
        <w:sdtPr>
          <w:rPr>
            <w:color w:val="333333"/>
          </w:rPr>
          <w:tag w:val="goog_rdk_284"/>
          <w:id w:val="-388195951"/>
        </w:sdtPr>
        <w:sdtEndPr/>
        <w:sdtContent>
          <w:r w:rsidRPr="008E2250">
            <w:rPr>
              <w:color w:val="333333"/>
            </w:rPr>
            <w:t xml:space="preserve">unrevealed facts </w:t>
          </w:r>
        </w:sdtContent>
      </w:sdt>
      <w:r w:rsidR="0067326E" w:rsidRPr="008E2250">
        <w:rPr>
          <w:color w:val="333333"/>
        </w:rPr>
        <w:t>the recruiter</w:t>
      </w:r>
      <w:r w:rsidRPr="008E2250">
        <w:rPr>
          <w:color w:val="333333"/>
        </w:rPr>
        <w:t xml:space="preserve"> could not possibly know</w:t>
      </w:r>
      <w:sdt>
        <w:sdtPr>
          <w:rPr>
            <w:color w:val="333333"/>
          </w:rPr>
          <w:tag w:val="goog_rdk_286"/>
          <w:id w:val="-1646193170"/>
        </w:sdtPr>
        <w:sdtEndPr/>
        <w:sdtContent>
          <w:r w:rsidRPr="008E2250">
            <w:rPr>
              <w:color w:val="333333"/>
            </w:rPr>
            <w:t>,</w:t>
          </w:r>
        </w:sdtContent>
      </w:sdt>
      <w:r w:rsidRPr="008E2250">
        <w:rPr>
          <w:color w:val="333333"/>
        </w:rPr>
        <w:t xml:space="preserve"> which </w:t>
      </w:r>
      <w:sdt>
        <w:sdtPr>
          <w:rPr>
            <w:color w:val="333333"/>
          </w:rPr>
          <w:tag w:val="goog_rdk_287"/>
          <w:id w:val="-1519002559"/>
        </w:sdtPr>
        <w:sdtEndPr/>
        <w:sdtContent>
          <w:r w:rsidRPr="008E2250">
            <w:rPr>
              <w:color w:val="333333"/>
            </w:rPr>
            <w:t>may impact a candidate's performance</w:t>
          </w:r>
        </w:sdtContent>
      </w:sdt>
      <w:r w:rsidRPr="008E2250">
        <w:rPr>
          <w:color w:val="333333"/>
        </w:rPr>
        <w:t>.</w:t>
      </w:r>
    </w:p>
    <w:p w14:paraId="26A9FEA2" w14:textId="3914AE17" w:rsidR="0067326E" w:rsidRPr="008E2250" w:rsidRDefault="00A453AF" w:rsidP="0067326E">
      <w:pPr>
        <w:pStyle w:val="Heading2"/>
        <w:numPr>
          <w:ilvl w:val="0"/>
          <w:numId w:val="24"/>
        </w:numPr>
        <w:rPr>
          <w:rFonts w:asciiTheme="minorHAnsi" w:eastAsia="Calibri" w:hAnsiTheme="minorHAnsi" w:cstheme="minorHAnsi"/>
          <w:sz w:val="22"/>
          <w:szCs w:val="22"/>
        </w:rPr>
      </w:pPr>
      <w:r w:rsidRPr="008E2250">
        <w:rPr>
          <w:rFonts w:asciiTheme="minorHAnsi" w:eastAsia="Calibri" w:hAnsiTheme="minorHAnsi" w:cstheme="minorHAnsi"/>
          <w:sz w:val="22"/>
          <w:szCs w:val="22"/>
        </w:rPr>
        <w:t>Judgment calls are made about the candidate based on the individual recruiter’s pre-conceived thinking, perceptions, biases, money attitudes, and emotions.</w:t>
      </w:r>
    </w:p>
    <w:p w14:paraId="6B4820D4" w14:textId="77777777" w:rsidR="00A453AF" w:rsidRPr="008E2250" w:rsidRDefault="00A453AF">
      <w:pPr>
        <w:pStyle w:val="ListParagraph"/>
        <w:numPr>
          <w:ilvl w:val="0"/>
          <w:numId w:val="24"/>
        </w:numPr>
        <w:rPr>
          <w:color w:val="333333"/>
        </w:rPr>
      </w:pPr>
      <w:r w:rsidRPr="008E2250">
        <w:rPr>
          <w:color w:val="333333"/>
        </w:rPr>
        <w:t>Physical appearance influences the questions the interviewer asks, consequently failing to add depth to the questioning.</w:t>
      </w:r>
    </w:p>
    <w:p w14:paraId="4920672A" w14:textId="69676B44" w:rsidR="00A453AF" w:rsidRPr="008E2250" w:rsidRDefault="00A453AF">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 xml:space="preserve">The intuition of the recruiter is not </w:t>
      </w:r>
      <w:r w:rsidR="00B81A79" w:rsidRPr="008E2250">
        <w:rPr>
          <w:rFonts w:asciiTheme="minorHAnsi" w:eastAsia="Calibri" w:hAnsiTheme="minorHAnsi" w:cstheme="minorHAnsi"/>
          <w:color w:val="333333"/>
        </w:rPr>
        <w:t>powered adequately</w:t>
      </w:r>
      <w:r w:rsidRPr="008E2250">
        <w:rPr>
          <w:rFonts w:asciiTheme="minorHAnsi" w:eastAsia="Calibri" w:hAnsiTheme="minorHAnsi" w:cstheme="minorHAnsi"/>
          <w:color w:val="333333"/>
        </w:rPr>
        <w:t xml:space="preserve"> with sufficient independent information to make a fully informed decision.</w:t>
      </w:r>
    </w:p>
    <w:p w14:paraId="3F8AF169" w14:textId="6F83C5A0" w:rsidR="0067326E" w:rsidRPr="008E2250" w:rsidRDefault="0067326E">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The ego of the recruiter gets in the way of the process with over-confidence in their ability to assess candidates.</w:t>
      </w:r>
    </w:p>
    <w:p w14:paraId="2D418170" w14:textId="4C7F25DE" w:rsidR="002976C0" w:rsidRPr="008E2250" w:rsidRDefault="002976C0">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The recruiter may exhibit a conclusion bias through bypassing evidence or observations to fit a need.</w:t>
      </w:r>
    </w:p>
    <w:p w14:paraId="497CC3AD" w14:textId="77777777" w:rsidR="002976C0" w:rsidRPr="008E2250" w:rsidRDefault="00A453AF">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 xml:space="preserve">The </w:t>
      </w:r>
      <w:r w:rsidR="002976C0" w:rsidRPr="008E2250">
        <w:rPr>
          <w:rFonts w:asciiTheme="minorHAnsi" w:eastAsia="Calibri" w:hAnsiTheme="minorHAnsi" w:cstheme="minorHAnsi"/>
          <w:color w:val="333333"/>
        </w:rPr>
        <w:t xml:space="preserve">recruiters </w:t>
      </w:r>
      <w:r w:rsidRPr="008E2250">
        <w:rPr>
          <w:rFonts w:asciiTheme="minorHAnsi" w:eastAsia="Calibri" w:hAnsiTheme="minorHAnsi" w:cstheme="minorHAnsi"/>
          <w:color w:val="333333"/>
        </w:rPr>
        <w:t xml:space="preserve">fail to understand and use behavioral instruments and established benchmarks most relevant to the hiring decision. </w:t>
      </w:r>
    </w:p>
    <w:p w14:paraId="7B22A3BA" w14:textId="5F21014A" w:rsidR="00A453AF" w:rsidRPr="008E2250" w:rsidRDefault="002976C0">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 xml:space="preserve">Each recruiter’s own behavioral style and psychological mindset may be at play causing them to focus on various aspects of the candidate. </w:t>
      </w:r>
      <w:r w:rsidR="00A453AF" w:rsidRPr="008E2250">
        <w:rPr>
          <w:rFonts w:asciiTheme="minorHAnsi" w:eastAsia="Calibri" w:hAnsiTheme="minorHAnsi" w:cstheme="minorHAnsi"/>
          <w:color w:val="333333"/>
        </w:rPr>
        <w:t>Further, the interviewers may steer the interview because of the</w:t>
      </w:r>
      <w:r w:rsidRPr="008E2250">
        <w:rPr>
          <w:rFonts w:asciiTheme="minorHAnsi" w:eastAsia="Calibri" w:hAnsiTheme="minorHAnsi" w:cstheme="minorHAnsi"/>
          <w:color w:val="333333"/>
        </w:rPr>
        <w:t>ir</w:t>
      </w:r>
      <w:r w:rsidR="00A453AF" w:rsidRPr="008E2250">
        <w:rPr>
          <w:rFonts w:asciiTheme="minorHAnsi" w:eastAsia="Calibri" w:hAnsiTheme="minorHAnsi" w:cstheme="minorHAnsi"/>
          <w:color w:val="333333"/>
        </w:rPr>
        <w:t xml:space="preserve"> biases and perceptions.</w:t>
      </w:r>
    </w:p>
    <w:p w14:paraId="7AEFFEDE" w14:textId="77777777" w:rsidR="00A453AF" w:rsidRPr="008E2250" w:rsidRDefault="00A453AF">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lastRenderedPageBreak/>
        <w:t>The recruiter does not have the knowledge, skills, and (particularly) experience necessary to have developed an expert perspective and a more highly-tuned intuition.</w:t>
      </w:r>
    </w:p>
    <w:p w14:paraId="641184DB" w14:textId="77777777" w:rsidR="00A453AF" w:rsidRPr="008E2250" w:rsidRDefault="00A453AF">
      <w:pPr>
        <w:pStyle w:val="Heading2"/>
        <w:numPr>
          <w:ilvl w:val="0"/>
          <w:numId w:val="24"/>
        </w:numPr>
        <w:rPr>
          <w:rFonts w:asciiTheme="minorHAnsi" w:eastAsia="Calibri" w:hAnsiTheme="minorHAnsi" w:cstheme="minorHAnsi"/>
          <w:sz w:val="22"/>
          <w:szCs w:val="22"/>
        </w:rPr>
      </w:pPr>
      <w:r w:rsidRPr="008E2250">
        <w:rPr>
          <w:rFonts w:asciiTheme="minorHAnsi" w:eastAsia="Calibri" w:hAnsiTheme="minorHAnsi" w:cstheme="minorHAnsi"/>
          <w:sz w:val="22"/>
          <w:szCs w:val="22"/>
        </w:rPr>
        <w:t>Inconsistencies occur in interviewing techniques and questioning, including a lack of depth in the interviewing process in the right areas. For instance, understanding the candidate’s true character, identity, passions, values and even their money attitudes.</w:t>
      </w:r>
    </w:p>
    <w:p w14:paraId="0F22A94B" w14:textId="77777777" w:rsidR="00A453AF" w:rsidRPr="008E2250" w:rsidRDefault="00A453AF">
      <w:pPr>
        <w:pStyle w:val="ListParagraph"/>
        <w:numPr>
          <w:ilvl w:val="0"/>
          <w:numId w:val="24"/>
        </w:numPr>
        <w:rPr>
          <w:rFonts w:asciiTheme="minorHAnsi" w:eastAsia="Calibri" w:hAnsiTheme="minorHAnsi" w:cstheme="minorHAnsi"/>
          <w:color w:val="333333"/>
        </w:rPr>
      </w:pPr>
      <w:r w:rsidRPr="008E2250">
        <w:rPr>
          <w:rFonts w:asciiTheme="minorHAnsi" w:eastAsia="Calibri" w:hAnsiTheme="minorHAnsi" w:cstheme="minorHAnsi"/>
          <w:color w:val="333333"/>
        </w:rPr>
        <w:t>A dominant individual overly influences the hiring team's decisions.</w:t>
      </w:r>
    </w:p>
    <w:p w14:paraId="3FC54CA8" w14:textId="77777777" w:rsidR="00A453AF" w:rsidRPr="008E2250" w:rsidRDefault="00A453AF">
      <w:pPr>
        <w:pStyle w:val="ListParagraph"/>
        <w:numPr>
          <w:ilvl w:val="0"/>
          <w:numId w:val="24"/>
        </w:numPr>
        <w:rPr>
          <w:rFonts w:asciiTheme="minorHAnsi" w:eastAsia="Calibri" w:hAnsiTheme="minorHAnsi" w:cstheme="minorHAnsi"/>
          <w:color w:val="333333"/>
        </w:rPr>
      </w:pPr>
      <w:r w:rsidRPr="008E2250">
        <w:rPr>
          <w:color w:val="333333"/>
        </w:rPr>
        <w:t xml:space="preserve">Too much weight will be given to the discussion and too little to </w:t>
      </w:r>
      <w:sdt>
        <w:sdtPr>
          <w:rPr>
            <w:color w:val="333333"/>
          </w:rPr>
          <w:tag w:val="goog_rdk_294"/>
          <w:id w:val="131524535"/>
        </w:sdtPr>
        <w:sdtEndPr/>
        <w:sdtContent>
          <w:r w:rsidRPr="008E2250">
            <w:rPr>
              <w:color w:val="333333"/>
            </w:rPr>
            <w:t>attributable</w:t>
          </w:r>
        </w:sdtContent>
      </w:sdt>
      <w:sdt>
        <w:sdtPr>
          <w:rPr>
            <w:color w:val="333333"/>
          </w:rPr>
          <w:tag w:val="goog_rdk_295"/>
          <w:id w:val="-1218517003"/>
        </w:sdtPr>
        <w:sdtEndPr/>
        <w:sdtContent>
          <w:r w:rsidRPr="008E2250">
            <w:rPr>
              <w:color w:val="333333"/>
            </w:rPr>
            <w:t xml:space="preserve"> </w:t>
          </w:r>
        </w:sdtContent>
      </w:sdt>
      <w:r w:rsidRPr="008E2250">
        <w:rPr>
          <w:color w:val="333333"/>
        </w:rPr>
        <w:t>data.</w:t>
      </w:r>
    </w:p>
    <w:p w14:paraId="0F1A9B88" w14:textId="0798FEA7" w:rsidR="00A453AF" w:rsidRPr="008E2250" w:rsidRDefault="00A453AF" w:rsidP="00A453AF">
      <w:pPr>
        <w:rPr>
          <w:rFonts w:ascii="Calibri Light" w:hAnsi="Calibri Light" w:cs="Calibri Light"/>
          <w:sz w:val="28"/>
          <w:szCs w:val="28"/>
        </w:rPr>
      </w:pPr>
    </w:p>
    <w:p w14:paraId="0ACD635C" w14:textId="77777777"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t xml:space="preserve">Managing the Legal Risks </w:t>
      </w:r>
    </w:p>
    <w:p w14:paraId="5F86EE15" w14:textId="18B312FB" w:rsidR="00A453AF" w:rsidRPr="008E2250" w:rsidRDefault="00A453AF" w:rsidP="00A453AF">
      <w:pPr>
        <w:rPr>
          <w:shd w:val="clear" w:color="auto" w:fill="FFFFFF"/>
        </w:rPr>
      </w:pPr>
      <w:r w:rsidRPr="008E2250">
        <w:rPr>
          <w:shd w:val="clear" w:color="auto" w:fill="FFFFFF"/>
        </w:rPr>
        <w:t>Decision makers involved in candidate selection for either hiring or promotion who are not trained in interviewing techniques or do not have a clear understanding of Behavioral Variability</w:t>
      </w:r>
      <w:r w:rsidRPr="008E2250">
        <w:rPr>
          <w:rStyle w:val="apple-converted-space"/>
          <w:rFonts w:cstheme="minorHAnsi"/>
          <w:spacing w:val="-7"/>
          <w:shd w:val="clear" w:color="auto" w:fill="FFFFFF"/>
        </w:rPr>
        <w:t> </w:t>
      </w:r>
      <w:r w:rsidRPr="008E2250">
        <w:rPr>
          <w:shd w:val="clear" w:color="auto" w:fill="FFFFFF"/>
        </w:rPr>
        <w:t xml:space="preserve">open the door to allegations of discrimination. </w:t>
      </w:r>
    </w:p>
    <w:p w14:paraId="28EBD8DD" w14:textId="68263357" w:rsidR="00627D16" w:rsidRPr="008E2250" w:rsidRDefault="00627D16" w:rsidP="00A453AF">
      <w:r w:rsidRPr="008E2250">
        <w:rPr>
          <w:shd w:val="clear" w:color="auto" w:fill="FFFFFF"/>
        </w:rPr>
        <w:t>In addition, in today’s world many organizations are using various forms of software programming and AI to assist with the hiring process. They should be mindful of the fact that algorithm bias can creep in because of the biases of the human’s programming the software and AI.</w:t>
      </w:r>
    </w:p>
    <w:p w14:paraId="5BD73FE6" w14:textId="24A28BFD" w:rsidR="00D50467" w:rsidRPr="008E2250" w:rsidRDefault="00627D16" w:rsidP="00F91329">
      <w:pPr>
        <w:shd w:val="clear" w:color="auto" w:fill="FFFFFF"/>
        <w:outlineLvl w:val="0"/>
        <w:rPr>
          <w:rFonts w:cstheme="minorHAnsi"/>
        </w:rPr>
      </w:pPr>
      <w:r w:rsidRPr="008E2250">
        <w:rPr>
          <w:rFonts w:cstheme="minorHAnsi"/>
        </w:rPr>
        <w:t>Therefore, o</w:t>
      </w:r>
      <w:r w:rsidR="00A453AF" w:rsidRPr="008E2250">
        <w:rPr>
          <w:rFonts w:cstheme="minorHAnsi"/>
        </w:rPr>
        <w:t xml:space="preserve">rganizations involved in hiring should be mindful of the Department of Justice (DOJ) </w:t>
      </w:r>
      <w:r w:rsidR="00F71020" w:rsidRPr="008E2250">
        <w:rPr>
          <w:rFonts w:cstheme="minorHAnsi"/>
        </w:rPr>
        <w:t xml:space="preserve">recent guidance: </w:t>
      </w:r>
    </w:p>
    <w:p w14:paraId="29A3FEF5" w14:textId="72ACB6B4" w:rsidR="00F71020" w:rsidRPr="008E2250" w:rsidRDefault="00D50467" w:rsidP="00F91329">
      <w:pPr>
        <w:shd w:val="clear" w:color="auto" w:fill="FFFFFF"/>
        <w:outlineLvl w:val="0"/>
        <w:rPr>
          <w:rFonts w:cstheme="minorHAnsi"/>
          <w:i/>
          <w:iCs/>
          <w:shd w:val="clear" w:color="auto" w:fill="FFFFFF"/>
        </w:rPr>
      </w:pPr>
      <w:r w:rsidRPr="008E2250">
        <w:rPr>
          <w:rFonts w:cstheme="minorHAnsi"/>
        </w:rPr>
        <w:t>“</w:t>
      </w:r>
      <w:r w:rsidR="00F71020" w:rsidRPr="008E2250">
        <w:rPr>
          <w:rFonts w:cstheme="minorHAnsi"/>
          <w:i/>
          <w:iCs/>
        </w:rPr>
        <w:t>E</w:t>
      </w:r>
      <w:r w:rsidR="00F71020" w:rsidRPr="008E2250">
        <w:rPr>
          <w:rFonts w:cstheme="minorHAnsi"/>
          <w:i/>
          <w:iCs/>
          <w:shd w:val="clear" w:color="auto" w:fill="FFFFFF"/>
        </w:rPr>
        <w:t xml:space="preserve">mployers now have a wide variety of computer-based tools available to assist them in hiring workers, monitoring worker performance, determining pay or promotions, and establishing the terms and conditions of employment. Employers may utilize these tools </w:t>
      </w:r>
      <w:proofErr w:type="gramStart"/>
      <w:r w:rsidR="00F71020" w:rsidRPr="008E2250">
        <w:rPr>
          <w:rFonts w:cstheme="minorHAnsi"/>
          <w:i/>
          <w:iCs/>
          <w:shd w:val="clear" w:color="auto" w:fill="FFFFFF"/>
        </w:rPr>
        <w:t>in an attempt to</w:t>
      </w:r>
      <w:proofErr w:type="gramEnd"/>
      <w:r w:rsidR="00F71020" w:rsidRPr="008E2250">
        <w:rPr>
          <w:rFonts w:cstheme="minorHAnsi"/>
          <w:i/>
          <w:iCs/>
          <w:shd w:val="clear" w:color="auto" w:fill="FFFFFF"/>
        </w:rPr>
        <w:t xml:space="preserve"> save time and effort, increase objectivity, or decrease bias. However, the use of these tools may disadvantage job applicants and employees with disabilities. When this occurs, employers may risk violating federal Equal Employment Opportunity (“EEO”) laws that protect individuals with disabilities.</w:t>
      </w:r>
      <w:r w:rsidRPr="008E2250">
        <w:rPr>
          <w:rFonts w:cstheme="minorHAnsi"/>
          <w:i/>
          <w:iCs/>
          <w:shd w:val="clear" w:color="auto" w:fill="FFFFFF"/>
        </w:rPr>
        <w:t>”</w:t>
      </w:r>
    </w:p>
    <w:p w14:paraId="31DCC2B2" w14:textId="2EC5AFA7" w:rsidR="00D50467" w:rsidRPr="008E2250" w:rsidRDefault="00A453AF" w:rsidP="00F91329">
      <w:pPr>
        <w:shd w:val="clear" w:color="auto" w:fill="FFFFFF"/>
        <w:outlineLvl w:val="0"/>
        <w:rPr>
          <w:rFonts w:eastAsia="Times New Roman" w:cstheme="minorHAnsi"/>
          <w:kern w:val="36"/>
        </w:rPr>
      </w:pPr>
      <w:r w:rsidRPr="008E2250">
        <w:rPr>
          <w:rFonts w:cstheme="minorHAnsi"/>
        </w:rPr>
        <w:t xml:space="preserve">The DOJ focuses on the careless use of AI that could violate U.S. laws protecting equal access for people with disabilities. A carefully designed hiring process should lead to the proper management of diversity, equity, and inclusion (DEI). </w:t>
      </w:r>
      <w:r w:rsidR="00F71020" w:rsidRPr="008E2250">
        <w:rPr>
          <w:rFonts w:cstheme="minorHAnsi"/>
        </w:rPr>
        <w:t>Complete g</w:t>
      </w:r>
      <w:r w:rsidRPr="008E2250">
        <w:rPr>
          <w:rFonts w:cstheme="minorHAnsi"/>
        </w:rPr>
        <w:t xml:space="preserve">uidance can be found </w:t>
      </w:r>
      <w:r w:rsidR="00F91329" w:rsidRPr="008E2250">
        <w:rPr>
          <w:rFonts w:cstheme="minorHAnsi"/>
        </w:rPr>
        <w:t>in the</w:t>
      </w:r>
      <w:r w:rsidR="00F91329" w:rsidRPr="008E2250">
        <w:rPr>
          <w:rFonts w:eastAsia="Times New Roman" w:cstheme="minorHAnsi"/>
          <w:kern w:val="36"/>
        </w:rPr>
        <w:t xml:space="preserve"> Americans with Disabilities Act and the Use of Software, Algorithms, and Artificial Intelligence to Assess Job Applicants and Employees</w:t>
      </w:r>
      <w:r w:rsidR="00D50467" w:rsidRPr="008E2250">
        <w:rPr>
          <w:rFonts w:eastAsia="Times New Roman" w:cstheme="minorHAnsi"/>
          <w:kern w:val="36"/>
        </w:rPr>
        <w:t>.</w:t>
      </w:r>
      <w:r w:rsidR="00F91329" w:rsidRPr="008E2250">
        <w:rPr>
          <w:rStyle w:val="FootnoteReference"/>
          <w:rFonts w:eastAsia="Times New Roman" w:cstheme="minorHAnsi"/>
          <w:kern w:val="36"/>
        </w:rPr>
        <w:footnoteReference w:id="3"/>
      </w:r>
    </w:p>
    <w:p w14:paraId="1D435D17" w14:textId="01130533" w:rsidR="006643B1" w:rsidRPr="008E2250" w:rsidRDefault="006643B1" w:rsidP="006643B1">
      <w:pPr>
        <w:rPr>
          <w:rStyle w:val="Emphasis"/>
          <w:rFonts w:cstheme="minorHAnsi"/>
          <w:i w:val="0"/>
          <w:iCs w:val="0"/>
          <w:shd w:val="clear" w:color="auto" w:fill="FFFFFF"/>
        </w:rPr>
      </w:pPr>
      <w:r w:rsidRPr="008E2250">
        <w:rPr>
          <w:rFonts w:cstheme="minorHAnsi"/>
          <w:shd w:val="clear" w:color="auto" w:fill="FFFFFF"/>
        </w:rPr>
        <w:t xml:space="preserve">In certain regulated industries, criminal background checks are a part of the hiring process. This requirement extends to those serving vulnerable populations, such as children, the elderly, or the disabled. Employers should seek guidance from their appropriate regulatory body, such as </w:t>
      </w:r>
      <w:r w:rsidRPr="008E2250">
        <w:rPr>
          <w:rStyle w:val="Emphasis"/>
          <w:rFonts w:cstheme="minorHAnsi"/>
          <w:i w:val="0"/>
          <w:iCs w:val="0"/>
          <w:shd w:val="clear" w:color="auto" w:fill="FFFFFF"/>
        </w:rPr>
        <w:t>the Equal Employment Opportunity Commission or the Federal Trade Commission.</w:t>
      </w:r>
      <w:r w:rsidRPr="008E2250">
        <w:rPr>
          <w:rStyle w:val="FootnoteReference"/>
          <w:rFonts w:cstheme="minorHAnsi"/>
          <w:shd w:val="clear" w:color="auto" w:fill="FFFFFF"/>
        </w:rPr>
        <w:footnoteReference w:id="4"/>
      </w:r>
    </w:p>
    <w:p w14:paraId="51BB2315" w14:textId="133DC742" w:rsidR="00BE398C" w:rsidRDefault="00BE398C" w:rsidP="006643B1">
      <w:pPr>
        <w:rPr>
          <w:rStyle w:val="Emphasis"/>
          <w:rFonts w:cstheme="minorHAnsi"/>
          <w:i w:val="0"/>
          <w:iCs w:val="0"/>
          <w:color w:val="1B1B1B"/>
          <w:shd w:val="clear" w:color="auto" w:fill="FFFFFF"/>
        </w:rPr>
      </w:pPr>
    </w:p>
    <w:p w14:paraId="4411D9C3" w14:textId="77777777" w:rsidR="00BE398C" w:rsidRDefault="00BE398C" w:rsidP="006643B1">
      <w:pPr>
        <w:rPr>
          <w:rStyle w:val="Emphasis"/>
          <w:rFonts w:cstheme="minorHAnsi"/>
          <w:i w:val="0"/>
          <w:iCs w:val="0"/>
          <w:color w:val="1B1B1B"/>
          <w:shd w:val="clear" w:color="auto" w:fill="FFFFFF"/>
        </w:rPr>
      </w:pPr>
    </w:p>
    <w:p w14:paraId="540AD6BA" w14:textId="77777777" w:rsidR="0067326E" w:rsidRDefault="0067326E" w:rsidP="008B5D77">
      <w:pPr>
        <w:pStyle w:val="MAINHEADER"/>
        <w:jc w:val="left"/>
      </w:pPr>
    </w:p>
    <w:p w14:paraId="7D6A1E08" w14:textId="6E2672B1" w:rsidR="008B5D77" w:rsidRPr="00821B05" w:rsidRDefault="008B5D77" w:rsidP="008B5D77">
      <w:pPr>
        <w:pStyle w:val="MAINHEADER"/>
        <w:jc w:val="left"/>
      </w:pPr>
      <w:r w:rsidRPr="00821B05">
        <w:lastRenderedPageBreak/>
        <w:t>Select a Hiring Decision Moderator</w:t>
      </w:r>
    </w:p>
    <w:p w14:paraId="62E2837F" w14:textId="77777777" w:rsidR="002C70F4" w:rsidRPr="00821B05" w:rsidRDefault="002C70F4" w:rsidP="008B5D77">
      <w:pPr>
        <w:pStyle w:val="MAINHEADER"/>
        <w:jc w:val="left"/>
        <w:rPr>
          <w:color w:val="000000" w:themeColor="text1"/>
          <w:sz w:val="22"/>
          <w:szCs w:val="22"/>
        </w:rPr>
      </w:pPr>
    </w:p>
    <w:p w14:paraId="72002EAC" w14:textId="77777777" w:rsidR="00BC71CE" w:rsidRPr="008E2250" w:rsidRDefault="002C70F4" w:rsidP="00A90AEE">
      <w:pPr>
        <w:rPr>
          <w:rFonts w:ascii="Quattrocento" w:hAnsi="Quattrocento"/>
          <w:sz w:val="23"/>
          <w:szCs w:val="23"/>
        </w:rPr>
      </w:pPr>
      <w:r w:rsidRPr="008E2250">
        <w:t>Having set out the very real challenges facing</w:t>
      </w:r>
      <w:r w:rsidR="0013577D" w:rsidRPr="008E2250">
        <w:t xml:space="preserve"> the</w:t>
      </w:r>
      <w:r w:rsidRPr="008E2250">
        <w:t xml:space="preserve"> hiring</w:t>
      </w:r>
      <w:r w:rsidR="0013577D" w:rsidRPr="008E2250">
        <w:t xml:space="preserve"> process</w:t>
      </w:r>
      <w:r w:rsidRPr="008E2250">
        <w:t>, regardless of whether using internal hiring departments, external recruiters, online portals, or some other approach, the most important key to successfully hiring candidates is to ensure there is consistency in the decision-making approach.</w:t>
      </w:r>
    </w:p>
    <w:p w14:paraId="5624B4EE" w14:textId="4E88D27F" w:rsidR="00E05C20" w:rsidRPr="008E2250" w:rsidRDefault="00A90AEE" w:rsidP="00A90AEE">
      <w:r w:rsidRPr="008E2250">
        <w:rPr>
          <w:shd w:val="clear" w:color="auto" w:fill="FFFFFF"/>
        </w:rPr>
        <w:t xml:space="preserve">Author Mark Murphy founder of </w:t>
      </w:r>
      <w:r w:rsidRPr="008E2250">
        <w:t xml:space="preserve">Leadership IQ surveyed 2,770 leaders and employees in the United States about their companies' hiring practices and worker shortage during the last quarter of 2021. Respondents answered more than two dozen questions about their organization's hiring practices and current levels of </w:t>
      </w:r>
      <w:r w:rsidR="00DA34D7" w:rsidRPr="008E2250">
        <w:t xml:space="preserve">the </w:t>
      </w:r>
      <w:r w:rsidRPr="008E2250">
        <w:t>worker shortage.</w:t>
      </w:r>
      <w:r w:rsidRPr="008E2250">
        <w:rPr>
          <w:shd w:val="clear" w:color="auto" w:fill="F8F8F8"/>
        </w:rPr>
        <w:t>  </w:t>
      </w:r>
    </w:p>
    <w:p w14:paraId="2564BA53" w14:textId="6E973E37" w:rsidR="00E05C20" w:rsidRPr="008E2250" w:rsidRDefault="00E05C20" w:rsidP="00A90AEE">
      <w:r w:rsidRPr="008E2250">
        <w:rPr>
          <w:rStyle w:val="sc-gyelhz"/>
          <w:rFonts w:cstheme="minorHAnsi"/>
        </w:rPr>
        <w:t>A subset of the study participants who identified as HR executives were asked to assess to what extent their company's hiring managers are consistent in how they interview candidates. As you can see in the chart below, there are serious inconsistencies across hiring managers in most organizations.</w:t>
      </w:r>
      <w:r w:rsidR="00DA34D7" w:rsidRPr="008E2250">
        <w:rPr>
          <w:rStyle w:val="FootnoteReference"/>
          <w:rFonts w:cstheme="minorHAnsi"/>
        </w:rPr>
        <w:footnoteReference w:id="5"/>
      </w:r>
    </w:p>
    <w:p w14:paraId="4244B9A5" w14:textId="79D8E53B" w:rsidR="00E05C20" w:rsidRPr="008E2250" w:rsidRDefault="00E05C20" w:rsidP="008C2A65">
      <w:pPr>
        <w:jc w:val="center"/>
      </w:pPr>
      <w:r w:rsidRPr="008E2250">
        <w:fldChar w:fldCharType="begin"/>
      </w:r>
      <w:r w:rsidRPr="008E2250">
        <w:instrText xml:space="preserve"> INCLUDEPICTURE "https://cdn.shopify.com/s/files/1/0860/7364/t/16/assets/inconsistentinterview-1644784148806.jpg?v=1644784150" \* MERGEFORMATINET </w:instrText>
      </w:r>
      <w:r w:rsidRPr="008E2250">
        <w:fldChar w:fldCharType="separate"/>
      </w:r>
      <w:r w:rsidRPr="008E2250">
        <w:rPr>
          <w:noProof/>
        </w:rPr>
        <w:drawing>
          <wp:inline distT="0" distB="0" distL="0" distR="0" wp14:anchorId="1455C8D6" wp14:editId="2500AEBB">
            <wp:extent cx="3600000" cy="2041920"/>
            <wp:effectExtent l="0" t="0" r="0" b="3175"/>
            <wp:docPr id="3" name="Picture 3" descr="worker shortage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er shortage educatio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0" cy="2041920"/>
                    </a:xfrm>
                    <a:prstGeom prst="rect">
                      <a:avLst/>
                    </a:prstGeom>
                    <a:noFill/>
                    <a:ln>
                      <a:noFill/>
                    </a:ln>
                  </pic:spPr>
                </pic:pic>
              </a:graphicData>
            </a:graphic>
          </wp:inline>
        </w:drawing>
      </w:r>
      <w:r w:rsidRPr="008E2250">
        <w:fldChar w:fldCharType="end"/>
      </w:r>
    </w:p>
    <w:p w14:paraId="13160511" w14:textId="5CEF801D" w:rsidR="00DA34D7" w:rsidRPr="008E2250" w:rsidRDefault="00832363" w:rsidP="008B5D77">
      <w:r w:rsidRPr="008E2250">
        <w:t xml:space="preserve">DNA Behavior believes the starting point to resolving the </w:t>
      </w:r>
      <w:r w:rsidR="00D00DD6" w:rsidRPr="008E2250">
        <w:t>inconsistency issue</w:t>
      </w:r>
      <w:r w:rsidRPr="008E2250">
        <w:t xml:space="preserve"> is to use a Decision Moderator </w:t>
      </w:r>
      <w:r w:rsidR="005F6FA3" w:rsidRPr="008E2250">
        <w:t>(DM)</w:t>
      </w:r>
      <w:r w:rsidR="009A3C6F" w:rsidRPr="008E2250">
        <w:t>.</w:t>
      </w:r>
      <w:r w:rsidR="005F6FA3" w:rsidRPr="008E2250">
        <w:t xml:space="preserve"> </w:t>
      </w:r>
      <w:r w:rsidR="009A3C6F" w:rsidRPr="008E2250">
        <w:t>The</w:t>
      </w:r>
      <w:r w:rsidRPr="008E2250">
        <w:t xml:space="preserve"> function</w:t>
      </w:r>
      <w:r w:rsidR="009A3C6F" w:rsidRPr="008E2250">
        <w:t xml:space="preserve"> of the DM</w:t>
      </w:r>
      <w:r w:rsidRPr="008E2250">
        <w:t xml:space="preserve"> is to oversee the</w:t>
      </w:r>
      <w:r w:rsidR="009A3C6F" w:rsidRPr="008E2250">
        <w:t xml:space="preserve"> implementation of a consistent</w:t>
      </w:r>
      <w:r w:rsidRPr="008E2250">
        <w:t xml:space="preserve"> hiring process from start to finish</w:t>
      </w:r>
      <w:r w:rsidR="009A3C6F" w:rsidRPr="008E2250">
        <w:t xml:space="preserve"> to ensure the Behavioral Variability is mitigated</w:t>
      </w:r>
      <w:r w:rsidRPr="008E2250">
        <w:t>. The role should be impartial. They should not be a voting member of the sifting, hiring</w:t>
      </w:r>
      <w:r w:rsidR="00D00DD6" w:rsidRPr="008E2250">
        <w:t>,</w:t>
      </w:r>
      <w:r w:rsidRPr="008E2250">
        <w:t xml:space="preserve"> or final offer stage.</w:t>
      </w:r>
    </w:p>
    <w:p w14:paraId="2D6DE3DE" w14:textId="69F70FA6" w:rsidR="00832363" w:rsidRPr="008E2250" w:rsidRDefault="00832363" w:rsidP="008B5D77">
      <w:r w:rsidRPr="008E2250">
        <w:t>Their role would be as follows:</w:t>
      </w:r>
    </w:p>
    <w:p w14:paraId="46204F3C" w14:textId="2C21251B" w:rsidR="00832363" w:rsidRPr="008E2250" w:rsidRDefault="005F6FA3">
      <w:pPr>
        <w:pStyle w:val="ListParagraph"/>
        <w:numPr>
          <w:ilvl w:val="0"/>
          <w:numId w:val="27"/>
        </w:numPr>
        <w:rPr>
          <w:color w:val="333333"/>
        </w:rPr>
      </w:pPr>
      <w:r w:rsidRPr="008E2250">
        <w:rPr>
          <w:color w:val="333333"/>
        </w:rPr>
        <w:t xml:space="preserve">Select and moderate the internal Hiring Panels, external Recruiters, </w:t>
      </w:r>
      <w:r w:rsidR="00D00DD6" w:rsidRPr="008E2250">
        <w:rPr>
          <w:color w:val="333333"/>
        </w:rPr>
        <w:t xml:space="preserve">and </w:t>
      </w:r>
      <w:r w:rsidRPr="008E2250">
        <w:rPr>
          <w:color w:val="333333"/>
        </w:rPr>
        <w:t>IT Portals.</w:t>
      </w:r>
    </w:p>
    <w:p w14:paraId="4D257126" w14:textId="7223B936" w:rsidR="0034318E" w:rsidRPr="008E2250" w:rsidRDefault="0034318E">
      <w:pPr>
        <w:pStyle w:val="ListParagraph"/>
        <w:numPr>
          <w:ilvl w:val="0"/>
          <w:numId w:val="27"/>
        </w:numPr>
        <w:rPr>
          <w:rFonts w:ascii="Calibri Light" w:hAnsi="Calibri Light" w:cs="Calibri Light"/>
          <w:color w:val="333333"/>
          <w:sz w:val="26"/>
          <w:szCs w:val="26"/>
        </w:rPr>
      </w:pPr>
      <w:r w:rsidRPr="008E2250">
        <w:rPr>
          <w:color w:val="333333"/>
        </w:rPr>
        <w:t xml:space="preserve">Provide the individual representatives involved in </w:t>
      </w:r>
      <w:r w:rsidR="00D00DD6" w:rsidRPr="008E2250">
        <w:rPr>
          <w:color w:val="333333"/>
        </w:rPr>
        <w:t>decision-making</w:t>
      </w:r>
      <w:r w:rsidRPr="008E2250">
        <w:rPr>
          <w:color w:val="333333"/>
        </w:rPr>
        <w:t xml:space="preserve"> with oversight and understanding of the risks of Behavioral Variability and have them understand that at each step of their </w:t>
      </w:r>
      <w:r w:rsidR="00D00DD6" w:rsidRPr="008E2250">
        <w:rPr>
          <w:color w:val="333333"/>
        </w:rPr>
        <w:t>evaluation</w:t>
      </w:r>
      <w:r w:rsidRPr="008E2250">
        <w:rPr>
          <w:color w:val="333333"/>
        </w:rPr>
        <w:t xml:space="preserve"> process</w:t>
      </w:r>
      <w:r w:rsidR="00D00DD6" w:rsidRPr="008E2250">
        <w:rPr>
          <w:color w:val="333333"/>
        </w:rPr>
        <w:t>,</w:t>
      </w:r>
      <w:r w:rsidRPr="008E2250">
        <w:rPr>
          <w:color w:val="333333"/>
        </w:rPr>
        <w:t xml:space="preserve"> they complete the 1-5 process as highlighted in </w:t>
      </w:r>
      <w:r w:rsidR="00D00DD6" w:rsidRPr="008E2250">
        <w:rPr>
          <w:color w:val="333333"/>
        </w:rPr>
        <w:t xml:space="preserve">the </w:t>
      </w:r>
      <w:r w:rsidRPr="008E2250">
        <w:rPr>
          <w:color w:val="333333"/>
        </w:rPr>
        <w:t xml:space="preserve">section titled </w:t>
      </w:r>
      <w:r w:rsidRPr="008E2250">
        <w:rPr>
          <w:rFonts w:asciiTheme="minorHAnsi" w:hAnsiTheme="minorHAnsi" w:cstheme="minorHAnsi"/>
          <w:color w:val="333333"/>
        </w:rPr>
        <w:t>Select a Hiring Panel of Experts</w:t>
      </w:r>
      <w:r w:rsidRPr="008E2250">
        <w:rPr>
          <w:rFonts w:cstheme="minorHAnsi"/>
          <w:color w:val="333333"/>
        </w:rPr>
        <w:t>.</w:t>
      </w:r>
    </w:p>
    <w:p w14:paraId="02429104" w14:textId="567E7A44" w:rsidR="005F6FA3" w:rsidRPr="008E2250" w:rsidRDefault="005F6FA3">
      <w:pPr>
        <w:pStyle w:val="ListParagraph"/>
        <w:numPr>
          <w:ilvl w:val="0"/>
          <w:numId w:val="27"/>
        </w:numPr>
        <w:rPr>
          <w:rFonts w:ascii="Calibri Light" w:hAnsi="Calibri Light" w:cs="Calibri Light"/>
          <w:color w:val="333333"/>
          <w:sz w:val="26"/>
          <w:szCs w:val="26"/>
        </w:rPr>
      </w:pPr>
      <w:r w:rsidRPr="008E2250">
        <w:rPr>
          <w:color w:val="333333"/>
        </w:rPr>
        <w:t>E</w:t>
      </w:r>
      <w:r w:rsidR="008B5D77" w:rsidRPr="008E2250">
        <w:rPr>
          <w:color w:val="333333"/>
        </w:rPr>
        <w:t xml:space="preserve">nsure that the correct processes are followed, including having the skills to mitigate the Behavioral Variability caused by Systematic Bias and Random Noise. </w:t>
      </w:r>
    </w:p>
    <w:p w14:paraId="7FCC7198" w14:textId="40A06A8A" w:rsidR="005F6FA3" w:rsidRPr="008E2250" w:rsidRDefault="005F6FA3">
      <w:pPr>
        <w:pStyle w:val="ListParagraph"/>
        <w:numPr>
          <w:ilvl w:val="0"/>
          <w:numId w:val="27"/>
        </w:numPr>
        <w:rPr>
          <w:color w:val="333333"/>
        </w:rPr>
      </w:pPr>
      <w:r w:rsidRPr="008E2250">
        <w:rPr>
          <w:color w:val="333333"/>
        </w:rPr>
        <w:t>Liaise between external recruiters</w:t>
      </w:r>
      <w:r w:rsidR="00D00DD6" w:rsidRPr="008E2250">
        <w:rPr>
          <w:color w:val="333333"/>
        </w:rPr>
        <w:t>, IT Portals,</w:t>
      </w:r>
      <w:r w:rsidRPr="008E2250">
        <w:rPr>
          <w:color w:val="333333"/>
        </w:rPr>
        <w:t xml:space="preserve"> </w:t>
      </w:r>
      <w:r w:rsidR="008E1796" w:rsidRPr="008E2250">
        <w:rPr>
          <w:color w:val="333333"/>
        </w:rPr>
        <w:t xml:space="preserve">and the organization's C-Suite to ensure consistency in approach. </w:t>
      </w:r>
    </w:p>
    <w:p w14:paraId="5184ADB5" w14:textId="77777777" w:rsidR="00BC71CE" w:rsidRPr="008E2250" w:rsidRDefault="00BC71CE" w:rsidP="0034318E"/>
    <w:p w14:paraId="39D66070" w14:textId="1F13B147" w:rsidR="008B5D77" w:rsidRPr="008E2250" w:rsidRDefault="0034318E" w:rsidP="0034318E">
      <w:pPr>
        <w:rPr>
          <w:highlight w:val="yellow"/>
        </w:rPr>
      </w:pPr>
      <w:r w:rsidRPr="008E2250">
        <w:lastRenderedPageBreak/>
        <w:t xml:space="preserve">It is recommended that the DM is a </w:t>
      </w:r>
      <w:r w:rsidR="008B5D77" w:rsidRPr="008E2250">
        <w:t xml:space="preserve">person found in the </w:t>
      </w:r>
      <w:r w:rsidR="005F6FA3" w:rsidRPr="008E2250">
        <w:t>Organization’s</w:t>
      </w:r>
      <w:r w:rsidR="008B5D77" w:rsidRPr="008E2250">
        <w:t xml:space="preserve"> Behavioral Sciences or People Culture Division, should they have one or some other person in the organization capable of facilitating decision-making.</w:t>
      </w:r>
      <w:r w:rsidR="0013577D" w:rsidRPr="008E2250">
        <w:t xml:space="preserve"> Alternatively, they can be an external consultant who is retained for the DM role.</w:t>
      </w:r>
    </w:p>
    <w:p w14:paraId="07B9F4E6" w14:textId="3CB302A3" w:rsidR="00A52B84" w:rsidRPr="008E2250" w:rsidRDefault="00A46922" w:rsidP="00BE398C">
      <w:pPr>
        <w:shd w:val="clear" w:color="auto" w:fill="FFFFFF"/>
        <w:outlineLvl w:val="0"/>
        <w:rPr>
          <w:rFonts w:eastAsia="Times New Roman" w:cstheme="minorHAnsi"/>
          <w:kern w:val="36"/>
        </w:rPr>
      </w:pPr>
      <w:r w:rsidRPr="008E2250">
        <w:rPr>
          <w:rFonts w:eastAsia="Times New Roman" w:cstheme="minorHAnsi"/>
          <w:kern w:val="36"/>
        </w:rPr>
        <w:t xml:space="preserve">Therefore, the DM must be </w:t>
      </w:r>
      <w:r w:rsidR="00E70E86" w:rsidRPr="008E2250">
        <w:rPr>
          <w:rFonts w:eastAsia="Times New Roman" w:cstheme="minorHAnsi"/>
          <w:kern w:val="36"/>
        </w:rPr>
        <w:t>b</w:t>
      </w:r>
      <w:r w:rsidRPr="008E2250">
        <w:rPr>
          <w:rFonts w:eastAsia="Times New Roman" w:cstheme="minorHAnsi"/>
          <w:kern w:val="36"/>
        </w:rPr>
        <w:t>ehaviorally trained, understand the Gene Decision Method</w:t>
      </w:r>
      <w:r w:rsidR="009A3C6F" w:rsidRPr="008E2250">
        <w:rPr>
          <w:rFonts w:eastAsia="Times New Roman" w:cstheme="minorHAnsi"/>
          <w:kern w:val="36"/>
        </w:rPr>
        <w:t xml:space="preserve"> for decision</w:t>
      </w:r>
      <w:r w:rsidR="00FD6F87" w:rsidRPr="008E2250">
        <w:rPr>
          <w:rFonts w:eastAsia="Times New Roman" w:cstheme="minorHAnsi"/>
          <w:kern w:val="36"/>
        </w:rPr>
        <w:t>-making</w:t>
      </w:r>
      <w:r w:rsidR="009A3C6F" w:rsidRPr="008E2250">
        <w:rPr>
          <w:rFonts w:eastAsia="Times New Roman" w:cstheme="minorHAnsi"/>
          <w:kern w:val="36"/>
        </w:rPr>
        <w:t xml:space="preserve"> (refer below)</w:t>
      </w:r>
      <w:r w:rsidRPr="008E2250">
        <w:rPr>
          <w:rFonts w:eastAsia="Times New Roman" w:cstheme="minorHAnsi"/>
          <w:kern w:val="36"/>
        </w:rPr>
        <w:t xml:space="preserve">, and </w:t>
      </w:r>
      <w:r w:rsidR="009A3C6F" w:rsidRPr="008E2250">
        <w:rPr>
          <w:rFonts w:eastAsia="Times New Roman" w:cstheme="minorHAnsi"/>
          <w:kern w:val="36"/>
        </w:rPr>
        <w:t>capable of overseeing the design of a</w:t>
      </w:r>
      <w:r w:rsidRPr="008E2250">
        <w:rPr>
          <w:rFonts w:eastAsia="Times New Roman" w:cstheme="minorHAnsi"/>
          <w:kern w:val="36"/>
        </w:rPr>
        <w:t xml:space="preserve"> </w:t>
      </w:r>
      <w:r w:rsidR="009A3C6F" w:rsidRPr="008E2250">
        <w:rPr>
          <w:rFonts w:eastAsia="Times New Roman" w:cstheme="minorHAnsi"/>
          <w:kern w:val="36"/>
        </w:rPr>
        <w:t xml:space="preserve">Decision-Making </w:t>
      </w:r>
      <w:r w:rsidRPr="008E2250">
        <w:rPr>
          <w:rFonts w:eastAsia="Times New Roman" w:cstheme="minorHAnsi"/>
          <w:kern w:val="36"/>
        </w:rPr>
        <w:t>Digital Twin</w:t>
      </w:r>
      <w:r w:rsidR="00B74F22" w:rsidRPr="008E2250">
        <w:rPr>
          <w:rFonts w:eastAsia="Times New Roman" w:cstheme="minorHAnsi"/>
          <w:kern w:val="36"/>
        </w:rPr>
        <w:t xml:space="preserve"> for Hiring</w:t>
      </w:r>
      <w:r w:rsidR="009A3C6F" w:rsidRPr="008E2250">
        <w:rPr>
          <w:rFonts w:eastAsia="Times New Roman" w:cstheme="minorHAnsi"/>
          <w:kern w:val="36"/>
        </w:rPr>
        <w:t xml:space="preserve"> (refer below)</w:t>
      </w:r>
      <w:r w:rsidRPr="008E2250">
        <w:rPr>
          <w:rFonts w:eastAsia="Times New Roman" w:cstheme="minorHAnsi"/>
          <w:kern w:val="36"/>
        </w:rPr>
        <w:t>.</w:t>
      </w:r>
    </w:p>
    <w:p w14:paraId="3A78F06C" w14:textId="77777777" w:rsidR="00BE398C" w:rsidRPr="00BE398C" w:rsidRDefault="00BE398C" w:rsidP="00BE398C">
      <w:pPr>
        <w:shd w:val="clear" w:color="auto" w:fill="FFFFFF"/>
        <w:outlineLvl w:val="0"/>
        <w:rPr>
          <w:rFonts w:eastAsia="Times New Roman" w:cstheme="minorHAnsi"/>
          <w:color w:val="1B1B1B"/>
          <w:kern w:val="36"/>
        </w:rPr>
      </w:pPr>
    </w:p>
    <w:p w14:paraId="1D6EB004" w14:textId="621EB2EC" w:rsidR="00B932EA" w:rsidRDefault="00A453AF" w:rsidP="00A52B84">
      <w:pPr>
        <w:pStyle w:val="MAINHEADER"/>
        <w:jc w:val="left"/>
      </w:pPr>
      <w:r w:rsidRPr="00821B05">
        <w:t>Building a Structured Hiring Process</w:t>
      </w:r>
    </w:p>
    <w:p w14:paraId="4EC2E638" w14:textId="77777777" w:rsidR="00A52B84" w:rsidRPr="00821B05" w:rsidRDefault="00A52B84" w:rsidP="00A52B84">
      <w:pPr>
        <w:pStyle w:val="MAINHEADER"/>
        <w:jc w:val="left"/>
      </w:pPr>
    </w:p>
    <w:p w14:paraId="5C91110E" w14:textId="4DC01258" w:rsidR="00A453AF" w:rsidRPr="008E2250" w:rsidRDefault="00A453AF" w:rsidP="00A453AF">
      <w:r w:rsidRPr="008E2250">
        <w:t>At the outset</w:t>
      </w:r>
      <w:r w:rsidR="00D00DD6" w:rsidRPr="008E2250">
        <w:t>,</w:t>
      </w:r>
      <w:r w:rsidRPr="008E2250">
        <w:t xml:space="preserve"> the organization needs to be very clear about its culture and </w:t>
      </w:r>
      <w:r w:rsidR="005E3F35" w:rsidRPr="008E2250">
        <w:t>wh</w:t>
      </w:r>
      <w:r w:rsidR="00FD6F87" w:rsidRPr="008E2250">
        <w:t>o</w:t>
      </w:r>
      <w:r w:rsidRPr="008E2250">
        <w:t xml:space="preserve"> fits in that culture from a values perspective. </w:t>
      </w:r>
      <w:r w:rsidR="00691537" w:rsidRPr="008E2250">
        <w:t xml:space="preserve">The culture must ultimately reflect the organization’s desired identity internally but also externally with clients or customers and all stakeholders. </w:t>
      </w:r>
      <w:r w:rsidRPr="008E2250">
        <w:t xml:space="preserve">The people hired into the organization and those promoted to step up and lead </w:t>
      </w:r>
      <w:r w:rsidR="005E3F35" w:rsidRPr="008E2250">
        <w:t>must</w:t>
      </w:r>
      <w:r w:rsidRPr="008E2250">
        <w:t xml:space="preserve"> reflect the culture. That requires the hiring practices to reflect the culture.</w:t>
      </w:r>
    </w:p>
    <w:p w14:paraId="709CA910" w14:textId="533A5A72" w:rsidR="00FD6F87" w:rsidRPr="008E2250" w:rsidRDefault="00FD6F87" w:rsidP="00A453AF">
      <w:r w:rsidRPr="008E2250">
        <w:t>In considering the culture, for organizations to succeed in hiring talent in the new world they must recognize that most employees are not going to work solely for a pay packet. So, the leadership needs to look at the factors which will make th</w:t>
      </w:r>
      <w:r w:rsidR="00CE5A95" w:rsidRPr="008E2250">
        <w:t>eir organization</w:t>
      </w:r>
      <w:r w:rsidRPr="008E2250">
        <w:t xml:space="preserve"> an attract</w:t>
      </w:r>
      <w:r w:rsidR="00CE5A95" w:rsidRPr="008E2250">
        <w:t xml:space="preserve">ive place to work. That may also require looking at the financial engineering of the </w:t>
      </w:r>
      <w:r w:rsidR="00691537" w:rsidRPr="008E2250">
        <w:t>organization</w:t>
      </w:r>
      <w:r w:rsidR="00CE5A95" w:rsidRPr="008E2250">
        <w:t xml:space="preserve"> </w:t>
      </w:r>
      <w:r w:rsidR="00691537" w:rsidRPr="008E2250">
        <w:t xml:space="preserve">so that there is an alignment of culture, remuneration, benefits, policies, </w:t>
      </w:r>
      <w:proofErr w:type="gramStart"/>
      <w:r w:rsidR="00691537" w:rsidRPr="008E2250">
        <w:t>productivity</w:t>
      </w:r>
      <w:proofErr w:type="gramEnd"/>
      <w:r w:rsidR="00691537" w:rsidRPr="008E2250">
        <w:t xml:space="preserve"> and performance with how revenue is generated.</w:t>
      </w:r>
    </w:p>
    <w:p w14:paraId="1ED80EF1" w14:textId="14F65B99" w:rsidR="00A453AF" w:rsidRPr="008E2250" w:rsidRDefault="00A453AF" w:rsidP="00A453AF">
      <w:r w:rsidRPr="008E2250">
        <w:t xml:space="preserve">Further, the hiring approach needs to </w:t>
      </w:r>
      <w:r w:rsidR="008C2A65" w:rsidRPr="008E2250">
        <w:t xml:space="preserve">be </w:t>
      </w:r>
      <w:r w:rsidRPr="008E2250">
        <w:t>about hiring for a role</w:t>
      </w:r>
      <w:r w:rsidR="008C2A65" w:rsidRPr="008E2250">
        <w:t>, not building a friendship with candidates.</w:t>
      </w:r>
      <w:r w:rsidRPr="008E2250">
        <w:t xml:space="preserve"> Although building a relationship with the candidate once they are engaged is essential and starts with the onboarding process. </w:t>
      </w:r>
    </w:p>
    <w:p w14:paraId="5F7A7481" w14:textId="7E189FED" w:rsidR="00F91329" w:rsidRPr="008E2250" w:rsidRDefault="005E3F35" w:rsidP="00A453AF">
      <w:pPr>
        <w:rPr>
          <w:rFonts w:cstheme="minorHAnsi"/>
        </w:rPr>
      </w:pPr>
      <w:r w:rsidRPr="008E2250">
        <w:t>Ignoring the natural impulse to hire familiarity or make arbitrary decisions is challenging</w:t>
      </w:r>
      <w:r w:rsidR="00A453AF" w:rsidRPr="008E2250">
        <w:t xml:space="preserve">. It pollutes decision-making.  </w:t>
      </w:r>
      <w:r w:rsidR="00A453AF" w:rsidRPr="008E2250">
        <w:rPr>
          <w:rFonts w:cstheme="minorHAnsi"/>
        </w:rPr>
        <w:t>By implementing a structured hiring process designed to address Behavioral Variability, organizations can expect better outcomes from consistency across interviews, mitigated biases and randomness, and reduced hiring failures.</w:t>
      </w:r>
    </w:p>
    <w:p w14:paraId="6D1BA1FF" w14:textId="0658BC65"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Provide Space for Cognitive Reflection</w:t>
      </w:r>
    </w:p>
    <w:p w14:paraId="459C5963" w14:textId="6F893D2C" w:rsidR="00A453AF" w:rsidRPr="008E2250" w:rsidRDefault="00A453AF" w:rsidP="00A453AF">
      <w:pPr>
        <w:rPr>
          <w:rFonts w:cstheme="minorHAnsi"/>
        </w:rPr>
      </w:pPr>
      <w:r w:rsidRPr="008E2250">
        <w:rPr>
          <w:rFonts w:cstheme="minorHAnsi"/>
        </w:rPr>
        <w:t>The foundation of building a structured hiring process is to design the decision-making process steps to allow for cognitive reflection before finalizing the decision with intuitive response.</w:t>
      </w:r>
    </w:p>
    <w:p w14:paraId="1D56BCF2" w14:textId="0A81D44C" w:rsidR="00EC52AD" w:rsidRPr="008E2250" w:rsidRDefault="00EC52AD" w:rsidP="00A453AF">
      <w:pPr>
        <w:rPr>
          <w:rFonts w:cstheme="minorHAnsi"/>
        </w:rPr>
      </w:pPr>
      <w:r w:rsidRPr="008E2250">
        <w:rPr>
          <w:rFonts w:cstheme="minorHAnsi"/>
        </w:rPr>
        <w:t>This cognitive reflection ‘time out’ will be provided by the D</w:t>
      </w:r>
      <w:r w:rsidR="00857C10" w:rsidRPr="008E2250">
        <w:rPr>
          <w:rFonts w:cstheme="minorHAnsi"/>
        </w:rPr>
        <w:t>M</w:t>
      </w:r>
      <w:r w:rsidRPr="008E2250">
        <w:rPr>
          <w:rFonts w:cstheme="minorHAnsi"/>
        </w:rPr>
        <w:t xml:space="preserve"> at each step of the hiring process. </w:t>
      </w:r>
    </w:p>
    <w:p w14:paraId="3BDA450B" w14:textId="4B54D0AC" w:rsidR="00EC52AD" w:rsidRPr="008E2250" w:rsidRDefault="00EC52AD">
      <w:pPr>
        <w:pStyle w:val="ListParagraph"/>
        <w:numPr>
          <w:ilvl w:val="0"/>
          <w:numId w:val="28"/>
        </w:numPr>
        <w:rPr>
          <w:color w:val="333333"/>
        </w:rPr>
      </w:pPr>
      <w:r w:rsidRPr="008E2250">
        <w:rPr>
          <w:color w:val="333333"/>
        </w:rPr>
        <w:t>Identifying the need to hire</w:t>
      </w:r>
    </w:p>
    <w:p w14:paraId="51ED2280" w14:textId="43DD3480" w:rsidR="00EC52AD" w:rsidRPr="008E2250" w:rsidRDefault="00EC52AD">
      <w:pPr>
        <w:pStyle w:val="ListParagraph"/>
        <w:numPr>
          <w:ilvl w:val="0"/>
          <w:numId w:val="28"/>
        </w:numPr>
        <w:rPr>
          <w:color w:val="333333"/>
        </w:rPr>
      </w:pPr>
      <w:r w:rsidRPr="008E2250">
        <w:rPr>
          <w:color w:val="333333"/>
        </w:rPr>
        <w:t>Preparing a position description</w:t>
      </w:r>
    </w:p>
    <w:p w14:paraId="1833DC88" w14:textId="78BEEED3" w:rsidR="00EC52AD" w:rsidRPr="008E2250" w:rsidRDefault="00EC52AD">
      <w:pPr>
        <w:pStyle w:val="ListParagraph"/>
        <w:numPr>
          <w:ilvl w:val="0"/>
          <w:numId w:val="28"/>
        </w:numPr>
        <w:rPr>
          <w:color w:val="333333"/>
        </w:rPr>
      </w:pPr>
      <w:r w:rsidRPr="008E2250">
        <w:rPr>
          <w:color w:val="333333"/>
        </w:rPr>
        <w:t>Wording a vacancy advertisement</w:t>
      </w:r>
    </w:p>
    <w:p w14:paraId="4B4007EA" w14:textId="7DE447B4" w:rsidR="00857C10" w:rsidRPr="008E2250" w:rsidRDefault="00EC52AD" w:rsidP="00857C10">
      <w:pPr>
        <w:pStyle w:val="ListParagraph"/>
        <w:numPr>
          <w:ilvl w:val="0"/>
          <w:numId w:val="28"/>
        </w:numPr>
        <w:rPr>
          <w:color w:val="333333"/>
        </w:rPr>
      </w:pPr>
      <w:r w:rsidRPr="008E2250">
        <w:rPr>
          <w:color w:val="333333"/>
        </w:rPr>
        <w:t>Sifting applications</w:t>
      </w:r>
    </w:p>
    <w:p w14:paraId="1FCA1501" w14:textId="77777777" w:rsidR="00857C10" w:rsidRPr="008E2250" w:rsidRDefault="00EC52AD" w:rsidP="00857C10">
      <w:pPr>
        <w:pStyle w:val="ListParagraph"/>
        <w:numPr>
          <w:ilvl w:val="0"/>
          <w:numId w:val="35"/>
        </w:numPr>
        <w:rPr>
          <w:color w:val="333333"/>
        </w:rPr>
      </w:pPr>
      <w:r w:rsidRPr="008E2250">
        <w:rPr>
          <w:color w:val="333333"/>
        </w:rPr>
        <w:t>Written</w:t>
      </w:r>
    </w:p>
    <w:p w14:paraId="33EA51FA" w14:textId="42D27B1E" w:rsidR="00EC52AD" w:rsidRPr="008E2250" w:rsidRDefault="00D26860" w:rsidP="00857C10">
      <w:pPr>
        <w:pStyle w:val="ListParagraph"/>
        <w:numPr>
          <w:ilvl w:val="0"/>
          <w:numId w:val="35"/>
        </w:numPr>
        <w:rPr>
          <w:color w:val="333333"/>
        </w:rPr>
      </w:pPr>
      <w:r w:rsidRPr="008E2250">
        <w:rPr>
          <w:color w:val="333333"/>
        </w:rPr>
        <w:t xml:space="preserve">Video </w:t>
      </w:r>
    </w:p>
    <w:p w14:paraId="7A3524A5" w14:textId="4D28356A" w:rsidR="00EC52AD" w:rsidRPr="008E2250" w:rsidRDefault="00D26860">
      <w:pPr>
        <w:pStyle w:val="ListParagraph"/>
        <w:numPr>
          <w:ilvl w:val="0"/>
          <w:numId w:val="28"/>
        </w:numPr>
        <w:rPr>
          <w:color w:val="333333"/>
        </w:rPr>
      </w:pPr>
      <w:r w:rsidRPr="008E2250">
        <w:rPr>
          <w:color w:val="333333"/>
        </w:rPr>
        <w:t>Shortlisting</w:t>
      </w:r>
      <w:r w:rsidR="00EC52AD" w:rsidRPr="008E2250">
        <w:rPr>
          <w:color w:val="333333"/>
        </w:rPr>
        <w:t xml:space="preserve"> applications</w:t>
      </w:r>
    </w:p>
    <w:p w14:paraId="460A7DB8" w14:textId="064A9AD6" w:rsidR="00EC52AD" w:rsidRPr="008E2250" w:rsidRDefault="00EC52AD">
      <w:pPr>
        <w:pStyle w:val="ListParagraph"/>
        <w:numPr>
          <w:ilvl w:val="0"/>
          <w:numId w:val="28"/>
        </w:numPr>
        <w:rPr>
          <w:color w:val="333333"/>
        </w:rPr>
      </w:pPr>
      <w:r w:rsidRPr="008E2250">
        <w:rPr>
          <w:color w:val="333333"/>
        </w:rPr>
        <w:t xml:space="preserve">First </w:t>
      </w:r>
      <w:r w:rsidR="00D26860" w:rsidRPr="008E2250">
        <w:rPr>
          <w:color w:val="333333"/>
        </w:rPr>
        <w:t>interviews</w:t>
      </w:r>
    </w:p>
    <w:p w14:paraId="2ADFDDEE" w14:textId="77777777" w:rsidR="00857C10" w:rsidRPr="008E2250" w:rsidRDefault="00EC52AD" w:rsidP="00857C10">
      <w:pPr>
        <w:pStyle w:val="ListParagraph"/>
        <w:numPr>
          <w:ilvl w:val="1"/>
          <w:numId w:val="37"/>
        </w:numPr>
        <w:rPr>
          <w:color w:val="333333"/>
        </w:rPr>
      </w:pPr>
      <w:r w:rsidRPr="008E2250">
        <w:rPr>
          <w:color w:val="333333"/>
        </w:rPr>
        <w:t>Telephone</w:t>
      </w:r>
    </w:p>
    <w:p w14:paraId="5C14D456" w14:textId="3CB29A8D" w:rsidR="00EC52AD" w:rsidRPr="008E2250" w:rsidRDefault="00EC52AD" w:rsidP="00857C10">
      <w:pPr>
        <w:pStyle w:val="ListParagraph"/>
        <w:numPr>
          <w:ilvl w:val="1"/>
          <w:numId w:val="37"/>
        </w:numPr>
        <w:rPr>
          <w:color w:val="333333"/>
        </w:rPr>
      </w:pPr>
      <w:r w:rsidRPr="008E2250">
        <w:rPr>
          <w:color w:val="333333"/>
        </w:rPr>
        <w:t>Video</w:t>
      </w:r>
    </w:p>
    <w:p w14:paraId="06A95372" w14:textId="1126E3C5" w:rsidR="00EC52AD" w:rsidRPr="008E2250" w:rsidRDefault="00EC52AD" w:rsidP="00857C10">
      <w:pPr>
        <w:pStyle w:val="ListParagraph"/>
        <w:numPr>
          <w:ilvl w:val="1"/>
          <w:numId w:val="37"/>
        </w:numPr>
        <w:rPr>
          <w:color w:val="333333"/>
        </w:rPr>
      </w:pPr>
      <w:r w:rsidRPr="008E2250">
        <w:rPr>
          <w:color w:val="333333"/>
        </w:rPr>
        <w:lastRenderedPageBreak/>
        <w:t>Face to face</w:t>
      </w:r>
    </w:p>
    <w:p w14:paraId="1BFCA4E1" w14:textId="5E906D48" w:rsidR="00EC52AD" w:rsidRPr="008E2250" w:rsidRDefault="00D26860">
      <w:pPr>
        <w:pStyle w:val="ListParagraph"/>
        <w:numPr>
          <w:ilvl w:val="0"/>
          <w:numId w:val="28"/>
        </w:numPr>
        <w:rPr>
          <w:color w:val="333333"/>
        </w:rPr>
      </w:pPr>
      <w:r w:rsidRPr="008E2250">
        <w:rPr>
          <w:color w:val="333333"/>
        </w:rPr>
        <w:t>Second interview</w:t>
      </w:r>
    </w:p>
    <w:p w14:paraId="65BD4FCD" w14:textId="742E4DBF" w:rsidR="00D26860" w:rsidRPr="008E2250" w:rsidRDefault="00D26860">
      <w:pPr>
        <w:pStyle w:val="ListParagraph"/>
        <w:numPr>
          <w:ilvl w:val="0"/>
          <w:numId w:val="28"/>
        </w:numPr>
        <w:rPr>
          <w:color w:val="333333"/>
        </w:rPr>
      </w:pPr>
      <w:r w:rsidRPr="008E2250">
        <w:rPr>
          <w:color w:val="333333"/>
        </w:rPr>
        <w:t>Final decision</w:t>
      </w:r>
    </w:p>
    <w:p w14:paraId="47AB4EEE" w14:textId="77777777" w:rsidR="00D26860" w:rsidRPr="008E2250" w:rsidRDefault="00D26860" w:rsidP="00D26860"/>
    <w:p w14:paraId="0E297350" w14:textId="44482165" w:rsidR="00A453AF" w:rsidRPr="008E2250" w:rsidRDefault="00D26860" w:rsidP="00A453AF">
      <w:r w:rsidRPr="008E2250">
        <w:t xml:space="preserve">At this point, </w:t>
      </w:r>
      <w:r w:rsidR="00F66463" w:rsidRPr="008E2250">
        <w:t>c</w:t>
      </w:r>
      <w:r w:rsidR="00A453AF" w:rsidRPr="008E2250">
        <w:t xml:space="preserve">ognitive reflection </w:t>
      </w:r>
      <w:r w:rsidRPr="008E2250">
        <w:t xml:space="preserve">will have revealed any challenges that remain. It will have given each person in the process a chance </w:t>
      </w:r>
      <w:r w:rsidR="00A453AF" w:rsidRPr="008E2250">
        <w:t xml:space="preserve">to override an incorrect intuitive response and take further consideration to find a correct answer. </w:t>
      </w:r>
    </w:p>
    <w:p w14:paraId="67396C12" w14:textId="7EFCB0EC" w:rsidR="00A453AF" w:rsidRPr="008E2250" w:rsidRDefault="00A453AF" w:rsidP="00A453AF">
      <w:r w:rsidRPr="008E2250">
        <w:rPr>
          <w:shd w:val="clear" w:color="auto" w:fill="FFFFFF"/>
        </w:rPr>
        <w:t xml:space="preserve">DNA Behavior has designed the </w:t>
      </w:r>
      <w:r w:rsidRPr="008E2250">
        <w:rPr>
          <w:b/>
          <w:bCs/>
          <w:shd w:val="clear" w:color="auto" w:fill="FFFFFF"/>
        </w:rPr>
        <w:t>Gene Decision Method</w:t>
      </w:r>
      <w:r w:rsidRPr="008E2250">
        <w:rPr>
          <w:shd w:val="clear" w:color="auto" w:fill="FFFFFF"/>
        </w:rPr>
        <w:t xml:space="preserve"> as a structured decision-making process that enables the independent weighing up the five hiring dimensions listed </w:t>
      </w:r>
      <w:r w:rsidR="005E3F35" w:rsidRPr="008E2250">
        <w:rPr>
          <w:shd w:val="clear" w:color="auto" w:fill="FFFFFF"/>
        </w:rPr>
        <w:t>sequentially</w:t>
      </w:r>
      <w:r w:rsidRPr="008E2250">
        <w:rPr>
          <w:shd w:val="clear" w:color="auto" w:fill="FFFFFF"/>
        </w:rPr>
        <w:t xml:space="preserve"> before exercising intuition. </w:t>
      </w:r>
    </w:p>
    <w:p w14:paraId="491500F4" w14:textId="363B1511" w:rsidR="00A453AF" w:rsidRPr="008E2250" w:rsidRDefault="00A453AF">
      <w:pPr>
        <w:pStyle w:val="ListParagraph"/>
        <w:numPr>
          <w:ilvl w:val="0"/>
          <w:numId w:val="10"/>
        </w:numPr>
        <w:rPr>
          <w:color w:val="333333"/>
        </w:rPr>
      </w:pPr>
      <w:r w:rsidRPr="008E2250">
        <w:rPr>
          <w:color w:val="333333"/>
        </w:rPr>
        <w:t xml:space="preserve">Care needs to be taken to </w:t>
      </w:r>
      <w:r w:rsidR="005E3F35" w:rsidRPr="008E2250">
        <w:rPr>
          <w:color w:val="333333"/>
        </w:rPr>
        <w:t xml:space="preserve">define the job description with the competencies required in </w:t>
      </w:r>
      <w:r w:rsidRPr="008E2250">
        <w:rPr>
          <w:color w:val="333333"/>
        </w:rPr>
        <w:t>the five hiring dimensions. Each of the five dimensions needs to be split out in the job description</w:t>
      </w:r>
      <w:r w:rsidR="005E3F35" w:rsidRPr="008E2250">
        <w:rPr>
          <w:color w:val="333333"/>
        </w:rPr>
        <w:t>,</w:t>
      </w:r>
      <w:r w:rsidRPr="008E2250">
        <w:rPr>
          <w:color w:val="333333"/>
        </w:rPr>
        <w:t xml:space="preserve"> so the interviewer does not resort to looking for their preferred characteristics and thereby </w:t>
      </w:r>
      <w:r w:rsidR="005E3F35" w:rsidRPr="008E2250">
        <w:rPr>
          <w:color w:val="333333"/>
        </w:rPr>
        <w:t>uses</w:t>
      </w:r>
      <w:r w:rsidRPr="008E2250">
        <w:rPr>
          <w:color w:val="333333"/>
        </w:rPr>
        <w:t xml:space="preserve"> their intuition early, resulting in a Noisy judgment. Further, the job description agreed upon by the decision-makers must be detailed, specific</w:t>
      </w:r>
      <w:r w:rsidR="005E3F35" w:rsidRPr="008E2250">
        <w:rPr>
          <w:color w:val="333333"/>
        </w:rPr>
        <w:t>,</w:t>
      </w:r>
      <w:r w:rsidRPr="008E2250">
        <w:rPr>
          <w:color w:val="333333"/>
        </w:rPr>
        <w:t xml:space="preserve"> and not vague. </w:t>
      </w:r>
    </w:p>
    <w:p w14:paraId="02DAFD0B" w14:textId="00C214C9" w:rsidR="00A453AF" w:rsidRPr="008E2250" w:rsidRDefault="00A453AF">
      <w:pPr>
        <w:pStyle w:val="ListParagraph"/>
        <w:numPr>
          <w:ilvl w:val="0"/>
          <w:numId w:val="10"/>
        </w:numPr>
        <w:rPr>
          <w:color w:val="333333"/>
        </w:rPr>
      </w:pPr>
      <w:r w:rsidRPr="008E2250">
        <w:rPr>
          <w:color w:val="333333"/>
        </w:rPr>
        <w:t xml:space="preserve">The panelists </w:t>
      </w:r>
      <w:r w:rsidR="005E3F35" w:rsidRPr="008E2250">
        <w:rPr>
          <w:color w:val="333333"/>
        </w:rPr>
        <w:t>will</w:t>
      </w:r>
      <w:r w:rsidRPr="008E2250">
        <w:rPr>
          <w:color w:val="333333"/>
        </w:rPr>
        <w:t xml:space="preserve"> be given a separate information package for each of the five hiring dimensions.</w:t>
      </w:r>
    </w:p>
    <w:p w14:paraId="3576B4E8" w14:textId="59ABD2E2" w:rsidR="00A453AF" w:rsidRPr="008E2250" w:rsidRDefault="00A453AF">
      <w:pPr>
        <w:pStyle w:val="ListParagraph"/>
        <w:numPr>
          <w:ilvl w:val="0"/>
          <w:numId w:val="10"/>
        </w:numPr>
        <w:rPr>
          <w:color w:val="333333"/>
        </w:rPr>
      </w:pPr>
      <w:r w:rsidRPr="008E2250">
        <w:rPr>
          <w:color w:val="333333"/>
        </w:rPr>
        <w:t xml:space="preserve">The process must allow for an independently rated judgment by each </w:t>
      </w:r>
      <w:r w:rsidR="005E3F35" w:rsidRPr="008E2250">
        <w:rPr>
          <w:color w:val="333333"/>
        </w:rPr>
        <w:t>panelist on</w:t>
      </w:r>
      <w:r w:rsidRPr="008E2250">
        <w:rPr>
          <w:color w:val="333333"/>
        </w:rPr>
        <w:t xml:space="preserve"> the five hiring dimensions. The panelists must provide a rating using a mathematical scale. (For example, on a 1 to 5 basis).</w:t>
      </w:r>
    </w:p>
    <w:p w14:paraId="2606FB14" w14:textId="5B417A6F" w:rsidR="00A453AF" w:rsidRPr="008E2250" w:rsidRDefault="00A453AF">
      <w:pPr>
        <w:pStyle w:val="ListParagraph"/>
        <w:numPr>
          <w:ilvl w:val="0"/>
          <w:numId w:val="10"/>
        </w:numPr>
        <w:rPr>
          <w:color w:val="333333"/>
        </w:rPr>
      </w:pPr>
      <w:r w:rsidRPr="008E2250">
        <w:rPr>
          <w:color w:val="333333"/>
        </w:rPr>
        <w:t xml:space="preserve">The </w:t>
      </w:r>
      <w:r w:rsidR="005E3F35" w:rsidRPr="008E2250">
        <w:rPr>
          <w:color w:val="333333"/>
        </w:rPr>
        <w:t>panelist's</w:t>
      </w:r>
      <w:r w:rsidRPr="008E2250">
        <w:rPr>
          <w:color w:val="333333"/>
        </w:rPr>
        <w:t xml:space="preserve"> judgment on each hiring element must be collected independently and mathematically aggregated by the Decision Moderator. </w:t>
      </w:r>
    </w:p>
    <w:p w14:paraId="74DAFD16" w14:textId="32FAA16F" w:rsidR="00A453AF" w:rsidRPr="008E2250" w:rsidRDefault="00A453AF">
      <w:pPr>
        <w:pStyle w:val="ListParagraph"/>
        <w:numPr>
          <w:ilvl w:val="0"/>
          <w:numId w:val="10"/>
        </w:numPr>
        <w:rPr>
          <w:color w:val="333333"/>
        </w:rPr>
      </w:pPr>
      <w:r w:rsidRPr="008E2250">
        <w:rPr>
          <w:color w:val="333333"/>
        </w:rPr>
        <w:t xml:space="preserve">In addition to each of the five dimensions receiving an aggregate score, an overall aggregate score should also be calculated before </w:t>
      </w:r>
      <w:r w:rsidR="005E3F35" w:rsidRPr="008E2250">
        <w:rPr>
          <w:color w:val="333333"/>
        </w:rPr>
        <w:t>making a final decision</w:t>
      </w:r>
      <w:r w:rsidRPr="008E2250">
        <w:rPr>
          <w:color w:val="333333"/>
        </w:rPr>
        <w:t>.</w:t>
      </w:r>
    </w:p>
    <w:p w14:paraId="102C387F" w14:textId="03E4F149" w:rsidR="00A453AF" w:rsidRPr="008E2250" w:rsidRDefault="00A453AF">
      <w:pPr>
        <w:pStyle w:val="ListParagraph"/>
        <w:numPr>
          <w:ilvl w:val="0"/>
          <w:numId w:val="10"/>
        </w:numPr>
        <w:rPr>
          <w:color w:val="333333"/>
        </w:rPr>
      </w:pPr>
      <w:r w:rsidRPr="008E2250">
        <w:rPr>
          <w:color w:val="333333"/>
        </w:rPr>
        <w:t>Once all the panelists have done their independent scoring and the results discussed</w:t>
      </w:r>
      <w:r w:rsidR="005E3F35" w:rsidRPr="008E2250">
        <w:rPr>
          <w:color w:val="333333"/>
        </w:rPr>
        <w:t>,</w:t>
      </w:r>
      <w:r w:rsidRPr="008E2250">
        <w:rPr>
          <w:color w:val="333333"/>
        </w:rPr>
        <w:t xml:space="preserve"> they </w:t>
      </w:r>
      <w:r w:rsidR="005E3F35" w:rsidRPr="008E2250">
        <w:rPr>
          <w:color w:val="333333"/>
        </w:rPr>
        <w:t>could</w:t>
      </w:r>
      <w:r w:rsidRPr="008E2250">
        <w:rPr>
          <w:color w:val="333333"/>
        </w:rPr>
        <w:t xml:space="preserve"> make a final decision based on their intuition.</w:t>
      </w:r>
    </w:p>
    <w:p w14:paraId="0B800B39" w14:textId="77777777" w:rsidR="00A453AF" w:rsidRPr="008E2250" w:rsidRDefault="00A453AF">
      <w:pPr>
        <w:pStyle w:val="ListParagraph"/>
        <w:numPr>
          <w:ilvl w:val="0"/>
          <w:numId w:val="10"/>
        </w:numPr>
        <w:rPr>
          <w:color w:val="333333"/>
        </w:rPr>
      </w:pPr>
      <w:r w:rsidRPr="008E2250">
        <w:rPr>
          <w:color w:val="333333"/>
        </w:rPr>
        <w:t xml:space="preserve">The panelists are to conduct "structured behavioral interviews" involving: </w:t>
      </w:r>
    </w:p>
    <w:p w14:paraId="4A3B4E31" w14:textId="54056AD7" w:rsidR="00A453AF" w:rsidRPr="008E2250" w:rsidRDefault="00A453AF">
      <w:pPr>
        <w:pStyle w:val="ListParagraph"/>
        <w:numPr>
          <w:ilvl w:val="0"/>
          <w:numId w:val="11"/>
        </w:numPr>
        <w:rPr>
          <w:color w:val="333333"/>
        </w:rPr>
      </w:pPr>
      <w:r w:rsidRPr="008E2250">
        <w:rPr>
          <w:color w:val="333333"/>
        </w:rPr>
        <w:t xml:space="preserve">The use of pre-defined questions about the candidate's behaviors in prior situations and how they would address new </w:t>
      </w:r>
      <w:r w:rsidR="005E3F35" w:rsidRPr="008E2250">
        <w:rPr>
          <w:color w:val="333333"/>
        </w:rPr>
        <w:t>problems</w:t>
      </w:r>
      <w:r w:rsidRPr="008E2250">
        <w:rPr>
          <w:color w:val="333333"/>
        </w:rPr>
        <w:t>.</w:t>
      </w:r>
    </w:p>
    <w:p w14:paraId="60338863" w14:textId="77777777" w:rsidR="00A453AF" w:rsidRPr="008E2250" w:rsidRDefault="00A453AF">
      <w:pPr>
        <w:pStyle w:val="ListParagraph"/>
        <w:numPr>
          <w:ilvl w:val="0"/>
          <w:numId w:val="11"/>
        </w:numPr>
        <w:rPr>
          <w:color w:val="333333"/>
        </w:rPr>
      </w:pPr>
      <w:r w:rsidRPr="008E2250">
        <w:rPr>
          <w:color w:val="333333"/>
        </w:rPr>
        <w:t xml:space="preserve">The interviewers then record the answers and score them against a predetermined rating scale against a unified definition for each category. </w:t>
      </w:r>
    </w:p>
    <w:p w14:paraId="34042EF5" w14:textId="77777777" w:rsidR="00A453AF" w:rsidRPr="008E2250" w:rsidRDefault="00A453AF">
      <w:pPr>
        <w:pStyle w:val="ListParagraph"/>
        <w:numPr>
          <w:ilvl w:val="0"/>
          <w:numId w:val="11"/>
        </w:numPr>
        <w:rPr>
          <w:color w:val="333333"/>
        </w:rPr>
      </w:pPr>
      <w:r w:rsidRPr="008E2250">
        <w:rPr>
          <w:color w:val="333333"/>
        </w:rPr>
        <w:t xml:space="preserve">The definition will show examples of what a good, average, or great answer looks like. </w:t>
      </w:r>
    </w:p>
    <w:p w14:paraId="1F8A438C" w14:textId="6A99474C" w:rsidR="00A453AF" w:rsidRPr="008E2250" w:rsidRDefault="00A453AF">
      <w:pPr>
        <w:pStyle w:val="ListParagraph"/>
        <w:numPr>
          <w:ilvl w:val="0"/>
          <w:numId w:val="11"/>
        </w:numPr>
        <w:rPr>
          <w:color w:val="333333"/>
        </w:rPr>
      </w:pPr>
      <w:r w:rsidRPr="008E2250">
        <w:rPr>
          <w:b/>
          <w:bCs/>
          <w:color w:val="333333"/>
        </w:rPr>
        <w:t xml:space="preserve">The DNA Hiring Performance </w:t>
      </w:r>
      <w:r w:rsidR="00B95D8D" w:rsidRPr="008E2250">
        <w:rPr>
          <w:b/>
          <w:bCs/>
          <w:color w:val="333333"/>
        </w:rPr>
        <w:t>Powerful Questions Guide</w:t>
      </w:r>
      <w:r w:rsidRPr="008E2250">
        <w:rPr>
          <w:color w:val="333333"/>
        </w:rPr>
        <w:t xml:space="preserve">, which outlines the DNA behavioral interviewing hiring process and behavioral interview questions customized to the dominant </w:t>
      </w:r>
      <w:r w:rsidR="00B74F22" w:rsidRPr="008E2250">
        <w:rPr>
          <w:color w:val="333333"/>
        </w:rPr>
        <w:t xml:space="preserve">natural </w:t>
      </w:r>
      <w:r w:rsidRPr="008E2250">
        <w:rPr>
          <w:color w:val="333333"/>
        </w:rPr>
        <w:t xml:space="preserve">DNA </w:t>
      </w:r>
      <w:r w:rsidR="00B74F22" w:rsidRPr="008E2250">
        <w:rPr>
          <w:color w:val="333333"/>
        </w:rPr>
        <w:t xml:space="preserve">behavior </w:t>
      </w:r>
      <w:r w:rsidRPr="008E2250">
        <w:rPr>
          <w:color w:val="333333"/>
        </w:rPr>
        <w:t>traits, can assist this process.</w:t>
      </w:r>
    </w:p>
    <w:p w14:paraId="164E23D5" w14:textId="77777777" w:rsidR="00A453AF" w:rsidRPr="008E2250" w:rsidRDefault="00A453AF" w:rsidP="00A453AF"/>
    <w:p w14:paraId="50D4DE98" w14:textId="06CD2008" w:rsidR="00A453AF" w:rsidRPr="008E2250" w:rsidRDefault="00A453AF" w:rsidP="00A453AF">
      <w:r w:rsidRPr="008E2250">
        <w:t xml:space="preserve">At this stage of the process, all pre-hiring steps should be in place, allowing the interview panel and Decision Moderator to check off each stage as they complete their preparation. </w:t>
      </w:r>
    </w:p>
    <w:p w14:paraId="047B5EC5" w14:textId="7B5BD204"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 xml:space="preserve">Select a Hiring Panel of Experts </w:t>
      </w:r>
    </w:p>
    <w:p w14:paraId="76D674EB" w14:textId="28F352BA" w:rsidR="00A453AF" w:rsidRPr="008E2250" w:rsidRDefault="00A453AF" w:rsidP="00A453AF">
      <w:r w:rsidRPr="008E2250">
        <w:t xml:space="preserve">A Hiring Panel should be selected comprising those internal leaders best able to make better and more informed decisions for the specific position being recruited in these five key areas: </w:t>
      </w:r>
    </w:p>
    <w:p w14:paraId="1C5053B5" w14:textId="77777777" w:rsidR="00A453AF" w:rsidRPr="008E2250" w:rsidRDefault="00A453AF">
      <w:pPr>
        <w:pStyle w:val="ListParagraph"/>
        <w:numPr>
          <w:ilvl w:val="0"/>
          <w:numId w:val="9"/>
        </w:numPr>
        <w:rPr>
          <w:color w:val="333333"/>
        </w:rPr>
      </w:pPr>
      <w:r w:rsidRPr="008E2250">
        <w:rPr>
          <w:color w:val="333333"/>
        </w:rPr>
        <w:t>Behavioral Fit</w:t>
      </w:r>
    </w:p>
    <w:p w14:paraId="50A815CD" w14:textId="77777777" w:rsidR="00A453AF" w:rsidRPr="008E2250" w:rsidRDefault="00A453AF">
      <w:pPr>
        <w:pStyle w:val="ListParagraph"/>
        <w:numPr>
          <w:ilvl w:val="0"/>
          <w:numId w:val="9"/>
        </w:numPr>
        <w:rPr>
          <w:color w:val="333333"/>
        </w:rPr>
      </w:pPr>
      <w:r w:rsidRPr="008E2250">
        <w:rPr>
          <w:color w:val="333333"/>
        </w:rPr>
        <w:t>Cultural Fit</w:t>
      </w:r>
    </w:p>
    <w:p w14:paraId="5B594B83" w14:textId="77777777" w:rsidR="00A453AF" w:rsidRPr="008E2250" w:rsidRDefault="00A453AF">
      <w:pPr>
        <w:pStyle w:val="ListParagraph"/>
        <w:numPr>
          <w:ilvl w:val="0"/>
          <w:numId w:val="9"/>
        </w:numPr>
        <w:rPr>
          <w:color w:val="333333"/>
        </w:rPr>
      </w:pPr>
      <w:r w:rsidRPr="008E2250">
        <w:rPr>
          <w:color w:val="333333"/>
        </w:rPr>
        <w:lastRenderedPageBreak/>
        <w:t>Cognitive Fit</w:t>
      </w:r>
    </w:p>
    <w:p w14:paraId="0BB2CBF7" w14:textId="77777777" w:rsidR="00A453AF" w:rsidRPr="008E2250" w:rsidRDefault="00A453AF">
      <w:pPr>
        <w:pStyle w:val="ListParagraph"/>
        <w:numPr>
          <w:ilvl w:val="0"/>
          <w:numId w:val="9"/>
        </w:numPr>
        <w:rPr>
          <w:color w:val="333333"/>
        </w:rPr>
      </w:pPr>
      <w:r w:rsidRPr="008E2250">
        <w:rPr>
          <w:color w:val="333333"/>
        </w:rPr>
        <w:t>Competence (Technical) Fit</w:t>
      </w:r>
    </w:p>
    <w:p w14:paraId="6547815E" w14:textId="77777777" w:rsidR="00A453AF" w:rsidRPr="008E2250" w:rsidRDefault="00A453AF">
      <w:pPr>
        <w:pStyle w:val="ListParagraph"/>
        <w:numPr>
          <w:ilvl w:val="0"/>
          <w:numId w:val="9"/>
        </w:numPr>
        <w:rPr>
          <w:color w:val="333333"/>
        </w:rPr>
      </w:pPr>
      <w:r w:rsidRPr="008E2250">
        <w:rPr>
          <w:color w:val="333333"/>
        </w:rPr>
        <w:t>Background Fit</w:t>
      </w:r>
    </w:p>
    <w:p w14:paraId="033AEDA9" w14:textId="77777777" w:rsidR="00A453AF" w:rsidRPr="008E2250" w:rsidRDefault="00A453AF" w:rsidP="00A453AF">
      <w:pPr>
        <w:pStyle w:val="NormalWeb"/>
        <w:rPr>
          <w:color w:val="333333"/>
        </w:rPr>
      </w:pPr>
      <w:r w:rsidRPr="008E2250">
        <w:rPr>
          <w:color w:val="333333"/>
        </w:rPr>
        <w:t xml:space="preserve">The hiring panelists may be an expert at making judgments about one of these areas. </w:t>
      </w:r>
    </w:p>
    <w:p w14:paraId="06BC1F33" w14:textId="77777777" w:rsidR="00A453AF" w:rsidRPr="008E2250" w:rsidRDefault="00A453AF" w:rsidP="00A453AF">
      <w:pPr>
        <w:pStyle w:val="NormalWeb"/>
        <w:rPr>
          <w:color w:val="333333"/>
        </w:rPr>
      </w:pPr>
      <w:r w:rsidRPr="008E2250">
        <w:rPr>
          <w:color w:val="333333"/>
        </w:rPr>
        <w:t>Remember that an effective interview optimizes the perceived communication objectives of the individuals involved. Candidates want to make a good impression. Interviewers need to extract information related to suitability for the post.</w:t>
      </w:r>
    </w:p>
    <w:p w14:paraId="44F893F1" w14:textId="3627C095" w:rsidR="00A453AF" w:rsidRPr="008E2250" w:rsidRDefault="00A453AF" w:rsidP="00B74F22">
      <w:r w:rsidRPr="008E2250">
        <w:t>In selecting members to sit on the interview panel, the following steps should be taken:</w:t>
      </w:r>
    </w:p>
    <w:p w14:paraId="0F505D7E" w14:textId="19B971CE" w:rsidR="00A453AF" w:rsidRPr="008E2250" w:rsidRDefault="00A453AF">
      <w:pPr>
        <w:pStyle w:val="ListParagraph"/>
        <w:numPr>
          <w:ilvl w:val="0"/>
          <w:numId w:val="25"/>
        </w:numPr>
        <w:rPr>
          <w:color w:val="333333"/>
        </w:rPr>
      </w:pPr>
      <w:r w:rsidRPr="008E2250">
        <w:rPr>
          <w:color w:val="333333"/>
        </w:rPr>
        <w:t>Regardless of their expertise</w:t>
      </w:r>
      <w:r w:rsidR="00613C24" w:rsidRPr="008E2250">
        <w:rPr>
          <w:color w:val="333333"/>
        </w:rPr>
        <w:t>,</w:t>
      </w:r>
      <w:r w:rsidRPr="008E2250">
        <w:rPr>
          <w:color w:val="333333"/>
        </w:rPr>
        <w:t xml:space="preserve"> they need to recognize the Behavioral Variability issues and their likely influence on hiring decisions.</w:t>
      </w:r>
    </w:p>
    <w:p w14:paraId="191F758E" w14:textId="77777777" w:rsidR="00A453AF" w:rsidRPr="008E2250" w:rsidRDefault="00A453AF">
      <w:pPr>
        <w:pStyle w:val="ListParagraph"/>
        <w:numPr>
          <w:ilvl w:val="0"/>
          <w:numId w:val="25"/>
        </w:numPr>
        <w:rPr>
          <w:color w:val="333333"/>
        </w:rPr>
      </w:pPr>
      <w:r w:rsidRPr="008E2250">
        <w:rPr>
          <w:color w:val="333333"/>
        </w:rPr>
        <w:t>They must complete the</w:t>
      </w:r>
      <w:r w:rsidRPr="008E2250">
        <w:rPr>
          <w:color w:val="333333"/>
          <w:shd w:val="clear" w:color="auto" w:fill="FFFFFF"/>
        </w:rPr>
        <w:t xml:space="preserve"> DNA Behavior Natural Behavior Discovery Process and review their Business DNA® reports.</w:t>
      </w:r>
    </w:p>
    <w:p w14:paraId="66ED86B3" w14:textId="77777777" w:rsidR="00A453AF" w:rsidRPr="008E2250" w:rsidRDefault="00A453AF">
      <w:pPr>
        <w:pStyle w:val="ListParagraph"/>
        <w:numPr>
          <w:ilvl w:val="0"/>
          <w:numId w:val="25"/>
        </w:numPr>
        <w:rPr>
          <w:color w:val="333333"/>
        </w:rPr>
      </w:pPr>
      <w:r w:rsidRPr="008E2250">
        <w:rPr>
          <w:color w:val="333333"/>
        </w:rPr>
        <w:t xml:space="preserve">They need to understand and be prepared to discuss how their “behavioral lens,” as per the Business DNA reports, influences their thinking and other experiences and perspectives. </w:t>
      </w:r>
    </w:p>
    <w:p w14:paraId="4155711F" w14:textId="15CAB5FF" w:rsidR="00A453AF" w:rsidRPr="008E2250" w:rsidRDefault="00A453AF">
      <w:pPr>
        <w:pStyle w:val="ListParagraph"/>
        <w:numPr>
          <w:ilvl w:val="0"/>
          <w:numId w:val="25"/>
        </w:numPr>
        <w:rPr>
          <w:color w:val="333333"/>
        </w:rPr>
      </w:pPr>
      <w:r w:rsidRPr="008E2250">
        <w:rPr>
          <w:color w:val="333333"/>
        </w:rPr>
        <w:t>Ideally, the hiring panel represents diversity in terms of its mix of natural DNA behavioral styles, gender, race</w:t>
      </w:r>
      <w:r w:rsidR="005E3F35" w:rsidRPr="008E2250">
        <w:rPr>
          <w:color w:val="333333"/>
        </w:rPr>
        <w:t>,</w:t>
      </w:r>
      <w:r w:rsidRPr="008E2250">
        <w:rPr>
          <w:color w:val="333333"/>
        </w:rPr>
        <w:t xml:space="preserve"> and other relevant</w:t>
      </w:r>
      <w:r w:rsidR="00857C10" w:rsidRPr="008E2250">
        <w:rPr>
          <w:color w:val="333333"/>
        </w:rPr>
        <w:t xml:space="preserve"> demographic</w:t>
      </w:r>
      <w:r w:rsidRPr="008E2250">
        <w:rPr>
          <w:color w:val="333333"/>
        </w:rPr>
        <w:t xml:space="preserve"> factors.</w:t>
      </w:r>
    </w:p>
    <w:p w14:paraId="6C587E28" w14:textId="3FBAC142" w:rsidR="00A453AF" w:rsidRPr="008E2250" w:rsidRDefault="00A453AF">
      <w:pPr>
        <w:pStyle w:val="ListParagraph"/>
        <w:numPr>
          <w:ilvl w:val="0"/>
          <w:numId w:val="25"/>
        </w:numPr>
        <w:rPr>
          <w:color w:val="333333"/>
        </w:rPr>
      </w:pPr>
      <w:r w:rsidRPr="008E2250">
        <w:rPr>
          <w:color w:val="333333"/>
        </w:rPr>
        <w:t>Each should be trained to ask questions keeping in mind the appropriateness of the questions and questioning techniques.</w:t>
      </w:r>
    </w:p>
    <w:p w14:paraId="7A94C4A2" w14:textId="77777777" w:rsidR="00B932EA" w:rsidRPr="008E2250" w:rsidRDefault="00B932EA" w:rsidP="00B932EA">
      <w:pPr>
        <w:pStyle w:val="ListParagraph"/>
        <w:ind w:left="720" w:firstLine="0"/>
        <w:rPr>
          <w:color w:val="333333"/>
        </w:rPr>
      </w:pPr>
    </w:p>
    <w:p w14:paraId="27A3BBBE" w14:textId="38487BE1" w:rsidR="00A453AF" w:rsidRPr="008E2250" w:rsidRDefault="00A453AF" w:rsidP="00B932EA">
      <w:pPr>
        <w:widowControl w:val="0"/>
        <w:autoSpaceDE w:val="0"/>
        <w:autoSpaceDN w:val="0"/>
        <w:rPr>
          <w:rFonts w:ascii="Calibri Light" w:eastAsiaTheme="minorEastAsia" w:hAnsi="Calibri Light"/>
          <w:spacing w:val="15"/>
          <w:sz w:val="26"/>
          <w:szCs w:val="24"/>
        </w:rPr>
      </w:pPr>
      <w:r w:rsidRPr="008E2250">
        <w:rPr>
          <w:rFonts w:ascii="Calibri Light" w:hAnsi="Calibri Light" w:cs="Calibri Light"/>
          <w:sz w:val="26"/>
          <w:szCs w:val="26"/>
        </w:rPr>
        <w:t xml:space="preserve">Pre-Hiring Steps Checklist </w:t>
      </w:r>
    </w:p>
    <w:p w14:paraId="7C534134" w14:textId="187D022C" w:rsidR="00613C24" w:rsidRPr="008E2250" w:rsidRDefault="00613C24">
      <w:pPr>
        <w:pStyle w:val="Header"/>
        <w:numPr>
          <w:ilvl w:val="0"/>
          <w:numId w:val="12"/>
        </w:numPr>
      </w:pPr>
      <w:r w:rsidRPr="008E2250">
        <w:t>Appoint a Decision Moderator.</w:t>
      </w:r>
    </w:p>
    <w:p w14:paraId="4F6635CC" w14:textId="40B147FB" w:rsidR="00A453AF" w:rsidRPr="008E2250" w:rsidRDefault="00A453AF">
      <w:pPr>
        <w:pStyle w:val="Header"/>
        <w:numPr>
          <w:ilvl w:val="0"/>
          <w:numId w:val="12"/>
        </w:numPr>
      </w:pPr>
      <w:r w:rsidRPr="008E2250">
        <w:t>Identify the position which requires filling.</w:t>
      </w:r>
    </w:p>
    <w:p w14:paraId="6C234528" w14:textId="0FEF0061" w:rsidR="00C80587" w:rsidRPr="008E2250" w:rsidRDefault="00C80587">
      <w:pPr>
        <w:pStyle w:val="Header"/>
        <w:numPr>
          <w:ilvl w:val="0"/>
          <w:numId w:val="12"/>
        </w:numPr>
      </w:pPr>
      <w:r w:rsidRPr="008E2250">
        <w:t xml:space="preserve">Choose a suitable hiring </w:t>
      </w:r>
      <w:r w:rsidR="00574F2D" w:rsidRPr="008E2250">
        <w:t>platform</w:t>
      </w:r>
      <w:r w:rsidR="005E3F35" w:rsidRPr="008E2250">
        <w:t>.</w:t>
      </w:r>
    </w:p>
    <w:p w14:paraId="2E9F53A7" w14:textId="0618D946" w:rsidR="00C80587" w:rsidRPr="008E2250" w:rsidRDefault="00C80587" w:rsidP="00574F2D">
      <w:pPr>
        <w:pStyle w:val="Header"/>
        <w:numPr>
          <w:ilvl w:val="1"/>
          <w:numId w:val="38"/>
        </w:numPr>
      </w:pPr>
      <w:r w:rsidRPr="008E2250">
        <w:t>Inhouse</w:t>
      </w:r>
    </w:p>
    <w:p w14:paraId="0253F99F" w14:textId="0D89E53E" w:rsidR="00C80587" w:rsidRPr="008E2250" w:rsidRDefault="00C80587" w:rsidP="00574F2D">
      <w:pPr>
        <w:pStyle w:val="Header"/>
        <w:numPr>
          <w:ilvl w:val="1"/>
          <w:numId w:val="38"/>
        </w:numPr>
      </w:pPr>
      <w:r w:rsidRPr="008E2250">
        <w:t>External Recruiter</w:t>
      </w:r>
    </w:p>
    <w:p w14:paraId="7E2C3032" w14:textId="3F52607D" w:rsidR="00C80587" w:rsidRPr="008E2250" w:rsidRDefault="00C80587" w:rsidP="00574F2D">
      <w:pPr>
        <w:pStyle w:val="Header"/>
        <w:numPr>
          <w:ilvl w:val="1"/>
          <w:numId w:val="38"/>
        </w:numPr>
      </w:pPr>
      <w:r w:rsidRPr="008E2250">
        <w:t>Online employment portal</w:t>
      </w:r>
    </w:p>
    <w:p w14:paraId="7179F481" w14:textId="59BD02A4" w:rsidR="0029330D" w:rsidRPr="008E2250" w:rsidRDefault="0029330D">
      <w:pPr>
        <w:pStyle w:val="Header"/>
        <w:numPr>
          <w:ilvl w:val="0"/>
          <w:numId w:val="12"/>
        </w:numPr>
      </w:pPr>
      <w:r w:rsidRPr="008E2250">
        <w:t xml:space="preserve">When panel members </w:t>
      </w:r>
      <w:r w:rsidR="005E3F35" w:rsidRPr="008E2250">
        <w:t xml:space="preserve">are </w:t>
      </w:r>
      <w:r w:rsidRPr="008E2250">
        <w:t>known</w:t>
      </w:r>
      <w:r w:rsidR="005E3F35" w:rsidRPr="008E2250">
        <w:t>, whether in-house or external, anyone involved in a sifting exercise completes a DNA Natural Behavior Discovery to be used by DM to address any decision-making</w:t>
      </w:r>
      <w:r w:rsidRPr="008E2250">
        <w:t xml:space="preserve"> variability or bias.</w:t>
      </w:r>
    </w:p>
    <w:p w14:paraId="1F2AC1C8" w14:textId="10858CE7" w:rsidR="00A453AF" w:rsidRPr="008E2250" w:rsidRDefault="005E3F35">
      <w:pPr>
        <w:pStyle w:val="Header"/>
        <w:numPr>
          <w:ilvl w:val="0"/>
          <w:numId w:val="12"/>
        </w:numPr>
      </w:pPr>
      <w:r w:rsidRPr="008E2250">
        <w:t xml:space="preserve">If different from the above, the interview panel </w:t>
      </w:r>
      <w:r w:rsidR="00A453AF" w:rsidRPr="008E2250">
        <w:t>completes a DNA Natural Behavior Discovery (if not done already) to establish the team balance and identify the talents needed for the role.</w:t>
      </w:r>
    </w:p>
    <w:p w14:paraId="4658D3FF" w14:textId="457E027E" w:rsidR="00A453AF" w:rsidRPr="008E2250" w:rsidRDefault="00A453AF">
      <w:pPr>
        <w:pStyle w:val="Header"/>
        <w:numPr>
          <w:ilvl w:val="0"/>
          <w:numId w:val="12"/>
        </w:numPr>
      </w:pPr>
      <w:r w:rsidRPr="008E2250">
        <w:t>If applicable, benchmark the behavioral talents required for the role using the DNA</w:t>
      </w:r>
      <w:r w:rsidRPr="008E2250">
        <w:rPr>
          <w:vertAlign w:val="superscript"/>
        </w:rPr>
        <w:t xml:space="preserve"> </w:t>
      </w:r>
      <w:r w:rsidRPr="008E2250">
        <w:t xml:space="preserve">Natural Behavior Discovery Process based on a mix of successful and unsuccessful performers in the role. </w:t>
      </w:r>
      <w:proofErr w:type="gramStart"/>
      <w:r w:rsidRPr="008E2250">
        <w:t>Or,</w:t>
      </w:r>
      <w:proofErr w:type="gramEnd"/>
      <w:r w:rsidRPr="008E2250">
        <w:t xml:space="preserve"> at least review the standard benchmarks prepared by DNA Behavior for similar </w:t>
      </w:r>
      <w:r w:rsidR="005E3F35" w:rsidRPr="008E2250">
        <w:t>positions</w:t>
      </w:r>
      <w:r w:rsidRPr="008E2250">
        <w:t>.</w:t>
      </w:r>
      <w:r w:rsidR="00CF6792" w:rsidRPr="008E2250">
        <w:t xml:space="preserve"> Also, the Hiring Panel can review the </w:t>
      </w:r>
      <w:r w:rsidR="00CF6792" w:rsidRPr="008E2250">
        <w:rPr>
          <w:b/>
          <w:bCs/>
        </w:rPr>
        <w:t>DNA Hiring Fit to Role Guide.</w:t>
      </w:r>
    </w:p>
    <w:p w14:paraId="58C9BC45" w14:textId="77777777" w:rsidR="00A453AF" w:rsidRPr="008E2250" w:rsidRDefault="00A453AF">
      <w:pPr>
        <w:pStyle w:val="Header"/>
        <w:numPr>
          <w:ilvl w:val="0"/>
          <w:numId w:val="12"/>
        </w:numPr>
      </w:pPr>
      <w:r w:rsidRPr="008E2250">
        <w:t>Prepare a detailed Job Description, including the nature of the role, all tasks required, responsibilities, talents, skills and competencies, and experience required [being practical, the Job description should identify what the candidate will do 80% of the time].</w:t>
      </w:r>
    </w:p>
    <w:p w14:paraId="4E488CB7" w14:textId="77777777" w:rsidR="00A453AF" w:rsidRPr="008E2250" w:rsidRDefault="00A453AF">
      <w:pPr>
        <w:pStyle w:val="Header"/>
        <w:numPr>
          <w:ilvl w:val="0"/>
          <w:numId w:val="12"/>
        </w:numPr>
      </w:pPr>
      <w:r w:rsidRPr="008E2250">
        <w:t>Establish the remuneration structure for the candidate.</w:t>
      </w:r>
    </w:p>
    <w:p w14:paraId="504B26AA" w14:textId="77777777" w:rsidR="00A453AF" w:rsidRPr="008E2250" w:rsidRDefault="00A453AF">
      <w:pPr>
        <w:pStyle w:val="Header"/>
        <w:numPr>
          <w:ilvl w:val="0"/>
          <w:numId w:val="12"/>
        </w:numPr>
      </w:pPr>
      <w:r w:rsidRPr="008E2250">
        <w:t xml:space="preserve">Review and define the organization’s Culture and Values statements, including Diversity, Equity, and Inclusion and consider the question – would anyone want to work in your environment?  </w:t>
      </w:r>
    </w:p>
    <w:p w14:paraId="6E172DF5" w14:textId="77777777" w:rsidR="00A453AF" w:rsidRPr="008E2250" w:rsidRDefault="00A453AF">
      <w:pPr>
        <w:pStyle w:val="Header"/>
        <w:numPr>
          <w:ilvl w:val="0"/>
          <w:numId w:val="12"/>
        </w:numPr>
      </w:pPr>
      <w:r w:rsidRPr="008E2250">
        <w:lastRenderedPageBreak/>
        <w:t>Assuming the candidate has the right behavioral talents for the role, do they have the character to fit in with the organization's shared values?</w:t>
      </w:r>
    </w:p>
    <w:p w14:paraId="0A4B06EB" w14:textId="77777777" w:rsidR="00A453AF" w:rsidRPr="008E2250" w:rsidRDefault="00A453AF">
      <w:pPr>
        <w:pStyle w:val="Header"/>
        <w:numPr>
          <w:ilvl w:val="0"/>
          <w:numId w:val="12"/>
        </w:numPr>
      </w:pPr>
      <w:r w:rsidRPr="008E2250">
        <w:t>Advertise the position in forums and mediums suitable for the job.</w:t>
      </w:r>
    </w:p>
    <w:p w14:paraId="7B552309" w14:textId="029BA034" w:rsidR="00A453AF" w:rsidRPr="008E2250" w:rsidRDefault="00A453AF">
      <w:pPr>
        <w:pStyle w:val="ListParagraph"/>
        <w:numPr>
          <w:ilvl w:val="0"/>
          <w:numId w:val="12"/>
        </w:numPr>
        <w:rPr>
          <w:rFonts w:asciiTheme="minorHAnsi" w:hAnsiTheme="minorHAnsi" w:cstheme="minorHAnsi"/>
          <w:color w:val="333333"/>
        </w:rPr>
      </w:pPr>
      <w:r w:rsidRPr="008E2250">
        <w:rPr>
          <w:rFonts w:asciiTheme="minorHAnsi" w:hAnsiTheme="minorHAnsi" w:cstheme="minorHAnsi"/>
          <w:color w:val="333333"/>
        </w:rPr>
        <w:t xml:space="preserve">Check that all language in adverts, marketing, and description of the role does not </w:t>
      </w:r>
      <w:r w:rsidRPr="008E2250">
        <w:rPr>
          <w:rFonts w:asciiTheme="minorHAnsi" w:hAnsiTheme="minorHAnsi" w:cstheme="minorHAnsi"/>
          <w:color w:val="333333"/>
          <w:shd w:val="clear" w:color="auto" w:fill="FFFFFF"/>
        </w:rPr>
        <w:t>discriminate against women, LGBTQI+ people, people with disabilities, people of color, or other protected classes. Advertisements should also emphasize diversity in the workplace, including a company mission statement declaring that they encourage applications from underrepresented job seekers. </w:t>
      </w:r>
    </w:p>
    <w:p w14:paraId="275DA171" w14:textId="77777777" w:rsidR="008E2250" w:rsidRPr="008E2250" w:rsidRDefault="008E2250" w:rsidP="008E2250">
      <w:pPr>
        <w:pStyle w:val="ListParagraph"/>
        <w:ind w:left="720" w:firstLine="0"/>
        <w:rPr>
          <w:rFonts w:asciiTheme="minorHAnsi" w:hAnsiTheme="minorHAnsi" w:cstheme="minorHAnsi"/>
          <w:color w:val="333333"/>
        </w:rPr>
      </w:pPr>
    </w:p>
    <w:p w14:paraId="26FFB3B0" w14:textId="3CC2DF20"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Screening Candidates</w:t>
      </w:r>
      <w:r w:rsidR="00CB2B31" w:rsidRPr="008E2250">
        <w:rPr>
          <w:rFonts w:ascii="Calibri Light" w:hAnsi="Calibri Light" w:cs="Calibri Light"/>
          <w:sz w:val="26"/>
          <w:szCs w:val="26"/>
        </w:rPr>
        <w:t xml:space="preserve"> Process</w:t>
      </w:r>
    </w:p>
    <w:p w14:paraId="3CAE50C5" w14:textId="0ECE6DD9" w:rsidR="00A453AF" w:rsidRPr="008E2250" w:rsidRDefault="00A453AF" w:rsidP="00A453AF">
      <w:r w:rsidRPr="008E2250">
        <w:t xml:space="preserve">Before formal interviews occur, the initial screening process needs to be designed with an objective framework to eliminate Behavioral Variability as far as possible. </w:t>
      </w:r>
    </w:p>
    <w:p w14:paraId="5E6484C1" w14:textId="114B6281" w:rsidR="0000243A" w:rsidRPr="008E2250" w:rsidRDefault="00CB2B31" w:rsidP="00A453AF">
      <w:pPr>
        <w:pStyle w:val="Header"/>
      </w:pPr>
      <w:r w:rsidRPr="008E2250">
        <w:t>Having decided which approach to take to the candidate search, where outside agencies are used</w:t>
      </w:r>
      <w:r w:rsidR="0000243A" w:rsidRPr="008E2250">
        <w:t>,</w:t>
      </w:r>
      <w:r w:rsidRPr="008E2250">
        <w:t xml:space="preserve"> the DM should be present at the </w:t>
      </w:r>
      <w:r w:rsidR="0000243A" w:rsidRPr="008E2250">
        <w:t xml:space="preserve">screening exercise. Internal candidate search should also take part with the DM as an observer </w:t>
      </w:r>
      <w:r w:rsidR="00A212BA" w:rsidRPr="008E2250">
        <w:t>of</w:t>
      </w:r>
      <w:r w:rsidR="0000243A" w:rsidRPr="008E2250">
        <w:t xml:space="preserve"> the process.  </w:t>
      </w:r>
    </w:p>
    <w:p w14:paraId="7AA83B0F" w14:textId="77777777" w:rsidR="0000243A" w:rsidRPr="008E2250" w:rsidRDefault="0000243A" w:rsidP="00A453AF">
      <w:pPr>
        <w:pStyle w:val="Header"/>
      </w:pPr>
    </w:p>
    <w:p w14:paraId="0D0B4191" w14:textId="1713D503" w:rsidR="00A212BA" w:rsidRPr="008E2250" w:rsidRDefault="00A453AF" w:rsidP="00A212BA">
      <w:pPr>
        <w:shd w:val="clear" w:color="auto" w:fill="FFFFFF"/>
        <w:outlineLvl w:val="0"/>
      </w:pPr>
      <w:r w:rsidRPr="008E2250">
        <w:t xml:space="preserve">A decision should be made </w:t>
      </w:r>
      <w:r w:rsidR="0000243A" w:rsidRPr="008E2250">
        <w:t xml:space="preserve">by senior management </w:t>
      </w:r>
      <w:r w:rsidR="00A212BA" w:rsidRPr="008E2250">
        <w:t>in consult with the DM regarding</w:t>
      </w:r>
      <w:r w:rsidR="0000243A" w:rsidRPr="008E2250">
        <w:t xml:space="preserve"> the screening rules. This is where the job description is key to the process. </w:t>
      </w:r>
      <w:r w:rsidR="00A212BA" w:rsidRPr="008E2250">
        <w:t>What constitutes a good fit</w:t>
      </w:r>
      <w:r w:rsidR="005E3F35" w:rsidRPr="008E2250">
        <w:t>,</w:t>
      </w:r>
      <w:r w:rsidR="00A212BA" w:rsidRPr="008E2250">
        <w:t xml:space="preserve"> and what doesn’t in talents and experience</w:t>
      </w:r>
      <w:r w:rsidR="005E3F35" w:rsidRPr="008E2250">
        <w:t>?</w:t>
      </w:r>
    </w:p>
    <w:p w14:paraId="5C489A20" w14:textId="22AAC9C5" w:rsidR="00A212BA" w:rsidRPr="008E2250" w:rsidRDefault="00A212BA" w:rsidP="00A212BA">
      <w:pPr>
        <w:shd w:val="clear" w:color="auto" w:fill="FFFFFF"/>
        <w:outlineLvl w:val="0"/>
        <w:rPr>
          <w:rFonts w:cstheme="minorHAnsi"/>
          <w:i/>
          <w:iCs/>
          <w:shd w:val="clear" w:color="auto" w:fill="FFFFFF"/>
        </w:rPr>
      </w:pPr>
      <w:r w:rsidRPr="008E2250">
        <w:t>Attention should be paid to ensuring there is no</w:t>
      </w:r>
      <w:r w:rsidR="0000243A" w:rsidRPr="008E2250">
        <w:t xml:space="preserve"> </w:t>
      </w:r>
      <w:r w:rsidRPr="008E2250">
        <w:t>violation</w:t>
      </w:r>
      <w:r w:rsidRPr="008E2250">
        <w:rPr>
          <w:rFonts w:cstheme="minorHAnsi"/>
          <w:i/>
          <w:iCs/>
          <w:shd w:val="clear" w:color="auto" w:fill="FFFFFF"/>
        </w:rPr>
        <w:t xml:space="preserve"> of federal Equal Employment Opportunity (“EEO”) laws that protect individuals with disabilities.</w:t>
      </w:r>
    </w:p>
    <w:p w14:paraId="475CF36A" w14:textId="4461CC49" w:rsidR="00A453AF" w:rsidRPr="008E2250" w:rsidRDefault="00574F2D" w:rsidP="00A453AF">
      <w:pPr>
        <w:pStyle w:val="Header"/>
      </w:pPr>
      <w:r w:rsidRPr="008E2250">
        <w:t>Use a st</w:t>
      </w:r>
      <w:r w:rsidR="00A212BA" w:rsidRPr="008E2250">
        <w:t>epped approach:</w:t>
      </w:r>
    </w:p>
    <w:p w14:paraId="771FE343" w14:textId="77777777" w:rsidR="00A212BA" w:rsidRPr="008E2250" w:rsidRDefault="00A212BA" w:rsidP="00A453AF">
      <w:pPr>
        <w:pStyle w:val="Header"/>
      </w:pPr>
    </w:p>
    <w:p w14:paraId="53F2F8A2" w14:textId="752750CF" w:rsidR="00A453AF" w:rsidRPr="008E2250" w:rsidRDefault="00A453AF">
      <w:pPr>
        <w:pStyle w:val="ListParagraph"/>
        <w:numPr>
          <w:ilvl w:val="0"/>
          <w:numId w:val="26"/>
        </w:numPr>
        <w:rPr>
          <w:color w:val="333333"/>
        </w:rPr>
      </w:pPr>
      <w:r w:rsidRPr="008E2250">
        <w:rPr>
          <w:color w:val="333333"/>
        </w:rPr>
        <w:t xml:space="preserve">Review the application, </w:t>
      </w:r>
      <w:r w:rsidR="005E3F35" w:rsidRPr="008E2250">
        <w:rPr>
          <w:color w:val="333333"/>
        </w:rPr>
        <w:t>resume</w:t>
      </w:r>
      <w:r w:rsidRPr="008E2250">
        <w:rPr>
          <w:color w:val="333333"/>
        </w:rPr>
        <w:t>, background checking, and fit for the role (behavioral talent, skills, and experience), including against role benchmarks and any other documented hiring policy relevant to the role.</w:t>
      </w:r>
    </w:p>
    <w:p w14:paraId="68C5A884" w14:textId="77777777" w:rsidR="00574F2D" w:rsidRPr="008E2250" w:rsidRDefault="00A453AF" w:rsidP="00574F2D">
      <w:pPr>
        <w:pStyle w:val="BodyTextIndent"/>
        <w:numPr>
          <w:ilvl w:val="0"/>
          <w:numId w:val="26"/>
        </w:numPr>
        <w:rPr>
          <w:color w:val="333333"/>
        </w:rPr>
      </w:pPr>
      <w:r w:rsidRPr="008E2250">
        <w:rPr>
          <w:color w:val="333333"/>
        </w:rPr>
        <w:t>Record the decisions made by the screening panelists using a structured scoring system against pre-defined criteria. Each screening panelist should make their own decision independently without interacting with the other Hiring Panel members.</w:t>
      </w:r>
    </w:p>
    <w:p w14:paraId="4C2CBC63" w14:textId="77CC0416" w:rsidR="00A453AF" w:rsidRPr="008E2250" w:rsidRDefault="005E3F35" w:rsidP="00574F2D">
      <w:pPr>
        <w:pStyle w:val="BodyTextIndent"/>
        <w:numPr>
          <w:ilvl w:val="0"/>
          <w:numId w:val="26"/>
        </w:numPr>
        <w:rPr>
          <w:color w:val="333333"/>
        </w:rPr>
      </w:pPr>
      <w:r w:rsidRPr="008E2250">
        <w:rPr>
          <w:color w:val="333333"/>
        </w:rPr>
        <w:t>Each panelist should privately give the</w:t>
      </w:r>
      <w:r w:rsidR="00574F2D" w:rsidRPr="008E2250">
        <w:rPr>
          <w:color w:val="333333"/>
        </w:rPr>
        <w:t>ir</w:t>
      </w:r>
      <w:r w:rsidRPr="008E2250">
        <w:rPr>
          <w:color w:val="333333"/>
        </w:rPr>
        <w:t xml:space="preserve"> decision</w:t>
      </w:r>
      <w:r w:rsidR="00A453AF" w:rsidRPr="008E2250">
        <w:rPr>
          <w:color w:val="333333"/>
        </w:rPr>
        <w:t xml:space="preserve"> to the D</w:t>
      </w:r>
      <w:r w:rsidR="00574F2D" w:rsidRPr="008E2250">
        <w:rPr>
          <w:color w:val="333333"/>
        </w:rPr>
        <w:t>M</w:t>
      </w:r>
      <w:r w:rsidR="00A453AF" w:rsidRPr="008E2250">
        <w:rPr>
          <w:color w:val="333333"/>
        </w:rPr>
        <w:t>.</w:t>
      </w:r>
    </w:p>
    <w:p w14:paraId="39CB09EB" w14:textId="0DA21B3F" w:rsidR="00883D0E" w:rsidRPr="008E2250" w:rsidRDefault="00A453AF" w:rsidP="00A453AF">
      <w:pPr>
        <w:pStyle w:val="BodyTextIndent"/>
        <w:numPr>
          <w:ilvl w:val="0"/>
          <w:numId w:val="26"/>
        </w:numPr>
        <w:rPr>
          <w:color w:val="333333"/>
        </w:rPr>
      </w:pPr>
      <w:r w:rsidRPr="008E2250">
        <w:rPr>
          <w:color w:val="333333"/>
        </w:rPr>
        <w:t>The D</w:t>
      </w:r>
      <w:r w:rsidR="00574F2D" w:rsidRPr="008E2250">
        <w:rPr>
          <w:color w:val="333333"/>
        </w:rPr>
        <w:t>M</w:t>
      </w:r>
      <w:r w:rsidRPr="008E2250">
        <w:rPr>
          <w:color w:val="333333"/>
        </w:rPr>
        <w:t xml:space="preserve"> would create a shortlist for a Telephone or in-person Interview, as appropriate.</w:t>
      </w:r>
    </w:p>
    <w:p w14:paraId="1EFBEAAC" w14:textId="77777777" w:rsidR="008E2250" w:rsidRPr="008E2250" w:rsidRDefault="008E2250" w:rsidP="008E2250">
      <w:pPr>
        <w:pStyle w:val="BodyTextIndent"/>
        <w:ind w:left="720"/>
        <w:rPr>
          <w:color w:val="333333"/>
        </w:rPr>
      </w:pPr>
    </w:p>
    <w:p w14:paraId="39EC55DA" w14:textId="0749EB0D"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On-Line and Telephone Interview Screening</w:t>
      </w:r>
    </w:p>
    <w:p w14:paraId="3AA652DA" w14:textId="77777777" w:rsidR="00A453AF" w:rsidRPr="008E2250" w:rsidRDefault="00A453AF" w:rsidP="00A453AF">
      <w:pPr>
        <w:pStyle w:val="NoSpacing"/>
        <w:rPr>
          <w:color w:val="333333"/>
        </w:rPr>
      </w:pPr>
      <w:r w:rsidRPr="008E2250">
        <w:rPr>
          <w:color w:val="333333"/>
        </w:rPr>
        <w:t>With the wide use of IT, consider inviting candidates to submit their video interviews based on answering structured questions they are provided with in advance.</w:t>
      </w:r>
    </w:p>
    <w:p w14:paraId="19C55A0D" w14:textId="77777777" w:rsidR="00A453AF" w:rsidRPr="008E2250" w:rsidRDefault="00A453AF" w:rsidP="00A453AF">
      <w:pPr>
        <w:pStyle w:val="NoSpacing"/>
        <w:rPr>
          <w:color w:val="333333"/>
        </w:rPr>
      </w:pPr>
    </w:p>
    <w:p w14:paraId="431C6AEE" w14:textId="77777777" w:rsidR="00A453AF" w:rsidRPr="008E2250" w:rsidRDefault="00A453AF" w:rsidP="00A453AF">
      <w:pPr>
        <w:pStyle w:val="NoSpacing"/>
        <w:rPr>
          <w:rFonts w:cstheme="minorHAnsi"/>
          <w:color w:val="333333"/>
        </w:rPr>
      </w:pPr>
      <w:r w:rsidRPr="008E2250">
        <w:rPr>
          <w:rFonts w:cstheme="minorHAnsi"/>
          <w:color w:val="333333"/>
        </w:rPr>
        <w:t>These one-way video Interviews give candidates the ultimate flexibility to answer questions in a pre-recorded video interview. This offers the review team opportunities to gain more insight into candidates than a phone interview.</w:t>
      </w:r>
    </w:p>
    <w:p w14:paraId="7C50244D" w14:textId="77777777" w:rsidR="00665A14" w:rsidRPr="008E2250" w:rsidRDefault="00665A14" w:rsidP="00A453AF">
      <w:pPr>
        <w:pStyle w:val="NoSpacing"/>
        <w:rPr>
          <w:rFonts w:cstheme="minorHAnsi"/>
          <w:color w:val="333333"/>
        </w:rPr>
      </w:pPr>
    </w:p>
    <w:p w14:paraId="7203DC94" w14:textId="05E6A4E2" w:rsidR="00A453AF" w:rsidRPr="008E2250" w:rsidRDefault="00A453AF" w:rsidP="00A453AF">
      <w:pPr>
        <w:pStyle w:val="NoSpacing"/>
        <w:rPr>
          <w:rFonts w:cstheme="minorHAnsi"/>
          <w:color w:val="333333"/>
        </w:rPr>
      </w:pPr>
      <w:r w:rsidRPr="008E2250">
        <w:rPr>
          <w:rFonts w:cstheme="minorHAnsi"/>
          <w:color w:val="333333"/>
        </w:rPr>
        <w:t>This creative approach also offers Interview opportunities for more people in less time and with less expense.</w:t>
      </w:r>
    </w:p>
    <w:p w14:paraId="19321F4A" w14:textId="77777777" w:rsidR="00A453AF" w:rsidRPr="008E2250" w:rsidRDefault="00A453AF" w:rsidP="00A453AF">
      <w:pPr>
        <w:pStyle w:val="NoSpacing"/>
        <w:rPr>
          <w:rFonts w:cstheme="minorHAnsi"/>
          <w:color w:val="333333"/>
        </w:rPr>
      </w:pPr>
    </w:p>
    <w:p w14:paraId="68EC2692" w14:textId="298D92A3" w:rsidR="00A453AF" w:rsidRPr="008E2250" w:rsidRDefault="00A453AF" w:rsidP="00A453AF">
      <w:pPr>
        <w:rPr>
          <w:rFonts w:cstheme="minorHAnsi"/>
        </w:rPr>
      </w:pPr>
      <w:r w:rsidRPr="008E2250">
        <w:rPr>
          <w:rFonts w:cstheme="minorHAnsi"/>
        </w:rPr>
        <w:lastRenderedPageBreak/>
        <w:t>Social media offers opportunities to connect live with candidates no matter their location and record the video interview to share or review later. This ensures you can expand your talent pool by interviewing candidates from anywhere. Keep all interview recordings in a centralized dashboard. Show that you are prepared to interview candidates if they can’t meet in person.</w:t>
      </w:r>
    </w:p>
    <w:p w14:paraId="46908F9F" w14:textId="77777777" w:rsidR="00A453AF" w:rsidRPr="008E2250" w:rsidRDefault="00A453AF" w:rsidP="00A453AF">
      <w:pPr>
        <w:pStyle w:val="Header"/>
      </w:pPr>
      <w:r w:rsidRPr="008E2250">
        <w:t>Whether the interviews are in person or online, DNA Behavior can assist in providing Interview Screening Questions. These can be found in the DNA Hiring Performance Book.</w:t>
      </w:r>
    </w:p>
    <w:p w14:paraId="32E2A5C6" w14:textId="77777777" w:rsidR="00A453AF" w:rsidRPr="008E2250" w:rsidRDefault="00A453AF" w:rsidP="00A453AF">
      <w:pPr>
        <w:pStyle w:val="Header"/>
      </w:pPr>
      <w:r w:rsidRPr="008E2250">
        <w:t xml:space="preserve"> </w:t>
      </w:r>
    </w:p>
    <w:p w14:paraId="2836E23F" w14:textId="72394441" w:rsidR="00A453AF" w:rsidRPr="008E2250" w:rsidRDefault="00A453AF" w:rsidP="00665A14">
      <w:pPr>
        <w:pStyle w:val="Header"/>
      </w:pPr>
      <w:r w:rsidRPr="008E2250">
        <w:t xml:space="preserve">The goal is to obtain clarity on the role and what will be expected and to assess the candidate’s interest and potential to be successful in the </w:t>
      </w:r>
      <w:r w:rsidR="005E3F35" w:rsidRPr="008E2250">
        <w:t>position</w:t>
      </w:r>
      <w:r w:rsidRPr="008E2250">
        <w:t>.</w:t>
      </w:r>
    </w:p>
    <w:p w14:paraId="57D9FF27" w14:textId="77777777" w:rsidR="00CB2B31" w:rsidRPr="008E2250" w:rsidRDefault="00CB2B31" w:rsidP="00665A14">
      <w:pPr>
        <w:pStyle w:val="Header"/>
      </w:pPr>
    </w:p>
    <w:p w14:paraId="2D6B2F1B" w14:textId="77777777" w:rsidR="00CB2B31" w:rsidRPr="008E2250" w:rsidRDefault="00CB2B31" w:rsidP="00CB2B31">
      <w:pPr>
        <w:rPr>
          <w:rFonts w:ascii="Calibri Light" w:hAnsi="Calibri Light" w:cs="Calibri Light"/>
          <w:sz w:val="26"/>
          <w:szCs w:val="26"/>
        </w:rPr>
      </w:pPr>
      <w:r w:rsidRPr="008E2250">
        <w:rPr>
          <w:rFonts w:ascii="Calibri Light" w:hAnsi="Calibri Light" w:cs="Calibri Light"/>
          <w:sz w:val="26"/>
          <w:szCs w:val="26"/>
        </w:rPr>
        <w:t>Measuring Candidate Responses</w:t>
      </w:r>
    </w:p>
    <w:p w14:paraId="03FAFC53" w14:textId="5E0FF5E5" w:rsidR="00CB2B31" w:rsidRPr="008E2250" w:rsidRDefault="00CB2B31" w:rsidP="00CB2B31">
      <w:pPr>
        <w:rPr>
          <w:rFonts w:cstheme="minorHAnsi"/>
        </w:rPr>
      </w:pPr>
      <w:r w:rsidRPr="008E2250">
        <w:rPr>
          <w:rFonts w:cstheme="minorHAnsi"/>
        </w:rPr>
        <w:t xml:space="preserve">At each stage of the hiring process, whether during the sifting exercise, reviewing online applications in the portal, or those identified by a recruiting agency – each person </w:t>
      </w:r>
      <w:r w:rsidR="00CE7B8D" w:rsidRPr="008E2250">
        <w:rPr>
          <w:rFonts w:cstheme="minorHAnsi"/>
        </w:rPr>
        <w:t xml:space="preserve">involved in the application analysis </w:t>
      </w:r>
      <w:r w:rsidRPr="008E2250">
        <w:rPr>
          <w:rFonts w:cstheme="minorHAnsi"/>
        </w:rPr>
        <w:t xml:space="preserve">will apply a value mark to each candidate. This process will be used throughout the exercise at each stage. These marks will provide indications of the potential Behavioral Variability that needs to be addressed during the </w:t>
      </w:r>
      <w:r w:rsidR="00CE7B8D" w:rsidRPr="008E2250">
        <w:rPr>
          <w:rFonts w:cstheme="minorHAnsi"/>
        </w:rPr>
        <w:t>sifting/</w:t>
      </w:r>
      <w:r w:rsidRPr="008E2250">
        <w:rPr>
          <w:rFonts w:cstheme="minorHAnsi"/>
        </w:rPr>
        <w:t>hiring process.</w:t>
      </w:r>
    </w:p>
    <w:p w14:paraId="4EAEA3A4" w14:textId="77777777" w:rsidR="00CB2B31" w:rsidRPr="008E2250" w:rsidRDefault="00CB2B31" w:rsidP="00CB2B31">
      <w:pPr>
        <w:rPr>
          <w:rFonts w:cstheme="minorHAnsi"/>
        </w:rPr>
      </w:pPr>
      <w:r w:rsidRPr="008E2250">
        <w:rPr>
          <w:rFonts w:cstheme="minorHAnsi"/>
        </w:rPr>
        <w:t xml:space="preserve">Further, at the interview stage, the nominated hiring panel will ask agreed questions and give each candidate's response a value mark. </w:t>
      </w:r>
    </w:p>
    <w:p w14:paraId="1CC899DB" w14:textId="77777777" w:rsidR="00CB2B31" w:rsidRPr="008E2250" w:rsidRDefault="00CB2B31" w:rsidP="00CB2B31">
      <w:pPr>
        <w:rPr>
          <w:rFonts w:cstheme="minorHAnsi"/>
        </w:rPr>
      </w:pPr>
      <w:r w:rsidRPr="008E2250">
        <w:rPr>
          <w:rFonts w:cstheme="minorHAnsi"/>
        </w:rPr>
        <w:t>Value Marks can be given on the following 1 – 5 to scale:</w:t>
      </w:r>
    </w:p>
    <w:p w14:paraId="56C320C7" w14:textId="77777777" w:rsidR="00CB2B31" w:rsidRPr="008E2250" w:rsidRDefault="00CB2B31">
      <w:pPr>
        <w:pStyle w:val="ListParagraph"/>
        <w:numPr>
          <w:ilvl w:val="0"/>
          <w:numId w:val="29"/>
        </w:numPr>
        <w:spacing w:after="160" w:line="259" w:lineRule="auto"/>
        <w:contextualSpacing/>
        <w:rPr>
          <w:rFonts w:cstheme="minorHAnsi"/>
          <w:color w:val="333333"/>
        </w:rPr>
      </w:pPr>
      <w:r w:rsidRPr="008E2250">
        <w:rPr>
          <w:rFonts w:cstheme="minorHAnsi"/>
          <w:color w:val="333333"/>
        </w:rPr>
        <w:t>Not suitable</w:t>
      </w:r>
    </w:p>
    <w:p w14:paraId="16CD514E" w14:textId="77777777" w:rsidR="00CB2B31" w:rsidRPr="008E2250" w:rsidRDefault="00CB2B31">
      <w:pPr>
        <w:pStyle w:val="ListParagraph"/>
        <w:numPr>
          <w:ilvl w:val="0"/>
          <w:numId w:val="29"/>
        </w:numPr>
        <w:spacing w:after="160" w:line="259" w:lineRule="auto"/>
        <w:contextualSpacing/>
        <w:rPr>
          <w:rFonts w:cstheme="minorHAnsi"/>
          <w:color w:val="333333"/>
        </w:rPr>
      </w:pPr>
      <w:r w:rsidRPr="008E2250">
        <w:rPr>
          <w:rFonts w:cstheme="minorHAnsi"/>
          <w:color w:val="333333"/>
        </w:rPr>
        <w:t>Poor</w:t>
      </w:r>
    </w:p>
    <w:p w14:paraId="5DB4DD19" w14:textId="77777777" w:rsidR="00CB2B31" w:rsidRPr="008E2250" w:rsidRDefault="00CB2B31">
      <w:pPr>
        <w:pStyle w:val="ListParagraph"/>
        <w:numPr>
          <w:ilvl w:val="0"/>
          <w:numId w:val="29"/>
        </w:numPr>
        <w:spacing w:after="160" w:line="259" w:lineRule="auto"/>
        <w:contextualSpacing/>
        <w:rPr>
          <w:rFonts w:cstheme="minorHAnsi"/>
          <w:color w:val="333333"/>
        </w:rPr>
      </w:pPr>
      <w:r w:rsidRPr="008E2250">
        <w:rPr>
          <w:rFonts w:cstheme="minorHAnsi"/>
          <w:color w:val="333333"/>
        </w:rPr>
        <w:t>Capable/Average</w:t>
      </w:r>
    </w:p>
    <w:p w14:paraId="7E92F805" w14:textId="77777777" w:rsidR="00CB2B31" w:rsidRPr="008E2250" w:rsidRDefault="00CB2B31">
      <w:pPr>
        <w:pStyle w:val="ListParagraph"/>
        <w:numPr>
          <w:ilvl w:val="0"/>
          <w:numId w:val="29"/>
        </w:numPr>
        <w:spacing w:after="160" w:line="259" w:lineRule="auto"/>
        <w:contextualSpacing/>
        <w:rPr>
          <w:rFonts w:cstheme="minorHAnsi"/>
          <w:color w:val="333333"/>
        </w:rPr>
      </w:pPr>
      <w:r w:rsidRPr="008E2250">
        <w:rPr>
          <w:rFonts w:cstheme="minorHAnsi"/>
          <w:color w:val="333333"/>
        </w:rPr>
        <w:t>Better than average</w:t>
      </w:r>
    </w:p>
    <w:p w14:paraId="6741E641" w14:textId="77777777" w:rsidR="00CB2B31" w:rsidRPr="008E2250" w:rsidRDefault="00CB2B31">
      <w:pPr>
        <w:pStyle w:val="ListParagraph"/>
        <w:numPr>
          <w:ilvl w:val="0"/>
          <w:numId w:val="29"/>
        </w:numPr>
        <w:spacing w:after="160" w:line="259" w:lineRule="auto"/>
        <w:contextualSpacing/>
        <w:rPr>
          <w:rFonts w:cstheme="minorHAnsi"/>
          <w:color w:val="333333"/>
        </w:rPr>
      </w:pPr>
      <w:r w:rsidRPr="008E2250">
        <w:rPr>
          <w:rFonts w:cstheme="minorHAnsi"/>
          <w:color w:val="333333"/>
        </w:rPr>
        <w:t>Exceptional</w:t>
      </w:r>
    </w:p>
    <w:p w14:paraId="662B30FD" w14:textId="77777777" w:rsidR="00CB2B31" w:rsidRPr="008E2250" w:rsidRDefault="00CB2B31" w:rsidP="00CB2B31">
      <w:pPr>
        <w:rPr>
          <w:rFonts w:cstheme="minorHAnsi"/>
        </w:rPr>
      </w:pPr>
      <w:r w:rsidRPr="008E2250">
        <w:rPr>
          <w:rFonts w:cstheme="minorHAnsi"/>
        </w:rPr>
        <w:t>The DM will also allocate appropriate time out for Cognitive Reflection.</w:t>
      </w:r>
    </w:p>
    <w:p w14:paraId="220350E6" w14:textId="59DFC7C2" w:rsidR="00CB2B31" w:rsidRPr="008E2250" w:rsidRDefault="00CB2B31" w:rsidP="00CB2B31">
      <w:pPr>
        <w:rPr>
          <w:rFonts w:cstheme="minorHAnsi"/>
          <w:shd w:val="clear" w:color="auto" w:fill="FFFFFF"/>
        </w:rPr>
      </w:pPr>
      <w:r w:rsidRPr="008E2250">
        <w:rPr>
          <w:rFonts w:cstheme="minorHAnsi"/>
        </w:rPr>
        <w:t xml:space="preserve">The allocation of value marks ensures that the DM can watch for intuitive responses and bias. This approach </w:t>
      </w:r>
      <w:r w:rsidRPr="008E2250">
        <w:rPr>
          <w:rFonts w:cstheme="minorHAnsi"/>
          <w:shd w:val="clear" w:color="auto" w:fill="FFFFFF"/>
        </w:rPr>
        <w:t xml:space="preserve">to ranking candidates </w:t>
      </w:r>
      <w:r w:rsidR="005E3F35" w:rsidRPr="008E2250">
        <w:rPr>
          <w:rFonts w:cstheme="minorHAnsi"/>
          <w:shd w:val="clear" w:color="auto" w:fill="FFFFFF"/>
        </w:rPr>
        <w:t>provides</w:t>
      </w:r>
      <w:r w:rsidRPr="008E2250">
        <w:rPr>
          <w:rFonts w:cstheme="minorHAnsi"/>
          <w:shd w:val="clear" w:color="auto" w:fill="FFFFFF"/>
        </w:rPr>
        <w:t xml:space="preserve"> a safe method designed to keep the focus on the best fit for the position.</w:t>
      </w:r>
    </w:p>
    <w:p w14:paraId="36F9A525" w14:textId="77777777" w:rsidR="00665A14" w:rsidRPr="008E2250" w:rsidRDefault="00665A14" w:rsidP="00A453AF">
      <w:pPr>
        <w:rPr>
          <w:rFonts w:ascii="Calibri Light" w:hAnsi="Calibri Light" w:cs="Calibri Light"/>
          <w:sz w:val="26"/>
          <w:szCs w:val="26"/>
        </w:rPr>
      </w:pPr>
    </w:p>
    <w:p w14:paraId="28D9B9A9" w14:textId="77C88758" w:rsidR="007B73A5" w:rsidRPr="008E2250" w:rsidRDefault="007B73A5" w:rsidP="00883D0E">
      <w:pPr>
        <w:pStyle w:val="MAINHEADER"/>
        <w:jc w:val="left"/>
        <w:rPr>
          <w:color w:val="333333"/>
        </w:rPr>
      </w:pPr>
      <w:r w:rsidRPr="008E2250">
        <w:rPr>
          <w:color w:val="333333"/>
        </w:rPr>
        <w:t>Adopting a Structured Approach to the Interviews</w:t>
      </w:r>
    </w:p>
    <w:p w14:paraId="17CD4E94" w14:textId="77777777" w:rsidR="008E2250" w:rsidRPr="008E2250" w:rsidRDefault="008E2250" w:rsidP="00A453AF">
      <w:pPr>
        <w:rPr>
          <w:rFonts w:cstheme="minorHAnsi"/>
        </w:rPr>
      </w:pPr>
    </w:p>
    <w:p w14:paraId="763C1425" w14:textId="41669776" w:rsidR="001B6206" w:rsidRPr="008E2250" w:rsidRDefault="00085382" w:rsidP="00A453AF">
      <w:pPr>
        <w:rPr>
          <w:rFonts w:cstheme="minorHAnsi"/>
        </w:rPr>
      </w:pPr>
      <w:r w:rsidRPr="008E2250">
        <w:rPr>
          <w:rFonts w:cstheme="minorHAnsi"/>
        </w:rPr>
        <w:t xml:space="preserve">Each candidate will be asked the same set of questions. </w:t>
      </w:r>
      <w:r w:rsidRPr="008E2250">
        <w:rPr>
          <w:rFonts w:cstheme="minorHAnsi"/>
          <w:shd w:val="clear" w:color="auto" w:fill="FFFFFF"/>
        </w:rPr>
        <w:t xml:space="preserve">This is the only way to give candidates an equal chance and puts all candidates on a level playing field. </w:t>
      </w:r>
      <w:r w:rsidR="005E3F35" w:rsidRPr="008E2250">
        <w:rPr>
          <w:rFonts w:cstheme="minorHAnsi"/>
          <w:shd w:val="clear" w:color="auto" w:fill="FFFFFF"/>
        </w:rPr>
        <w:t>This is acceptable if a follow-up question adds insight to the candidate's response or is used to put them at ease</w:t>
      </w:r>
      <w:r w:rsidRPr="008E2250">
        <w:rPr>
          <w:rFonts w:cstheme="minorHAnsi"/>
          <w:shd w:val="clear" w:color="auto" w:fill="FFFFFF"/>
        </w:rPr>
        <w:t xml:space="preserve">. </w:t>
      </w:r>
    </w:p>
    <w:p w14:paraId="73916EE2" w14:textId="3A7D5BEB"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Listen, Evaluate, and Assess:</w:t>
      </w:r>
    </w:p>
    <w:p w14:paraId="1B0BA205" w14:textId="4AD31CF3" w:rsidR="00A453AF" w:rsidRPr="008E2250" w:rsidRDefault="00A453AF" w:rsidP="00A453AF">
      <w:r w:rsidRPr="008E2250">
        <w:t xml:space="preserve">Adopting a very structured approach to interviews, whether online or </w:t>
      </w:r>
      <w:r w:rsidR="001B6206" w:rsidRPr="008E2250">
        <w:t>face-to-face</w:t>
      </w:r>
      <w:r w:rsidRPr="008E2250">
        <w:t xml:space="preserve">, overcomes the problem that many people (even experienced </w:t>
      </w:r>
      <w:proofErr w:type="gramStart"/>
      <w:r w:rsidRPr="008E2250">
        <w:t>business people</w:t>
      </w:r>
      <w:proofErr w:type="gramEnd"/>
      <w:r w:rsidRPr="008E2250">
        <w:t xml:space="preserve">) are biased or not comfortable directing the interview </w:t>
      </w:r>
      <w:r w:rsidRPr="008E2250">
        <w:lastRenderedPageBreak/>
        <w:t>conversation and are not good at listening and evaluating the candidate’s responses. It is easy to allow your own emotions and “baggage” to get in the way of your objectivity.</w:t>
      </w:r>
      <w:bookmarkStart w:id="0" w:name="OLE_LINK1"/>
      <w:bookmarkStart w:id="1" w:name="OLE_LINK2"/>
    </w:p>
    <w:p w14:paraId="20EE0F38" w14:textId="1277B5C3" w:rsidR="00A453AF" w:rsidRPr="008E2250" w:rsidRDefault="00A453AF" w:rsidP="00A453AF">
      <w:r w:rsidRPr="008E2250">
        <w:t xml:space="preserve">Requiring each candidate to complete the DNA Natural Behavior Discovery Process levels the playing field with scientific objectivity. </w:t>
      </w:r>
      <w:bookmarkEnd w:id="0"/>
      <w:bookmarkEnd w:id="1"/>
      <w:r w:rsidRPr="008E2250">
        <w:t>Although, the insight revealed should be taken as a guide only and not solely relied upon in the hiring process.</w:t>
      </w:r>
    </w:p>
    <w:p w14:paraId="67CA9CE0" w14:textId="6CC7D5BF" w:rsidR="00A453AF" w:rsidRPr="008E2250" w:rsidRDefault="00A453AF">
      <w:pPr>
        <w:pStyle w:val="ListParagraph"/>
        <w:numPr>
          <w:ilvl w:val="0"/>
          <w:numId w:val="13"/>
        </w:numPr>
        <w:rPr>
          <w:color w:val="333333"/>
        </w:rPr>
      </w:pPr>
      <w:r w:rsidRPr="008E2250">
        <w:rPr>
          <w:color w:val="333333"/>
        </w:rPr>
        <w:t>The process provides predictable insight into the natural DNA “hard-wired” behavior of the candidate at a 91% reliability level and</w:t>
      </w:r>
      <w:r w:rsidR="005E3F35" w:rsidRPr="008E2250">
        <w:rPr>
          <w:color w:val="333333"/>
        </w:rPr>
        <w:t>,</w:t>
      </w:r>
      <w:r w:rsidRPr="008E2250">
        <w:rPr>
          <w:color w:val="333333"/>
        </w:rPr>
        <w:t xml:space="preserve"> therefore</w:t>
      </w:r>
      <w:r w:rsidR="005E3F35" w:rsidRPr="008E2250">
        <w:rPr>
          <w:color w:val="333333"/>
        </w:rPr>
        <w:t>,</w:t>
      </w:r>
      <w:r w:rsidRPr="008E2250">
        <w:rPr>
          <w:color w:val="333333"/>
        </w:rPr>
        <w:t xml:space="preserve"> the behaviors which will consistently show up over the longer term. </w:t>
      </w:r>
    </w:p>
    <w:p w14:paraId="62F12CCB" w14:textId="60353BD1" w:rsidR="00A453AF" w:rsidRPr="008E2250" w:rsidRDefault="00A453AF">
      <w:pPr>
        <w:pStyle w:val="ListParagraph"/>
        <w:numPr>
          <w:ilvl w:val="0"/>
          <w:numId w:val="13"/>
        </w:numPr>
        <w:rPr>
          <w:color w:val="333333"/>
        </w:rPr>
      </w:pPr>
      <w:r w:rsidRPr="008E2250">
        <w:rPr>
          <w:color w:val="333333"/>
        </w:rPr>
        <w:t xml:space="preserve">The hiring panel will be able to match the behavioral talents required for the role against the candidate’s talents and determine whether </w:t>
      </w:r>
      <w:r w:rsidR="005E3F35" w:rsidRPr="008E2250">
        <w:rPr>
          <w:color w:val="333333"/>
        </w:rPr>
        <w:t>gaps</w:t>
      </w:r>
      <w:r w:rsidRPr="008E2250">
        <w:rPr>
          <w:color w:val="333333"/>
        </w:rPr>
        <w:t xml:space="preserve"> are complete impediments or can be managed.</w:t>
      </w:r>
    </w:p>
    <w:p w14:paraId="59504568" w14:textId="55BA15B8" w:rsidR="00A453AF" w:rsidRPr="008E2250" w:rsidRDefault="00A453AF">
      <w:pPr>
        <w:pStyle w:val="ListParagraph"/>
        <w:numPr>
          <w:ilvl w:val="0"/>
          <w:numId w:val="13"/>
        </w:numPr>
        <w:rPr>
          <w:color w:val="333333"/>
        </w:rPr>
      </w:pPr>
      <w:r w:rsidRPr="008E2250">
        <w:rPr>
          <w:color w:val="333333"/>
        </w:rPr>
        <w:t xml:space="preserve">The insights will help the hiring panel see below the surface and not what the candidate wants you </w:t>
      </w:r>
      <w:r w:rsidR="005E3F35" w:rsidRPr="008E2250">
        <w:rPr>
          <w:color w:val="333333"/>
        </w:rPr>
        <w:t>to see in the interview situationally</w:t>
      </w:r>
      <w:r w:rsidRPr="008E2250">
        <w:rPr>
          <w:color w:val="333333"/>
        </w:rPr>
        <w:t xml:space="preserve">. </w:t>
      </w:r>
    </w:p>
    <w:p w14:paraId="77838291" w14:textId="2CF0A242" w:rsidR="00A453AF" w:rsidRPr="008E2250" w:rsidRDefault="00A453AF">
      <w:pPr>
        <w:pStyle w:val="ListParagraph"/>
        <w:numPr>
          <w:ilvl w:val="0"/>
          <w:numId w:val="13"/>
        </w:numPr>
        <w:rPr>
          <w:color w:val="333333"/>
        </w:rPr>
      </w:pPr>
      <w:r w:rsidRPr="008E2250">
        <w:rPr>
          <w:color w:val="333333"/>
        </w:rPr>
        <w:t xml:space="preserve">Further, the hiring panel will be able to adapt their questions to </w:t>
      </w:r>
      <w:r w:rsidR="005E3F35" w:rsidRPr="008E2250">
        <w:rPr>
          <w:color w:val="333333"/>
        </w:rPr>
        <w:t>pinpoint</w:t>
      </w:r>
      <w:r w:rsidRPr="008E2250">
        <w:rPr>
          <w:color w:val="333333"/>
        </w:rPr>
        <w:t xml:space="preserve"> specific stronger behavioral strengths and struggles of the candidate.  </w:t>
      </w:r>
    </w:p>
    <w:p w14:paraId="0B34E213" w14:textId="77777777" w:rsidR="00A453AF" w:rsidRPr="008E2250" w:rsidRDefault="00A453AF">
      <w:pPr>
        <w:pStyle w:val="ListParagraph"/>
        <w:numPr>
          <w:ilvl w:val="0"/>
          <w:numId w:val="13"/>
        </w:numPr>
        <w:rPr>
          <w:color w:val="333333"/>
        </w:rPr>
      </w:pPr>
      <w:r w:rsidRPr="008E2250">
        <w:rPr>
          <w:color w:val="333333"/>
        </w:rPr>
        <w:t xml:space="preserve">Also, the process allows the hiring panel to understand how they might communicate with and respond to this candidate based on their style. </w:t>
      </w:r>
    </w:p>
    <w:p w14:paraId="06D1ADE0" w14:textId="268D9199" w:rsidR="00A453AF" w:rsidRPr="008E2250" w:rsidRDefault="00A453AF">
      <w:pPr>
        <w:pStyle w:val="ListParagraph"/>
        <w:numPr>
          <w:ilvl w:val="0"/>
          <w:numId w:val="13"/>
        </w:numPr>
        <w:rPr>
          <w:color w:val="333333"/>
        </w:rPr>
      </w:pPr>
      <w:r w:rsidRPr="008E2250">
        <w:rPr>
          <w:color w:val="333333"/>
        </w:rPr>
        <w:t>Finally, the hiring panel will be able to see the differences in their own natural DNA behavioral style to the candidates and</w:t>
      </w:r>
      <w:r w:rsidR="005E3F35" w:rsidRPr="008E2250">
        <w:rPr>
          <w:color w:val="333333"/>
        </w:rPr>
        <w:t>,</w:t>
      </w:r>
      <w:r w:rsidRPr="008E2250">
        <w:rPr>
          <w:color w:val="333333"/>
        </w:rPr>
        <w:t xml:space="preserve"> where necessary</w:t>
      </w:r>
      <w:r w:rsidR="005E3F35" w:rsidRPr="008E2250">
        <w:rPr>
          <w:color w:val="333333"/>
        </w:rPr>
        <w:t>,</w:t>
      </w:r>
      <w:r w:rsidRPr="008E2250">
        <w:rPr>
          <w:color w:val="333333"/>
        </w:rPr>
        <w:t xml:space="preserve"> immediately recognize </w:t>
      </w:r>
      <w:r w:rsidR="005E3F35" w:rsidRPr="008E2250">
        <w:rPr>
          <w:color w:val="333333"/>
        </w:rPr>
        <w:t>discrepancies</w:t>
      </w:r>
      <w:r w:rsidRPr="008E2250">
        <w:rPr>
          <w:color w:val="333333"/>
        </w:rPr>
        <w:t xml:space="preserve"> so that the Behavioral Variability is managed.</w:t>
      </w:r>
    </w:p>
    <w:p w14:paraId="1326291A" w14:textId="77777777" w:rsidR="00A453AF" w:rsidRPr="008E2250" w:rsidRDefault="00A453AF" w:rsidP="00A453AF">
      <w:pPr>
        <w:pStyle w:val="Header"/>
      </w:pPr>
    </w:p>
    <w:p w14:paraId="36E24BCA" w14:textId="1584C419"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Interview Meeting Principles</w:t>
      </w:r>
    </w:p>
    <w:p w14:paraId="7DFB2729" w14:textId="5ACF54EF" w:rsidR="00A453AF" w:rsidRPr="008E2250" w:rsidRDefault="00A453AF" w:rsidP="00A453AF">
      <w:r w:rsidRPr="008E2250">
        <w:t xml:space="preserve">Regardless of how the first candidate connection is made, whether postal, via an online link, or </w:t>
      </w:r>
      <w:r w:rsidR="005E3F35" w:rsidRPr="008E2250">
        <w:t xml:space="preserve">via </w:t>
      </w:r>
      <w:r w:rsidRPr="008E2250">
        <w:t xml:space="preserve">video application, a face-to-face interview must be completed by the </w:t>
      </w:r>
      <w:r w:rsidR="00442A19" w:rsidRPr="008E2250">
        <w:t xml:space="preserve">nominated </w:t>
      </w:r>
      <w:r w:rsidR="004617C3" w:rsidRPr="008E2250">
        <w:t xml:space="preserve">hiring panel </w:t>
      </w:r>
      <w:r w:rsidR="00442A19" w:rsidRPr="008E2250">
        <w:t>team and the DM present</w:t>
      </w:r>
      <w:r w:rsidR="005E3F35" w:rsidRPr="008E2250">
        <w:t>,</w:t>
      </w:r>
      <w:r w:rsidR="00442A19" w:rsidRPr="008E2250">
        <w:t xml:space="preserve"> as this provides consistency to the process. </w:t>
      </w:r>
    </w:p>
    <w:p w14:paraId="37490336" w14:textId="2163A6C9" w:rsidR="00A453AF" w:rsidRPr="008E2250" w:rsidRDefault="00A453AF" w:rsidP="00A453AF">
      <w:r w:rsidRPr="008E2250">
        <w:t xml:space="preserve">The interview panel members should consider their natural DNA behavior style and be mindful of and moderate their communication style. </w:t>
      </w:r>
    </w:p>
    <w:p w14:paraId="49A3953B" w14:textId="30B0CEE1" w:rsidR="00442A19" w:rsidRPr="008E2250" w:rsidRDefault="00A453AF" w:rsidP="00A453AF">
      <w:r w:rsidRPr="008E2250">
        <w:t>The following suggested checklist will assist with building a structured interview approach:</w:t>
      </w:r>
    </w:p>
    <w:p w14:paraId="0CB9C61A" w14:textId="23A0E562" w:rsidR="00A453AF" w:rsidRPr="008E2250" w:rsidRDefault="00A453AF">
      <w:pPr>
        <w:pStyle w:val="Header"/>
        <w:numPr>
          <w:ilvl w:val="0"/>
          <w:numId w:val="14"/>
        </w:numPr>
      </w:pPr>
      <w:r w:rsidRPr="008E2250">
        <w:t>Arrange an interview in your office</w:t>
      </w:r>
      <w:r w:rsidR="00442A19" w:rsidRPr="008E2250">
        <w:t>s</w:t>
      </w:r>
      <w:r w:rsidRPr="008E2250">
        <w:t xml:space="preserve"> (preferred) or at a suitable meeting location</w:t>
      </w:r>
    </w:p>
    <w:p w14:paraId="4DF180ED" w14:textId="77777777" w:rsidR="00A453AF" w:rsidRPr="008E2250" w:rsidRDefault="00A453AF">
      <w:pPr>
        <w:pStyle w:val="Header"/>
        <w:numPr>
          <w:ilvl w:val="0"/>
          <w:numId w:val="14"/>
        </w:numPr>
      </w:pPr>
      <w:r w:rsidRPr="008E2250">
        <w:t>Read the applicant’s papers thoroughly</w:t>
      </w:r>
    </w:p>
    <w:p w14:paraId="44EBE7C1" w14:textId="77777777" w:rsidR="00A453AF" w:rsidRPr="008E2250" w:rsidRDefault="00A453AF">
      <w:pPr>
        <w:pStyle w:val="Header"/>
        <w:numPr>
          <w:ilvl w:val="0"/>
          <w:numId w:val="14"/>
        </w:numPr>
      </w:pPr>
      <w:proofErr w:type="gramStart"/>
      <w:r w:rsidRPr="008E2250">
        <w:t>Make a plan</w:t>
      </w:r>
      <w:proofErr w:type="gramEnd"/>
      <w:r w:rsidRPr="008E2250">
        <w:t xml:space="preserve"> for the interview</w:t>
      </w:r>
    </w:p>
    <w:p w14:paraId="2926A0EB" w14:textId="77777777" w:rsidR="00A453AF" w:rsidRPr="008E2250" w:rsidRDefault="00A453AF">
      <w:pPr>
        <w:pStyle w:val="Header"/>
        <w:numPr>
          <w:ilvl w:val="0"/>
          <w:numId w:val="14"/>
        </w:numPr>
      </w:pPr>
      <w:r w:rsidRPr="008E2250">
        <w:t>Write down and ask the First Interview Questions (Refer to DNA Hiring Performance Questions Book)</w:t>
      </w:r>
    </w:p>
    <w:p w14:paraId="49F82DFD" w14:textId="77777777" w:rsidR="00A453AF" w:rsidRPr="008E2250" w:rsidRDefault="00A453AF">
      <w:pPr>
        <w:pStyle w:val="Header"/>
        <w:numPr>
          <w:ilvl w:val="0"/>
          <w:numId w:val="14"/>
        </w:numPr>
      </w:pPr>
      <w:r w:rsidRPr="008E2250">
        <w:t>Discuss the DNA Natural Behavior Discovery reports and relevant insights in the context of the role.</w:t>
      </w:r>
    </w:p>
    <w:p w14:paraId="51091BD9" w14:textId="77777777" w:rsidR="00A453AF" w:rsidRPr="008E2250" w:rsidRDefault="00A453AF">
      <w:pPr>
        <w:pStyle w:val="Header"/>
        <w:numPr>
          <w:ilvl w:val="0"/>
          <w:numId w:val="14"/>
        </w:numPr>
      </w:pPr>
      <w:r w:rsidRPr="008E2250">
        <w:t>Leave your opinions about and revealed bias against the candidate behind – start with an open mind.</w:t>
      </w:r>
    </w:p>
    <w:p w14:paraId="657E44F9" w14:textId="77777777" w:rsidR="00A453AF" w:rsidRPr="008E2250" w:rsidRDefault="00A453AF">
      <w:pPr>
        <w:pStyle w:val="Header"/>
        <w:numPr>
          <w:ilvl w:val="0"/>
          <w:numId w:val="14"/>
        </w:numPr>
      </w:pPr>
      <w:r w:rsidRPr="008E2250">
        <w:t>Welcome the candidate warmly</w:t>
      </w:r>
    </w:p>
    <w:p w14:paraId="3828E8F0" w14:textId="7544AF71" w:rsidR="00A453AF" w:rsidRPr="008E2250" w:rsidRDefault="00A453AF">
      <w:pPr>
        <w:pStyle w:val="Header"/>
        <w:numPr>
          <w:ilvl w:val="0"/>
          <w:numId w:val="14"/>
        </w:numPr>
      </w:pPr>
      <w:r w:rsidRPr="008E2250">
        <w:t>Begin with easy</w:t>
      </w:r>
      <w:r w:rsidR="005E3F35" w:rsidRPr="008E2250">
        <w:t>,</w:t>
      </w:r>
      <w:r w:rsidRPr="008E2250">
        <w:t xml:space="preserve"> </w:t>
      </w:r>
      <w:r w:rsidR="00F106B7" w:rsidRPr="008E2250">
        <w:t>agreed</w:t>
      </w:r>
      <w:r w:rsidR="005E3F35" w:rsidRPr="008E2250">
        <w:t>,</w:t>
      </w:r>
      <w:r w:rsidR="00F106B7" w:rsidRPr="008E2250">
        <w:t xml:space="preserve"> </w:t>
      </w:r>
      <w:r w:rsidR="005E3F35" w:rsidRPr="008E2250">
        <w:t>nondiscriminatory social</w:t>
      </w:r>
      <w:r w:rsidRPr="008E2250">
        <w:t xml:space="preserve"> questions</w:t>
      </w:r>
    </w:p>
    <w:p w14:paraId="147D08EC" w14:textId="77777777" w:rsidR="00A453AF" w:rsidRPr="008E2250" w:rsidRDefault="00A453AF">
      <w:pPr>
        <w:pStyle w:val="Header"/>
        <w:numPr>
          <w:ilvl w:val="0"/>
          <w:numId w:val="14"/>
        </w:numPr>
      </w:pPr>
      <w:r w:rsidRPr="008E2250">
        <w:t>Do not put answers in the candidate’s mouth</w:t>
      </w:r>
    </w:p>
    <w:p w14:paraId="1BCBEF06" w14:textId="77777777" w:rsidR="00A453AF" w:rsidRPr="008E2250" w:rsidRDefault="00A453AF">
      <w:pPr>
        <w:pStyle w:val="Header"/>
        <w:numPr>
          <w:ilvl w:val="0"/>
          <w:numId w:val="14"/>
        </w:numPr>
      </w:pPr>
      <w:r w:rsidRPr="008E2250">
        <w:t>Be interested and observe the candidate</w:t>
      </w:r>
    </w:p>
    <w:p w14:paraId="799D6FE0" w14:textId="77777777" w:rsidR="00A453AF" w:rsidRPr="008E2250" w:rsidRDefault="00A453AF">
      <w:pPr>
        <w:pStyle w:val="Header"/>
        <w:numPr>
          <w:ilvl w:val="0"/>
          <w:numId w:val="14"/>
        </w:numPr>
      </w:pPr>
      <w:r w:rsidRPr="008E2250">
        <w:t>Avoid an interrogatory style of the interview – remember, you are building a relationship.</w:t>
      </w:r>
    </w:p>
    <w:p w14:paraId="27D9D525" w14:textId="476FFDEB" w:rsidR="00A453AF" w:rsidRPr="008E2250" w:rsidRDefault="00A453AF">
      <w:pPr>
        <w:pStyle w:val="Header"/>
        <w:numPr>
          <w:ilvl w:val="0"/>
          <w:numId w:val="14"/>
        </w:numPr>
      </w:pPr>
      <w:r w:rsidRPr="008E2250">
        <w:t>If needed</w:t>
      </w:r>
      <w:r w:rsidR="001D2D68" w:rsidRPr="008E2250">
        <w:t>,</w:t>
      </w:r>
      <w:r w:rsidRPr="008E2250">
        <w:t xml:space="preserve"> relax the candidate</w:t>
      </w:r>
      <w:r w:rsidR="001D2D68" w:rsidRPr="008E2250">
        <w:t>. Offer water, and tissues, remove jackets if the room is warm</w:t>
      </w:r>
      <w:r w:rsidR="005E3F35" w:rsidRPr="008E2250">
        <w:t>,</w:t>
      </w:r>
      <w:r w:rsidR="001D2D68" w:rsidRPr="008E2250">
        <w:t xml:space="preserve"> etc.</w:t>
      </w:r>
    </w:p>
    <w:p w14:paraId="6AD2AE27" w14:textId="2F6E3DBF" w:rsidR="00A453AF" w:rsidRPr="008E2250" w:rsidRDefault="00A453AF">
      <w:pPr>
        <w:pStyle w:val="Header"/>
        <w:numPr>
          <w:ilvl w:val="0"/>
          <w:numId w:val="14"/>
        </w:numPr>
      </w:pPr>
      <w:r w:rsidRPr="008E2250">
        <w:t>Allow the candidate to ask questions about the work</w:t>
      </w:r>
      <w:r w:rsidR="001D2D68" w:rsidRPr="008E2250">
        <w:t>, preferably at the end of the interview</w:t>
      </w:r>
    </w:p>
    <w:p w14:paraId="2F6FF379" w14:textId="7C5E838F" w:rsidR="00A453AF" w:rsidRPr="008E2250" w:rsidRDefault="00A453AF">
      <w:pPr>
        <w:pStyle w:val="Header"/>
        <w:numPr>
          <w:ilvl w:val="0"/>
          <w:numId w:val="14"/>
        </w:numPr>
      </w:pPr>
      <w:r w:rsidRPr="008E2250">
        <w:lastRenderedPageBreak/>
        <w:t>Remember to take notes during the interview</w:t>
      </w:r>
      <w:r w:rsidR="005E3F35" w:rsidRPr="008E2250">
        <w:t>. This</w:t>
      </w:r>
      <w:r w:rsidR="001D2D68" w:rsidRPr="008E2250">
        <w:t xml:space="preserve"> helps when applying a value mark at the end</w:t>
      </w:r>
      <w:r w:rsidR="005E3F35" w:rsidRPr="008E2250">
        <w:t>.</w:t>
      </w:r>
    </w:p>
    <w:p w14:paraId="7AE042CF" w14:textId="2A37302C" w:rsidR="00A453AF" w:rsidRPr="008E2250" w:rsidRDefault="00A453AF">
      <w:pPr>
        <w:pStyle w:val="Header"/>
        <w:numPr>
          <w:ilvl w:val="0"/>
          <w:numId w:val="14"/>
        </w:numPr>
      </w:pPr>
      <w:r w:rsidRPr="008E2250">
        <w:t xml:space="preserve">Be prepared to discuss the overall remuneration framework at the end of </w:t>
      </w:r>
      <w:r w:rsidR="001D2D68" w:rsidRPr="008E2250">
        <w:t xml:space="preserve">the </w:t>
      </w:r>
      <w:r w:rsidRPr="008E2250">
        <w:t xml:space="preserve">meeting if there is a prospect of moving forward. Although, this is a matter to be </w:t>
      </w:r>
      <w:r w:rsidR="005E3F35" w:rsidRPr="008E2250">
        <w:t>negotiated explicitly</w:t>
      </w:r>
      <w:r w:rsidRPr="008E2250">
        <w:t xml:space="preserve"> once a hiring decision is made.</w:t>
      </w:r>
    </w:p>
    <w:p w14:paraId="721CF3B0" w14:textId="77777777" w:rsidR="00321F63" w:rsidRPr="008E2250" w:rsidRDefault="00321F63" w:rsidP="00A453AF">
      <w:pPr>
        <w:rPr>
          <w:rFonts w:ascii="Calibri Light" w:hAnsi="Calibri Light" w:cs="Calibri Light"/>
          <w:sz w:val="26"/>
          <w:szCs w:val="26"/>
        </w:rPr>
      </w:pPr>
    </w:p>
    <w:p w14:paraId="4B5E0779" w14:textId="6E273B5B"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Assessing the Candidate’s Interview Performance</w:t>
      </w:r>
    </w:p>
    <w:p w14:paraId="5FE3AF53" w14:textId="3BC14BD1" w:rsidR="00A453AF" w:rsidRPr="008E2250" w:rsidRDefault="00A453AF" w:rsidP="00A453AF">
      <w:r w:rsidRPr="008E2250">
        <w:t xml:space="preserve">In the interview review process, each member of the Hiring Panel should independently give the candidate a score for each of the Interview Performance Questions below. That information will </w:t>
      </w:r>
      <w:r w:rsidR="005E3F35" w:rsidRPr="008E2250">
        <w:t xml:space="preserve">provide the Decision Moderator more context in understanding the Hiring Panel’s </w:t>
      </w:r>
      <w:r w:rsidR="00F66463" w:rsidRPr="008E2250">
        <w:t xml:space="preserve">final </w:t>
      </w:r>
      <w:r w:rsidR="005E3F35" w:rsidRPr="008E2250">
        <w:t>assessment of the candidate and ultimately help determine</w:t>
      </w:r>
      <w:r w:rsidRPr="008E2250">
        <w:t xml:space="preserve"> </w:t>
      </w:r>
      <w:r w:rsidR="005E3F35" w:rsidRPr="008E2250">
        <w:t>the level of intensity of the Behavioral Variability</w:t>
      </w:r>
      <w:r w:rsidRPr="008E2250">
        <w:t xml:space="preserve">. </w:t>
      </w:r>
    </w:p>
    <w:p w14:paraId="26E5114F" w14:textId="7EF86870" w:rsidR="00A453AF" w:rsidRPr="008E2250" w:rsidRDefault="00A453AF" w:rsidP="00A453AF">
      <w:pPr>
        <w:rPr>
          <w:rFonts w:cstheme="minorHAnsi"/>
        </w:rPr>
      </w:pPr>
      <w:r w:rsidRPr="008E2250">
        <w:rPr>
          <w:rFonts w:cstheme="minorHAnsi"/>
        </w:rPr>
        <w:t>Interview Marks can be given on the following 1 to 5 scale:</w:t>
      </w:r>
    </w:p>
    <w:p w14:paraId="3CD5D526" w14:textId="77777777" w:rsidR="00A453AF" w:rsidRPr="008E2250" w:rsidRDefault="00A453AF">
      <w:pPr>
        <w:pStyle w:val="ListParagraph"/>
        <w:numPr>
          <w:ilvl w:val="0"/>
          <w:numId w:val="2"/>
        </w:numPr>
        <w:spacing w:after="160" w:line="259" w:lineRule="auto"/>
        <w:contextualSpacing/>
        <w:rPr>
          <w:rFonts w:cstheme="minorHAnsi"/>
          <w:color w:val="333333"/>
        </w:rPr>
      </w:pPr>
      <w:r w:rsidRPr="008E2250">
        <w:rPr>
          <w:rFonts w:cstheme="minorHAnsi"/>
          <w:color w:val="333333"/>
        </w:rPr>
        <w:t>Not suitable</w:t>
      </w:r>
    </w:p>
    <w:p w14:paraId="725ED749" w14:textId="77777777" w:rsidR="00A453AF" w:rsidRPr="008E2250" w:rsidRDefault="00A453AF">
      <w:pPr>
        <w:pStyle w:val="ListParagraph"/>
        <w:numPr>
          <w:ilvl w:val="0"/>
          <w:numId w:val="2"/>
        </w:numPr>
        <w:spacing w:after="160" w:line="259" w:lineRule="auto"/>
        <w:contextualSpacing/>
        <w:rPr>
          <w:rFonts w:cstheme="minorHAnsi"/>
          <w:color w:val="333333"/>
        </w:rPr>
      </w:pPr>
      <w:r w:rsidRPr="008E2250">
        <w:rPr>
          <w:rFonts w:cstheme="minorHAnsi"/>
          <w:color w:val="333333"/>
        </w:rPr>
        <w:t>Poor</w:t>
      </w:r>
    </w:p>
    <w:p w14:paraId="3B760C79" w14:textId="77777777" w:rsidR="00A453AF" w:rsidRPr="008E2250" w:rsidRDefault="00A453AF">
      <w:pPr>
        <w:pStyle w:val="ListParagraph"/>
        <w:numPr>
          <w:ilvl w:val="0"/>
          <w:numId w:val="2"/>
        </w:numPr>
        <w:spacing w:after="160" w:line="259" w:lineRule="auto"/>
        <w:contextualSpacing/>
        <w:rPr>
          <w:rFonts w:cstheme="minorHAnsi"/>
          <w:color w:val="333333"/>
        </w:rPr>
      </w:pPr>
      <w:r w:rsidRPr="008E2250">
        <w:rPr>
          <w:rFonts w:cstheme="minorHAnsi"/>
          <w:color w:val="333333"/>
        </w:rPr>
        <w:t>Capable/Average</w:t>
      </w:r>
    </w:p>
    <w:p w14:paraId="3AC948A9" w14:textId="77777777" w:rsidR="00A453AF" w:rsidRPr="008E2250" w:rsidRDefault="00A453AF">
      <w:pPr>
        <w:pStyle w:val="ListParagraph"/>
        <w:numPr>
          <w:ilvl w:val="0"/>
          <w:numId w:val="2"/>
        </w:numPr>
        <w:spacing w:after="160" w:line="259" w:lineRule="auto"/>
        <w:contextualSpacing/>
        <w:rPr>
          <w:rFonts w:cstheme="minorHAnsi"/>
          <w:color w:val="333333"/>
        </w:rPr>
      </w:pPr>
      <w:r w:rsidRPr="008E2250">
        <w:rPr>
          <w:rFonts w:cstheme="minorHAnsi"/>
          <w:color w:val="333333"/>
        </w:rPr>
        <w:t>Better than average</w:t>
      </w:r>
    </w:p>
    <w:p w14:paraId="56F558E7" w14:textId="77777777" w:rsidR="00A453AF" w:rsidRPr="008E2250" w:rsidRDefault="00A453AF">
      <w:pPr>
        <w:pStyle w:val="ListParagraph"/>
        <w:numPr>
          <w:ilvl w:val="0"/>
          <w:numId w:val="2"/>
        </w:numPr>
        <w:spacing w:after="160" w:line="259" w:lineRule="auto"/>
        <w:contextualSpacing/>
        <w:rPr>
          <w:rFonts w:cstheme="minorHAnsi"/>
          <w:color w:val="333333"/>
        </w:rPr>
      </w:pPr>
      <w:r w:rsidRPr="008E2250">
        <w:rPr>
          <w:rFonts w:cstheme="minorHAnsi"/>
          <w:color w:val="333333"/>
        </w:rPr>
        <w:t>Exceptional</w:t>
      </w:r>
    </w:p>
    <w:p w14:paraId="1BA009A1" w14:textId="1ACB7F22" w:rsidR="00A453AF" w:rsidRPr="008E2250" w:rsidRDefault="00A453AF" w:rsidP="00A453AF">
      <w:pPr>
        <w:rPr>
          <w:rFonts w:cstheme="minorHAnsi"/>
        </w:rPr>
      </w:pPr>
      <w:r w:rsidRPr="008E2250">
        <w:rPr>
          <w:rFonts w:cstheme="minorHAnsi"/>
        </w:rPr>
        <w:t xml:space="preserve">The Interview Performance Questions to be scored by each member of the Hiring Panel are as follows: </w:t>
      </w:r>
    </w:p>
    <w:p w14:paraId="659E1FB5" w14:textId="77777777" w:rsidR="00A453AF" w:rsidRPr="008E2250" w:rsidRDefault="00A453AF">
      <w:pPr>
        <w:pStyle w:val="ListParagraph"/>
        <w:numPr>
          <w:ilvl w:val="0"/>
          <w:numId w:val="15"/>
        </w:numPr>
        <w:rPr>
          <w:color w:val="333333"/>
        </w:rPr>
      </w:pPr>
      <w:r w:rsidRPr="008E2250">
        <w:rPr>
          <w:color w:val="333333"/>
        </w:rPr>
        <w:t xml:space="preserve">Did the candidate talk too much? Compulsively? </w:t>
      </w:r>
    </w:p>
    <w:p w14:paraId="7E3341C2" w14:textId="77777777" w:rsidR="00A453AF" w:rsidRPr="008E2250" w:rsidRDefault="00A453AF">
      <w:pPr>
        <w:pStyle w:val="Header"/>
        <w:numPr>
          <w:ilvl w:val="0"/>
          <w:numId w:val="15"/>
        </w:numPr>
      </w:pPr>
      <w:r w:rsidRPr="008E2250">
        <w:t>Did the candidate interrupt you often?</w:t>
      </w:r>
    </w:p>
    <w:p w14:paraId="0F6EBBF8" w14:textId="77777777" w:rsidR="00A453AF" w:rsidRPr="008E2250" w:rsidRDefault="00A453AF">
      <w:pPr>
        <w:pStyle w:val="Header"/>
        <w:numPr>
          <w:ilvl w:val="0"/>
          <w:numId w:val="15"/>
        </w:numPr>
      </w:pPr>
      <w:r w:rsidRPr="008E2250">
        <w:t>Did the candidate quickly understand your questions and answer them?</w:t>
      </w:r>
    </w:p>
    <w:p w14:paraId="262DE2C0" w14:textId="77777777" w:rsidR="00A453AF" w:rsidRPr="008E2250" w:rsidRDefault="00A453AF">
      <w:pPr>
        <w:pStyle w:val="Header"/>
        <w:numPr>
          <w:ilvl w:val="0"/>
          <w:numId w:val="15"/>
        </w:numPr>
      </w:pPr>
      <w:r w:rsidRPr="008E2250">
        <w:t>Was the candidate confident in their answers?</w:t>
      </w:r>
    </w:p>
    <w:p w14:paraId="4960A86E" w14:textId="77777777" w:rsidR="00A453AF" w:rsidRPr="008E2250" w:rsidRDefault="00A453AF">
      <w:pPr>
        <w:pStyle w:val="Header"/>
        <w:numPr>
          <w:ilvl w:val="0"/>
          <w:numId w:val="15"/>
        </w:numPr>
      </w:pPr>
      <w:r w:rsidRPr="008E2250">
        <w:t>Was the candidate overly shy and withdrawn? (Check their DNA style for more insight on this)</w:t>
      </w:r>
    </w:p>
    <w:p w14:paraId="1C2A6525" w14:textId="77777777" w:rsidR="00A453AF" w:rsidRPr="008E2250" w:rsidRDefault="00A453AF">
      <w:pPr>
        <w:pStyle w:val="Header"/>
        <w:numPr>
          <w:ilvl w:val="0"/>
          <w:numId w:val="15"/>
        </w:numPr>
      </w:pPr>
      <w:r w:rsidRPr="008E2250">
        <w:t>Was the candidate’s attitude cold or warm? (Check their DNA style for more insight on this)</w:t>
      </w:r>
    </w:p>
    <w:p w14:paraId="21770679" w14:textId="6D1785F8" w:rsidR="00A453AF" w:rsidRPr="008E2250" w:rsidRDefault="00A453AF">
      <w:pPr>
        <w:pStyle w:val="Header"/>
        <w:numPr>
          <w:ilvl w:val="0"/>
          <w:numId w:val="15"/>
        </w:numPr>
      </w:pPr>
      <w:r w:rsidRPr="008E2250">
        <w:t>Did the candidate maintain excellent and natural eye contact?</w:t>
      </w:r>
    </w:p>
    <w:p w14:paraId="6E40151D" w14:textId="77777777" w:rsidR="00A453AF" w:rsidRPr="008E2250" w:rsidRDefault="00A453AF">
      <w:pPr>
        <w:pStyle w:val="Header"/>
        <w:numPr>
          <w:ilvl w:val="0"/>
          <w:numId w:val="15"/>
        </w:numPr>
      </w:pPr>
      <w:r w:rsidRPr="008E2250">
        <w:t>Was the candidate interested enough to ask questions?</w:t>
      </w:r>
    </w:p>
    <w:p w14:paraId="2B76EC7A" w14:textId="77777777" w:rsidR="00A453AF" w:rsidRPr="008E2250" w:rsidRDefault="00A453AF">
      <w:pPr>
        <w:pStyle w:val="Header"/>
        <w:numPr>
          <w:ilvl w:val="0"/>
          <w:numId w:val="15"/>
        </w:numPr>
      </w:pPr>
      <w:r w:rsidRPr="008E2250">
        <w:t>Did the candidate talk about problems, or did they talk about solutions?</w:t>
      </w:r>
    </w:p>
    <w:p w14:paraId="0C5AD060" w14:textId="77777777" w:rsidR="00A453AF" w:rsidRPr="008E2250" w:rsidRDefault="00A453AF">
      <w:pPr>
        <w:pStyle w:val="Header"/>
        <w:numPr>
          <w:ilvl w:val="0"/>
          <w:numId w:val="15"/>
        </w:numPr>
      </w:pPr>
      <w:r w:rsidRPr="008E2250">
        <w:t>Did the candidate use practical examples in their responses?</w:t>
      </w:r>
    </w:p>
    <w:p w14:paraId="12F8B45E" w14:textId="77777777" w:rsidR="00A453AF" w:rsidRPr="008E2250" w:rsidRDefault="00A453AF">
      <w:pPr>
        <w:pStyle w:val="Header"/>
        <w:numPr>
          <w:ilvl w:val="0"/>
          <w:numId w:val="15"/>
        </w:numPr>
      </w:pPr>
      <w:r w:rsidRPr="008E2250">
        <w:t>Was the candidate critical of previous employers?</w:t>
      </w:r>
    </w:p>
    <w:p w14:paraId="6A2C242E" w14:textId="77777777" w:rsidR="00A453AF" w:rsidRPr="008E2250" w:rsidRDefault="00A453AF">
      <w:pPr>
        <w:pStyle w:val="Header"/>
        <w:numPr>
          <w:ilvl w:val="0"/>
          <w:numId w:val="15"/>
        </w:numPr>
      </w:pPr>
      <w:r w:rsidRPr="008E2250">
        <w:t>Did the candidate give you adequate responses to what you were seeking to discover?</w:t>
      </w:r>
    </w:p>
    <w:p w14:paraId="3A74F518" w14:textId="77777777" w:rsidR="00A453AF" w:rsidRPr="008E2250" w:rsidRDefault="00A453AF">
      <w:pPr>
        <w:pStyle w:val="Header"/>
        <w:numPr>
          <w:ilvl w:val="0"/>
          <w:numId w:val="15"/>
        </w:numPr>
      </w:pPr>
      <w:r w:rsidRPr="008E2250">
        <w:t>Was the candidate motivated to take the specific role?</w:t>
      </w:r>
    </w:p>
    <w:p w14:paraId="33EB6147" w14:textId="77777777" w:rsidR="00A453AF" w:rsidRPr="008E2250" w:rsidRDefault="00A453AF">
      <w:pPr>
        <w:pStyle w:val="Header"/>
        <w:numPr>
          <w:ilvl w:val="0"/>
          <w:numId w:val="15"/>
        </w:numPr>
      </w:pPr>
      <w:r w:rsidRPr="008E2250">
        <w:t>Did the candidate show an interest in the role?</w:t>
      </w:r>
    </w:p>
    <w:p w14:paraId="67FFA62D" w14:textId="79F953FA" w:rsidR="00A453AF" w:rsidRPr="008E2250" w:rsidRDefault="00A453AF">
      <w:pPr>
        <w:pStyle w:val="Header"/>
        <w:numPr>
          <w:ilvl w:val="0"/>
          <w:numId w:val="15"/>
        </w:numPr>
      </w:pPr>
      <w:r w:rsidRPr="008E2250">
        <w:t xml:space="preserve">Is the candidate a fit </w:t>
      </w:r>
      <w:r w:rsidR="005E3F35" w:rsidRPr="008E2250">
        <w:t xml:space="preserve">for </w:t>
      </w:r>
      <w:r w:rsidRPr="008E2250">
        <w:t>the role?</w:t>
      </w:r>
    </w:p>
    <w:p w14:paraId="5596EDD4" w14:textId="77777777" w:rsidR="00A453AF" w:rsidRPr="008E2250" w:rsidRDefault="00A453AF">
      <w:pPr>
        <w:pStyle w:val="Header"/>
        <w:numPr>
          <w:ilvl w:val="0"/>
          <w:numId w:val="15"/>
        </w:numPr>
      </w:pPr>
      <w:r w:rsidRPr="008E2250">
        <w:t>Does the candidate have the level of experience in the environment you are looking for?</w:t>
      </w:r>
    </w:p>
    <w:p w14:paraId="1A2EC3EC" w14:textId="77777777" w:rsidR="00A453AF" w:rsidRPr="008E2250" w:rsidRDefault="00A453AF">
      <w:pPr>
        <w:pStyle w:val="Header"/>
        <w:numPr>
          <w:ilvl w:val="0"/>
          <w:numId w:val="15"/>
        </w:numPr>
      </w:pPr>
      <w:r w:rsidRPr="008E2250">
        <w:t>Did the candidate reveal sufficient depth in their attitude?</w:t>
      </w:r>
    </w:p>
    <w:p w14:paraId="0F1EE96A" w14:textId="77777777" w:rsidR="00A453AF" w:rsidRPr="008E2250" w:rsidRDefault="00A453AF">
      <w:pPr>
        <w:pStyle w:val="Header"/>
        <w:numPr>
          <w:ilvl w:val="0"/>
          <w:numId w:val="15"/>
        </w:numPr>
      </w:pPr>
      <w:r w:rsidRPr="008E2250">
        <w:t xml:space="preserve">Is money the </w:t>
      </w:r>
      <w:proofErr w:type="gramStart"/>
      <w:r w:rsidRPr="008E2250">
        <w:t>main focus</w:t>
      </w:r>
      <w:proofErr w:type="gramEnd"/>
      <w:r w:rsidRPr="008E2250">
        <w:t xml:space="preserve"> of the candidate?</w:t>
      </w:r>
    </w:p>
    <w:p w14:paraId="2FED2F39" w14:textId="77777777" w:rsidR="00A453AF" w:rsidRPr="008E2250" w:rsidRDefault="00A453AF">
      <w:pPr>
        <w:pStyle w:val="Header"/>
        <w:numPr>
          <w:ilvl w:val="0"/>
          <w:numId w:val="15"/>
        </w:numPr>
      </w:pPr>
      <w:r w:rsidRPr="008E2250">
        <w:t>Will the candidate work under the conditions the role offers?</w:t>
      </w:r>
    </w:p>
    <w:p w14:paraId="39395B86" w14:textId="77777777" w:rsidR="00A453AF" w:rsidRPr="008E2250" w:rsidRDefault="00A453AF">
      <w:pPr>
        <w:pStyle w:val="Header"/>
        <w:numPr>
          <w:ilvl w:val="0"/>
          <w:numId w:val="15"/>
        </w:numPr>
      </w:pPr>
      <w:r w:rsidRPr="008E2250">
        <w:t>Does the Candidate have the qualifications for the job?</w:t>
      </w:r>
    </w:p>
    <w:p w14:paraId="6878F7E6" w14:textId="77777777" w:rsidR="00A453AF" w:rsidRPr="008E2250" w:rsidRDefault="00A453AF">
      <w:pPr>
        <w:pStyle w:val="Header"/>
        <w:numPr>
          <w:ilvl w:val="0"/>
          <w:numId w:val="15"/>
        </w:numPr>
      </w:pPr>
      <w:r w:rsidRPr="008E2250">
        <w:t xml:space="preserve">Is there a “hole” in the candidate’s career that they cannot explain? </w:t>
      </w:r>
    </w:p>
    <w:p w14:paraId="03CB12B1" w14:textId="77777777" w:rsidR="00A453AF" w:rsidRPr="008E2250" w:rsidRDefault="00A453AF">
      <w:pPr>
        <w:pStyle w:val="Header"/>
        <w:numPr>
          <w:ilvl w:val="0"/>
          <w:numId w:val="15"/>
        </w:numPr>
      </w:pPr>
      <w:r w:rsidRPr="008E2250">
        <w:t xml:space="preserve">Did the candidate demonstrate an ability to produce results in prior roles? </w:t>
      </w:r>
    </w:p>
    <w:p w14:paraId="144D9CD6" w14:textId="77777777" w:rsidR="00BD09FC" w:rsidRPr="008E2250" w:rsidRDefault="00A453AF" w:rsidP="00D06FB8">
      <w:pPr>
        <w:pStyle w:val="Header"/>
        <w:numPr>
          <w:ilvl w:val="0"/>
          <w:numId w:val="15"/>
        </w:numPr>
      </w:pPr>
      <w:r w:rsidRPr="008E2250">
        <w:t xml:space="preserve">Do you believe they will produce results in this new role? </w:t>
      </w:r>
    </w:p>
    <w:p w14:paraId="1C2ED1D3" w14:textId="77777777" w:rsidR="008E2250" w:rsidRPr="008E2250" w:rsidRDefault="008E2250" w:rsidP="00BD09FC">
      <w:pPr>
        <w:pStyle w:val="Header"/>
        <w:rPr>
          <w:rFonts w:ascii="Calibri Light" w:hAnsi="Calibri Light" w:cs="Calibri Light"/>
          <w:sz w:val="26"/>
          <w:szCs w:val="26"/>
        </w:rPr>
      </w:pPr>
    </w:p>
    <w:p w14:paraId="2E134A69" w14:textId="77777777" w:rsidR="008E2250" w:rsidRPr="008E2250" w:rsidRDefault="008E2250" w:rsidP="00BD09FC">
      <w:pPr>
        <w:pStyle w:val="Header"/>
        <w:rPr>
          <w:rFonts w:ascii="Calibri Light" w:hAnsi="Calibri Light" w:cs="Calibri Light"/>
          <w:sz w:val="26"/>
          <w:szCs w:val="26"/>
        </w:rPr>
      </w:pPr>
    </w:p>
    <w:p w14:paraId="50A48EA6" w14:textId="4B343CF4" w:rsidR="00A453AF" w:rsidRPr="008E2250" w:rsidRDefault="00A453AF" w:rsidP="00BD09FC">
      <w:pPr>
        <w:pStyle w:val="Header"/>
        <w:rPr>
          <w:rFonts w:ascii="Calibri Light" w:hAnsi="Calibri Light" w:cs="Calibri Light"/>
          <w:sz w:val="26"/>
          <w:szCs w:val="26"/>
        </w:rPr>
      </w:pPr>
      <w:r w:rsidRPr="008E2250">
        <w:rPr>
          <w:rFonts w:ascii="Calibri Light" w:hAnsi="Calibri Light" w:cs="Calibri Light"/>
          <w:sz w:val="26"/>
          <w:szCs w:val="26"/>
        </w:rPr>
        <w:lastRenderedPageBreak/>
        <w:t xml:space="preserve">Second Interview </w:t>
      </w:r>
    </w:p>
    <w:p w14:paraId="446C9814" w14:textId="77777777" w:rsidR="00BD09FC" w:rsidRPr="008E2250" w:rsidRDefault="00BD09FC" w:rsidP="00BD09FC">
      <w:pPr>
        <w:pStyle w:val="Header"/>
      </w:pPr>
    </w:p>
    <w:p w14:paraId="54015B15" w14:textId="77777777" w:rsidR="00A453AF" w:rsidRPr="008E2250" w:rsidRDefault="00A453AF" w:rsidP="00A453AF">
      <w:pPr>
        <w:pStyle w:val="Header"/>
      </w:pPr>
      <w:r w:rsidRPr="008E2250">
        <w:t>This interview is mainly to spend more time with the candidate, get to know them more profoundly, and learn more about their experiences and character.</w:t>
      </w:r>
    </w:p>
    <w:p w14:paraId="53101A3B" w14:textId="77777777" w:rsidR="00A453AF" w:rsidRPr="008E2250" w:rsidRDefault="00A453AF" w:rsidP="00A453AF">
      <w:pPr>
        <w:pStyle w:val="Header"/>
      </w:pPr>
    </w:p>
    <w:p w14:paraId="2BCB2EF7" w14:textId="66ECCE71" w:rsidR="00A453AF" w:rsidRPr="008E2250" w:rsidRDefault="00A453AF" w:rsidP="00A453AF">
      <w:pPr>
        <w:pStyle w:val="Header"/>
      </w:pPr>
      <w:r w:rsidRPr="008E2250">
        <w:t xml:space="preserve">Refer to </w:t>
      </w:r>
      <w:r w:rsidRPr="00C90954">
        <w:t xml:space="preserve">the DNA Hiring Performance </w:t>
      </w:r>
      <w:r w:rsidR="00B95D8D" w:rsidRPr="00C90954">
        <w:t xml:space="preserve">Powerful </w:t>
      </w:r>
      <w:r w:rsidRPr="00C90954">
        <w:t xml:space="preserve">Questions </w:t>
      </w:r>
      <w:r w:rsidR="00B95D8D" w:rsidRPr="008E2250">
        <w:t>Guide</w:t>
      </w:r>
      <w:r w:rsidRPr="008E2250">
        <w:t xml:space="preserve"> for a list of Second Interview Questions to ask. </w:t>
      </w:r>
    </w:p>
    <w:p w14:paraId="2CD571EE" w14:textId="77777777" w:rsidR="00A453AF" w:rsidRPr="008E2250" w:rsidRDefault="00A453AF" w:rsidP="00A453AF">
      <w:pPr>
        <w:pStyle w:val="Header"/>
      </w:pPr>
    </w:p>
    <w:p w14:paraId="138073C8" w14:textId="2BE92448" w:rsidR="00A453AF" w:rsidRPr="008E2250" w:rsidRDefault="00A453AF" w:rsidP="00A453AF">
      <w:pPr>
        <w:pStyle w:val="Header"/>
      </w:pPr>
      <w:r w:rsidRPr="008E2250">
        <w:t>In addition, at this stage, non-invasive questions that will expose their relationship to money and reveal their money energy should be asked</w:t>
      </w:r>
      <w:r w:rsidR="005E3F35" w:rsidRPr="008E2250">
        <w:t>,</w:t>
      </w:r>
      <w:r w:rsidRPr="008E2250">
        <w:t xml:space="preserve"> given </w:t>
      </w:r>
      <w:r w:rsidR="005E3F35" w:rsidRPr="008E2250">
        <w:t xml:space="preserve">that </w:t>
      </w:r>
      <w:r w:rsidRPr="008E2250">
        <w:t xml:space="preserve">this will </w:t>
      </w:r>
      <w:r w:rsidR="005E3F35" w:rsidRPr="008E2250">
        <w:t>impact</w:t>
      </w:r>
      <w:r w:rsidRPr="008E2250">
        <w:t xml:space="preserve"> the candidate’s decision-making, performance</w:t>
      </w:r>
      <w:r w:rsidR="005E3F35" w:rsidRPr="008E2250">
        <w:t>,</w:t>
      </w:r>
      <w:r w:rsidRPr="008E2250">
        <w:t xml:space="preserve"> and team collaboration.</w:t>
      </w:r>
    </w:p>
    <w:p w14:paraId="41E67B99" w14:textId="77777777" w:rsidR="00A453AF" w:rsidRPr="008E2250" w:rsidRDefault="00A453AF" w:rsidP="00A453AF">
      <w:pPr>
        <w:pStyle w:val="Header"/>
      </w:pPr>
    </w:p>
    <w:p w14:paraId="42208269" w14:textId="77777777" w:rsidR="00A453AF" w:rsidRPr="008E2250" w:rsidRDefault="00A453AF" w:rsidP="00A453AF">
      <w:pPr>
        <w:pStyle w:val="Header"/>
      </w:pPr>
      <w:r w:rsidRPr="008E2250">
        <w:t>Consider having the candidate complete practical exercises, role plays, demonstrate technical capability, etc., so that you see through the resume to another level.</w:t>
      </w:r>
    </w:p>
    <w:p w14:paraId="7437CA36" w14:textId="77777777" w:rsidR="00A453AF" w:rsidRPr="008E2250" w:rsidRDefault="00A453AF" w:rsidP="00A453AF">
      <w:pPr>
        <w:pStyle w:val="Header"/>
      </w:pPr>
    </w:p>
    <w:p w14:paraId="380A0C3A" w14:textId="6CF84F68" w:rsidR="00A453AF" w:rsidRPr="008E2250" w:rsidRDefault="00A453AF" w:rsidP="00A453AF">
      <w:pPr>
        <w:rPr>
          <w:rFonts w:cstheme="minorHAnsi"/>
        </w:rPr>
      </w:pPr>
      <w:r w:rsidRPr="008E2250">
        <w:t xml:space="preserve">Use the scoring </w:t>
      </w:r>
      <w:r w:rsidRPr="008E2250">
        <w:rPr>
          <w:rFonts w:cstheme="minorHAnsi"/>
        </w:rPr>
        <w:t xml:space="preserve">Interview Marks 1 – 5 for each question </w:t>
      </w:r>
      <w:r w:rsidR="005E3F35" w:rsidRPr="008E2250">
        <w:rPr>
          <w:rFonts w:cstheme="minorHAnsi"/>
        </w:rPr>
        <w:t>or activity</w:t>
      </w:r>
      <w:r w:rsidRPr="008E2250">
        <w:rPr>
          <w:rFonts w:cstheme="minorHAnsi"/>
        </w:rPr>
        <w:t>.</w:t>
      </w:r>
    </w:p>
    <w:p w14:paraId="7483EBC7" w14:textId="77777777" w:rsidR="00A453AF" w:rsidRPr="008E2250" w:rsidRDefault="00A453AF">
      <w:pPr>
        <w:pStyle w:val="ListParagraph"/>
        <w:numPr>
          <w:ilvl w:val="0"/>
          <w:numId w:val="3"/>
        </w:numPr>
        <w:spacing w:after="160" w:line="259" w:lineRule="auto"/>
        <w:contextualSpacing/>
        <w:rPr>
          <w:rFonts w:cstheme="minorHAnsi"/>
          <w:color w:val="333333"/>
        </w:rPr>
      </w:pPr>
      <w:r w:rsidRPr="008E2250">
        <w:rPr>
          <w:rFonts w:cstheme="minorHAnsi"/>
          <w:color w:val="333333"/>
        </w:rPr>
        <w:t>Not suitable</w:t>
      </w:r>
    </w:p>
    <w:p w14:paraId="03F921EA" w14:textId="77777777" w:rsidR="00A453AF" w:rsidRPr="008E2250" w:rsidRDefault="00A453AF">
      <w:pPr>
        <w:pStyle w:val="ListParagraph"/>
        <w:numPr>
          <w:ilvl w:val="0"/>
          <w:numId w:val="3"/>
        </w:numPr>
        <w:spacing w:after="160" w:line="259" w:lineRule="auto"/>
        <w:contextualSpacing/>
        <w:rPr>
          <w:rFonts w:cstheme="minorHAnsi"/>
          <w:color w:val="333333"/>
        </w:rPr>
      </w:pPr>
      <w:r w:rsidRPr="008E2250">
        <w:rPr>
          <w:rFonts w:cstheme="minorHAnsi"/>
          <w:color w:val="333333"/>
        </w:rPr>
        <w:t>Poor</w:t>
      </w:r>
    </w:p>
    <w:p w14:paraId="0796C1C9" w14:textId="77777777" w:rsidR="00A453AF" w:rsidRPr="008E2250" w:rsidRDefault="00A453AF">
      <w:pPr>
        <w:pStyle w:val="ListParagraph"/>
        <w:numPr>
          <w:ilvl w:val="0"/>
          <w:numId w:val="3"/>
        </w:numPr>
        <w:spacing w:after="160" w:line="259" w:lineRule="auto"/>
        <w:contextualSpacing/>
        <w:rPr>
          <w:rFonts w:cstheme="minorHAnsi"/>
          <w:color w:val="333333"/>
        </w:rPr>
      </w:pPr>
      <w:r w:rsidRPr="008E2250">
        <w:rPr>
          <w:rFonts w:cstheme="minorHAnsi"/>
          <w:color w:val="333333"/>
        </w:rPr>
        <w:t>Capable/Average</w:t>
      </w:r>
    </w:p>
    <w:p w14:paraId="3D950334" w14:textId="77777777" w:rsidR="00A453AF" w:rsidRPr="008E2250" w:rsidRDefault="00A453AF">
      <w:pPr>
        <w:pStyle w:val="ListParagraph"/>
        <w:numPr>
          <w:ilvl w:val="0"/>
          <w:numId w:val="3"/>
        </w:numPr>
        <w:spacing w:after="160" w:line="259" w:lineRule="auto"/>
        <w:contextualSpacing/>
        <w:rPr>
          <w:rFonts w:cstheme="minorHAnsi"/>
          <w:color w:val="333333"/>
        </w:rPr>
      </w:pPr>
      <w:r w:rsidRPr="008E2250">
        <w:rPr>
          <w:rFonts w:cstheme="minorHAnsi"/>
          <w:color w:val="333333"/>
        </w:rPr>
        <w:t>Better than average</w:t>
      </w:r>
    </w:p>
    <w:p w14:paraId="18A8AACC" w14:textId="77777777" w:rsidR="00A453AF" w:rsidRPr="008E2250" w:rsidRDefault="00A453AF">
      <w:pPr>
        <w:pStyle w:val="ListParagraph"/>
        <w:numPr>
          <w:ilvl w:val="0"/>
          <w:numId w:val="3"/>
        </w:numPr>
        <w:spacing w:after="160" w:line="259" w:lineRule="auto"/>
        <w:contextualSpacing/>
        <w:rPr>
          <w:rFonts w:cstheme="minorHAnsi"/>
          <w:color w:val="333333"/>
        </w:rPr>
      </w:pPr>
      <w:r w:rsidRPr="008E2250">
        <w:rPr>
          <w:rFonts w:cstheme="minorHAnsi"/>
          <w:color w:val="333333"/>
        </w:rPr>
        <w:t>Exceptional</w:t>
      </w:r>
    </w:p>
    <w:p w14:paraId="22448669" w14:textId="20935B8C"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 xml:space="preserve">Third Interview </w:t>
      </w:r>
    </w:p>
    <w:p w14:paraId="287FADF9" w14:textId="269AEBB0" w:rsidR="00A453AF" w:rsidRPr="008E2250" w:rsidRDefault="00A453AF" w:rsidP="00A453AF">
      <w:r w:rsidRPr="008E2250">
        <w:t xml:space="preserve">If necessary, arrange a third interview in a more relaxed environment. </w:t>
      </w:r>
    </w:p>
    <w:p w14:paraId="10AAAA9A" w14:textId="0D0B30DC" w:rsidR="00A453AF" w:rsidRPr="008E2250" w:rsidRDefault="00A453AF" w:rsidP="00A453AF">
      <w:pPr>
        <w:rPr>
          <w:rFonts w:cstheme="minorHAnsi"/>
        </w:rPr>
      </w:pPr>
      <w:r w:rsidRPr="008E2250">
        <w:t xml:space="preserve">Continue to ask pre-prepared questions and use the scoring </w:t>
      </w:r>
      <w:r w:rsidRPr="008E2250">
        <w:rPr>
          <w:rFonts w:cstheme="minorHAnsi"/>
        </w:rPr>
        <w:t>Interview Marks 1 – 5 for each question</w:t>
      </w:r>
      <w:r w:rsidR="00B81A79" w:rsidRPr="008E2250">
        <w:rPr>
          <w:rFonts w:cstheme="minorHAnsi"/>
        </w:rPr>
        <w:t>.</w:t>
      </w:r>
    </w:p>
    <w:p w14:paraId="7E5FA01F" w14:textId="77777777" w:rsidR="00A453AF" w:rsidRPr="008E2250" w:rsidRDefault="00A453AF">
      <w:pPr>
        <w:pStyle w:val="ListParagraph"/>
        <w:numPr>
          <w:ilvl w:val="0"/>
          <w:numId w:val="4"/>
        </w:numPr>
        <w:spacing w:after="160" w:line="259" w:lineRule="auto"/>
        <w:contextualSpacing/>
        <w:rPr>
          <w:rFonts w:cstheme="minorHAnsi"/>
          <w:color w:val="333333"/>
        </w:rPr>
      </w:pPr>
      <w:r w:rsidRPr="008E2250">
        <w:rPr>
          <w:rFonts w:cstheme="minorHAnsi"/>
          <w:color w:val="333333"/>
        </w:rPr>
        <w:t>Not suitable</w:t>
      </w:r>
    </w:p>
    <w:p w14:paraId="358EBEB9" w14:textId="77777777" w:rsidR="00A453AF" w:rsidRPr="008E2250" w:rsidRDefault="00A453AF">
      <w:pPr>
        <w:pStyle w:val="ListParagraph"/>
        <w:numPr>
          <w:ilvl w:val="0"/>
          <w:numId w:val="4"/>
        </w:numPr>
        <w:spacing w:after="160" w:line="259" w:lineRule="auto"/>
        <w:contextualSpacing/>
        <w:rPr>
          <w:rFonts w:cstheme="minorHAnsi"/>
          <w:color w:val="333333"/>
        </w:rPr>
      </w:pPr>
      <w:r w:rsidRPr="008E2250">
        <w:rPr>
          <w:rFonts w:cstheme="minorHAnsi"/>
          <w:color w:val="333333"/>
        </w:rPr>
        <w:t>Poor</w:t>
      </w:r>
    </w:p>
    <w:p w14:paraId="4037839E" w14:textId="77777777" w:rsidR="00A453AF" w:rsidRPr="008E2250" w:rsidRDefault="00A453AF">
      <w:pPr>
        <w:pStyle w:val="ListParagraph"/>
        <w:numPr>
          <w:ilvl w:val="0"/>
          <w:numId w:val="4"/>
        </w:numPr>
        <w:spacing w:after="160" w:line="259" w:lineRule="auto"/>
        <w:contextualSpacing/>
        <w:rPr>
          <w:rFonts w:cstheme="minorHAnsi"/>
          <w:color w:val="333333"/>
        </w:rPr>
      </w:pPr>
      <w:r w:rsidRPr="008E2250">
        <w:rPr>
          <w:rFonts w:cstheme="minorHAnsi"/>
          <w:color w:val="333333"/>
        </w:rPr>
        <w:t>Capable/Average</w:t>
      </w:r>
    </w:p>
    <w:p w14:paraId="2CC11805" w14:textId="77777777" w:rsidR="00A453AF" w:rsidRPr="008E2250" w:rsidRDefault="00A453AF">
      <w:pPr>
        <w:pStyle w:val="ListParagraph"/>
        <w:numPr>
          <w:ilvl w:val="0"/>
          <w:numId w:val="4"/>
        </w:numPr>
        <w:spacing w:after="160" w:line="259" w:lineRule="auto"/>
        <w:contextualSpacing/>
        <w:rPr>
          <w:rFonts w:cstheme="minorHAnsi"/>
          <w:color w:val="333333"/>
        </w:rPr>
      </w:pPr>
      <w:r w:rsidRPr="008E2250">
        <w:rPr>
          <w:rFonts w:cstheme="minorHAnsi"/>
          <w:color w:val="333333"/>
        </w:rPr>
        <w:t>Better than average</w:t>
      </w:r>
    </w:p>
    <w:p w14:paraId="4C9AB7A4" w14:textId="0AC6243C" w:rsidR="00D06FB8" w:rsidRPr="008E2250" w:rsidRDefault="00A453AF" w:rsidP="00A453AF">
      <w:pPr>
        <w:pStyle w:val="ListParagraph"/>
        <w:numPr>
          <w:ilvl w:val="0"/>
          <w:numId w:val="4"/>
        </w:numPr>
        <w:spacing w:after="160" w:line="259" w:lineRule="auto"/>
        <w:contextualSpacing/>
        <w:rPr>
          <w:rFonts w:cstheme="minorHAnsi"/>
          <w:color w:val="333333"/>
        </w:rPr>
      </w:pPr>
      <w:r w:rsidRPr="008E2250">
        <w:rPr>
          <w:rFonts w:cstheme="minorHAnsi"/>
          <w:color w:val="333333"/>
        </w:rPr>
        <w:t>Exceptional</w:t>
      </w:r>
    </w:p>
    <w:p w14:paraId="4C1B79F6" w14:textId="205088BE"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Cognitive Reflection Process Before Making the Final Decision</w:t>
      </w:r>
    </w:p>
    <w:p w14:paraId="54CEC0AD" w14:textId="46533DC2" w:rsidR="00173667" w:rsidRPr="008E2250" w:rsidRDefault="00173667" w:rsidP="00661E1C">
      <w:pPr>
        <w:pStyle w:val="BodyTextIndent"/>
        <w:ind w:left="0"/>
        <w:rPr>
          <w:rFonts w:asciiTheme="minorHAnsi" w:hAnsiTheme="minorHAnsi" w:cstheme="minorHAnsi"/>
          <w:color w:val="333333"/>
        </w:rPr>
      </w:pPr>
      <w:r w:rsidRPr="008E2250">
        <w:rPr>
          <w:rFonts w:asciiTheme="minorHAnsi" w:hAnsiTheme="minorHAnsi" w:cstheme="minorHAnsi"/>
          <w:color w:val="333333"/>
        </w:rPr>
        <w:t>Once all the</w:t>
      </w:r>
      <w:r w:rsidR="00B426D8" w:rsidRPr="008E2250">
        <w:rPr>
          <w:rFonts w:asciiTheme="minorHAnsi" w:hAnsiTheme="minorHAnsi" w:cstheme="minorHAnsi"/>
          <w:color w:val="333333"/>
        </w:rPr>
        <w:t xml:space="preserve"> candidate</w:t>
      </w:r>
      <w:r w:rsidRPr="008E2250">
        <w:rPr>
          <w:rFonts w:asciiTheme="minorHAnsi" w:hAnsiTheme="minorHAnsi" w:cstheme="minorHAnsi"/>
          <w:color w:val="333333"/>
        </w:rPr>
        <w:t xml:space="preserve"> interviews are done</w:t>
      </w:r>
      <w:r w:rsidR="00B426D8" w:rsidRPr="008E2250">
        <w:rPr>
          <w:rFonts w:asciiTheme="minorHAnsi" w:hAnsiTheme="minorHAnsi" w:cstheme="minorHAnsi"/>
          <w:color w:val="333333"/>
        </w:rPr>
        <w:t xml:space="preserve"> the DMA needs to work with the hiring panel to make a </w:t>
      </w:r>
      <w:r w:rsidRPr="008E2250">
        <w:rPr>
          <w:rFonts w:asciiTheme="minorHAnsi" w:hAnsiTheme="minorHAnsi" w:cstheme="minorHAnsi"/>
          <w:color w:val="333333"/>
        </w:rPr>
        <w:t>shortlist of candidates</w:t>
      </w:r>
      <w:r w:rsidR="00B426D8" w:rsidRPr="008E2250">
        <w:rPr>
          <w:rFonts w:asciiTheme="minorHAnsi" w:hAnsiTheme="minorHAnsi" w:cstheme="minorHAnsi"/>
          <w:color w:val="333333"/>
        </w:rPr>
        <w:t xml:space="preserve"> from which the hiring panel</w:t>
      </w:r>
      <w:r w:rsidRPr="008E2250">
        <w:rPr>
          <w:rFonts w:asciiTheme="minorHAnsi" w:hAnsiTheme="minorHAnsi" w:cstheme="minorHAnsi"/>
          <w:color w:val="333333"/>
        </w:rPr>
        <w:t xml:space="preserve"> </w:t>
      </w:r>
      <w:r w:rsidR="00B426D8" w:rsidRPr="008E2250">
        <w:rPr>
          <w:rFonts w:asciiTheme="minorHAnsi" w:hAnsiTheme="minorHAnsi" w:cstheme="minorHAnsi"/>
          <w:color w:val="333333"/>
        </w:rPr>
        <w:t>will make the final decision.</w:t>
      </w:r>
      <w:r w:rsidR="007B44E8" w:rsidRPr="008E2250">
        <w:rPr>
          <w:rFonts w:asciiTheme="minorHAnsi" w:hAnsiTheme="minorHAnsi" w:cstheme="minorHAnsi"/>
          <w:color w:val="333333"/>
        </w:rPr>
        <w:t xml:space="preserve"> </w:t>
      </w:r>
    </w:p>
    <w:p w14:paraId="1EB00C0A" w14:textId="53FE7E3B" w:rsidR="007B44E8" w:rsidRPr="008E2250" w:rsidRDefault="007B44E8" w:rsidP="00CF0B9F">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 xml:space="preserve">The candidates should be independently assessed by each member of the </w:t>
      </w:r>
      <w:r w:rsidR="005429C5" w:rsidRPr="008E2250">
        <w:rPr>
          <w:rFonts w:asciiTheme="minorHAnsi" w:hAnsiTheme="minorHAnsi" w:cstheme="minorHAnsi"/>
          <w:color w:val="333333"/>
        </w:rPr>
        <w:t>H</w:t>
      </w:r>
      <w:r w:rsidRPr="008E2250">
        <w:rPr>
          <w:rFonts w:asciiTheme="minorHAnsi" w:hAnsiTheme="minorHAnsi" w:cstheme="minorHAnsi"/>
          <w:color w:val="333333"/>
        </w:rPr>
        <w:t xml:space="preserve">iring </w:t>
      </w:r>
      <w:r w:rsidR="005429C5" w:rsidRPr="008E2250">
        <w:rPr>
          <w:rFonts w:asciiTheme="minorHAnsi" w:hAnsiTheme="minorHAnsi" w:cstheme="minorHAnsi"/>
          <w:color w:val="333333"/>
        </w:rPr>
        <w:t>P</w:t>
      </w:r>
      <w:r w:rsidRPr="008E2250">
        <w:rPr>
          <w:rFonts w:asciiTheme="minorHAnsi" w:hAnsiTheme="minorHAnsi" w:cstheme="minorHAnsi"/>
          <w:color w:val="333333"/>
        </w:rPr>
        <w:t xml:space="preserve">anel </w:t>
      </w:r>
      <w:proofErr w:type="gramStart"/>
      <w:r w:rsidRPr="008E2250">
        <w:rPr>
          <w:rFonts w:asciiTheme="minorHAnsi" w:hAnsiTheme="minorHAnsi" w:cstheme="minorHAnsi"/>
          <w:color w:val="333333"/>
        </w:rPr>
        <w:t>on the basis of</w:t>
      </w:r>
      <w:proofErr w:type="gramEnd"/>
      <w:r w:rsidRPr="008E2250">
        <w:rPr>
          <w:rFonts w:asciiTheme="minorHAnsi" w:hAnsiTheme="minorHAnsi" w:cstheme="minorHAnsi"/>
          <w:color w:val="333333"/>
        </w:rPr>
        <w:t xml:space="preserve"> the five dimensions listed below in the DNA Behavior Talent Assessment Checklist</w:t>
      </w:r>
      <w:r w:rsidR="003651CB" w:rsidRPr="008E2250">
        <w:rPr>
          <w:rFonts w:asciiTheme="minorHAnsi" w:hAnsiTheme="minorHAnsi" w:cstheme="minorHAnsi"/>
          <w:color w:val="333333"/>
        </w:rPr>
        <w:t xml:space="preserve"> (or as modified by the organization)</w:t>
      </w:r>
      <w:r w:rsidRPr="008E2250">
        <w:rPr>
          <w:rFonts w:asciiTheme="minorHAnsi" w:hAnsiTheme="minorHAnsi" w:cstheme="minorHAnsi"/>
          <w:color w:val="333333"/>
        </w:rPr>
        <w:t xml:space="preserve">. </w:t>
      </w:r>
    </w:p>
    <w:p w14:paraId="6E79E26B" w14:textId="77777777" w:rsidR="005429C5" w:rsidRPr="008E2250" w:rsidRDefault="007B44E8" w:rsidP="007B44E8">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The panelists should give their rating directly to the DM</w:t>
      </w:r>
      <w:r w:rsidR="005429C5" w:rsidRPr="008E2250">
        <w:rPr>
          <w:rFonts w:asciiTheme="minorHAnsi" w:hAnsiTheme="minorHAnsi" w:cstheme="minorHAnsi"/>
          <w:color w:val="333333"/>
        </w:rPr>
        <w:t xml:space="preserve">. </w:t>
      </w:r>
    </w:p>
    <w:p w14:paraId="05443319" w14:textId="5FB99AF0" w:rsidR="007B44E8" w:rsidRPr="008E2250" w:rsidRDefault="005429C5" w:rsidP="007B44E8">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T</w:t>
      </w:r>
      <w:r w:rsidR="007B44E8" w:rsidRPr="008E2250">
        <w:rPr>
          <w:rFonts w:asciiTheme="minorHAnsi" w:hAnsiTheme="minorHAnsi" w:cstheme="minorHAnsi"/>
          <w:color w:val="333333"/>
        </w:rPr>
        <w:t>here should be no interactions between the panelists at this stage</w:t>
      </w:r>
      <w:r w:rsidR="003651CB" w:rsidRPr="008E2250">
        <w:rPr>
          <w:rFonts w:asciiTheme="minorHAnsi" w:hAnsiTheme="minorHAnsi" w:cstheme="minorHAnsi"/>
          <w:color w:val="333333"/>
        </w:rPr>
        <w:t>.</w:t>
      </w:r>
    </w:p>
    <w:p w14:paraId="6E47164C" w14:textId="54F01F07" w:rsidR="003651CB" w:rsidRPr="008E2250" w:rsidRDefault="003651CB" w:rsidP="007B44E8">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If need be</w:t>
      </w:r>
      <w:r w:rsidR="005429C5" w:rsidRPr="008E2250">
        <w:rPr>
          <w:rFonts w:asciiTheme="minorHAnsi" w:hAnsiTheme="minorHAnsi" w:cstheme="minorHAnsi"/>
          <w:color w:val="333333"/>
        </w:rPr>
        <w:t>,</w:t>
      </w:r>
      <w:r w:rsidRPr="008E2250">
        <w:rPr>
          <w:rFonts w:asciiTheme="minorHAnsi" w:hAnsiTheme="minorHAnsi" w:cstheme="minorHAnsi"/>
          <w:color w:val="333333"/>
        </w:rPr>
        <w:t xml:space="preserve"> the panelists can consult with the Decision-Making Twin for Hiring as per below.</w:t>
      </w:r>
    </w:p>
    <w:p w14:paraId="2C0170BD" w14:textId="65A7562C" w:rsidR="003651CB" w:rsidRPr="008E2250" w:rsidRDefault="003651CB" w:rsidP="007B44E8">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In addition, the panelists can provide the DM with their evaluation of the candidate’s interview performance</w:t>
      </w:r>
      <w:r w:rsidR="005429C5" w:rsidRPr="008E2250">
        <w:rPr>
          <w:rFonts w:asciiTheme="minorHAnsi" w:hAnsiTheme="minorHAnsi" w:cstheme="minorHAnsi"/>
          <w:color w:val="333333"/>
        </w:rPr>
        <w:t xml:space="preserve"> (as outlined above)</w:t>
      </w:r>
      <w:r w:rsidRPr="008E2250">
        <w:rPr>
          <w:rFonts w:asciiTheme="minorHAnsi" w:hAnsiTheme="minorHAnsi" w:cstheme="minorHAnsi"/>
          <w:color w:val="333333"/>
        </w:rPr>
        <w:t>.</w:t>
      </w:r>
    </w:p>
    <w:p w14:paraId="5FA1BFEE" w14:textId="69874E25" w:rsidR="005429C5" w:rsidRPr="008E2250" w:rsidRDefault="005429C5" w:rsidP="007B44E8">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lastRenderedPageBreak/>
        <w:t>The DM should assimilate the scores of the Hiring Panel for each candidate.</w:t>
      </w:r>
    </w:p>
    <w:p w14:paraId="24014A9F" w14:textId="7EDA3DB9" w:rsidR="003651CB" w:rsidRPr="008E2250" w:rsidRDefault="003651CB" w:rsidP="003651CB">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 xml:space="preserve">The DM should convene a meeting of the </w:t>
      </w:r>
      <w:r w:rsidR="005429C5" w:rsidRPr="008E2250">
        <w:rPr>
          <w:rFonts w:asciiTheme="minorHAnsi" w:hAnsiTheme="minorHAnsi" w:cstheme="minorHAnsi"/>
          <w:color w:val="333333"/>
        </w:rPr>
        <w:t>Hiring Panel</w:t>
      </w:r>
      <w:r w:rsidRPr="008E2250">
        <w:rPr>
          <w:rFonts w:asciiTheme="minorHAnsi" w:hAnsiTheme="minorHAnsi" w:cstheme="minorHAnsi"/>
          <w:color w:val="333333"/>
        </w:rPr>
        <w:t xml:space="preserve"> where the candidates are discussed unless a clear “No”. </w:t>
      </w:r>
    </w:p>
    <w:p w14:paraId="37347E7E" w14:textId="6BBBBCC5" w:rsidR="003651CB" w:rsidRPr="008E2250" w:rsidRDefault="003651CB" w:rsidP="003651CB">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 xml:space="preserve">Then a shortlist should be created by the DM and given to the </w:t>
      </w:r>
      <w:r w:rsidR="005429C5" w:rsidRPr="008E2250">
        <w:rPr>
          <w:rFonts w:asciiTheme="minorHAnsi" w:hAnsiTheme="minorHAnsi" w:cstheme="minorHAnsi"/>
          <w:color w:val="333333"/>
        </w:rPr>
        <w:t>H</w:t>
      </w:r>
      <w:r w:rsidRPr="008E2250">
        <w:rPr>
          <w:rFonts w:asciiTheme="minorHAnsi" w:hAnsiTheme="minorHAnsi" w:cstheme="minorHAnsi"/>
          <w:color w:val="333333"/>
        </w:rPr>
        <w:t xml:space="preserve">iring </w:t>
      </w:r>
      <w:r w:rsidR="005429C5" w:rsidRPr="008E2250">
        <w:rPr>
          <w:rFonts w:asciiTheme="minorHAnsi" w:hAnsiTheme="minorHAnsi" w:cstheme="minorHAnsi"/>
          <w:color w:val="333333"/>
        </w:rPr>
        <w:t>P</w:t>
      </w:r>
      <w:r w:rsidRPr="008E2250">
        <w:rPr>
          <w:rFonts w:asciiTheme="minorHAnsi" w:hAnsiTheme="minorHAnsi" w:cstheme="minorHAnsi"/>
          <w:color w:val="333333"/>
        </w:rPr>
        <w:t>anel for a final yes/no vote on the candidate’s</w:t>
      </w:r>
      <w:r w:rsidR="00CF0B9F" w:rsidRPr="008E2250">
        <w:rPr>
          <w:rFonts w:asciiTheme="minorHAnsi" w:hAnsiTheme="minorHAnsi" w:cstheme="minorHAnsi"/>
          <w:color w:val="333333"/>
        </w:rPr>
        <w:t xml:space="preserve"> to be recruited</w:t>
      </w:r>
      <w:r w:rsidRPr="008E2250">
        <w:rPr>
          <w:rFonts w:asciiTheme="minorHAnsi" w:hAnsiTheme="minorHAnsi" w:cstheme="minorHAnsi"/>
          <w:color w:val="333333"/>
        </w:rPr>
        <w:t xml:space="preserve"> again using the DNA Behavior Talent Assessment Checklist.</w:t>
      </w:r>
    </w:p>
    <w:p w14:paraId="073E04A2" w14:textId="3714D763" w:rsidR="00CF0B9F" w:rsidRPr="008E2250" w:rsidRDefault="00CF0B9F" w:rsidP="003651CB">
      <w:pPr>
        <w:pStyle w:val="BodyTextIndent"/>
        <w:numPr>
          <w:ilvl w:val="0"/>
          <w:numId w:val="42"/>
        </w:numPr>
        <w:rPr>
          <w:rFonts w:asciiTheme="minorHAnsi" w:hAnsiTheme="minorHAnsi" w:cstheme="minorHAnsi"/>
          <w:color w:val="333333"/>
        </w:rPr>
      </w:pPr>
      <w:r w:rsidRPr="008E2250">
        <w:rPr>
          <w:rFonts w:asciiTheme="minorHAnsi" w:hAnsiTheme="minorHAnsi" w:cstheme="minorHAnsi"/>
          <w:color w:val="333333"/>
        </w:rPr>
        <w:t xml:space="preserve">The candidate with the highest overall score should be selected. </w:t>
      </w:r>
    </w:p>
    <w:p w14:paraId="5D373F62" w14:textId="77777777" w:rsidR="00A453AF" w:rsidRPr="008E2250" w:rsidRDefault="00A453AF" w:rsidP="00A453AF">
      <w:pPr>
        <w:pStyle w:val="BodyTextIndent"/>
        <w:ind w:left="0"/>
        <w:rPr>
          <w:rFonts w:asciiTheme="minorHAnsi" w:hAnsiTheme="minorHAnsi" w:cstheme="minorHAnsi"/>
          <w:color w:val="333333"/>
          <w:highlight w:val="yellow"/>
        </w:rPr>
      </w:pPr>
    </w:p>
    <w:p w14:paraId="0518BF92" w14:textId="1EC0B0A7" w:rsidR="00A453AF" w:rsidRPr="008E2250" w:rsidRDefault="00C80AFF" w:rsidP="00A453AF">
      <w:pPr>
        <w:rPr>
          <w:rFonts w:ascii="Calibri Light" w:hAnsi="Calibri Light" w:cs="Calibri Light"/>
          <w:sz w:val="26"/>
          <w:szCs w:val="26"/>
        </w:rPr>
      </w:pPr>
      <w:r w:rsidRPr="008E2250">
        <w:rPr>
          <w:rFonts w:ascii="Calibri Light" w:hAnsi="Calibri Light" w:cs="Calibri Light"/>
          <w:sz w:val="26"/>
          <w:szCs w:val="26"/>
        </w:rPr>
        <w:t xml:space="preserve">DNA Behavior Talent Assessment Checklist </w:t>
      </w:r>
      <w:r w:rsidR="00A453AF" w:rsidRPr="008E2250">
        <w:rPr>
          <w:rFonts w:ascii="Calibri Light" w:hAnsi="Calibri Light" w:cs="Calibri Light"/>
          <w:sz w:val="26"/>
          <w:szCs w:val="26"/>
        </w:rPr>
        <w:t>for the Recruiter</w:t>
      </w:r>
    </w:p>
    <w:p w14:paraId="611EBD58" w14:textId="1DB07BE0" w:rsidR="00A453AF" w:rsidRPr="008E2250" w:rsidRDefault="00B81A79" w:rsidP="00A453AF">
      <w:r w:rsidRPr="008E2250">
        <w:t>All</w:t>
      </w:r>
      <w:r w:rsidR="00A453AF" w:rsidRPr="008E2250">
        <w:t xml:space="preserve"> candidates will have been interviewed in person, a short list agreed upon with the Decision Moderator and the Hiring Panel, and the final candidate to receive the offer will now be identified.</w:t>
      </w:r>
    </w:p>
    <w:p w14:paraId="4A6295AD" w14:textId="4F43B47E" w:rsidR="00A453AF" w:rsidRPr="008E2250" w:rsidRDefault="00A453AF" w:rsidP="00A453AF">
      <w:r w:rsidRPr="008E2250">
        <w:t>The goal is to have a definitive Yes/No answer, free from Behavioral Variability, bias, and discrimination. Using the previous marks, the Hiring Panel members independently make their final decision for</w:t>
      </w:r>
      <w:r w:rsidR="00737ECE" w:rsidRPr="008E2250">
        <w:t xml:space="preserve"> each of</w:t>
      </w:r>
      <w:r w:rsidRPr="008E2250">
        <w:t xml:space="preserve"> the five dimensions.</w:t>
      </w:r>
    </w:p>
    <w:p w14:paraId="14AA155F" w14:textId="704ACD79" w:rsidR="00A453AF" w:rsidRPr="008E2250" w:rsidRDefault="00A453AF" w:rsidP="00A453AF">
      <w:pPr>
        <w:rPr>
          <w:b/>
          <w:bCs/>
        </w:rPr>
      </w:pPr>
      <w:r w:rsidRPr="008E2250">
        <w:rPr>
          <w:b/>
          <w:bCs/>
        </w:rPr>
        <w:t>Core Hiring Decision</w:t>
      </w:r>
      <w:r w:rsidRPr="008E2250">
        <w:rPr>
          <w:b/>
          <w:bCs/>
        </w:rPr>
        <w:tab/>
      </w:r>
      <w:r w:rsidRPr="008E2250">
        <w:rPr>
          <w:b/>
          <w:bCs/>
        </w:rPr>
        <w:tab/>
      </w:r>
      <w:r w:rsidRPr="008E2250">
        <w:rPr>
          <w:b/>
          <w:bCs/>
        </w:rPr>
        <w:tab/>
      </w:r>
      <w:r w:rsidRPr="008E2250">
        <w:rPr>
          <w:b/>
          <w:bCs/>
        </w:rPr>
        <w:tab/>
      </w:r>
      <w:r w:rsidRPr="008E2250">
        <w:rPr>
          <w:b/>
          <w:bCs/>
        </w:rPr>
        <w:tab/>
      </w:r>
      <w:r w:rsidRPr="008E2250">
        <w:rPr>
          <w:b/>
          <w:bCs/>
        </w:rPr>
        <w:tab/>
      </w:r>
      <w:r w:rsidRPr="008E2250">
        <w:rPr>
          <w:b/>
          <w:bCs/>
        </w:rPr>
        <w:tab/>
      </w:r>
      <w:r w:rsidRPr="008E2250">
        <w:rPr>
          <w:b/>
          <w:bCs/>
        </w:rPr>
        <w:tab/>
        <w:t>Rating</w:t>
      </w:r>
    </w:p>
    <w:p w14:paraId="5C028FF0" w14:textId="77777777" w:rsidR="00A453AF" w:rsidRPr="008E2250" w:rsidRDefault="00A453AF" w:rsidP="00A453AF">
      <w:pPr>
        <w:pStyle w:val="NoSpacing"/>
        <w:rPr>
          <w:color w:val="333333"/>
        </w:rPr>
      </w:pPr>
      <w:r w:rsidRPr="008E2250">
        <w:rPr>
          <w:color w:val="333333"/>
        </w:rPr>
        <w:t xml:space="preserve">1. Does this candidate have </w:t>
      </w:r>
      <w:r w:rsidRPr="008E2250">
        <w:rPr>
          <w:bCs/>
          <w:color w:val="333333"/>
        </w:rPr>
        <w:t>Cultural Fit?</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t xml:space="preserve"> </w:t>
      </w:r>
      <w:r w:rsidRPr="008E2250">
        <w:rPr>
          <w:color w:val="333333"/>
        </w:rPr>
        <w:tab/>
        <w:t>Yes/No</w:t>
      </w:r>
      <w:r w:rsidRPr="008E2250">
        <w:rPr>
          <w:color w:val="333333"/>
        </w:rPr>
        <w:tab/>
      </w:r>
      <w:r w:rsidRPr="008E2250">
        <w:rPr>
          <w:color w:val="333333"/>
        </w:rPr>
        <w:tab/>
      </w:r>
      <w:r w:rsidRPr="008E2250">
        <w:rPr>
          <w:color w:val="333333"/>
        </w:rPr>
        <w:tab/>
      </w:r>
    </w:p>
    <w:p w14:paraId="6958CD64" w14:textId="15FCB0C9" w:rsidR="00A453AF" w:rsidRPr="008E2250" w:rsidRDefault="00A453AF" w:rsidP="00A453AF">
      <w:pPr>
        <w:pStyle w:val="NoSpacing"/>
        <w:rPr>
          <w:color w:val="333333"/>
        </w:rPr>
      </w:pPr>
      <w:r w:rsidRPr="008E2250">
        <w:rPr>
          <w:color w:val="333333"/>
        </w:rPr>
        <w:t xml:space="preserve">1.1 </w:t>
      </w:r>
      <w:r w:rsidR="00AD063C" w:rsidRPr="008E2250">
        <w:rPr>
          <w:color w:val="333333"/>
        </w:rPr>
        <w:t>Has</w:t>
      </w:r>
      <w:r w:rsidRPr="008E2250">
        <w:rPr>
          <w:color w:val="333333"/>
        </w:rPr>
        <w:t xml:space="preserve"> the candidate </w:t>
      </w:r>
      <w:r w:rsidR="00AD063C" w:rsidRPr="008E2250">
        <w:rPr>
          <w:color w:val="333333"/>
        </w:rPr>
        <w:t>not</w:t>
      </w:r>
      <w:r w:rsidRPr="008E2250">
        <w:rPr>
          <w:color w:val="333333"/>
        </w:rPr>
        <w:t xml:space="preserve"> breach</w:t>
      </w:r>
      <w:r w:rsidR="00AD063C" w:rsidRPr="008E2250">
        <w:rPr>
          <w:color w:val="333333"/>
        </w:rPr>
        <w:t>ed</w:t>
      </w:r>
      <w:r w:rsidRPr="008E2250">
        <w:rPr>
          <w:color w:val="333333"/>
        </w:rPr>
        <w:t xml:space="preserve"> important company </w:t>
      </w:r>
      <w:r w:rsidRPr="008E2250">
        <w:rPr>
          <w:color w:val="333333"/>
        </w:rPr>
        <w:tab/>
      </w:r>
      <w:r w:rsidRPr="008E2250">
        <w:rPr>
          <w:color w:val="333333"/>
        </w:rPr>
        <w:tab/>
      </w:r>
      <w:r w:rsidRPr="008E2250">
        <w:rPr>
          <w:color w:val="333333"/>
        </w:rPr>
        <w:tab/>
        <w:t>Yes/No</w:t>
      </w:r>
    </w:p>
    <w:p w14:paraId="45E5D75D" w14:textId="00B97D7E" w:rsidR="00A453AF" w:rsidRPr="008E2250" w:rsidRDefault="00A453AF" w:rsidP="00A453AF">
      <w:pPr>
        <w:pStyle w:val="NoSpacing"/>
        <w:rPr>
          <w:color w:val="333333"/>
        </w:rPr>
      </w:pPr>
      <w:r w:rsidRPr="008E2250">
        <w:rPr>
          <w:color w:val="333333"/>
        </w:rPr>
        <w:t>behavioral protocol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51DA55B4" w14:textId="15FB6C6C" w:rsidR="00A453AF" w:rsidRPr="008E2250" w:rsidRDefault="00A453AF" w:rsidP="00A453AF">
      <w:pPr>
        <w:pStyle w:val="NoSpacing"/>
        <w:rPr>
          <w:color w:val="333333"/>
        </w:rPr>
      </w:pPr>
      <w:r w:rsidRPr="008E2250">
        <w:rPr>
          <w:color w:val="333333"/>
        </w:rPr>
        <w:t xml:space="preserve">1.2 </w:t>
      </w:r>
      <w:r w:rsidR="00AD063C" w:rsidRPr="008E2250">
        <w:rPr>
          <w:color w:val="333333"/>
        </w:rPr>
        <w:t>Has</w:t>
      </w:r>
      <w:r w:rsidRPr="008E2250">
        <w:rPr>
          <w:color w:val="333333"/>
        </w:rPr>
        <w:t xml:space="preserve"> the candidate </w:t>
      </w:r>
      <w:r w:rsidR="00AD063C" w:rsidRPr="008E2250">
        <w:rPr>
          <w:color w:val="333333"/>
        </w:rPr>
        <w:t>not</w:t>
      </w:r>
      <w:r w:rsidRPr="008E2250">
        <w:rPr>
          <w:color w:val="333333"/>
        </w:rPr>
        <w:t xml:space="preserve"> contravene</w:t>
      </w:r>
      <w:r w:rsidR="00AD063C" w:rsidRPr="008E2250">
        <w:rPr>
          <w:color w:val="333333"/>
        </w:rPr>
        <w:t>d</w:t>
      </w:r>
      <w:r w:rsidRPr="008E2250">
        <w:rPr>
          <w:color w:val="333333"/>
        </w:rPr>
        <w:t xml:space="preserve"> reasonable DEI boundaries?</w:t>
      </w:r>
      <w:r w:rsidRPr="008E2250">
        <w:rPr>
          <w:color w:val="333333"/>
        </w:rPr>
        <w:tab/>
        <w:t xml:space="preserve"> </w:t>
      </w:r>
      <w:r w:rsidRPr="008E2250">
        <w:rPr>
          <w:color w:val="333333"/>
        </w:rPr>
        <w:tab/>
        <w:t>Yes/No</w:t>
      </w:r>
      <w:r w:rsidRPr="008E2250">
        <w:rPr>
          <w:color w:val="333333"/>
        </w:rPr>
        <w:tab/>
      </w:r>
      <w:r w:rsidRPr="008E2250">
        <w:rPr>
          <w:color w:val="333333"/>
        </w:rPr>
        <w:tab/>
      </w:r>
      <w:r w:rsidRPr="008E2250">
        <w:rPr>
          <w:color w:val="333333"/>
        </w:rPr>
        <w:tab/>
      </w:r>
    </w:p>
    <w:p w14:paraId="4016B115" w14:textId="77777777" w:rsidR="00A453AF" w:rsidRPr="008E2250" w:rsidRDefault="00A453AF" w:rsidP="00A453AF">
      <w:pPr>
        <w:pStyle w:val="NoSpacing"/>
        <w:rPr>
          <w:color w:val="333333"/>
        </w:rPr>
      </w:pPr>
      <w:r w:rsidRPr="008E2250">
        <w:rPr>
          <w:color w:val="333333"/>
        </w:rPr>
        <w:t>1.3 Does the candidate add to behavioral diversity?</w:t>
      </w:r>
      <w:r w:rsidRPr="008E2250">
        <w:rPr>
          <w:color w:val="333333"/>
        </w:rPr>
        <w:tab/>
      </w:r>
      <w:r w:rsidRPr="008E2250">
        <w:rPr>
          <w:color w:val="333333"/>
        </w:rPr>
        <w:tab/>
      </w:r>
      <w:r w:rsidRPr="008E2250">
        <w:rPr>
          <w:color w:val="333333"/>
        </w:rPr>
        <w:tab/>
      </w:r>
      <w:r w:rsidRPr="008E2250">
        <w:rPr>
          <w:color w:val="333333"/>
        </w:rPr>
        <w:tab/>
        <w:t>Yes/No</w:t>
      </w:r>
      <w:r w:rsidRPr="008E2250">
        <w:rPr>
          <w:color w:val="333333"/>
        </w:rPr>
        <w:tab/>
      </w:r>
      <w:r w:rsidRPr="008E2250">
        <w:rPr>
          <w:color w:val="333333"/>
        </w:rPr>
        <w:tab/>
      </w:r>
      <w:r w:rsidRPr="008E2250">
        <w:rPr>
          <w:color w:val="333333"/>
        </w:rPr>
        <w:tab/>
      </w:r>
    </w:p>
    <w:p w14:paraId="4194528A" w14:textId="77777777" w:rsidR="00A453AF" w:rsidRPr="008E2250" w:rsidRDefault="00A453AF" w:rsidP="00A453AF">
      <w:pPr>
        <w:pStyle w:val="NoSpacing"/>
        <w:rPr>
          <w:color w:val="333333"/>
        </w:rPr>
      </w:pPr>
      <w:r w:rsidRPr="008E2250">
        <w:rPr>
          <w:color w:val="333333"/>
        </w:rPr>
        <w:t>1.4 Does the candidate demonstrate courage to do the right thing?</w:t>
      </w:r>
      <w:r w:rsidRPr="008E2250">
        <w:rPr>
          <w:color w:val="333333"/>
        </w:rPr>
        <w:tab/>
      </w:r>
      <w:r w:rsidRPr="008E2250">
        <w:rPr>
          <w:color w:val="333333"/>
        </w:rPr>
        <w:tab/>
        <w:t>Yes/No</w:t>
      </w:r>
      <w:r w:rsidRPr="008E2250">
        <w:rPr>
          <w:color w:val="333333"/>
        </w:rPr>
        <w:tab/>
      </w:r>
      <w:r w:rsidRPr="008E2250">
        <w:rPr>
          <w:color w:val="333333"/>
        </w:rPr>
        <w:tab/>
      </w:r>
      <w:r w:rsidRPr="008E2250">
        <w:rPr>
          <w:color w:val="333333"/>
        </w:rPr>
        <w:tab/>
      </w:r>
    </w:p>
    <w:p w14:paraId="722F3ECA" w14:textId="77777777" w:rsidR="00A453AF" w:rsidRPr="008E2250" w:rsidRDefault="00A453AF" w:rsidP="00A453AF">
      <w:pPr>
        <w:pStyle w:val="NoSpacing"/>
        <w:rPr>
          <w:color w:val="333333"/>
        </w:rPr>
      </w:pPr>
      <w:r w:rsidRPr="008E2250">
        <w:rPr>
          <w:color w:val="333333"/>
        </w:rPr>
        <w:t>1.5 Will the candidate treat others in the organization respectfully?</w:t>
      </w:r>
      <w:r w:rsidRPr="008E2250">
        <w:rPr>
          <w:color w:val="333333"/>
        </w:rPr>
        <w:tab/>
        <w:t xml:space="preserve"> </w:t>
      </w:r>
      <w:r w:rsidRPr="008E2250">
        <w:rPr>
          <w:color w:val="333333"/>
        </w:rPr>
        <w:tab/>
        <w:t>Yes/No</w:t>
      </w:r>
      <w:r w:rsidRPr="008E2250">
        <w:rPr>
          <w:color w:val="333333"/>
        </w:rPr>
        <w:tab/>
      </w:r>
      <w:r w:rsidRPr="008E2250">
        <w:rPr>
          <w:color w:val="333333"/>
        </w:rPr>
        <w:tab/>
      </w:r>
      <w:r w:rsidRPr="008E2250">
        <w:rPr>
          <w:color w:val="333333"/>
        </w:rPr>
        <w:tab/>
      </w:r>
    </w:p>
    <w:p w14:paraId="1988B03D" w14:textId="77777777" w:rsidR="00A453AF" w:rsidRPr="008E2250" w:rsidRDefault="00A453AF" w:rsidP="00A453AF">
      <w:pPr>
        <w:pStyle w:val="NoSpacing"/>
        <w:rPr>
          <w:color w:val="333333"/>
        </w:rPr>
      </w:pPr>
      <w:r w:rsidRPr="008E2250">
        <w:rPr>
          <w:color w:val="333333"/>
        </w:rPr>
        <w:t>1.6 Does the candidate have the respect of peers and stakeholders?</w:t>
      </w:r>
      <w:r w:rsidRPr="008E2250">
        <w:rPr>
          <w:color w:val="333333"/>
        </w:rPr>
        <w:tab/>
        <w:t xml:space="preserve"> </w:t>
      </w:r>
      <w:r w:rsidRPr="008E2250">
        <w:rPr>
          <w:color w:val="333333"/>
        </w:rPr>
        <w:tab/>
        <w:t>Yes/No</w:t>
      </w:r>
      <w:r w:rsidRPr="008E2250">
        <w:rPr>
          <w:color w:val="333333"/>
        </w:rPr>
        <w:tab/>
      </w:r>
      <w:r w:rsidRPr="008E2250">
        <w:rPr>
          <w:color w:val="333333"/>
        </w:rPr>
        <w:tab/>
      </w:r>
      <w:r w:rsidRPr="008E2250">
        <w:rPr>
          <w:color w:val="333333"/>
        </w:rPr>
        <w:tab/>
      </w:r>
    </w:p>
    <w:p w14:paraId="2BDDDA85" w14:textId="77777777" w:rsidR="00A453AF" w:rsidRPr="008E2250" w:rsidRDefault="00A453AF" w:rsidP="00A453AF">
      <w:pPr>
        <w:pStyle w:val="NoSpacing"/>
        <w:rPr>
          <w:color w:val="333333"/>
        </w:rPr>
      </w:pPr>
      <w:r w:rsidRPr="008E2250">
        <w:rPr>
          <w:color w:val="333333"/>
        </w:rPr>
        <w:t>1.7 Does the candidate's values align with the organization?</w:t>
      </w:r>
      <w:r w:rsidRPr="008E2250">
        <w:rPr>
          <w:color w:val="333333"/>
        </w:rPr>
        <w:tab/>
        <w:t xml:space="preserve"> </w:t>
      </w:r>
      <w:r w:rsidRPr="008E2250">
        <w:rPr>
          <w:color w:val="333333"/>
        </w:rPr>
        <w:tab/>
      </w:r>
      <w:r w:rsidRPr="008E2250">
        <w:rPr>
          <w:color w:val="333333"/>
        </w:rPr>
        <w:tab/>
        <w:t>Yes/No</w:t>
      </w:r>
      <w:r w:rsidRPr="008E2250">
        <w:rPr>
          <w:color w:val="333333"/>
        </w:rPr>
        <w:tab/>
      </w:r>
      <w:r w:rsidRPr="008E2250">
        <w:rPr>
          <w:color w:val="333333"/>
        </w:rPr>
        <w:tab/>
      </w:r>
      <w:r w:rsidRPr="008E2250">
        <w:rPr>
          <w:color w:val="333333"/>
        </w:rPr>
        <w:tab/>
      </w:r>
    </w:p>
    <w:p w14:paraId="7914E94B" w14:textId="77777777" w:rsidR="00A453AF" w:rsidRPr="008E2250" w:rsidRDefault="00A453AF" w:rsidP="00A453AF">
      <w:pPr>
        <w:pStyle w:val="NoSpacing"/>
        <w:rPr>
          <w:color w:val="333333"/>
        </w:rPr>
      </w:pPr>
      <w:r w:rsidRPr="008E2250">
        <w:rPr>
          <w:color w:val="333333"/>
        </w:rPr>
        <w:t>1.8 Would the candidate be passionate about the future role?</w:t>
      </w:r>
      <w:r w:rsidRPr="008E2250">
        <w:rPr>
          <w:color w:val="333333"/>
        </w:rPr>
        <w:tab/>
      </w:r>
      <w:r w:rsidRPr="008E2250">
        <w:rPr>
          <w:color w:val="333333"/>
        </w:rPr>
        <w:tab/>
        <w:t xml:space="preserve"> </w:t>
      </w:r>
      <w:r w:rsidRPr="008E2250">
        <w:rPr>
          <w:color w:val="333333"/>
        </w:rPr>
        <w:tab/>
        <w:t xml:space="preserve">Yes/No </w:t>
      </w:r>
    </w:p>
    <w:p w14:paraId="3246DF4D" w14:textId="77777777" w:rsidR="00A453AF" w:rsidRPr="008E2250" w:rsidRDefault="00A453AF" w:rsidP="00A453AF">
      <w:pPr>
        <w:pStyle w:val="NoSpacing"/>
        <w:rPr>
          <w:color w:val="333333"/>
        </w:rPr>
      </w:pPr>
      <w:r w:rsidRPr="008E2250">
        <w:rPr>
          <w:color w:val="333333"/>
        </w:rPr>
        <w:t>1.9 Is the candidate sufficiently motivated by the vision?</w:t>
      </w:r>
      <w:r w:rsidRPr="008E2250">
        <w:rPr>
          <w:color w:val="333333"/>
        </w:rPr>
        <w:tab/>
      </w:r>
      <w:r w:rsidRPr="008E2250">
        <w:rPr>
          <w:color w:val="333333"/>
        </w:rPr>
        <w:tab/>
      </w:r>
      <w:r w:rsidRPr="008E2250">
        <w:rPr>
          <w:color w:val="333333"/>
        </w:rPr>
        <w:tab/>
        <w:t xml:space="preserve"> </w:t>
      </w:r>
      <w:r w:rsidRPr="008E2250">
        <w:rPr>
          <w:color w:val="333333"/>
        </w:rPr>
        <w:tab/>
        <w:t>Yes/No</w:t>
      </w:r>
    </w:p>
    <w:p w14:paraId="63F16CF4" w14:textId="77777777" w:rsidR="00A453AF" w:rsidRPr="008E2250" w:rsidRDefault="00A453AF" w:rsidP="00A453AF">
      <w:pPr>
        <w:pStyle w:val="NoSpacing"/>
        <w:rPr>
          <w:color w:val="333333"/>
        </w:rPr>
      </w:pPr>
      <w:r w:rsidRPr="008E2250">
        <w:rPr>
          <w:color w:val="333333"/>
        </w:rPr>
        <w:t xml:space="preserve">1.10 Does the candidate have clarity of how they want their </w:t>
      </w:r>
      <w:r w:rsidRPr="008E2250">
        <w:rPr>
          <w:color w:val="333333"/>
        </w:rPr>
        <w:tab/>
      </w:r>
      <w:r w:rsidRPr="008E2250">
        <w:rPr>
          <w:color w:val="333333"/>
        </w:rPr>
        <w:tab/>
        <w:t xml:space="preserve"> </w:t>
      </w:r>
      <w:r w:rsidRPr="008E2250">
        <w:rPr>
          <w:color w:val="333333"/>
        </w:rPr>
        <w:tab/>
        <w:t>Yes/No</w:t>
      </w:r>
    </w:p>
    <w:p w14:paraId="3FEDC0A1" w14:textId="77777777" w:rsidR="00A453AF" w:rsidRPr="008E2250" w:rsidRDefault="00A453AF" w:rsidP="00A453AF">
      <w:pPr>
        <w:pStyle w:val="NoSpacing"/>
        <w:rPr>
          <w:color w:val="333333"/>
        </w:rPr>
      </w:pPr>
      <w:r w:rsidRPr="008E2250">
        <w:rPr>
          <w:color w:val="333333"/>
        </w:rPr>
        <w:t>career to progres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1F03C139" w14:textId="77777777" w:rsidR="00A453AF" w:rsidRPr="008E2250" w:rsidRDefault="00A453AF" w:rsidP="00A453AF">
      <w:pPr>
        <w:pStyle w:val="NoSpacing"/>
        <w:rPr>
          <w:color w:val="333333"/>
        </w:rPr>
      </w:pPr>
      <w:r w:rsidRPr="008E2250">
        <w:rPr>
          <w:color w:val="333333"/>
        </w:rPr>
        <w:t xml:space="preserve">1.11 Does the candidate demonstrate a focused and reliable </w:t>
      </w:r>
      <w:r w:rsidRPr="008E2250">
        <w:rPr>
          <w:color w:val="333333"/>
        </w:rPr>
        <w:tab/>
      </w:r>
      <w:r w:rsidRPr="008E2250">
        <w:rPr>
          <w:color w:val="333333"/>
        </w:rPr>
        <w:tab/>
        <w:t xml:space="preserve"> </w:t>
      </w:r>
      <w:r w:rsidRPr="008E2250">
        <w:rPr>
          <w:color w:val="333333"/>
        </w:rPr>
        <w:tab/>
        <w:t>Yes/No</w:t>
      </w:r>
    </w:p>
    <w:p w14:paraId="6E186E49" w14:textId="77777777" w:rsidR="00A453AF" w:rsidRPr="008E2250" w:rsidRDefault="00A453AF" w:rsidP="00A453AF">
      <w:pPr>
        <w:pStyle w:val="NoSpacing"/>
        <w:rPr>
          <w:color w:val="333333"/>
        </w:rPr>
      </w:pPr>
      <w:r w:rsidRPr="008E2250">
        <w:rPr>
          <w:color w:val="333333"/>
        </w:rPr>
        <w:t>work ethic?</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3A4BEAC5" w14:textId="77777777" w:rsidR="00A453AF" w:rsidRPr="008E2250" w:rsidRDefault="00A453AF" w:rsidP="00A453AF">
      <w:pPr>
        <w:pStyle w:val="NoSpacing"/>
        <w:rPr>
          <w:color w:val="333333"/>
        </w:rPr>
      </w:pPr>
      <w:r w:rsidRPr="008E2250">
        <w:rPr>
          <w:color w:val="333333"/>
        </w:rPr>
        <w:t xml:space="preserve">1.12 Does the candidate effectively communicate issues, </w:t>
      </w:r>
      <w:r w:rsidRPr="008E2250">
        <w:rPr>
          <w:color w:val="333333"/>
        </w:rPr>
        <w:tab/>
      </w:r>
      <w:r w:rsidRPr="008E2250">
        <w:rPr>
          <w:color w:val="333333"/>
        </w:rPr>
        <w:tab/>
      </w:r>
      <w:r w:rsidRPr="008E2250">
        <w:rPr>
          <w:color w:val="333333"/>
        </w:rPr>
        <w:tab/>
        <w:t xml:space="preserve"> Yes/No</w:t>
      </w:r>
    </w:p>
    <w:p w14:paraId="0D7A51F9" w14:textId="77777777" w:rsidR="00A453AF" w:rsidRPr="008E2250" w:rsidRDefault="00A453AF" w:rsidP="00A453AF">
      <w:pPr>
        <w:pStyle w:val="NoSpacing"/>
        <w:rPr>
          <w:color w:val="333333"/>
        </w:rPr>
      </w:pPr>
      <w:r w:rsidRPr="008E2250">
        <w:rPr>
          <w:color w:val="333333"/>
        </w:rPr>
        <w:t>opportunities and option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28A77F19" w14:textId="77777777" w:rsidR="00A453AF" w:rsidRPr="008E2250" w:rsidRDefault="00A453AF" w:rsidP="00A453AF">
      <w:pPr>
        <w:pStyle w:val="NoSpacing"/>
        <w:rPr>
          <w:color w:val="333333"/>
        </w:rPr>
      </w:pPr>
      <w:r w:rsidRPr="008E2250">
        <w:rPr>
          <w:color w:val="333333"/>
        </w:rPr>
        <w:t xml:space="preserve">1.13 Has the candidate demonstrated a willingness to do special </w:t>
      </w:r>
      <w:r w:rsidRPr="008E2250">
        <w:rPr>
          <w:color w:val="333333"/>
        </w:rPr>
        <w:tab/>
      </w:r>
      <w:r w:rsidRPr="008E2250">
        <w:rPr>
          <w:color w:val="333333"/>
        </w:rPr>
        <w:tab/>
        <w:t xml:space="preserve"> Yes/No</w:t>
      </w:r>
    </w:p>
    <w:p w14:paraId="3CC39A0E" w14:textId="77777777" w:rsidR="00A453AF" w:rsidRPr="008E2250" w:rsidRDefault="00A453AF" w:rsidP="00A453AF">
      <w:pPr>
        <w:pStyle w:val="NoSpacing"/>
        <w:rPr>
          <w:b/>
          <w:color w:val="333333"/>
        </w:rPr>
      </w:pPr>
      <w:r w:rsidRPr="008E2250">
        <w:rPr>
          <w:color w:val="333333"/>
        </w:rPr>
        <w:t>projects?</w:t>
      </w:r>
      <w:r w:rsidRPr="008E2250">
        <w:rPr>
          <w:color w:val="333333"/>
        </w:rPr>
        <w:tab/>
      </w:r>
      <w:r w:rsidRPr="008E2250">
        <w:rPr>
          <w:b/>
          <w:color w:val="333333"/>
        </w:rPr>
        <w:tab/>
      </w:r>
      <w:r w:rsidRPr="008E2250">
        <w:rPr>
          <w:b/>
          <w:color w:val="333333"/>
        </w:rPr>
        <w:tab/>
      </w:r>
      <w:r w:rsidRPr="008E2250">
        <w:rPr>
          <w:b/>
          <w:color w:val="333333"/>
        </w:rPr>
        <w:tab/>
      </w:r>
      <w:r w:rsidRPr="008E2250">
        <w:rPr>
          <w:b/>
          <w:color w:val="333333"/>
        </w:rPr>
        <w:tab/>
      </w:r>
      <w:r w:rsidRPr="008E2250">
        <w:rPr>
          <w:b/>
          <w:color w:val="333333"/>
        </w:rPr>
        <w:tab/>
      </w:r>
      <w:r w:rsidRPr="008E2250">
        <w:rPr>
          <w:b/>
          <w:color w:val="333333"/>
        </w:rPr>
        <w:tab/>
      </w:r>
    </w:p>
    <w:p w14:paraId="36F9D8DD" w14:textId="77777777" w:rsidR="00A453AF" w:rsidRPr="008E2250" w:rsidRDefault="00A453AF" w:rsidP="00A453AF">
      <w:pPr>
        <w:pStyle w:val="NoSpacing"/>
        <w:rPr>
          <w:color w:val="333333"/>
        </w:rPr>
      </w:pPr>
      <w:r w:rsidRPr="008E2250">
        <w:rPr>
          <w:color w:val="333333"/>
        </w:rPr>
        <w:t xml:space="preserve">2. Does this candidate have </w:t>
      </w:r>
      <w:r w:rsidRPr="008E2250">
        <w:rPr>
          <w:bCs/>
          <w:color w:val="333333"/>
        </w:rPr>
        <w:t>Behavioral Fit</w:t>
      </w:r>
      <w:r w:rsidRPr="008E2250">
        <w:rPr>
          <w:color w:val="333333"/>
        </w:rPr>
        <w:t xml:space="preserve"> for the role?</w:t>
      </w:r>
      <w:r w:rsidRPr="008E2250">
        <w:rPr>
          <w:color w:val="333333"/>
        </w:rPr>
        <w:tab/>
      </w:r>
      <w:r w:rsidRPr="008E2250">
        <w:rPr>
          <w:color w:val="333333"/>
        </w:rPr>
        <w:tab/>
      </w:r>
      <w:r w:rsidRPr="008E2250">
        <w:rPr>
          <w:color w:val="333333"/>
        </w:rPr>
        <w:tab/>
        <w:t xml:space="preserve"> </w:t>
      </w:r>
      <w:r w:rsidRPr="008E2250">
        <w:rPr>
          <w:color w:val="333333"/>
        </w:rPr>
        <w:tab/>
        <w:t xml:space="preserve"> Yes/No</w:t>
      </w:r>
    </w:p>
    <w:p w14:paraId="2A015E98" w14:textId="77777777" w:rsidR="00A453AF" w:rsidRPr="008E2250" w:rsidRDefault="00A453AF" w:rsidP="00A453AF">
      <w:pPr>
        <w:pStyle w:val="NoSpacing"/>
        <w:rPr>
          <w:color w:val="333333"/>
        </w:rPr>
      </w:pPr>
      <w:r w:rsidRPr="008E2250">
        <w:rPr>
          <w:color w:val="333333"/>
        </w:rPr>
        <w:t>2.1 Does the candidate's strongest 2 to 5 DNA Talents sufficiently align</w:t>
      </w:r>
      <w:r w:rsidRPr="008E2250">
        <w:rPr>
          <w:color w:val="333333"/>
        </w:rPr>
        <w:tab/>
        <w:t xml:space="preserve"> </w:t>
      </w:r>
      <w:r w:rsidRPr="008E2250">
        <w:rPr>
          <w:color w:val="333333"/>
        </w:rPr>
        <w:tab/>
        <w:t xml:space="preserve"> Yes/No</w:t>
      </w:r>
    </w:p>
    <w:p w14:paraId="1196AB90" w14:textId="77777777" w:rsidR="00A453AF" w:rsidRPr="008E2250" w:rsidRDefault="00A453AF" w:rsidP="00A453AF">
      <w:pPr>
        <w:pStyle w:val="NoSpacing"/>
        <w:rPr>
          <w:color w:val="333333"/>
        </w:rPr>
      </w:pPr>
      <w:r w:rsidRPr="008E2250">
        <w:rPr>
          <w:color w:val="333333"/>
        </w:rPr>
        <w:t xml:space="preserve">with the job description? </w:t>
      </w:r>
    </w:p>
    <w:p w14:paraId="5C406B95" w14:textId="77777777" w:rsidR="00A453AF" w:rsidRPr="008E2250" w:rsidRDefault="00A453AF" w:rsidP="00A453AF">
      <w:pPr>
        <w:pStyle w:val="NoSpacing"/>
        <w:rPr>
          <w:color w:val="333333"/>
        </w:rPr>
      </w:pPr>
      <w:r w:rsidRPr="008E2250">
        <w:rPr>
          <w:color w:val="333333"/>
        </w:rPr>
        <w:t xml:space="preserve">(DNA Talents (Strengths) being strongest Factors/Sub-Factors shown </w:t>
      </w:r>
    </w:p>
    <w:p w14:paraId="2E6C1CC7" w14:textId="77777777" w:rsidR="00A453AF" w:rsidRPr="008E2250" w:rsidRDefault="00A453AF" w:rsidP="00A453AF">
      <w:pPr>
        <w:pStyle w:val="NoSpacing"/>
        <w:rPr>
          <w:color w:val="333333"/>
        </w:rPr>
      </w:pPr>
      <w:r w:rsidRPr="008E2250">
        <w:rPr>
          <w:color w:val="333333"/>
        </w:rPr>
        <w:t>on 1 Page Factor Report)</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0498DC7B" w14:textId="77777777" w:rsidR="00A453AF" w:rsidRPr="008E2250" w:rsidRDefault="00A453AF" w:rsidP="00A453AF">
      <w:pPr>
        <w:pStyle w:val="NoSpacing"/>
        <w:rPr>
          <w:color w:val="333333"/>
        </w:rPr>
      </w:pPr>
      <w:r w:rsidRPr="008E2250">
        <w:rPr>
          <w:color w:val="333333"/>
        </w:rPr>
        <w:t>2.2 Will the candidate add value and be a fit in the team? See team report.</w:t>
      </w:r>
      <w:r w:rsidRPr="008E2250">
        <w:rPr>
          <w:color w:val="333333"/>
        </w:rPr>
        <w:tab/>
        <w:t xml:space="preserve"> Yes/No</w:t>
      </w:r>
      <w:r w:rsidRPr="008E2250">
        <w:rPr>
          <w:color w:val="333333"/>
        </w:rPr>
        <w:tab/>
      </w:r>
      <w:r w:rsidRPr="008E2250">
        <w:rPr>
          <w:color w:val="333333"/>
        </w:rPr>
        <w:tab/>
      </w:r>
      <w:r w:rsidRPr="008E2250">
        <w:rPr>
          <w:color w:val="333333"/>
        </w:rPr>
        <w:tab/>
      </w:r>
    </w:p>
    <w:p w14:paraId="774F1A85" w14:textId="77777777" w:rsidR="00A453AF" w:rsidRPr="008E2250" w:rsidRDefault="00A453AF" w:rsidP="00A453AF">
      <w:pPr>
        <w:pStyle w:val="NoSpacing"/>
        <w:rPr>
          <w:color w:val="333333"/>
        </w:rPr>
      </w:pPr>
      <w:r w:rsidRPr="008E2250">
        <w:rPr>
          <w:color w:val="333333"/>
        </w:rPr>
        <w:t>2.3 Does the candidate demonstrate that they are self-aware?</w:t>
      </w:r>
      <w:r w:rsidRPr="008E2250">
        <w:rPr>
          <w:color w:val="333333"/>
        </w:rPr>
        <w:tab/>
      </w:r>
      <w:r w:rsidRPr="008E2250">
        <w:rPr>
          <w:color w:val="333333"/>
        </w:rPr>
        <w:tab/>
      </w:r>
      <w:r w:rsidRPr="008E2250">
        <w:rPr>
          <w:color w:val="333333"/>
        </w:rPr>
        <w:tab/>
        <w:t xml:space="preserve"> Yes/No</w:t>
      </w:r>
      <w:r w:rsidRPr="008E2250">
        <w:rPr>
          <w:color w:val="333333"/>
        </w:rPr>
        <w:tab/>
      </w:r>
      <w:r w:rsidRPr="008E2250">
        <w:rPr>
          <w:color w:val="333333"/>
        </w:rPr>
        <w:tab/>
      </w:r>
      <w:r w:rsidRPr="008E2250">
        <w:rPr>
          <w:color w:val="333333"/>
        </w:rPr>
        <w:tab/>
      </w:r>
    </w:p>
    <w:p w14:paraId="30B9573B" w14:textId="77777777" w:rsidR="00A453AF" w:rsidRPr="008E2250" w:rsidRDefault="00A453AF" w:rsidP="00A453AF">
      <w:pPr>
        <w:pStyle w:val="NoSpacing"/>
        <w:rPr>
          <w:color w:val="333333"/>
        </w:rPr>
      </w:pPr>
      <w:r w:rsidRPr="008E2250">
        <w:rPr>
          <w:color w:val="333333"/>
        </w:rPr>
        <w:t xml:space="preserve">2.4 Is the candidate sufficiently adaptable (flexible) to changing </w:t>
      </w:r>
      <w:r w:rsidRPr="008E2250">
        <w:rPr>
          <w:color w:val="333333"/>
        </w:rPr>
        <w:tab/>
      </w:r>
      <w:r w:rsidRPr="008E2250">
        <w:rPr>
          <w:color w:val="333333"/>
        </w:rPr>
        <w:tab/>
        <w:t xml:space="preserve"> </w:t>
      </w:r>
      <w:r w:rsidRPr="008E2250">
        <w:rPr>
          <w:color w:val="333333"/>
        </w:rPr>
        <w:tab/>
        <w:t xml:space="preserve"> Yes/No</w:t>
      </w:r>
    </w:p>
    <w:p w14:paraId="51543019" w14:textId="77777777" w:rsidR="00A453AF" w:rsidRPr="008E2250" w:rsidRDefault="00A453AF" w:rsidP="00A453AF">
      <w:pPr>
        <w:pStyle w:val="NoSpacing"/>
        <w:rPr>
          <w:color w:val="333333"/>
        </w:rPr>
      </w:pPr>
      <w:r w:rsidRPr="008E2250">
        <w:rPr>
          <w:color w:val="333333"/>
        </w:rPr>
        <w:t>circumstances for the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25C61BBB" w14:textId="77777777" w:rsidR="00A453AF" w:rsidRPr="008E2250" w:rsidRDefault="00A453AF" w:rsidP="00A453AF">
      <w:pPr>
        <w:pStyle w:val="NoSpacing"/>
        <w:rPr>
          <w:color w:val="333333"/>
        </w:rPr>
      </w:pPr>
      <w:r w:rsidRPr="008E2250">
        <w:rPr>
          <w:color w:val="333333"/>
        </w:rPr>
        <w:lastRenderedPageBreak/>
        <w:t xml:space="preserve">2.5 Does the candidate manage the appropriate tension between </w:t>
      </w:r>
      <w:r w:rsidRPr="008E2250">
        <w:rPr>
          <w:color w:val="333333"/>
        </w:rPr>
        <w:tab/>
      </w:r>
      <w:r w:rsidRPr="008E2250">
        <w:rPr>
          <w:color w:val="333333"/>
        </w:rPr>
        <w:tab/>
        <w:t xml:space="preserve"> Yes/No</w:t>
      </w:r>
    </w:p>
    <w:p w14:paraId="3C2296F2" w14:textId="77777777" w:rsidR="00A453AF" w:rsidRPr="008E2250" w:rsidRDefault="00A453AF" w:rsidP="00A453AF">
      <w:pPr>
        <w:pStyle w:val="NoSpacing"/>
        <w:rPr>
          <w:color w:val="333333"/>
        </w:rPr>
      </w:pPr>
      <w:r w:rsidRPr="008E2250">
        <w:rPr>
          <w:color w:val="333333"/>
        </w:rPr>
        <w:t>achieving results and relationship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16059CBB" w14:textId="77777777" w:rsidR="00A453AF" w:rsidRPr="008E2250" w:rsidRDefault="00A453AF" w:rsidP="00A453AF">
      <w:pPr>
        <w:pStyle w:val="NoSpacing"/>
        <w:rPr>
          <w:color w:val="333333"/>
        </w:rPr>
      </w:pPr>
      <w:r w:rsidRPr="008E2250">
        <w:rPr>
          <w:color w:val="333333"/>
        </w:rPr>
        <w:t>2.6 Is the candidate sufficiently approachable to others?</w:t>
      </w:r>
      <w:r w:rsidRPr="008E2250">
        <w:rPr>
          <w:color w:val="333333"/>
        </w:rPr>
        <w:tab/>
      </w:r>
      <w:r w:rsidRPr="008E2250">
        <w:rPr>
          <w:color w:val="333333"/>
        </w:rPr>
        <w:tab/>
      </w:r>
      <w:r w:rsidRPr="008E2250">
        <w:rPr>
          <w:color w:val="333333"/>
        </w:rPr>
        <w:tab/>
        <w:t xml:space="preserve"> </w:t>
      </w:r>
      <w:r w:rsidRPr="008E2250">
        <w:rPr>
          <w:color w:val="333333"/>
        </w:rPr>
        <w:tab/>
        <w:t xml:space="preserve"> Yes/No</w:t>
      </w:r>
      <w:r w:rsidRPr="008E2250">
        <w:rPr>
          <w:color w:val="333333"/>
        </w:rPr>
        <w:tab/>
      </w:r>
      <w:r w:rsidRPr="008E2250">
        <w:rPr>
          <w:color w:val="333333"/>
        </w:rPr>
        <w:tab/>
      </w:r>
      <w:r w:rsidRPr="008E2250">
        <w:rPr>
          <w:color w:val="333333"/>
        </w:rPr>
        <w:tab/>
      </w:r>
    </w:p>
    <w:p w14:paraId="705A6B1A" w14:textId="77777777" w:rsidR="00A453AF" w:rsidRPr="008E2250" w:rsidRDefault="00A453AF" w:rsidP="00A453AF">
      <w:pPr>
        <w:pStyle w:val="NoSpacing"/>
        <w:rPr>
          <w:color w:val="333333"/>
        </w:rPr>
      </w:pPr>
      <w:r w:rsidRPr="008E2250">
        <w:rPr>
          <w:color w:val="333333"/>
        </w:rPr>
        <w:t xml:space="preserve">2.7 Does the candidate actively demonstrate that they collaborate </w:t>
      </w:r>
      <w:r w:rsidRPr="008E2250">
        <w:rPr>
          <w:color w:val="333333"/>
        </w:rPr>
        <w:tab/>
        <w:t xml:space="preserve"> </w:t>
      </w:r>
      <w:r w:rsidRPr="008E2250">
        <w:rPr>
          <w:color w:val="333333"/>
        </w:rPr>
        <w:tab/>
        <w:t xml:space="preserve"> Yes/No</w:t>
      </w:r>
    </w:p>
    <w:p w14:paraId="57CBB4FD" w14:textId="77777777" w:rsidR="00A453AF" w:rsidRPr="008E2250" w:rsidRDefault="00A453AF" w:rsidP="00A453AF">
      <w:pPr>
        <w:pStyle w:val="NoSpacing"/>
        <w:rPr>
          <w:color w:val="333333"/>
        </w:rPr>
      </w:pPr>
      <w:r w:rsidRPr="008E2250">
        <w:rPr>
          <w:color w:val="333333"/>
        </w:rPr>
        <w:t>and listen to other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3CEB2128" w14:textId="77777777" w:rsidR="00A453AF" w:rsidRPr="008E2250" w:rsidRDefault="00A453AF" w:rsidP="00A453AF">
      <w:pPr>
        <w:pStyle w:val="NoSpacing"/>
        <w:rPr>
          <w:color w:val="333333"/>
        </w:rPr>
      </w:pPr>
      <w:r w:rsidRPr="008E2250">
        <w:rPr>
          <w:color w:val="333333"/>
        </w:rPr>
        <w:t xml:space="preserve">2.8 Does the candidate appropriately manage their emotions under </w:t>
      </w:r>
      <w:r w:rsidRPr="008E2250">
        <w:rPr>
          <w:color w:val="333333"/>
        </w:rPr>
        <w:tab/>
        <w:t xml:space="preserve"> </w:t>
      </w:r>
      <w:r w:rsidRPr="008E2250">
        <w:rPr>
          <w:color w:val="333333"/>
        </w:rPr>
        <w:tab/>
        <w:t xml:space="preserve"> Yes/No</w:t>
      </w:r>
    </w:p>
    <w:p w14:paraId="2363CDCE" w14:textId="77777777" w:rsidR="00A453AF" w:rsidRPr="008E2250" w:rsidRDefault="00A453AF" w:rsidP="00A453AF">
      <w:pPr>
        <w:pStyle w:val="NoSpacing"/>
        <w:rPr>
          <w:color w:val="333333"/>
        </w:rPr>
      </w:pPr>
      <w:r w:rsidRPr="008E2250">
        <w:rPr>
          <w:color w:val="333333"/>
        </w:rPr>
        <w:t>pressure?</w:t>
      </w:r>
      <w:r w:rsidRPr="008E2250">
        <w:rPr>
          <w:color w:val="333333"/>
        </w:rPr>
        <w:tab/>
      </w:r>
      <w:r w:rsidRPr="008E2250">
        <w:rPr>
          <w:color w:val="333333"/>
        </w:rPr>
        <w:tab/>
      </w:r>
    </w:p>
    <w:p w14:paraId="46DB1C3F" w14:textId="77777777" w:rsidR="00A453AF" w:rsidRPr="008E2250" w:rsidRDefault="00A453AF" w:rsidP="00A453AF">
      <w:pPr>
        <w:pStyle w:val="NoSpacing"/>
        <w:rPr>
          <w:color w:val="333333"/>
        </w:rPr>
      </w:pPr>
      <w:r w:rsidRPr="008E2250">
        <w:rPr>
          <w:color w:val="333333"/>
        </w:rPr>
        <w:t>2.9 Does the candidate demonstrate they will bounce back</w:t>
      </w:r>
      <w:r w:rsidRPr="008E2250">
        <w:rPr>
          <w:color w:val="333333"/>
        </w:rPr>
        <w:tab/>
      </w:r>
      <w:r w:rsidRPr="008E2250">
        <w:rPr>
          <w:color w:val="333333"/>
        </w:rPr>
        <w:tab/>
      </w:r>
      <w:r w:rsidRPr="008E2250">
        <w:rPr>
          <w:color w:val="333333"/>
        </w:rPr>
        <w:tab/>
        <w:t xml:space="preserve"> Yes/No</w:t>
      </w:r>
    </w:p>
    <w:p w14:paraId="5ED77081" w14:textId="77777777" w:rsidR="00A453AF" w:rsidRPr="008E2250" w:rsidRDefault="00A453AF" w:rsidP="00A453AF">
      <w:pPr>
        <w:pStyle w:val="NoSpacing"/>
        <w:rPr>
          <w:color w:val="333333"/>
        </w:rPr>
      </w:pPr>
      <w:r w:rsidRPr="008E2250">
        <w:rPr>
          <w:color w:val="333333"/>
        </w:rPr>
        <w:t>from disappointment?</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0A03F9FB" w14:textId="77777777" w:rsidR="00A453AF" w:rsidRPr="008E2250" w:rsidRDefault="00A453AF" w:rsidP="00A453AF">
      <w:pPr>
        <w:pStyle w:val="NoSpacing"/>
        <w:rPr>
          <w:b/>
          <w:color w:val="333333"/>
        </w:rPr>
      </w:pPr>
      <w:r w:rsidRPr="008E2250">
        <w:rPr>
          <w:color w:val="333333"/>
        </w:rPr>
        <w:t>2.10 Is the candidate's financial temperament a fit for the role?</w:t>
      </w:r>
      <w:r w:rsidRPr="008E2250">
        <w:rPr>
          <w:b/>
          <w:color w:val="333333"/>
        </w:rPr>
        <w:tab/>
      </w:r>
      <w:r w:rsidRPr="008E2250">
        <w:rPr>
          <w:b/>
          <w:color w:val="333333"/>
        </w:rPr>
        <w:tab/>
        <w:t xml:space="preserve"> </w:t>
      </w:r>
      <w:r w:rsidRPr="008E2250">
        <w:rPr>
          <w:b/>
          <w:color w:val="333333"/>
        </w:rPr>
        <w:tab/>
        <w:t xml:space="preserve"> </w:t>
      </w:r>
      <w:r w:rsidRPr="008E2250">
        <w:rPr>
          <w:color w:val="333333"/>
        </w:rPr>
        <w:t>Yes/No</w:t>
      </w:r>
    </w:p>
    <w:p w14:paraId="5599C1FD" w14:textId="77777777" w:rsidR="00A453AF" w:rsidRPr="008E2250" w:rsidRDefault="00A453AF" w:rsidP="00A453AF">
      <w:pPr>
        <w:pStyle w:val="NoSpacing"/>
        <w:rPr>
          <w:color w:val="333333"/>
        </w:rPr>
      </w:pPr>
      <w:r w:rsidRPr="008E2250">
        <w:rPr>
          <w:color w:val="333333"/>
        </w:rPr>
        <w:t xml:space="preserve">3. Does this candidate have </w:t>
      </w:r>
      <w:r w:rsidRPr="008E2250">
        <w:rPr>
          <w:bCs/>
          <w:color w:val="333333"/>
        </w:rPr>
        <w:t>Cognitive Fit</w:t>
      </w:r>
      <w:r w:rsidRPr="008E2250">
        <w:rPr>
          <w:color w:val="333333"/>
        </w:rPr>
        <w:t xml:space="preserve"> for the role?</w:t>
      </w:r>
      <w:r w:rsidRPr="008E2250">
        <w:rPr>
          <w:color w:val="333333"/>
        </w:rPr>
        <w:tab/>
      </w:r>
      <w:r w:rsidRPr="008E2250">
        <w:rPr>
          <w:color w:val="333333"/>
        </w:rPr>
        <w:tab/>
      </w:r>
      <w:r w:rsidRPr="008E2250">
        <w:rPr>
          <w:color w:val="333333"/>
        </w:rPr>
        <w:tab/>
        <w:t xml:space="preserve"> </w:t>
      </w:r>
      <w:r w:rsidRPr="008E2250">
        <w:rPr>
          <w:color w:val="333333"/>
        </w:rPr>
        <w:tab/>
        <w:t xml:space="preserve"> Yes/No</w:t>
      </w:r>
    </w:p>
    <w:p w14:paraId="06B3DC68" w14:textId="77777777" w:rsidR="00A453AF" w:rsidRPr="008E2250" w:rsidRDefault="00A453AF" w:rsidP="00A453AF">
      <w:pPr>
        <w:pStyle w:val="NoSpacing"/>
        <w:rPr>
          <w:color w:val="333333"/>
        </w:rPr>
      </w:pPr>
      <w:r w:rsidRPr="008E2250">
        <w:rPr>
          <w:color w:val="333333"/>
        </w:rPr>
        <w:t xml:space="preserve">3.1 Does the candidate have the problem-solving skills required </w:t>
      </w:r>
      <w:r w:rsidRPr="008E2250">
        <w:rPr>
          <w:color w:val="333333"/>
        </w:rPr>
        <w:tab/>
      </w:r>
      <w:r w:rsidRPr="008E2250">
        <w:rPr>
          <w:color w:val="333333"/>
        </w:rPr>
        <w:tab/>
        <w:t xml:space="preserve"> </w:t>
      </w:r>
      <w:r w:rsidRPr="008E2250">
        <w:rPr>
          <w:color w:val="333333"/>
        </w:rPr>
        <w:tab/>
        <w:t xml:space="preserve"> Yes/No</w:t>
      </w:r>
    </w:p>
    <w:p w14:paraId="3D1B3EEC" w14:textId="77777777" w:rsidR="00A453AF" w:rsidRPr="008E2250" w:rsidRDefault="00A453AF" w:rsidP="00A453AF">
      <w:pPr>
        <w:pStyle w:val="NoSpacing"/>
        <w:rPr>
          <w:color w:val="333333"/>
        </w:rPr>
      </w:pPr>
      <w:r w:rsidRPr="008E2250">
        <w:rPr>
          <w:color w:val="333333"/>
        </w:rPr>
        <w:t>for the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5949C5F7" w14:textId="77777777" w:rsidR="00A453AF" w:rsidRPr="008E2250" w:rsidRDefault="00A453AF" w:rsidP="00A453AF">
      <w:pPr>
        <w:pStyle w:val="NoSpacing"/>
        <w:rPr>
          <w:color w:val="333333"/>
        </w:rPr>
      </w:pPr>
      <w:r w:rsidRPr="008E2250">
        <w:rPr>
          <w:color w:val="333333"/>
        </w:rPr>
        <w:t>3.2 Does the candidate demonstrate curiosity?</w:t>
      </w:r>
      <w:r w:rsidRPr="008E2250">
        <w:rPr>
          <w:color w:val="333333"/>
        </w:rPr>
        <w:tab/>
      </w:r>
      <w:r w:rsidRPr="008E2250">
        <w:rPr>
          <w:color w:val="333333"/>
        </w:rPr>
        <w:tab/>
      </w:r>
      <w:r w:rsidRPr="008E2250">
        <w:rPr>
          <w:color w:val="333333"/>
        </w:rPr>
        <w:tab/>
      </w:r>
      <w:r w:rsidRPr="008E2250">
        <w:rPr>
          <w:color w:val="333333"/>
        </w:rPr>
        <w:tab/>
        <w:t xml:space="preserve"> </w:t>
      </w:r>
      <w:r w:rsidRPr="008E2250">
        <w:rPr>
          <w:color w:val="333333"/>
        </w:rPr>
        <w:tab/>
        <w:t xml:space="preserve"> Yes/No</w:t>
      </w:r>
      <w:r w:rsidRPr="008E2250">
        <w:rPr>
          <w:color w:val="333333"/>
        </w:rPr>
        <w:tab/>
      </w:r>
      <w:r w:rsidRPr="008E2250">
        <w:rPr>
          <w:color w:val="333333"/>
        </w:rPr>
        <w:tab/>
      </w:r>
      <w:r w:rsidRPr="008E2250">
        <w:rPr>
          <w:color w:val="333333"/>
        </w:rPr>
        <w:tab/>
      </w:r>
    </w:p>
    <w:p w14:paraId="7E3C7396" w14:textId="77777777" w:rsidR="00A453AF" w:rsidRPr="008E2250" w:rsidRDefault="00A453AF" w:rsidP="00A453AF">
      <w:pPr>
        <w:pStyle w:val="NoSpacing"/>
        <w:rPr>
          <w:color w:val="333333"/>
        </w:rPr>
      </w:pPr>
      <w:r w:rsidRPr="008E2250">
        <w:rPr>
          <w:color w:val="333333"/>
        </w:rPr>
        <w:t xml:space="preserve">3.3 Does the candidate have cross-functional knowledge and skills for </w:t>
      </w:r>
      <w:r w:rsidRPr="008E2250">
        <w:rPr>
          <w:color w:val="333333"/>
        </w:rPr>
        <w:tab/>
        <w:t xml:space="preserve"> </w:t>
      </w:r>
      <w:r w:rsidRPr="008E2250">
        <w:rPr>
          <w:color w:val="333333"/>
        </w:rPr>
        <w:tab/>
        <w:t xml:space="preserve"> Yes/No</w:t>
      </w:r>
    </w:p>
    <w:p w14:paraId="702B400B" w14:textId="77777777" w:rsidR="00A453AF" w:rsidRPr="008E2250" w:rsidRDefault="00A453AF" w:rsidP="00A453AF">
      <w:pPr>
        <w:pStyle w:val="NoSpacing"/>
        <w:rPr>
          <w:color w:val="333333"/>
        </w:rPr>
      </w:pPr>
      <w:r w:rsidRPr="008E2250">
        <w:rPr>
          <w:color w:val="333333"/>
        </w:rPr>
        <w:t>the new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4644DE42" w14:textId="77777777" w:rsidR="00A453AF" w:rsidRPr="008E2250" w:rsidRDefault="00A453AF" w:rsidP="00A453AF">
      <w:pPr>
        <w:pStyle w:val="NoSpacing"/>
        <w:rPr>
          <w:color w:val="333333"/>
        </w:rPr>
      </w:pPr>
      <w:r w:rsidRPr="008E2250">
        <w:rPr>
          <w:color w:val="333333"/>
        </w:rPr>
        <w:t xml:space="preserve">4. Does this candidate have a </w:t>
      </w:r>
      <w:r w:rsidRPr="008E2250">
        <w:rPr>
          <w:bCs/>
          <w:color w:val="333333"/>
        </w:rPr>
        <w:t>Competence (technical) Fit</w:t>
      </w:r>
      <w:r w:rsidRPr="008E2250">
        <w:rPr>
          <w:color w:val="333333"/>
        </w:rPr>
        <w:t xml:space="preserve"> for the role?</w:t>
      </w:r>
      <w:r w:rsidRPr="008E2250">
        <w:rPr>
          <w:color w:val="333333"/>
        </w:rPr>
        <w:tab/>
        <w:t xml:space="preserve"> </w:t>
      </w:r>
      <w:r w:rsidRPr="008E2250">
        <w:rPr>
          <w:color w:val="333333"/>
        </w:rPr>
        <w:tab/>
        <w:t xml:space="preserve"> Yes/No</w:t>
      </w:r>
    </w:p>
    <w:p w14:paraId="5B0F51FB" w14:textId="77777777" w:rsidR="00A453AF" w:rsidRPr="008E2250" w:rsidRDefault="00A453AF" w:rsidP="00A453AF">
      <w:pPr>
        <w:pStyle w:val="NoSpacing"/>
        <w:rPr>
          <w:color w:val="333333"/>
        </w:rPr>
      </w:pPr>
      <w:r w:rsidRPr="008E2250">
        <w:rPr>
          <w:color w:val="333333"/>
        </w:rPr>
        <w:t xml:space="preserve">4.1 Does the candidate demonstrate the specific technical abilities </w:t>
      </w:r>
      <w:r w:rsidRPr="008E2250">
        <w:rPr>
          <w:color w:val="333333"/>
        </w:rPr>
        <w:tab/>
        <w:t xml:space="preserve"> </w:t>
      </w:r>
      <w:r w:rsidRPr="008E2250">
        <w:rPr>
          <w:color w:val="333333"/>
        </w:rPr>
        <w:tab/>
        <w:t xml:space="preserve"> Yes/No</w:t>
      </w:r>
    </w:p>
    <w:p w14:paraId="75C8F960" w14:textId="77777777" w:rsidR="00A453AF" w:rsidRPr="008E2250" w:rsidRDefault="00A453AF" w:rsidP="00A453AF">
      <w:pPr>
        <w:pStyle w:val="NoSpacing"/>
        <w:rPr>
          <w:color w:val="333333"/>
        </w:rPr>
      </w:pPr>
      <w:r w:rsidRPr="008E2250">
        <w:rPr>
          <w:color w:val="333333"/>
        </w:rPr>
        <w:t>required for the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3A13C6FF" w14:textId="77777777" w:rsidR="00A453AF" w:rsidRPr="008E2250" w:rsidRDefault="00A453AF" w:rsidP="00A453AF">
      <w:pPr>
        <w:pStyle w:val="NoSpacing"/>
        <w:rPr>
          <w:color w:val="333333"/>
        </w:rPr>
      </w:pPr>
      <w:r w:rsidRPr="008E2250">
        <w:rPr>
          <w:color w:val="333333"/>
        </w:rPr>
        <w:t xml:space="preserve">4.2 Does the candidate demonstrate sufficient technology capability </w:t>
      </w:r>
      <w:r w:rsidRPr="008E2250">
        <w:rPr>
          <w:color w:val="333333"/>
        </w:rPr>
        <w:tab/>
        <w:t xml:space="preserve"> </w:t>
      </w:r>
      <w:r w:rsidRPr="008E2250">
        <w:rPr>
          <w:color w:val="333333"/>
        </w:rPr>
        <w:tab/>
        <w:t xml:space="preserve"> Yes/No</w:t>
      </w:r>
    </w:p>
    <w:p w14:paraId="23C5E680" w14:textId="77777777" w:rsidR="00A453AF" w:rsidRPr="008E2250" w:rsidRDefault="00A453AF" w:rsidP="00A453AF">
      <w:pPr>
        <w:pStyle w:val="NoSpacing"/>
        <w:rPr>
          <w:color w:val="333333"/>
        </w:rPr>
      </w:pPr>
      <w:r w:rsidRPr="008E2250">
        <w:rPr>
          <w:color w:val="333333"/>
        </w:rPr>
        <w:t>for the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7A288960" w14:textId="77777777" w:rsidR="00A453AF" w:rsidRPr="008E2250" w:rsidRDefault="00A453AF" w:rsidP="00A453AF">
      <w:pPr>
        <w:pStyle w:val="NoSpacing"/>
        <w:rPr>
          <w:color w:val="333333"/>
        </w:rPr>
      </w:pPr>
      <w:r w:rsidRPr="008E2250">
        <w:rPr>
          <w:color w:val="333333"/>
        </w:rPr>
        <w:t xml:space="preserve">4.3 Has the candidate completed on-the-job sample work relevant to the </w:t>
      </w:r>
      <w:r w:rsidRPr="008E2250">
        <w:rPr>
          <w:color w:val="333333"/>
        </w:rPr>
        <w:tab/>
        <w:t xml:space="preserve"> Yes/No</w:t>
      </w:r>
    </w:p>
    <w:p w14:paraId="002B0FA8" w14:textId="77777777" w:rsidR="00A453AF" w:rsidRPr="008E2250" w:rsidRDefault="00A453AF" w:rsidP="00A453AF">
      <w:pPr>
        <w:pStyle w:val="NoSpacing"/>
        <w:rPr>
          <w:color w:val="333333"/>
        </w:rPr>
      </w:pPr>
      <w:r w:rsidRPr="008E2250">
        <w:rPr>
          <w:color w:val="333333"/>
        </w:rPr>
        <w:t>new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0F04432D" w14:textId="77777777" w:rsidR="00A453AF" w:rsidRPr="008E2250" w:rsidRDefault="00A453AF" w:rsidP="00A453AF">
      <w:pPr>
        <w:pStyle w:val="NoSpacing"/>
        <w:rPr>
          <w:color w:val="333333"/>
        </w:rPr>
      </w:pPr>
      <w:r w:rsidRPr="008E2250">
        <w:rPr>
          <w:color w:val="333333"/>
        </w:rPr>
        <w:t xml:space="preserve">4.4 Has the candidate outperformed in a prior role against the </w:t>
      </w:r>
      <w:r w:rsidRPr="008E2250">
        <w:rPr>
          <w:color w:val="333333"/>
        </w:rPr>
        <w:tab/>
      </w:r>
      <w:r w:rsidRPr="008E2250">
        <w:rPr>
          <w:color w:val="333333"/>
        </w:rPr>
        <w:tab/>
        <w:t xml:space="preserve"> </w:t>
      </w:r>
      <w:r w:rsidRPr="008E2250">
        <w:rPr>
          <w:color w:val="333333"/>
        </w:rPr>
        <w:tab/>
        <w:t xml:space="preserve"> Yes/No</w:t>
      </w:r>
    </w:p>
    <w:p w14:paraId="3191D018" w14:textId="77777777" w:rsidR="00A453AF" w:rsidRPr="008E2250" w:rsidRDefault="00A453AF" w:rsidP="00A453AF">
      <w:pPr>
        <w:pStyle w:val="NoSpacing"/>
        <w:rPr>
          <w:color w:val="333333"/>
        </w:rPr>
      </w:pPr>
      <w:r w:rsidRPr="008E2250">
        <w:rPr>
          <w:color w:val="333333"/>
        </w:rPr>
        <w:t xml:space="preserve">performance metrics </w:t>
      </w:r>
      <w:proofErr w:type="gramStart"/>
      <w:r w:rsidRPr="008E2250">
        <w:rPr>
          <w:color w:val="333333"/>
        </w:rPr>
        <w:t>set?</w:t>
      </w:r>
      <w:proofErr w:type="gramEnd"/>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41E8FA26" w14:textId="77777777" w:rsidR="00A453AF" w:rsidRPr="008E2250" w:rsidRDefault="00A453AF" w:rsidP="00A453AF">
      <w:pPr>
        <w:pStyle w:val="NoSpacing"/>
        <w:rPr>
          <w:color w:val="333333"/>
        </w:rPr>
      </w:pPr>
      <w:r w:rsidRPr="008E2250">
        <w:rPr>
          <w:color w:val="333333"/>
        </w:rPr>
        <w:t xml:space="preserve">4.5 Does the candidate demonstrate sufficient accountability for </w:t>
      </w:r>
      <w:r w:rsidRPr="008E2250">
        <w:rPr>
          <w:color w:val="333333"/>
        </w:rPr>
        <w:tab/>
      </w:r>
      <w:r w:rsidRPr="008E2250">
        <w:rPr>
          <w:color w:val="333333"/>
        </w:rPr>
        <w:tab/>
        <w:t xml:space="preserve"> Yes/No</w:t>
      </w:r>
    </w:p>
    <w:p w14:paraId="21D15029" w14:textId="77777777" w:rsidR="00A453AF" w:rsidRPr="008E2250" w:rsidRDefault="00A453AF" w:rsidP="00A453AF">
      <w:pPr>
        <w:pStyle w:val="NoSpacing"/>
        <w:rPr>
          <w:color w:val="333333"/>
        </w:rPr>
      </w:pPr>
      <w:r w:rsidRPr="008E2250">
        <w:rPr>
          <w:color w:val="333333"/>
        </w:rPr>
        <w:t>performanc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75FCEBE4" w14:textId="77777777" w:rsidR="00A453AF" w:rsidRPr="008E2250" w:rsidRDefault="00A453AF" w:rsidP="00A453AF">
      <w:pPr>
        <w:pStyle w:val="NoSpacing"/>
        <w:rPr>
          <w:color w:val="333333"/>
        </w:rPr>
      </w:pPr>
      <w:r w:rsidRPr="008E2250">
        <w:rPr>
          <w:color w:val="333333"/>
        </w:rPr>
        <w:t xml:space="preserve">4.6 Will the candidate complete the required tasks with sufficient </w:t>
      </w:r>
      <w:r w:rsidRPr="008E2250">
        <w:rPr>
          <w:color w:val="333333"/>
        </w:rPr>
        <w:tab/>
      </w:r>
      <w:r w:rsidRPr="008E2250">
        <w:rPr>
          <w:color w:val="333333"/>
        </w:rPr>
        <w:tab/>
        <w:t xml:space="preserve"> Yes/No</w:t>
      </w:r>
    </w:p>
    <w:p w14:paraId="02F2701C" w14:textId="77777777" w:rsidR="00A453AF" w:rsidRPr="008E2250" w:rsidRDefault="00A453AF" w:rsidP="00A453AF">
      <w:pPr>
        <w:pStyle w:val="NoSpacing"/>
        <w:rPr>
          <w:color w:val="333333"/>
        </w:rPr>
      </w:pPr>
      <w:r w:rsidRPr="008E2250">
        <w:rPr>
          <w:color w:val="333333"/>
        </w:rPr>
        <w:t>quality?</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29C39367" w14:textId="77777777" w:rsidR="00A453AF" w:rsidRPr="008E2250" w:rsidRDefault="00A453AF" w:rsidP="00A453AF">
      <w:pPr>
        <w:pStyle w:val="NoSpacing"/>
        <w:rPr>
          <w:color w:val="333333"/>
        </w:rPr>
      </w:pPr>
      <w:r w:rsidRPr="008E2250">
        <w:rPr>
          <w:color w:val="333333"/>
        </w:rPr>
        <w:t>4.7 Is the candidate trainable to address any deficiency for the role?</w:t>
      </w:r>
      <w:r w:rsidRPr="008E2250">
        <w:rPr>
          <w:color w:val="333333"/>
        </w:rPr>
        <w:tab/>
        <w:t xml:space="preserve"> </w:t>
      </w:r>
      <w:r w:rsidRPr="008E2250">
        <w:rPr>
          <w:color w:val="333333"/>
        </w:rPr>
        <w:tab/>
        <w:t xml:space="preserve"> Yes/No</w:t>
      </w:r>
    </w:p>
    <w:p w14:paraId="4EFA96DC" w14:textId="77777777" w:rsidR="00A453AF" w:rsidRPr="008E2250" w:rsidRDefault="00A453AF" w:rsidP="00A453AF">
      <w:pPr>
        <w:pStyle w:val="NoSpacing"/>
        <w:rPr>
          <w:color w:val="333333"/>
        </w:rPr>
      </w:pPr>
      <w:r w:rsidRPr="008E2250">
        <w:rPr>
          <w:color w:val="333333"/>
        </w:rPr>
        <w:t xml:space="preserve">5. Does the candidate have a suitable </w:t>
      </w:r>
      <w:r w:rsidRPr="008E2250">
        <w:rPr>
          <w:bCs/>
          <w:color w:val="333333"/>
        </w:rPr>
        <w:t>Background</w:t>
      </w:r>
      <w:r w:rsidRPr="008E2250">
        <w:rPr>
          <w:color w:val="333333"/>
        </w:rPr>
        <w:t xml:space="preserve"> for the role?</w:t>
      </w:r>
      <w:r w:rsidRPr="008E2250">
        <w:rPr>
          <w:color w:val="333333"/>
        </w:rPr>
        <w:tab/>
      </w:r>
      <w:r w:rsidRPr="008E2250">
        <w:rPr>
          <w:color w:val="333333"/>
        </w:rPr>
        <w:tab/>
        <w:t xml:space="preserve"> </w:t>
      </w:r>
      <w:r w:rsidRPr="008E2250">
        <w:rPr>
          <w:color w:val="333333"/>
        </w:rPr>
        <w:tab/>
        <w:t xml:space="preserve"> Yes/No</w:t>
      </w:r>
    </w:p>
    <w:p w14:paraId="7E7A487D" w14:textId="77777777" w:rsidR="00A453AF" w:rsidRPr="008E2250" w:rsidRDefault="00A453AF" w:rsidP="00A453AF">
      <w:pPr>
        <w:pStyle w:val="NoSpacing"/>
        <w:rPr>
          <w:color w:val="333333"/>
        </w:rPr>
      </w:pPr>
      <w:r w:rsidRPr="008E2250">
        <w:rPr>
          <w:color w:val="333333"/>
        </w:rPr>
        <w:t>5.1 Is there any evidentiary inconsistencies in the candidate's resume?</w:t>
      </w:r>
      <w:r w:rsidRPr="008E2250">
        <w:rPr>
          <w:color w:val="333333"/>
        </w:rPr>
        <w:tab/>
        <w:t xml:space="preserve"> </w:t>
      </w:r>
      <w:r w:rsidRPr="008E2250">
        <w:rPr>
          <w:color w:val="333333"/>
        </w:rPr>
        <w:tab/>
        <w:t xml:space="preserve"> Yes/No</w:t>
      </w:r>
      <w:r w:rsidRPr="008E2250">
        <w:rPr>
          <w:color w:val="333333"/>
        </w:rPr>
        <w:tab/>
      </w:r>
      <w:r w:rsidRPr="008E2250">
        <w:rPr>
          <w:color w:val="333333"/>
        </w:rPr>
        <w:tab/>
      </w:r>
      <w:r w:rsidRPr="008E2250">
        <w:rPr>
          <w:color w:val="333333"/>
        </w:rPr>
        <w:tab/>
      </w:r>
    </w:p>
    <w:p w14:paraId="343BEA0F" w14:textId="77777777" w:rsidR="00A453AF" w:rsidRPr="008E2250" w:rsidRDefault="00A453AF" w:rsidP="00A453AF">
      <w:pPr>
        <w:pStyle w:val="NoSpacing"/>
        <w:rPr>
          <w:color w:val="333333"/>
        </w:rPr>
      </w:pPr>
      <w:r w:rsidRPr="008E2250">
        <w:rPr>
          <w:color w:val="333333"/>
        </w:rPr>
        <w:t xml:space="preserve">5.2 Does the candidate's social media posts align with the organization </w:t>
      </w:r>
      <w:r w:rsidRPr="008E2250">
        <w:rPr>
          <w:color w:val="333333"/>
        </w:rPr>
        <w:tab/>
        <w:t xml:space="preserve"> </w:t>
      </w:r>
      <w:r w:rsidRPr="008E2250">
        <w:rPr>
          <w:color w:val="333333"/>
        </w:rPr>
        <w:tab/>
        <w:t xml:space="preserve"> Yes/No</w:t>
      </w:r>
    </w:p>
    <w:p w14:paraId="798F04A8" w14:textId="77777777" w:rsidR="00A453AF" w:rsidRPr="008E2250" w:rsidRDefault="00A453AF" w:rsidP="00A453AF">
      <w:pPr>
        <w:pStyle w:val="NoSpacing"/>
        <w:rPr>
          <w:color w:val="333333"/>
        </w:rPr>
      </w:pPr>
      <w:r w:rsidRPr="008E2250">
        <w:rPr>
          <w:color w:val="333333"/>
        </w:rPr>
        <w:t>and role?</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7EB29E9C" w14:textId="77777777" w:rsidR="00A453AF" w:rsidRPr="008E2250" w:rsidRDefault="00A453AF" w:rsidP="00A453AF">
      <w:pPr>
        <w:pStyle w:val="NoSpacing"/>
        <w:rPr>
          <w:color w:val="333333"/>
        </w:rPr>
      </w:pPr>
      <w:r w:rsidRPr="008E2250">
        <w:rPr>
          <w:color w:val="333333"/>
        </w:rPr>
        <w:t xml:space="preserve">5.3 Were any negative concerns raised about the candidate from </w:t>
      </w:r>
      <w:r w:rsidRPr="008E2250">
        <w:rPr>
          <w:color w:val="333333"/>
        </w:rPr>
        <w:tab/>
      </w:r>
      <w:r w:rsidRPr="008E2250">
        <w:rPr>
          <w:color w:val="333333"/>
        </w:rPr>
        <w:tab/>
        <w:t xml:space="preserve"> Yes/No</w:t>
      </w:r>
    </w:p>
    <w:p w14:paraId="257BB0FF" w14:textId="77777777" w:rsidR="00A453AF" w:rsidRPr="008E2250" w:rsidRDefault="00A453AF" w:rsidP="00A453AF">
      <w:pPr>
        <w:pStyle w:val="NoSpacing"/>
        <w:rPr>
          <w:color w:val="333333"/>
        </w:rPr>
      </w:pPr>
      <w:r w:rsidRPr="008E2250">
        <w:rPr>
          <w:color w:val="333333"/>
        </w:rPr>
        <w:t>checking their references?</w:t>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r w:rsidRPr="008E2250">
        <w:rPr>
          <w:color w:val="333333"/>
        </w:rPr>
        <w:tab/>
      </w:r>
    </w:p>
    <w:p w14:paraId="1541F6E3" w14:textId="77777777" w:rsidR="00A453AF" w:rsidRPr="008E2250" w:rsidRDefault="00A453AF" w:rsidP="00A453AF">
      <w:pPr>
        <w:pStyle w:val="NoSpacing"/>
        <w:rPr>
          <w:color w:val="333333"/>
        </w:rPr>
      </w:pPr>
      <w:r w:rsidRPr="008E2250">
        <w:rPr>
          <w:color w:val="333333"/>
        </w:rPr>
        <w:t>5.4 Are there any negative results in preventing the candidate's records?</w:t>
      </w:r>
      <w:r w:rsidRPr="008E2250">
        <w:rPr>
          <w:color w:val="333333"/>
        </w:rPr>
        <w:tab/>
        <w:t xml:space="preserve"> Yes/No</w:t>
      </w:r>
    </w:p>
    <w:p w14:paraId="1EA92A8C" w14:textId="77777777" w:rsidR="00A453AF" w:rsidRPr="008E2250" w:rsidRDefault="00A453AF" w:rsidP="00A453AF">
      <w:pPr>
        <w:pStyle w:val="NoSpacing"/>
        <w:rPr>
          <w:color w:val="333333"/>
        </w:rPr>
      </w:pPr>
    </w:p>
    <w:p w14:paraId="753C1911" w14:textId="42122C2E" w:rsidR="00A453AF" w:rsidRPr="008E2250" w:rsidRDefault="00A453AF" w:rsidP="00347FC0">
      <w:pPr>
        <w:pStyle w:val="NoSpacing"/>
        <w:rPr>
          <w:color w:val="333333"/>
        </w:rPr>
      </w:pPr>
      <w:r w:rsidRPr="008E2250">
        <w:rPr>
          <w:color w:val="333333"/>
        </w:rPr>
        <w:t>Is this a unanimous decision? If not, what percentage of the panel formed the final agreement?</w:t>
      </w:r>
    </w:p>
    <w:p w14:paraId="4E35C291" w14:textId="77777777" w:rsidR="00347FC0" w:rsidRPr="008E2250" w:rsidRDefault="00347FC0" w:rsidP="00347FC0">
      <w:pPr>
        <w:pStyle w:val="NoSpacing"/>
        <w:rPr>
          <w:color w:val="333333"/>
        </w:rPr>
      </w:pPr>
    </w:p>
    <w:p w14:paraId="4CAA208A" w14:textId="670FF8DA" w:rsidR="00A453AF" w:rsidRPr="008E2250" w:rsidRDefault="00A453AF" w:rsidP="00A453AF">
      <w:pPr>
        <w:rPr>
          <w:rFonts w:ascii="Calibri Light" w:hAnsi="Calibri Light" w:cs="Calibri Light"/>
          <w:sz w:val="26"/>
          <w:szCs w:val="26"/>
        </w:rPr>
      </w:pPr>
      <w:r w:rsidRPr="008E2250">
        <w:rPr>
          <w:rFonts w:ascii="Calibri Light" w:hAnsi="Calibri Light" w:cs="Calibri Light"/>
          <w:sz w:val="26"/>
          <w:szCs w:val="26"/>
        </w:rPr>
        <w:t>Leveraging a Decision-Making Digital Twin in Hiring</w:t>
      </w:r>
    </w:p>
    <w:p w14:paraId="1B77EED0" w14:textId="7BE093E0" w:rsidR="00A453AF" w:rsidRPr="008E2250" w:rsidRDefault="00A453AF" w:rsidP="00A453AF">
      <w:pPr>
        <w:rPr>
          <w:rFonts w:cstheme="minorHAnsi"/>
        </w:rPr>
      </w:pPr>
      <w:r w:rsidRPr="008E2250">
        <w:rPr>
          <w:rFonts w:cstheme="minorHAnsi"/>
        </w:rPr>
        <w:t xml:space="preserve">To assist Hiring Panels in making hiring decisions on a scalable basis that will produce relatively consistent, quality results and maintain </w:t>
      </w:r>
      <w:r w:rsidR="00B81A79" w:rsidRPr="008E2250">
        <w:rPr>
          <w:rFonts w:cstheme="minorHAnsi"/>
        </w:rPr>
        <w:t>your organization's reputation,</w:t>
      </w:r>
      <w:r w:rsidRPr="008E2250">
        <w:rPr>
          <w:rFonts w:cstheme="minorHAnsi"/>
        </w:rPr>
        <w:t xml:space="preserve"> we recommend a Decision-Making Digital Twin built for hiring be used. </w:t>
      </w:r>
    </w:p>
    <w:p w14:paraId="2D2E78D4" w14:textId="23081982" w:rsidR="00A453AF" w:rsidRPr="008E2250" w:rsidRDefault="00A453AF" w:rsidP="00A453AF">
      <w:pPr>
        <w:rPr>
          <w:rFonts w:cstheme="minorHAnsi"/>
        </w:rPr>
      </w:pPr>
      <w:r w:rsidRPr="008E2250">
        <w:rPr>
          <w:rFonts w:cstheme="minorHAnsi"/>
        </w:rPr>
        <w:lastRenderedPageBreak/>
        <w:t xml:space="preserve">DNA Behavior and </w:t>
      </w:r>
      <w:proofErr w:type="spellStart"/>
      <w:r w:rsidRPr="008E2250">
        <w:rPr>
          <w:rFonts w:cstheme="minorHAnsi"/>
        </w:rPr>
        <w:t>Merlynn</w:t>
      </w:r>
      <w:proofErr w:type="spellEnd"/>
      <w:r w:rsidRPr="008E2250">
        <w:rPr>
          <w:rFonts w:cstheme="minorHAnsi"/>
        </w:rPr>
        <w:t xml:space="preserve"> Intelligence Technologies have teamed up to pioneer a new AI technology to support subjective and diverse HR decision-making. </w:t>
      </w:r>
      <w:proofErr w:type="spellStart"/>
      <w:r w:rsidRPr="008E2250">
        <w:rPr>
          <w:rFonts w:cstheme="minorHAnsi"/>
        </w:rPr>
        <w:t>Merlynn's</w:t>
      </w:r>
      <w:proofErr w:type="spellEnd"/>
      <w:r w:rsidRPr="008E2250">
        <w:rPr>
          <w:rFonts w:cstheme="minorHAnsi"/>
        </w:rPr>
        <w:t xml:space="preserve"> Tacit Object Modeler technology is used by an expert decision maker to create their own decision-making "clone" – a Decision-Making Digital Twin for the Hiring Process. For the hiring decision, </w:t>
      </w:r>
      <w:r w:rsidR="00744DD3" w:rsidRPr="008E2250">
        <w:rPr>
          <w:rFonts w:cstheme="minorHAnsi"/>
        </w:rPr>
        <w:t xml:space="preserve">Digital </w:t>
      </w:r>
      <w:r w:rsidRPr="008E2250">
        <w:rPr>
          <w:rFonts w:cstheme="minorHAnsi"/>
        </w:rPr>
        <w:t>Twins can be developed by cloning the hiring decisions of the best recruiters for specific roles and producing a standardized benchmark response. All the hiring elements the best recruiters draw on in their hiring decisions would be incorporated into their Decision-Making Digital Twins' algorithms. All decision-makers would have access to hiring experts' Twins to aid their assessment of candidates.</w:t>
      </w:r>
    </w:p>
    <w:p w14:paraId="5CD7886A" w14:textId="52172D0E" w:rsidR="00DC329B" w:rsidRPr="008E2250" w:rsidRDefault="00AA44DD" w:rsidP="00A453AF">
      <w:pPr>
        <w:rPr>
          <w:rFonts w:cstheme="minorHAnsi"/>
        </w:rPr>
      </w:pPr>
      <w:r w:rsidRPr="008E2250">
        <w:rPr>
          <w:rFonts w:cstheme="minorHAnsi"/>
        </w:rPr>
        <w:t>DNA Behavior has developed a standard Decision</w:t>
      </w:r>
      <w:r w:rsidR="00DC329B" w:rsidRPr="008E2250">
        <w:rPr>
          <w:rFonts w:cstheme="minorHAnsi"/>
        </w:rPr>
        <w:t>-</w:t>
      </w:r>
      <w:r w:rsidRPr="008E2250">
        <w:rPr>
          <w:rFonts w:cstheme="minorHAnsi"/>
        </w:rPr>
        <w:t>Making Digital Twin for Hiring which can be used</w:t>
      </w:r>
      <w:r w:rsidR="00DC329B" w:rsidRPr="008E2250">
        <w:rPr>
          <w:rFonts w:cstheme="minorHAnsi"/>
        </w:rPr>
        <w:t xml:space="preserve"> as a guide for the Hiring Panel</w:t>
      </w:r>
      <w:r w:rsidRPr="008E2250">
        <w:rPr>
          <w:rFonts w:cstheme="minorHAnsi"/>
        </w:rPr>
        <w:t xml:space="preserve">. </w:t>
      </w:r>
    </w:p>
    <w:p w14:paraId="11A28AB8" w14:textId="1ED2E2F4" w:rsidR="00744DD3" w:rsidRPr="008E2250" w:rsidRDefault="00AA44DD" w:rsidP="00A453AF">
      <w:pPr>
        <w:rPr>
          <w:rFonts w:cstheme="minorHAnsi"/>
        </w:rPr>
      </w:pPr>
      <w:r w:rsidRPr="008E2250">
        <w:rPr>
          <w:rFonts w:cstheme="minorHAnsi"/>
        </w:rPr>
        <w:t>Alternative</w:t>
      </w:r>
      <w:r w:rsidR="00DC329B" w:rsidRPr="008E2250">
        <w:rPr>
          <w:rFonts w:cstheme="minorHAnsi"/>
        </w:rPr>
        <w:t xml:space="preserve">ly, your organization can build a customized one </w:t>
      </w:r>
      <w:proofErr w:type="gramStart"/>
      <w:r w:rsidR="00744DD3" w:rsidRPr="008E2250">
        <w:rPr>
          <w:rFonts w:cstheme="minorHAnsi"/>
        </w:rPr>
        <w:t>In</w:t>
      </w:r>
      <w:proofErr w:type="gramEnd"/>
      <w:r w:rsidR="00744DD3" w:rsidRPr="008E2250">
        <w:rPr>
          <w:rFonts w:cstheme="minorHAnsi"/>
        </w:rPr>
        <w:t xml:space="preserve"> building </w:t>
      </w:r>
      <w:r w:rsidRPr="008E2250">
        <w:rPr>
          <w:rFonts w:cstheme="minorHAnsi"/>
        </w:rPr>
        <w:t>a</w:t>
      </w:r>
      <w:r w:rsidR="00744DD3" w:rsidRPr="008E2250">
        <w:rPr>
          <w:rFonts w:cstheme="minorHAnsi"/>
        </w:rPr>
        <w:t xml:space="preserve"> Decision-Making Digital Twin for Hiring</w:t>
      </w:r>
      <w:r w:rsidRPr="008E2250">
        <w:rPr>
          <w:rFonts w:cstheme="minorHAnsi"/>
        </w:rPr>
        <w:t xml:space="preserve"> customized to your organization</w:t>
      </w:r>
      <w:r w:rsidR="00744DD3" w:rsidRPr="008E2250">
        <w:rPr>
          <w:rFonts w:cstheme="minorHAnsi"/>
        </w:rPr>
        <w:t xml:space="preserve"> it is important that the risk of algorithm bias is reduced by having a diverse panel of experts</w:t>
      </w:r>
      <w:r w:rsidR="00001B47" w:rsidRPr="008E2250">
        <w:rPr>
          <w:rFonts w:cstheme="minorHAnsi"/>
        </w:rPr>
        <w:t xml:space="preserve">. The experts need to have different natural DNA behavioral styles and a mix of different demographics, including gender, race, </w:t>
      </w:r>
      <w:proofErr w:type="gramStart"/>
      <w:r w:rsidR="00001B47" w:rsidRPr="008E2250">
        <w:rPr>
          <w:rFonts w:cstheme="minorHAnsi"/>
        </w:rPr>
        <w:t>culture</w:t>
      </w:r>
      <w:proofErr w:type="gramEnd"/>
      <w:r w:rsidR="00001B47" w:rsidRPr="008E2250">
        <w:rPr>
          <w:rFonts w:cstheme="minorHAnsi"/>
        </w:rPr>
        <w:t xml:space="preserve"> and life prefe</w:t>
      </w:r>
      <w:r w:rsidRPr="008E2250">
        <w:rPr>
          <w:rFonts w:cstheme="minorHAnsi"/>
        </w:rPr>
        <w:t>rences. The identity of the panel experts used for the Digital Twin should be kept anonymous.</w:t>
      </w:r>
    </w:p>
    <w:p w14:paraId="2AB77DA1" w14:textId="7B20709C" w:rsidR="00A453AF" w:rsidRPr="008E2250" w:rsidRDefault="00A453AF" w:rsidP="00A453AF">
      <w:pPr>
        <w:rPr>
          <w:rFonts w:cstheme="minorHAnsi"/>
        </w:rPr>
      </w:pPr>
      <w:r w:rsidRPr="008E2250">
        <w:rPr>
          <w:rFonts w:cstheme="minorHAnsi"/>
        </w:rPr>
        <w:t>We can provide more information on request.</w:t>
      </w:r>
    </w:p>
    <w:p w14:paraId="587B7567" w14:textId="77777777" w:rsidR="00744DD3" w:rsidRPr="008E2250" w:rsidRDefault="00744DD3" w:rsidP="00A453AF">
      <w:pPr>
        <w:rPr>
          <w:rFonts w:ascii="Calibri Light" w:hAnsi="Calibri Light" w:cs="Calibri Light"/>
          <w:sz w:val="28"/>
          <w:szCs w:val="28"/>
        </w:rPr>
      </w:pPr>
    </w:p>
    <w:p w14:paraId="390CBE8B" w14:textId="65F3E3EA"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t>Make The Offer - Hiring the Successful Candidate</w:t>
      </w:r>
    </w:p>
    <w:p w14:paraId="38F69F48" w14:textId="77777777" w:rsidR="00A453AF" w:rsidRPr="008E2250" w:rsidRDefault="00A453AF">
      <w:pPr>
        <w:pStyle w:val="Header"/>
        <w:numPr>
          <w:ilvl w:val="0"/>
          <w:numId w:val="1"/>
        </w:numPr>
      </w:pPr>
      <w:r w:rsidRPr="008E2250">
        <w:t>Check references</w:t>
      </w:r>
    </w:p>
    <w:p w14:paraId="68495D41" w14:textId="77777777" w:rsidR="00A453AF" w:rsidRPr="008E2250" w:rsidRDefault="00A453AF">
      <w:pPr>
        <w:pStyle w:val="Header"/>
        <w:numPr>
          <w:ilvl w:val="0"/>
          <w:numId w:val="1"/>
        </w:numPr>
      </w:pPr>
      <w:r w:rsidRPr="008E2250">
        <w:t>Ask Reference Screening Questions (Refer to Attached)</w:t>
      </w:r>
    </w:p>
    <w:p w14:paraId="618B671F" w14:textId="77777777" w:rsidR="00A453AF" w:rsidRPr="008E2250" w:rsidRDefault="00A453AF">
      <w:pPr>
        <w:pStyle w:val="Header"/>
        <w:numPr>
          <w:ilvl w:val="0"/>
          <w:numId w:val="1"/>
        </w:numPr>
      </w:pPr>
      <w:r w:rsidRPr="008E2250">
        <w:t>Credit check, Drug check, Criminal Background check</w:t>
      </w:r>
    </w:p>
    <w:p w14:paraId="3BFFE84E" w14:textId="77777777" w:rsidR="00A453AF" w:rsidRPr="008E2250" w:rsidRDefault="00A453AF">
      <w:pPr>
        <w:pStyle w:val="Header"/>
        <w:numPr>
          <w:ilvl w:val="0"/>
          <w:numId w:val="1"/>
        </w:numPr>
      </w:pPr>
      <w:r w:rsidRPr="008E2250">
        <w:t>Make a formal offer in writing</w:t>
      </w:r>
    </w:p>
    <w:p w14:paraId="637FBC38" w14:textId="77777777" w:rsidR="00A453AF" w:rsidRPr="008E2250" w:rsidRDefault="00A453AF">
      <w:pPr>
        <w:pStyle w:val="Header"/>
        <w:numPr>
          <w:ilvl w:val="0"/>
          <w:numId w:val="1"/>
        </w:numPr>
      </w:pPr>
      <w:r w:rsidRPr="008E2250">
        <w:t xml:space="preserve">Issue an employment contract </w:t>
      </w:r>
    </w:p>
    <w:p w14:paraId="36649FEA" w14:textId="77777777" w:rsidR="00A453AF" w:rsidRPr="008E2250" w:rsidRDefault="00A453AF" w:rsidP="00A453AF">
      <w:pPr>
        <w:pStyle w:val="Subtitle"/>
        <w:numPr>
          <w:ilvl w:val="0"/>
          <w:numId w:val="0"/>
        </w:numPr>
        <w:rPr>
          <w:color w:val="333333"/>
        </w:rPr>
      </w:pPr>
    </w:p>
    <w:p w14:paraId="349EB312" w14:textId="0DCA27BF" w:rsidR="00A453AF" w:rsidRPr="008E2250" w:rsidRDefault="00A453AF" w:rsidP="00A453AF">
      <w:pPr>
        <w:rPr>
          <w:rFonts w:ascii="Calibri Light" w:hAnsi="Calibri Light" w:cs="Calibri Light"/>
          <w:sz w:val="28"/>
          <w:szCs w:val="28"/>
        </w:rPr>
      </w:pPr>
      <w:r w:rsidRPr="008E2250">
        <w:rPr>
          <w:rFonts w:ascii="Calibri Light" w:hAnsi="Calibri Light" w:cs="Calibri Light"/>
          <w:sz w:val="28"/>
          <w:szCs w:val="28"/>
        </w:rPr>
        <w:t>Post-Hiring Steps -Team Integration</w:t>
      </w:r>
    </w:p>
    <w:p w14:paraId="78E508C9" w14:textId="77777777" w:rsidR="005C34A2" w:rsidRPr="008E2250" w:rsidRDefault="005C34A2" w:rsidP="005C34A2">
      <w:pPr>
        <w:shd w:val="clear" w:color="auto" w:fill="FFFFFF"/>
        <w:spacing w:before="100" w:beforeAutospacing="1" w:after="100" w:afterAutospacing="1"/>
        <w:rPr>
          <w:rFonts w:eastAsia="Times New Roman" w:cstheme="minorHAnsi"/>
          <w:spacing w:val="5"/>
          <w:lang w:val="en-AU"/>
        </w:rPr>
      </w:pPr>
      <w:r w:rsidRPr="008E2250">
        <w:rPr>
          <w:rFonts w:eastAsia="Times New Roman" w:cstheme="minorHAnsi"/>
          <w:spacing w:val="5"/>
          <w:lang w:val="en-AU"/>
        </w:rPr>
        <w:t>The Successful Candidate</w:t>
      </w:r>
    </w:p>
    <w:p w14:paraId="058EF817"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 xml:space="preserve">Obtain a signed letter of acceptance </w:t>
      </w:r>
    </w:p>
    <w:p w14:paraId="58D04194"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Send a welcome email to new employee </w:t>
      </w:r>
    </w:p>
    <w:p w14:paraId="48709F96"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 xml:space="preserve">Notify the internal team announcing the new employee's arrival </w:t>
      </w:r>
    </w:p>
    <w:p w14:paraId="23A708A6"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 xml:space="preserve">Set up meetings with key members of the team </w:t>
      </w:r>
    </w:p>
    <w:p w14:paraId="5A0382E6"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 xml:space="preserve">Allocate and set up a designated workspace, network access, key cards, and passcodes where required </w:t>
      </w:r>
    </w:p>
    <w:p w14:paraId="53C18D0B" w14:textId="77777777" w:rsidR="005C34A2" w:rsidRPr="008E2250" w:rsidRDefault="005C34A2">
      <w:pPr>
        <w:numPr>
          <w:ilvl w:val="0"/>
          <w:numId w:val="31"/>
        </w:numPr>
        <w:shd w:val="clear" w:color="auto" w:fill="FFFFFF"/>
        <w:spacing w:before="100" w:beforeAutospacing="1" w:after="100" w:afterAutospacing="1" w:line="240" w:lineRule="auto"/>
        <w:rPr>
          <w:rFonts w:eastAsia="Times New Roman" w:cstheme="minorHAnsi"/>
          <w:spacing w:val="5"/>
          <w:lang w:val="en-AU"/>
        </w:rPr>
      </w:pPr>
      <w:r w:rsidRPr="008E2250">
        <w:rPr>
          <w:rFonts w:eastAsia="Times New Roman" w:cstheme="minorHAnsi"/>
          <w:spacing w:val="5"/>
          <w:lang w:val="en-AU"/>
        </w:rPr>
        <w:t xml:space="preserve">Earmark computer equipment and a phone </w:t>
      </w:r>
    </w:p>
    <w:p w14:paraId="434CB085" w14:textId="77777777" w:rsidR="005C34A2" w:rsidRPr="008E2250" w:rsidRDefault="005C34A2" w:rsidP="005C34A2">
      <w:pPr>
        <w:shd w:val="clear" w:color="auto" w:fill="FFFFFF"/>
        <w:spacing w:before="100" w:beforeAutospacing="1" w:after="100" w:afterAutospacing="1"/>
        <w:rPr>
          <w:rFonts w:eastAsia="Times New Roman" w:cstheme="minorHAnsi"/>
          <w:spacing w:val="5"/>
          <w:lang w:val="en-AU"/>
        </w:rPr>
      </w:pPr>
      <w:r w:rsidRPr="008E2250">
        <w:rPr>
          <w:rFonts w:eastAsia="Times New Roman" w:cstheme="minorHAnsi"/>
          <w:spacing w:val="5"/>
          <w:lang w:val="en-AU"/>
        </w:rPr>
        <w:t>On Arrival</w:t>
      </w:r>
    </w:p>
    <w:p w14:paraId="701CA9C4" w14:textId="77777777" w:rsidR="005C34A2" w:rsidRPr="008E2250" w:rsidRDefault="005C34A2">
      <w:pPr>
        <w:pStyle w:val="NoSpacing"/>
        <w:numPr>
          <w:ilvl w:val="0"/>
          <w:numId w:val="32"/>
        </w:numPr>
        <w:rPr>
          <w:color w:val="333333"/>
          <w:lang w:val="en-AU"/>
        </w:rPr>
      </w:pPr>
      <w:r w:rsidRPr="008E2250">
        <w:rPr>
          <w:color w:val="333333"/>
          <w:lang w:val="en-AU"/>
        </w:rPr>
        <w:t>Organize an office tour</w:t>
      </w:r>
    </w:p>
    <w:p w14:paraId="16A9C109" w14:textId="58053B49" w:rsidR="005C34A2" w:rsidRPr="008E2250" w:rsidRDefault="005C34A2">
      <w:pPr>
        <w:pStyle w:val="NoSpacing"/>
        <w:numPr>
          <w:ilvl w:val="0"/>
          <w:numId w:val="32"/>
        </w:numPr>
        <w:rPr>
          <w:color w:val="333333"/>
          <w:lang w:val="en-AU"/>
        </w:rPr>
      </w:pPr>
      <w:r w:rsidRPr="008E2250">
        <w:rPr>
          <w:color w:val="333333"/>
          <w:lang w:val="en-AU"/>
        </w:rPr>
        <w:t>Introduce the employee to the team and the management </w:t>
      </w:r>
    </w:p>
    <w:p w14:paraId="095F416D" w14:textId="77777777" w:rsidR="005C34A2" w:rsidRPr="008E2250" w:rsidRDefault="005C34A2">
      <w:pPr>
        <w:pStyle w:val="NoSpacing"/>
        <w:numPr>
          <w:ilvl w:val="0"/>
          <w:numId w:val="32"/>
        </w:numPr>
        <w:rPr>
          <w:color w:val="333333"/>
          <w:lang w:val="en-AU"/>
        </w:rPr>
      </w:pPr>
      <w:r w:rsidRPr="008E2250">
        <w:rPr>
          <w:color w:val="333333"/>
          <w:lang w:val="en-AU"/>
        </w:rPr>
        <w:lastRenderedPageBreak/>
        <w:t xml:space="preserve">Show them their workspace </w:t>
      </w:r>
    </w:p>
    <w:p w14:paraId="265DAD32" w14:textId="77777777" w:rsidR="005C34A2" w:rsidRPr="008E2250" w:rsidRDefault="005C34A2">
      <w:pPr>
        <w:pStyle w:val="NoSpacing"/>
        <w:numPr>
          <w:ilvl w:val="0"/>
          <w:numId w:val="32"/>
        </w:numPr>
        <w:rPr>
          <w:color w:val="333333"/>
          <w:lang w:val="en-AU"/>
        </w:rPr>
      </w:pPr>
      <w:r w:rsidRPr="008E2250">
        <w:rPr>
          <w:color w:val="333333"/>
          <w:lang w:val="en-AU"/>
        </w:rPr>
        <w:t>Help them set up and ensure everything is working properly</w:t>
      </w:r>
    </w:p>
    <w:p w14:paraId="72CA0C49" w14:textId="34FFE51C" w:rsidR="005C34A2" w:rsidRPr="008E2250" w:rsidRDefault="005C34A2">
      <w:pPr>
        <w:pStyle w:val="NoSpacing"/>
        <w:numPr>
          <w:ilvl w:val="0"/>
          <w:numId w:val="32"/>
        </w:numPr>
        <w:rPr>
          <w:color w:val="333333"/>
          <w:lang w:val="en-AU"/>
        </w:rPr>
      </w:pPr>
      <w:r w:rsidRPr="008E2250">
        <w:rPr>
          <w:color w:val="333333"/>
          <w:lang w:val="en-AU"/>
        </w:rPr>
        <w:t xml:space="preserve">Schedule a one-on-one meeting at the end of the day with them to </w:t>
      </w:r>
      <w:r w:rsidR="00B81A79" w:rsidRPr="008E2250">
        <w:rPr>
          <w:color w:val="333333"/>
          <w:lang w:val="en-AU"/>
        </w:rPr>
        <w:t>provide</w:t>
      </w:r>
      <w:r w:rsidRPr="008E2250">
        <w:rPr>
          <w:color w:val="333333"/>
          <w:lang w:val="en-AU"/>
        </w:rPr>
        <w:t xml:space="preserve"> the first day went well </w:t>
      </w:r>
    </w:p>
    <w:p w14:paraId="4C464468" w14:textId="77777777" w:rsidR="005C34A2" w:rsidRPr="008E2250" w:rsidRDefault="005C34A2">
      <w:pPr>
        <w:pStyle w:val="NoSpacing"/>
        <w:numPr>
          <w:ilvl w:val="0"/>
          <w:numId w:val="32"/>
        </w:numPr>
        <w:rPr>
          <w:color w:val="333333"/>
          <w:lang w:val="en-AU"/>
        </w:rPr>
      </w:pPr>
      <w:r w:rsidRPr="008E2250">
        <w:rPr>
          <w:color w:val="333333"/>
          <w:lang w:val="en-AU"/>
        </w:rPr>
        <w:t>Complete new hire paperwork if required</w:t>
      </w:r>
    </w:p>
    <w:p w14:paraId="3EBB153C" w14:textId="77777777" w:rsidR="005C34A2" w:rsidRPr="008E2250" w:rsidRDefault="005C34A2">
      <w:pPr>
        <w:pStyle w:val="NoSpacing"/>
        <w:numPr>
          <w:ilvl w:val="0"/>
          <w:numId w:val="32"/>
        </w:numPr>
        <w:rPr>
          <w:color w:val="333333"/>
          <w:lang w:val="en-AU"/>
        </w:rPr>
      </w:pPr>
      <w:r w:rsidRPr="008E2250">
        <w:rPr>
          <w:color w:val="333333"/>
          <w:lang w:val="en-AU"/>
        </w:rPr>
        <w:t>Hand them the employee handbook</w:t>
      </w:r>
    </w:p>
    <w:p w14:paraId="2A2A7544" w14:textId="77777777" w:rsidR="005C34A2" w:rsidRPr="008E2250" w:rsidRDefault="005C34A2">
      <w:pPr>
        <w:pStyle w:val="NoSpacing"/>
        <w:numPr>
          <w:ilvl w:val="0"/>
          <w:numId w:val="32"/>
        </w:numPr>
        <w:rPr>
          <w:color w:val="333333"/>
          <w:lang w:val="en-AU"/>
        </w:rPr>
      </w:pPr>
      <w:r w:rsidRPr="008E2250">
        <w:rPr>
          <w:color w:val="333333"/>
          <w:lang w:val="en-AU"/>
        </w:rPr>
        <w:t>Review schedule and work hours</w:t>
      </w:r>
    </w:p>
    <w:p w14:paraId="39E17CB5" w14:textId="77777777" w:rsidR="005C34A2" w:rsidRPr="008E2250" w:rsidRDefault="005C34A2" w:rsidP="005C34A2">
      <w:pPr>
        <w:rPr>
          <w:rFonts w:cstheme="minorHAnsi"/>
        </w:rPr>
      </w:pPr>
    </w:p>
    <w:p w14:paraId="2BF483C7" w14:textId="4603F36C" w:rsidR="00347FC0" w:rsidRPr="008E2250" w:rsidRDefault="00347FC0" w:rsidP="00347FC0">
      <w:pPr>
        <w:rPr>
          <w:shd w:val="clear" w:color="auto" w:fill="FFFFFF"/>
        </w:rPr>
      </w:pPr>
      <w:r w:rsidRPr="008E2250">
        <w:rPr>
          <w:shd w:val="clear" w:color="auto" w:fill="FFFFFF"/>
        </w:rPr>
        <w:t xml:space="preserve">Onboarding a new staff member is an </w:t>
      </w:r>
      <w:r w:rsidR="00B81A79" w:rsidRPr="008E2250">
        <w:rPr>
          <w:shd w:val="clear" w:color="auto" w:fill="FFFFFF"/>
        </w:rPr>
        <w:t>essential</w:t>
      </w:r>
      <w:r w:rsidRPr="008E2250">
        <w:rPr>
          <w:shd w:val="clear" w:color="auto" w:fill="FFFFFF"/>
        </w:rPr>
        <w:t xml:space="preserve"> first step to ensuring the new hire feels welcome and included and can get to work as soon as possible. </w:t>
      </w:r>
    </w:p>
    <w:p w14:paraId="5E7033D8" w14:textId="50CFC228" w:rsidR="00347FC0" w:rsidRPr="008E2250" w:rsidRDefault="00347FC0" w:rsidP="00347FC0">
      <w:pPr>
        <w:rPr>
          <w:shd w:val="clear" w:color="auto" w:fill="FFFFFF"/>
        </w:rPr>
      </w:pPr>
      <w:r w:rsidRPr="008E2250">
        <w:rPr>
          <w:shd w:val="clear" w:color="auto" w:fill="FFFFFF"/>
        </w:rPr>
        <w:t xml:space="preserve">We recommend using a DNA Behavior </w:t>
      </w:r>
      <w:r w:rsidR="00527751" w:rsidRPr="008E2250">
        <w:rPr>
          <w:shd w:val="clear" w:color="auto" w:fill="FFFFFF"/>
        </w:rPr>
        <w:t>C</w:t>
      </w:r>
      <w:r w:rsidRPr="008E2250">
        <w:rPr>
          <w:shd w:val="clear" w:color="auto" w:fill="FFFFFF"/>
        </w:rPr>
        <w:t xml:space="preserve">omparison </w:t>
      </w:r>
      <w:r w:rsidR="00527751" w:rsidRPr="008E2250">
        <w:rPr>
          <w:shd w:val="clear" w:color="auto" w:fill="FFFFFF"/>
        </w:rPr>
        <w:t>R</w:t>
      </w:r>
      <w:r w:rsidRPr="008E2250">
        <w:rPr>
          <w:shd w:val="clear" w:color="auto" w:fill="FFFFFF"/>
        </w:rPr>
        <w:t xml:space="preserve">eport between the new employee and their manager to help them understand each other's </w:t>
      </w:r>
      <w:r w:rsidR="00527751" w:rsidRPr="008E2250">
        <w:rPr>
          <w:shd w:val="clear" w:color="auto" w:fill="FFFFFF"/>
        </w:rPr>
        <w:t xml:space="preserve">natural DNA </w:t>
      </w:r>
      <w:r w:rsidRPr="008E2250">
        <w:rPr>
          <w:shd w:val="clear" w:color="auto" w:fill="FFFFFF"/>
        </w:rPr>
        <w:t xml:space="preserve">behavioral style. </w:t>
      </w:r>
      <w:r w:rsidR="00527751" w:rsidRPr="008E2250">
        <w:rPr>
          <w:shd w:val="clear" w:color="auto" w:fill="FFFFFF"/>
        </w:rPr>
        <w:t>Further, the manager needs to ensure that the new employee is clear about:</w:t>
      </w:r>
    </w:p>
    <w:p w14:paraId="4D586926" w14:textId="4EE02922" w:rsidR="00527751" w:rsidRPr="008E2250" w:rsidRDefault="00527751" w:rsidP="00527751">
      <w:pPr>
        <w:pStyle w:val="ListParagraph"/>
        <w:numPr>
          <w:ilvl w:val="0"/>
          <w:numId w:val="41"/>
        </w:numPr>
        <w:rPr>
          <w:color w:val="333333"/>
          <w:shd w:val="clear" w:color="auto" w:fill="FFFFFF"/>
        </w:rPr>
      </w:pPr>
      <w:r w:rsidRPr="008E2250">
        <w:rPr>
          <w:color w:val="333333"/>
          <w:shd w:val="clear" w:color="auto" w:fill="FFFFFF"/>
        </w:rPr>
        <w:t>The organizational culture</w:t>
      </w:r>
    </w:p>
    <w:p w14:paraId="0896EA4D" w14:textId="7EDD9AD0" w:rsidR="00AD063C" w:rsidRPr="008E2250" w:rsidRDefault="00AD063C" w:rsidP="00527751">
      <w:pPr>
        <w:pStyle w:val="ListParagraph"/>
        <w:numPr>
          <w:ilvl w:val="0"/>
          <w:numId w:val="41"/>
        </w:numPr>
        <w:rPr>
          <w:color w:val="333333"/>
          <w:shd w:val="clear" w:color="auto" w:fill="FFFFFF"/>
        </w:rPr>
      </w:pPr>
      <w:r w:rsidRPr="008E2250">
        <w:rPr>
          <w:color w:val="333333"/>
          <w:shd w:val="clear" w:color="auto" w:fill="FFFFFF"/>
        </w:rPr>
        <w:t>Team communication protocols</w:t>
      </w:r>
    </w:p>
    <w:p w14:paraId="5F9D4200" w14:textId="116CC07D" w:rsidR="00527751" w:rsidRPr="008E2250" w:rsidRDefault="00527751" w:rsidP="00527751">
      <w:pPr>
        <w:pStyle w:val="ListParagraph"/>
        <w:numPr>
          <w:ilvl w:val="0"/>
          <w:numId w:val="41"/>
        </w:numPr>
        <w:rPr>
          <w:color w:val="333333"/>
          <w:shd w:val="clear" w:color="auto" w:fill="FFFFFF"/>
        </w:rPr>
      </w:pPr>
      <w:r w:rsidRPr="008E2250">
        <w:rPr>
          <w:color w:val="333333"/>
          <w:shd w:val="clear" w:color="auto" w:fill="FFFFFF"/>
        </w:rPr>
        <w:t>Organizational and team goals</w:t>
      </w:r>
    </w:p>
    <w:p w14:paraId="142135A2" w14:textId="5DD17516" w:rsidR="00527751" w:rsidRPr="008E2250" w:rsidRDefault="00527751" w:rsidP="00527751">
      <w:pPr>
        <w:pStyle w:val="ListParagraph"/>
        <w:numPr>
          <w:ilvl w:val="0"/>
          <w:numId w:val="41"/>
        </w:numPr>
        <w:rPr>
          <w:color w:val="333333"/>
          <w:shd w:val="clear" w:color="auto" w:fill="FFFFFF"/>
        </w:rPr>
      </w:pPr>
      <w:r w:rsidRPr="008E2250">
        <w:rPr>
          <w:color w:val="333333"/>
          <w:shd w:val="clear" w:color="auto" w:fill="FFFFFF"/>
        </w:rPr>
        <w:t>Their personal goals and evaluation criteria</w:t>
      </w:r>
    </w:p>
    <w:p w14:paraId="4785BC09" w14:textId="168928DB" w:rsidR="00527751" w:rsidRPr="008E2250" w:rsidRDefault="00527751" w:rsidP="00527751">
      <w:pPr>
        <w:pStyle w:val="ListParagraph"/>
        <w:numPr>
          <w:ilvl w:val="0"/>
          <w:numId w:val="41"/>
        </w:numPr>
        <w:rPr>
          <w:color w:val="333333"/>
          <w:shd w:val="clear" w:color="auto" w:fill="FFFFFF"/>
        </w:rPr>
      </w:pPr>
      <w:r w:rsidRPr="008E2250">
        <w:rPr>
          <w:color w:val="333333"/>
          <w:shd w:val="clear" w:color="auto" w:fill="FFFFFF"/>
        </w:rPr>
        <w:t>Policies and procedures</w:t>
      </w:r>
    </w:p>
    <w:p w14:paraId="01E6FEE4" w14:textId="210B5B16" w:rsidR="00527751" w:rsidRDefault="00AD063C" w:rsidP="00347FC0">
      <w:pPr>
        <w:pStyle w:val="ListParagraph"/>
        <w:numPr>
          <w:ilvl w:val="0"/>
          <w:numId w:val="41"/>
        </w:numPr>
        <w:rPr>
          <w:color w:val="333333"/>
          <w:shd w:val="clear" w:color="auto" w:fill="FFFFFF"/>
        </w:rPr>
      </w:pPr>
      <w:r w:rsidRPr="008E2250">
        <w:rPr>
          <w:color w:val="333333"/>
          <w:shd w:val="clear" w:color="auto" w:fill="FFFFFF"/>
        </w:rPr>
        <w:t>Other expectations</w:t>
      </w:r>
    </w:p>
    <w:p w14:paraId="4BB22B3D" w14:textId="42FF1A61" w:rsidR="00FD5B66" w:rsidRDefault="00FD5B66" w:rsidP="00347FC0">
      <w:pPr>
        <w:pStyle w:val="ListParagraph"/>
        <w:numPr>
          <w:ilvl w:val="0"/>
          <w:numId w:val="41"/>
        </w:numPr>
        <w:rPr>
          <w:color w:val="333333"/>
          <w:shd w:val="clear" w:color="auto" w:fill="FFFFFF"/>
        </w:rPr>
      </w:pPr>
      <w:r>
        <w:rPr>
          <w:color w:val="333333"/>
          <w:shd w:val="clear" w:color="auto" w:fill="FFFFFF"/>
        </w:rPr>
        <w:t xml:space="preserve">If you use your own </w:t>
      </w:r>
      <w:r w:rsidR="000130D5">
        <w:rPr>
          <w:color w:val="333333"/>
          <w:shd w:val="clear" w:color="auto" w:fill="FFFFFF"/>
        </w:rPr>
        <w:t>in-house</w:t>
      </w:r>
      <w:r>
        <w:rPr>
          <w:color w:val="333333"/>
          <w:shd w:val="clear" w:color="auto" w:fill="FFFFFF"/>
        </w:rPr>
        <w:t xml:space="preserve"> language and terms – give them a glossary of those terms</w:t>
      </w:r>
    </w:p>
    <w:p w14:paraId="4FA3E32A" w14:textId="12FBF396" w:rsidR="00A87C56" w:rsidRPr="008E2250" w:rsidRDefault="00A87C56" w:rsidP="00347FC0">
      <w:pPr>
        <w:pStyle w:val="ListParagraph"/>
        <w:numPr>
          <w:ilvl w:val="0"/>
          <w:numId w:val="41"/>
        </w:numPr>
        <w:rPr>
          <w:color w:val="333333"/>
          <w:shd w:val="clear" w:color="auto" w:fill="FFFFFF"/>
        </w:rPr>
      </w:pPr>
      <w:r>
        <w:rPr>
          <w:color w:val="333333"/>
          <w:shd w:val="clear" w:color="auto" w:fill="FFFFFF"/>
        </w:rPr>
        <w:t>Check in with the new hire to see how they are settling in</w:t>
      </w:r>
    </w:p>
    <w:p w14:paraId="39983306" w14:textId="77777777" w:rsidR="00AD063C" w:rsidRPr="008E2250" w:rsidRDefault="00AD063C" w:rsidP="00AD063C">
      <w:pPr>
        <w:pStyle w:val="ListParagraph"/>
        <w:ind w:left="720" w:firstLine="0"/>
        <w:rPr>
          <w:color w:val="333333"/>
          <w:shd w:val="clear" w:color="auto" w:fill="FFFFFF"/>
        </w:rPr>
      </w:pPr>
    </w:p>
    <w:p w14:paraId="1181DB69" w14:textId="4818FE77" w:rsidR="00347FC0" w:rsidRPr="008E2250" w:rsidRDefault="00347FC0" w:rsidP="00347FC0">
      <w:r w:rsidRPr="008E2250">
        <w:rPr>
          <w:shd w:val="clear" w:color="auto" w:fill="FFFFFF"/>
        </w:rPr>
        <w:t xml:space="preserve">Follow this exchange with a team event using the </w:t>
      </w:r>
      <w:r w:rsidRPr="008E2250">
        <w:t>DNA Behavior Team report. It doesn’t need to be a big deal, just a group coffee and chat about the individual team's behaviors</w:t>
      </w:r>
      <w:r w:rsidR="00B81A79" w:rsidRPr="008E2250">
        <w:t>, how</w:t>
      </w:r>
      <w:r w:rsidRPr="008E2250">
        <w:t xml:space="preserve"> they currently work together, and how the new hire fits in. </w:t>
      </w:r>
    </w:p>
    <w:p w14:paraId="22ECBEE5" w14:textId="1173CF74" w:rsidR="00077FE0" w:rsidRDefault="00347FC0" w:rsidP="00A453AF">
      <w:r w:rsidRPr="008E2250">
        <w:t>This approach to new hire integration puts all the responsibility on understanding behaviors</w:t>
      </w:r>
      <w:r w:rsidR="00B81A79" w:rsidRPr="008E2250">
        <w:t>. This</w:t>
      </w:r>
      <w:r w:rsidRPr="008E2250">
        <w:t xml:space="preserve"> is an important exercise to ensure team groups remain tightly integrated even when they have a new member join</w:t>
      </w:r>
      <w:r w:rsidR="00077FE0">
        <w:t>.</w:t>
      </w:r>
    </w:p>
    <w:p w14:paraId="11440353" w14:textId="77777777" w:rsidR="00077FE0" w:rsidRDefault="00077FE0" w:rsidP="00077FE0">
      <w:pPr>
        <w:rPr>
          <w:rFonts w:ascii="Calibri Light" w:hAnsi="Calibri Light" w:cs="Calibri Light"/>
          <w:sz w:val="26"/>
          <w:szCs w:val="26"/>
        </w:rPr>
      </w:pPr>
    </w:p>
    <w:p w14:paraId="6F642E08" w14:textId="22EA4ACB" w:rsidR="00077FE0" w:rsidRPr="008E2250" w:rsidRDefault="00077FE0" w:rsidP="00077FE0">
      <w:pPr>
        <w:rPr>
          <w:rFonts w:ascii="Calibri Light" w:hAnsi="Calibri Light" w:cs="Calibri Light"/>
          <w:sz w:val="26"/>
          <w:szCs w:val="26"/>
        </w:rPr>
      </w:pPr>
      <w:r w:rsidRPr="008E2250">
        <w:rPr>
          <w:rFonts w:ascii="Calibri Light" w:hAnsi="Calibri Light" w:cs="Calibri Light"/>
          <w:sz w:val="26"/>
          <w:szCs w:val="26"/>
        </w:rPr>
        <w:t>Reference Materials for Hiring:</w:t>
      </w:r>
    </w:p>
    <w:p w14:paraId="7146D6C0" w14:textId="77777777" w:rsidR="00077FE0" w:rsidRPr="008E2250" w:rsidRDefault="00077FE0" w:rsidP="00077FE0">
      <w:pPr>
        <w:pStyle w:val="ListParagraph"/>
        <w:numPr>
          <w:ilvl w:val="0"/>
          <w:numId w:val="16"/>
        </w:numPr>
        <w:rPr>
          <w:color w:val="333333"/>
        </w:rPr>
      </w:pPr>
      <w:r w:rsidRPr="008E2250">
        <w:rPr>
          <w:color w:val="333333"/>
        </w:rPr>
        <w:t xml:space="preserve">DNA Hiring Performance Powerful Questions Guide </w:t>
      </w:r>
    </w:p>
    <w:p w14:paraId="45A968AE" w14:textId="77777777" w:rsidR="00077FE0" w:rsidRPr="008E2250" w:rsidRDefault="00077FE0" w:rsidP="00077FE0">
      <w:pPr>
        <w:pStyle w:val="ListParagraph"/>
        <w:numPr>
          <w:ilvl w:val="0"/>
          <w:numId w:val="16"/>
        </w:numPr>
        <w:rPr>
          <w:color w:val="333333"/>
        </w:rPr>
      </w:pPr>
      <w:r w:rsidRPr="008E2250">
        <w:rPr>
          <w:color w:val="333333"/>
        </w:rPr>
        <w:t xml:space="preserve">Noise: A Flaw in Human Judgment by Cass R. Sunstein, Daniel Kahneman, and Olivier </w:t>
      </w:r>
      <w:proofErr w:type="spellStart"/>
      <w:r w:rsidRPr="008E2250">
        <w:rPr>
          <w:color w:val="333333"/>
        </w:rPr>
        <w:t>Sibony</w:t>
      </w:r>
      <w:proofErr w:type="spellEnd"/>
    </w:p>
    <w:p w14:paraId="0F21A877" w14:textId="77777777" w:rsidR="00077FE0" w:rsidRPr="008E2250" w:rsidRDefault="00077FE0" w:rsidP="00077FE0">
      <w:pPr>
        <w:pStyle w:val="ListParagraph"/>
        <w:numPr>
          <w:ilvl w:val="0"/>
          <w:numId w:val="16"/>
        </w:numPr>
        <w:rPr>
          <w:color w:val="333333"/>
        </w:rPr>
      </w:pPr>
      <w:proofErr w:type="spellStart"/>
      <w:r w:rsidRPr="008E2250">
        <w:rPr>
          <w:color w:val="333333"/>
        </w:rPr>
        <w:t>Topgrading</w:t>
      </w:r>
      <w:proofErr w:type="spellEnd"/>
      <w:r w:rsidRPr="008E2250">
        <w:rPr>
          <w:color w:val="333333"/>
        </w:rPr>
        <w:t xml:space="preserve"> – Bradford Smart</w:t>
      </w:r>
    </w:p>
    <w:p w14:paraId="19489B20" w14:textId="77777777" w:rsidR="00077FE0" w:rsidRPr="008E2250" w:rsidRDefault="00077FE0" w:rsidP="00077FE0">
      <w:pPr>
        <w:pStyle w:val="ListParagraph"/>
        <w:numPr>
          <w:ilvl w:val="0"/>
          <w:numId w:val="16"/>
        </w:numPr>
        <w:rPr>
          <w:color w:val="333333"/>
        </w:rPr>
      </w:pPr>
      <w:r w:rsidRPr="008E2250">
        <w:rPr>
          <w:color w:val="333333"/>
        </w:rPr>
        <w:t xml:space="preserve">96 Great Interview Questions </w:t>
      </w:r>
      <w:proofErr w:type="gramStart"/>
      <w:r w:rsidRPr="008E2250">
        <w:rPr>
          <w:color w:val="333333"/>
        </w:rPr>
        <w:t>To</w:t>
      </w:r>
      <w:proofErr w:type="gramEnd"/>
      <w:r w:rsidRPr="008E2250">
        <w:rPr>
          <w:color w:val="333333"/>
        </w:rPr>
        <w:t xml:space="preserve"> Ask Before You Hire - Paul Falcone</w:t>
      </w:r>
    </w:p>
    <w:p w14:paraId="57D763A0" w14:textId="279F3CD0" w:rsidR="00077FE0" w:rsidRPr="008E2250" w:rsidRDefault="00077FE0" w:rsidP="00A453AF">
      <w:pPr>
        <w:sectPr w:rsidR="00077FE0" w:rsidRPr="008E2250" w:rsidSect="00A453AF">
          <w:headerReference w:type="default" r:id="rId28"/>
          <w:footerReference w:type="even" r:id="rId29"/>
          <w:footerReference w:type="default" r:id="rId30"/>
          <w:pgSz w:w="12240" w:h="15840"/>
          <w:pgMar w:top="574" w:right="1320" w:bottom="280" w:left="920" w:header="720" w:footer="720" w:gutter="0"/>
          <w:cols w:space="720"/>
        </w:sectPr>
      </w:pPr>
    </w:p>
    <w:p w14:paraId="356AA8A5" w14:textId="77777777" w:rsidR="00A453AF" w:rsidRPr="008E2250" w:rsidRDefault="00A453AF" w:rsidP="00A453AF">
      <w:bookmarkStart w:id="2" w:name="Mitigating_Behavioral_Variability_in_Hir"/>
      <w:bookmarkEnd w:id="2"/>
    </w:p>
    <w:p w14:paraId="57D49BC8" w14:textId="77777777" w:rsidR="00A453AF" w:rsidRPr="008E2250" w:rsidRDefault="00A453AF" w:rsidP="00A453AF">
      <w:pPr>
        <w:rPr>
          <w:sz w:val="24"/>
          <w:szCs w:val="24"/>
        </w:rPr>
      </w:pPr>
    </w:p>
    <w:p w14:paraId="12691955" w14:textId="77777777" w:rsidR="00A453AF" w:rsidRPr="00821B05" w:rsidRDefault="00A453AF" w:rsidP="00A453AF">
      <w:pPr>
        <w:rPr>
          <w:sz w:val="24"/>
          <w:szCs w:val="24"/>
        </w:rPr>
      </w:pPr>
      <w:r w:rsidRPr="00821B05">
        <w:rPr>
          <w:noProof/>
        </w:rPr>
        <mc:AlternateContent>
          <mc:Choice Requires="wps">
            <w:drawing>
              <wp:anchor distT="45720" distB="45720" distL="114300" distR="114300" simplePos="0" relativeHeight="251673600" behindDoc="0" locked="0" layoutInCell="1" allowOverlap="1" wp14:anchorId="51586C8E" wp14:editId="2A329021">
                <wp:simplePos x="0" y="0"/>
                <wp:positionH relativeFrom="column">
                  <wp:posOffset>3422650</wp:posOffset>
                </wp:positionH>
                <wp:positionV relativeFrom="paragraph">
                  <wp:posOffset>129812</wp:posOffset>
                </wp:positionV>
                <wp:extent cx="2360930" cy="1823085"/>
                <wp:effectExtent l="0" t="0" r="22860" b="2476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23085"/>
                        </a:xfrm>
                        <a:prstGeom prst="rect">
                          <a:avLst/>
                        </a:prstGeom>
                        <a:solidFill>
                          <a:srgbClr val="FFFFFF"/>
                        </a:solidFill>
                        <a:ln w="9525">
                          <a:solidFill>
                            <a:srgbClr val="000000"/>
                          </a:solidFill>
                          <a:miter lim="800000"/>
                          <a:headEnd/>
                          <a:tailEnd/>
                        </a:ln>
                      </wps:spPr>
                      <wps:txbx>
                        <w:txbxContent>
                          <w:p w14:paraId="347DBE47" w14:textId="77777777" w:rsidR="00A453AF" w:rsidRDefault="00A453AF" w:rsidP="00A453AF">
                            <w:r w:rsidRPr="00097970">
                              <w:rPr>
                                <w:noProof/>
                              </w:rPr>
                              <w:drawing>
                                <wp:inline distT="0" distB="0" distL="0" distR="0" wp14:anchorId="56F98428" wp14:editId="3D4FCE9E">
                                  <wp:extent cx="2162810" cy="1430655"/>
                                  <wp:effectExtent l="0" t="0" r="8890" b="0"/>
                                  <wp:docPr id="21" name="Picture 3" descr="Graphical user interface, website&#10;&#10;Description automatically generated">
                                    <a:extLst xmlns:a="http://schemas.openxmlformats.org/drawingml/2006/main">
                                      <a:ext uri="{FF2B5EF4-FFF2-40B4-BE49-F238E27FC236}">
                                        <a16:creationId xmlns:a16="http://schemas.microsoft.com/office/drawing/2014/main" id="{EB98E390-91C3-472F-B4FC-4EC45CF8D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website&#10;&#10;Description automatically generated">
                                            <a:extLst>
                                              <a:ext uri="{FF2B5EF4-FFF2-40B4-BE49-F238E27FC236}">
                                                <a16:creationId xmlns:a16="http://schemas.microsoft.com/office/drawing/2014/main" id="{EB98E390-91C3-472F-B4FC-4EC45CF8DB3E}"/>
                                              </a:ext>
                                            </a:extLst>
                                          </pic:cNvPr>
                                          <pic:cNvPicPr>
                                            <a:picLocks noChangeAspect="1"/>
                                          </pic:cNvPicPr>
                                        </pic:nvPicPr>
                                        <pic:blipFill>
                                          <a:blip r:embed="rId31"/>
                                          <a:stretch>
                                            <a:fillRect/>
                                          </a:stretch>
                                        </pic:blipFill>
                                        <pic:spPr>
                                          <a:xfrm>
                                            <a:off x="0" y="0"/>
                                            <a:ext cx="2162810" cy="14306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1586C8E" id="_x0000_s1027" type="#_x0000_t202" style="position:absolute;margin-left:269.5pt;margin-top:10.2pt;width:185.9pt;height:143.55pt;z-index:2516736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">
                <v:textbox>
                  <w:txbxContent>
                    <w:p w14:paraId="347DBE47" w14:textId="77777777" w:rsidR="00A453AF" w:rsidRDefault="00A453AF" w:rsidP="00A453AF">
                      <w:r w:rsidRPr="00097970">
                        <w:rPr>
                          <w:noProof/>
                        </w:rPr>
                        <w:drawing>
                          <wp:inline distT="0" distB="0" distL="0" distR="0" wp14:anchorId="56F98428" wp14:editId="3D4FCE9E">
                            <wp:extent cx="2162810" cy="1430655"/>
                            <wp:effectExtent l="0" t="0" r="8890" b="0"/>
                            <wp:docPr id="21" name="Picture 3" descr="Graphical user interface, website&#10;&#10;Description automatically generated">
                              <a:extLst xmlns:a="http://schemas.openxmlformats.org/drawingml/2006/main">
                                <a:ext uri="{FF2B5EF4-FFF2-40B4-BE49-F238E27FC236}">
                                  <a16:creationId xmlns:a16="http://schemas.microsoft.com/office/drawing/2014/main" id="{EB98E390-91C3-472F-B4FC-4EC45CF8D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website&#10;&#10;Description automatically generated">
                                      <a:extLst>
                                        <a:ext uri="{FF2B5EF4-FFF2-40B4-BE49-F238E27FC236}">
                                          <a16:creationId xmlns:a16="http://schemas.microsoft.com/office/drawing/2014/main" id="{EB98E390-91C3-472F-B4FC-4EC45CF8DB3E}"/>
                                        </a:ext>
                                      </a:extLst>
                                    </pic:cNvPr>
                                    <pic:cNvPicPr>
                                      <a:picLocks noChangeAspect="1"/>
                                    </pic:cNvPicPr>
                                  </pic:nvPicPr>
                                  <pic:blipFill>
                                    <a:blip r:embed="rId31"/>
                                    <a:stretch>
                                      <a:fillRect/>
                                    </a:stretch>
                                  </pic:blipFill>
                                  <pic:spPr>
                                    <a:xfrm>
                                      <a:off x="0" y="0"/>
                                      <a:ext cx="2162810" cy="1430655"/>
                                    </a:xfrm>
                                    <a:prstGeom prst="rect">
                                      <a:avLst/>
                                    </a:prstGeom>
                                  </pic:spPr>
                                </pic:pic>
                              </a:graphicData>
                            </a:graphic>
                          </wp:inline>
                        </w:drawing>
                      </w:r>
                    </w:p>
                  </w:txbxContent>
                </v:textbox>
                <w10:wrap type="square"/>
              </v:shape>
            </w:pict>
          </mc:Fallback>
        </mc:AlternateContent>
      </w:r>
    </w:p>
    <w:p w14:paraId="64FD84E7" w14:textId="77777777" w:rsidR="00A453AF" w:rsidRPr="00821B05" w:rsidRDefault="00A453AF" w:rsidP="00A453AF">
      <w:r w:rsidRPr="00821B05">
        <w:t xml:space="preserve">To learn more about DNA Behavior International and the solutions we offer, please visit: </w:t>
      </w:r>
      <w:hyperlink r:id="rId32" w:history="1">
        <w:r w:rsidRPr="00821B05">
          <w:rPr>
            <w:rStyle w:val="Hyperlink"/>
          </w:rPr>
          <w:t>www.dnabehavior.com</w:t>
        </w:r>
      </w:hyperlink>
    </w:p>
    <w:p w14:paraId="6CE08681" w14:textId="77777777" w:rsidR="00A453AF" w:rsidRPr="00821B05" w:rsidRDefault="00A453AF" w:rsidP="00A453AF"/>
    <w:p w14:paraId="7C94F4FA" w14:textId="5807EDC4" w:rsidR="00A453AF" w:rsidRPr="00821B05" w:rsidRDefault="00A453AF" w:rsidP="00A453AF">
      <w:r w:rsidRPr="00821B05">
        <w:t xml:space="preserve">If you have any questions or would like to discuss </w:t>
      </w:r>
      <w:r w:rsidR="00B81A79">
        <w:t>th</w:t>
      </w:r>
      <w:r w:rsidR="00527751">
        <w:t>e DNA Hiring Performance Process</w:t>
      </w:r>
      <w:r w:rsidR="00B81A79">
        <w:t xml:space="preserve"> </w:t>
      </w:r>
      <w:r w:rsidRPr="00821B05">
        <w:t xml:space="preserve">with an executive on our team, please email us at: </w:t>
      </w:r>
      <w:hyperlink r:id="rId33" w:history="1">
        <w:r w:rsidRPr="00821B05">
          <w:rPr>
            <w:rStyle w:val="Hyperlink"/>
          </w:rPr>
          <w:t>inquiries@dnabehavior.com</w:t>
        </w:r>
      </w:hyperlink>
      <w:r w:rsidRPr="00821B05">
        <w:t xml:space="preserve"> </w:t>
      </w:r>
    </w:p>
    <w:p w14:paraId="79870D3C" w14:textId="77777777" w:rsidR="00A453AF" w:rsidRPr="00821B05" w:rsidRDefault="00A453AF" w:rsidP="00A453AF">
      <w:pPr>
        <w:pStyle w:val="Heading1"/>
        <w:jc w:val="center"/>
      </w:pPr>
    </w:p>
    <w:p w14:paraId="4D139EB9" w14:textId="77777777" w:rsidR="00A453AF" w:rsidRPr="00821B05" w:rsidRDefault="00A453AF" w:rsidP="00A453AF"/>
    <w:p w14:paraId="04BCF6A7" w14:textId="77777777" w:rsidR="00A453AF" w:rsidRPr="00821B05" w:rsidRDefault="00A453AF" w:rsidP="00A453AF"/>
    <w:p w14:paraId="604F172B" w14:textId="77777777" w:rsidR="00A453AF" w:rsidRPr="00821B05" w:rsidRDefault="00A453AF" w:rsidP="00A453AF"/>
    <w:p w14:paraId="5538B6CB" w14:textId="77777777" w:rsidR="00A453AF" w:rsidRPr="00821B05" w:rsidRDefault="00A453AF" w:rsidP="00A453AF"/>
    <w:p w14:paraId="7BC97258" w14:textId="77777777" w:rsidR="00A453AF" w:rsidRPr="00821B05" w:rsidRDefault="00A453AF" w:rsidP="00A453AF"/>
    <w:p w14:paraId="7A3489AF" w14:textId="77777777" w:rsidR="00A453AF" w:rsidRPr="00821B05" w:rsidRDefault="00A453AF" w:rsidP="00A453AF">
      <w:pPr>
        <w:pStyle w:val="MAINHEADER"/>
        <w:jc w:val="left"/>
      </w:pPr>
    </w:p>
    <w:p w14:paraId="4C92F82F" w14:textId="77777777" w:rsidR="00A453AF" w:rsidRPr="00821B05" w:rsidRDefault="00A453AF" w:rsidP="00A453AF">
      <w:pPr>
        <w:pStyle w:val="MAINHEADER"/>
        <w:jc w:val="left"/>
      </w:pPr>
    </w:p>
    <w:p w14:paraId="3D47F56C" w14:textId="77777777" w:rsidR="00A453AF" w:rsidRPr="00821B05" w:rsidRDefault="00A453AF" w:rsidP="00A453AF">
      <w:pPr>
        <w:pStyle w:val="MAINHEADER"/>
        <w:jc w:val="left"/>
      </w:pPr>
    </w:p>
    <w:p w14:paraId="0C9EFB9E" w14:textId="77777777" w:rsidR="00A453AF" w:rsidRPr="00821B05" w:rsidRDefault="00A453AF" w:rsidP="00A453AF">
      <w:pPr>
        <w:pStyle w:val="MAINHEADER"/>
        <w:jc w:val="left"/>
      </w:pPr>
    </w:p>
    <w:p w14:paraId="4A278589" w14:textId="77777777" w:rsidR="00A453AF" w:rsidRPr="00821B05" w:rsidRDefault="00A453AF" w:rsidP="00A453AF">
      <w:pPr>
        <w:pStyle w:val="MAINHEADER"/>
        <w:jc w:val="left"/>
      </w:pPr>
    </w:p>
    <w:p w14:paraId="693AA7E4" w14:textId="77777777" w:rsidR="00A453AF" w:rsidRPr="00821B05" w:rsidRDefault="00A453AF" w:rsidP="00A453AF">
      <w:pPr>
        <w:pStyle w:val="MAINHEADER"/>
        <w:jc w:val="left"/>
      </w:pPr>
    </w:p>
    <w:p w14:paraId="0A47CED7" w14:textId="77777777" w:rsidR="00A453AF" w:rsidRPr="00821B05" w:rsidRDefault="00A453AF" w:rsidP="00A453AF">
      <w:pPr>
        <w:pStyle w:val="MAINHEADER"/>
        <w:jc w:val="left"/>
      </w:pPr>
    </w:p>
    <w:p w14:paraId="7FD6CEFD" w14:textId="77777777" w:rsidR="00A453AF" w:rsidRPr="00821B05" w:rsidRDefault="00A453AF" w:rsidP="00A453AF">
      <w:pPr>
        <w:pStyle w:val="MAINHEADER"/>
        <w:jc w:val="left"/>
      </w:pPr>
    </w:p>
    <w:p w14:paraId="6ECFCBA6" w14:textId="1B7D8944" w:rsidR="00A453AF" w:rsidRDefault="00A453AF" w:rsidP="00A453AF">
      <w:pPr>
        <w:pStyle w:val="MAINHEADER"/>
        <w:jc w:val="left"/>
      </w:pPr>
    </w:p>
    <w:p w14:paraId="3A07AA87" w14:textId="5325D90E" w:rsidR="00AD063C" w:rsidRDefault="00AD063C" w:rsidP="00A453AF">
      <w:pPr>
        <w:pStyle w:val="MAINHEADER"/>
        <w:jc w:val="left"/>
      </w:pPr>
    </w:p>
    <w:p w14:paraId="6E04CA05" w14:textId="77777777" w:rsidR="00AD063C" w:rsidRPr="00821B05" w:rsidRDefault="00AD063C" w:rsidP="00A453AF">
      <w:pPr>
        <w:pStyle w:val="MAINHEADER"/>
        <w:jc w:val="left"/>
      </w:pPr>
    </w:p>
    <w:p w14:paraId="273308CF" w14:textId="77777777" w:rsidR="00A453AF" w:rsidRPr="00821B05" w:rsidRDefault="00A453AF" w:rsidP="00A453AF">
      <w:pPr>
        <w:pStyle w:val="MAINHEADER"/>
        <w:jc w:val="left"/>
      </w:pPr>
    </w:p>
    <w:p w14:paraId="2F5B2C91" w14:textId="77777777" w:rsidR="00077FE0" w:rsidRDefault="00077FE0" w:rsidP="005C6BA1">
      <w:pPr>
        <w:pStyle w:val="MAINHEADER"/>
        <w:jc w:val="left"/>
      </w:pPr>
    </w:p>
    <w:p w14:paraId="6A91AB6F" w14:textId="77777777" w:rsidR="00077FE0" w:rsidRDefault="00077FE0" w:rsidP="005C6BA1">
      <w:pPr>
        <w:pStyle w:val="MAINHEADER"/>
        <w:jc w:val="left"/>
      </w:pPr>
    </w:p>
    <w:p w14:paraId="24A3CB57" w14:textId="77777777" w:rsidR="00077FE0" w:rsidRDefault="00077FE0" w:rsidP="005C6BA1">
      <w:pPr>
        <w:pStyle w:val="MAINHEADER"/>
        <w:jc w:val="left"/>
      </w:pPr>
    </w:p>
    <w:p w14:paraId="713DC642" w14:textId="77777777" w:rsidR="00077FE0" w:rsidRDefault="00077FE0" w:rsidP="005C6BA1">
      <w:pPr>
        <w:pStyle w:val="MAINHEADER"/>
        <w:jc w:val="left"/>
      </w:pPr>
    </w:p>
    <w:p w14:paraId="38593F30" w14:textId="3ABC9F73" w:rsidR="00A453AF" w:rsidRDefault="00A453AF" w:rsidP="005C6BA1">
      <w:pPr>
        <w:pStyle w:val="MAINHEADER"/>
        <w:jc w:val="left"/>
      </w:pPr>
      <w:r w:rsidRPr="00821B05">
        <w:lastRenderedPageBreak/>
        <w:t>Appendix: Due Diligence for Hiring</w:t>
      </w:r>
    </w:p>
    <w:p w14:paraId="7C92F45B" w14:textId="77777777" w:rsidR="00636853" w:rsidRPr="00821B05" w:rsidRDefault="00636853" w:rsidP="005C6BA1">
      <w:pPr>
        <w:pStyle w:val="MAINHEADER"/>
        <w:jc w:val="left"/>
      </w:pPr>
    </w:p>
    <w:p w14:paraId="0D438F38" w14:textId="50FCCAE9" w:rsidR="00A453AF" w:rsidRPr="008E2250" w:rsidRDefault="00A453AF" w:rsidP="00A453AF">
      <w:pPr>
        <w:rPr>
          <w:rFonts w:cstheme="minorHAnsi"/>
          <w:i/>
        </w:rPr>
      </w:pPr>
      <w:r w:rsidRPr="008E2250">
        <w:rPr>
          <w:rFonts w:cstheme="minorHAnsi"/>
          <w:i/>
        </w:rPr>
        <w:t xml:space="preserve">None of these suggestions are intended to </w:t>
      </w:r>
      <w:r w:rsidR="00F55943" w:rsidRPr="008E2250">
        <w:rPr>
          <w:rFonts w:cstheme="minorHAnsi"/>
          <w:i/>
        </w:rPr>
        <w:t>supersede</w:t>
      </w:r>
      <w:r w:rsidRPr="008E2250">
        <w:rPr>
          <w:rFonts w:cstheme="minorHAnsi"/>
          <w:i/>
        </w:rPr>
        <w:t xml:space="preserve"> existing human </w:t>
      </w:r>
      <w:r w:rsidR="00F55943" w:rsidRPr="008E2250">
        <w:rPr>
          <w:rFonts w:cstheme="minorHAnsi"/>
          <w:i/>
        </w:rPr>
        <w:t>resources</w:t>
      </w:r>
      <w:r w:rsidRPr="008E2250">
        <w:rPr>
          <w:rFonts w:cstheme="minorHAnsi"/>
          <w:i/>
        </w:rPr>
        <w:t xml:space="preserve"> policies &amp; procedures.</w:t>
      </w:r>
    </w:p>
    <w:p w14:paraId="0F76451C" w14:textId="035D988C" w:rsidR="00A453AF" w:rsidRPr="008E2250" w:rsidRDefault="00F55943" w:rsidP="00A453AF">
      <w:pPr>
        <w:rPr>
          <w:rFonts w:cstheme="minorHAnsi"/>
          <w:b/>
        </w:rPr>
      </w:pPr>
      <w:r w:rsidRPr="008E2250">
        <w:rPr>
          <w:rFonts w:cstheme="minorHAnsi"/>
        </w:rPr>
        <w:t>Standard</w:t>
      </w:r>
      <w:r w:rsidR="00A453AF" w:rsidRPr="008E2250">
        <w:rPr>
          <w:rFonts w:cstheme="minorHAnsi"/>
        </w:rPr>
        <w:t xml:space="preserve"> methods to gain insights</w:t>
      </w:r>
      <w:r w:rsidR="00A453AF" w:rsidRPr="008E2250">
        <w:rPr>
          <w:rFonts w:cstheme="minorHAnsi"/>
          <w:b/>
        </w:rPr>
        <w:t xml:space="preserve"> into</w:t>
      </w:r>
      <w:r w:rsidR="00A453AF" w:rsidRPr="008E2250">
        <w:rPr>
          <w:rFonts w:cstheme="minorHAnsi"/>
        </w:rPr>
        <w:t xml:space="preserve"> </w:t>
      </w:r>
      <w:r w:rsidR="00A453AF" w:rsidRPr="008E2250">
        <w:rPr>
          <w:rFonts w:cstheme="minorHAnsi"/>
          <w:b/>
        </w:rPr>
        <w:t>an individual’s potential for success in a particular position.</w:t>
      </w:r>
    </w:p>
    <w:p w14:paraId="47460209"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Résumé</w:t>
      </w:r>
    </w:p>
    <w:p w14:paraId="1136711B" w14:textId="77777777" w:rsidR="008C7311" w:rsidRPr="008E2250" w:rsidRDefault="008C7311">
      <w:pPr>
        <w:numPr>
          <w:ilvl w:val="0"/>
          <w:numId w:val="17"/>
        </w:numPr>
        <w:tabs>
          <w:tab w:val="clear" w:pos="720"/>
          <w:tab w:val="num" w:pos="567"/>
        </w:tabs>
        <w:spacing w:after="0" w:line="240" w:lineRule="auto"/>
        <w:ind w:left="567" w:hanging="567"/>
        <w:rPr>
          <w:rFonts w:cstheme="minorHAnsi"/>
        </w:rPr>
      </w:pPr>
      <w:r w:rsidRPr="008E2250">
        <w:rPr>
          <w:rFonts w:cstheme="minorHAnsi"/>
        </w:rPr>
        <w:t xml:space="preserve">Completion of the DNA Natural Behavior Discovery process to uncover their “hardwired” strengths and struggles which can be predicted with 91% reliability to show up in the </w:t>
      </w:r>
      <w:proofErr w:type="gramStart"/>
      <w:r w:rsidRPr="008E2250">
        <w:rPr>
          <w:rFonts w:cstheme="minorHAnsi"/>
        </w:rPr>
        <w:t>role ,</w:t>
      </w:r>
      <w:proofErr w:type="gramEnd"/>
      <w:r w:rsidRPr="008E2250">
        <w:rPr>
          <w:rFonts w:cstheme="minorHAnsi"/>
        </w:rPr>
        <w:t xml:space="preserve"> even if masked during the interview.</w:t>
      </w:r>
    </w:p>
    <w:p w14:paraId="5CD91393" w14:textId="11C3E0FC" w:rsidR="008C7311" w:rsidRPr="008E2250" w:rsidRDefault="008C7311" w:rsidP="008C7311">
      <w:pPr>
        <w:numPr>
          <w:ilvl w:val="0"/>
          <w:numId w:val="17"/>
        </w:numPr>
        <w:tabs>
          <w:tab w:val="clear" w:pos="720"/>
          <w:tab w:val="num" w:pos="567"/>
        </w:tabs>
        <w:spacing w:after="0" w:line="240" w:lineRule="auto"/>
        <w:ind w:left="567" w:hanging="567"/>
        <w:rPr>
          <w:rFonts w:cstheme="minorHAnsi"/>
        </w:rPr>
      </w:pPr>
      <w:r w:rsidRPr="008E2250">
        <w:rPr>
          <w:rFonts w:cstheme="minorHAnsi"/>
        </w:rPr>
        <w:t>Comparison of the candidate’s natural DNA behavioral style to role benchmarks</w:t>
      </w:r>
    </w:p>
    <w:p w14:paraId="545294AF" w14:textId="77777777" w:rsidR="008C7311" w:rsidRPr="008E2250" w:rsidRDefault="008C7311">
      <w:pPr>
        <w:numPr>
          <w:ilvl w:val="0"/>
          <w:numId w:val="17"/>
        </w:numPr>
        <w:tabs>
          <w:tab w:val="clear" w:pos="720"/>
          <w:tab w:val="num" w:pos="567"/>
        </w:tabs>
        <w:spacing w:after="0" w:line="240" w:lineRule="auto"/>
        <w:ind w:left="567" w:hanging="567"/>
        <w:rPr>
          <w:rFonts w:cstheme="minorHAnsi"/>
        </w:rPr>
      </w:pPr>
      <w:r w:rsidRPr="008E2250">
        <w:rPr>
          <w:rFonts w:cstheme="minorHAnsi"/>
        </w:rPr>
        <w:t>O</w:t>
      </w:r>
      <w:r w:rsidR="00A453AF" w:rsidRPr="008E2250">
        <w:rPr>
          <w:rFonts w:cstheme="minorHAnsi"/>
        </w:rPr>
        <w:t xml:space="preserve">ther types of </w:t>
      </w:r>
      <w:r w:rsidR="002A6618" w:rsidRPr="008E2250">
        <w:rPr>
          <w:rFonts w:cstheme="minorHAnsi"/>
        </w:rPr>
        <w:t xml:space="preserve">cognitive </w:t>
      </w:r>
      <w:r w:rsidR="00A453AF" w:rsidRPr="008E2250">
        <w:rPr>
          <w:rFonts w:cstheme="minorHAnsi"/>
        </w:rPr>
        <w:t>testing as appropriate</w:t>
      </w:r>
    </w:p>
    <w:p w14:paraId="3084A298"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References</w:t>
      </w:r>
    </w:p>
    <w:p w14:paraId="6B5E5BA9"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Recommendations by people you don’t know</w:t>
      </w:r>
    </w:p>
    <w:p w14:paraId="1DEF5650"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Recommendations by people you do know or are known to someone you know</w:t>
      </w:r>
    </w:p>
    <w:p w14:paraId="01CEEE8B"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Past work history</w:t>
      </w:r>
    </w:p>
    <w:p w14:paraId="7AA1F5CD"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Education and training patterns and results</w:t>
      </w:r>
    </w:p>
    <w:p w14:paraId="325FB93B"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Achievements of the past</w:t>
      </w:r>
    </w:p>
    <w:p w14:paraId="1D51CB4D"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Interview</w:t>
      </w:r>
    </w:p>
    <w:p w14:paraId="65F10BA8" w14:textId="4B043552"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Interview by someone in the company of the opposite sex</w:t>
      </w:r>
      <w:r w:rsidR="002A6618" w:rsidRPr="008E2250">
        <w:rPr>
          <w:rFonts w:cstheme="minorHAnsi"/>
        </w:rPr>
        <w:t xml:space="preserve"> (and/or other demographics)</w:t>
      </w:r>
      <w:r w:rsidRPr="008E2250">
        <w:rPr>
          <w:rFonts w:cstheme="minorHAnsi"/>
        </w:rPr>
        <w:t xml:space="preserve"> from the primary interviewer (women and men often discern very different insights in an interview).</w:t>
      </w:r>
    </w:p>
    <w:p w14:paraId="6B591F32"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Current life situation, such as willingness to relocate</w:t>
      </w:r>
    </w:p>
    <w:p w14:paraId="550EA1F8"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Expressed goals for the future</w:t>
      </w:r>
    </w:p>
    <w:p w14:paraId="2D689B02" w14:textId="77777777"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Attitude and other intangibles</w:t>
      </w:r>
    </w:p>
    <w:p w14:paraId="210F757E" w14:textId="7B7E5DBB" w:rsidR="00A453AF" w:rsidRPr="008E2250" w:rsidRDefault="00A453AF">
      <w:pPr>
        <w:numPr>
          <w:ilvl w:val="0"/>
          <w:numId w:val="17"/>
        </w:numPr>
        <w:tabs>
          <w:tab w:val="clear" w:pos="720"/>
          <w:tab w:val="num" w:pos="567"/>
        </w:tabs>
        <w:spacing w:after="0" w:line="240" w:lineRule="auto"/>
        <w:ind w:left="567" w:hanging="567"/>
        <w:rPr>
          <w:rFonts w:cstheme="minorHAnsi"/>
        </w:rPr>
      </w:pPr>
      <w:r w:rsidRPr="008E2250">
        <w:rPr>
          <w:rFonts w:cstheme="minorHAnsi"/>
        </w:rPr>
        <w:t>Trial with a short-term project, contract, or temporary basis</w:t>
      </w:r>
    </w:p>
    <w:p w14:paraId="39DED20F" w14:textId="0FD733B2" w:rsidR="002A6618" w:rsidRPr="008E2250" w:rsidRDefault="002A6618">
      <w:pPr>
        <w:numPr>
          <w:ilvl w:val="0"/>
          <w:numId w:val="17"/>
        </w:numPr>
        <w:tabs>
          <w:tab w:val="clear" w:pos="720"/>
          <w:tab w:val="num" w:pos="567"/>
        </w:tabs>
        <w:spacing w:after="0" w:line="240" w:lineRule="auto"/>
        <w:ind w:left="567" w:hanging="567"/>
        <w:rPr>
          <w:rFonts w:cstheme="minorHAnsi"/>
        </w:rPr>
      </w:pPr>
      <w:r w:rsidRPr="008E2250">
        <w:rPr>
          <w:rFonts w:cstheme="minorHAnsi"/>
        </w:rPr>
        <w:t>Production of work samples relevant to the role</w:t>
      </w:r>
    </w:p>
    <w:p w14:paraId="691B2D7A" w14:textId="77777777" w:rsidR="00A453AF" w:rsidRPr="008E2250" w:rsidRDefault="00A453AF" w:rsidP="00A453AF">
      <w:pPr>
        <w:rPr>
          <w:rFonts w:cstheme="minorHAnsi"/>
        </w:rPr>
      </w:pPr>
    </w:p>
    <w:p w14:paraId="3E8A7F3B" w14:textId="25CAF951" w:rsidR="00A453AF" w:rsidRPr="008E2250" w:rsidRDefault="00A453AF" w:rsidP="000D17CA">
      <w:pPr>
        <w:rPr>
          <w:rFonts w:cstheme="minorHAnsi"/>
          <w:i/>
        </w:rPr>
      </w:pPr>
      <w:r w:rsidRPr="008E2250">
        <w:rPr>
          <w:rFonts w:cstheme="minorHAnsi"/>
        </w:rPr>
        <w:t xml:space="preserve">*Note: </w:t>
      </w:r>
      <w:r w:rsidRPr="008E2250">
        <w:rPr>
          <w:rFonts w:cstheme="minorHAnsi"/>
          <w:i/>
        </w:rPr>
        <w:t xml:space="preserve">Although we believe very strongly in </w:t>
      </w:r>
      <w:r w:rsidR="00F55943" w:rsidRPr="008E2250">
        <w:rPr>
          <w:rFonts w:cstheme="minorHAnsi"/>
          <w:i/>
        </w:rPr>
        <w:t xml:space="preserve">using behavioral assessments to facilitate interviews and gain insights into potential employees, we caution that they should be used as only one of many sources of information for </w:t>
      </w:r>
      <w:r w:rsidRPr="008E2250">
        <w:rPr>
          <w:rFonts w:cstheme="minorHAnsi"/>
          <w:i/>
        </w:rPr>
        <w:t>hiring decisions.</w:t>
      </w:r>
    </w:p>
    <w:p w14:paraId="442A0556" w14:textId="5430C828" w:rsidR="00A453AF" w:rsidRPr="008E2250" w:rsidRDefault="00A453AF" w:rsidP="00A453AF">
      <w:pPr>
        <w:rPr>
          <w:rFonts w:cstheme="minorHAnsi"/>
        </w:rPr>
      </w:pPr>
      <w:r w:rsidRPr="008E2250">
        <w:rPr>
          <w:rFonts w:cstheme="minorHAnsi"/>
        </w:rPr>
        <w:t>Some key factors to consider in the hiring process (these are not intended to be interview questions, but they can serve as a general guide to help you evaluate the potential match):</w:t>
      </w:r>
    </w:p>
    <w:p w14:paraId="1B1B9341" w14:textId="0082125E" w:rsidR="00A453AF" w:rsidRPr="008E2250" w:rsidRDefault="000D17CA">
      <w:pPr>
        <w:numPr>
          <w:ilvl w:val="0"/>
          <w:numId w:val="18"/>
        </w:numPr>
        <w:tabs>
          <w:tab w:val="clear" w:pos="1080"/>
          <w:tab w:val="num" w:pos="567"/>
        </w:tabs>
        <w:spacing w:after="0" w:line="240" w:lineRule="auto"/>
        <w:ind w:left="567" w:hanging="283"/>
        <w:rPr>
          <w:rFonts w:cstheme="minorHAnsi"/>
          <w:b/>
        </w:rPr>
      </w:pPr>
      <w:r w:rsidRPr="008E2250">
        <w:rPr>
          <w:rFonts w:cstheme="minorHAnsi"/>
          <w:b/>
        </w:rPr>
        <w:t xml:space="preserve">Purpose and </w:t>
      </w:r>
      <w:r w:rsidR="00A453AF" w:rsidRPr="008E2250">
        <w:rPr>
          <w:rFonts w:cstheme="minorHAnsi"/>
          <w:b/>
        </w:rPr>
        <w:t>Passion</w:t>
      </w:r>
    </w:p>
    <w:p w14:paraId="0BECE461" w14:textId="7A4190A9" w:rsidR="00A453AF" w:rsidRPr="008E2250" w:rsidRDefault="00A453AF">
      <w:pPr>
        <w:numPr>
          <w:ilvl w:val="1"/>
          <w:numId w:val="18"/>
        </w:numPr>
        <w:tabs>
          <w:tab w:val="clear" w:pos="1440"/>
          <w:tab w:val="num" w:pos="851"/>
        </w:tabs>
        <w:spacing w:before="120" w:after="0" w:line="240" w:lineRule="auto"/>
        <w:ind w:left="851" w:hanging="284"/>
        <w:rPr>
          <w:rFonts w:cstheme="minorHAnsi"/>
        </w:rPr>
      </w:pPr>
      <w:r w:rsidRPr="008E2250">
        <w:rPr>
          <w:rFonts w:cstheme="minorHAnsi"/>
        </w:rPr>
        <w:t>What does the person want to do?</w:t>
      </w:r>
    </w:p>
    <w:p w14:paraId="1A0226D2" w14:textId="77777777" w:rsidR="00A453AF" w:rsidRPr="008E2250" w:rsidRDefault="00A453AF">
      <w:pPr>
        <w:numPr>
          <w:ilvl w:val="1"/>
          <w:numId w:val="18"/>
        </w:numPr>
        <w:tabs>
          <w:tab w:val="clear" w:pos="1440"/>
          <w:tab w:val="num" w:pos="851"/>
        </w:tabs>
        <w:spacing w:after="0" w:line="240" w:lineRule="auto"/>
        <w:ind w:left="851" w:hanging="284"/>
        <w:rPr>
          <w:rFonts w:cstheme="minorHAnsi"/>
        </w:rPr>
      </w:pPr>
      <w:r w:rsidRPr="008E2250">
        <w:rPr>
          <w:rFonts w:cstheme="minorHAnsi"/>
        </w:rPr>
        <w:t>How strong is the desire?</w:t>
      </w:r>
    </w:p>
    <w:p w14:paraId="5F980800" w14:textId="13268C1E" w:rsidR="00A453AF" w:rsidRPr="008E2250" w:rsidRDefault="00A453AF">
      <w:pPr>
        <w:numPr>
          <w:ilvl w:val="1"/>
          <w:numId w:val="18"/>
        </w:numPr>
        <w:tabs>
          <w:tab w:val="clear" w:pos="1440"/>
          <w:tab w:val="num" w:pos="851"/>
        </w:tabs>
        <w:spacing w:after="0" w:line="240" w:lineRule="auto"/>
        <w:ind w:left="851" w:hanging="284"/>
        <w:rPr>
          <w:rFonts w:cstheme="minorHAnsi"/>
        </w:rPr>
      </w:pPr>
      <w:r w:rsidRPr="008E2250">
        <w:rPr>
          <w:rFonts w:cstheme="minorHAnsi"/>
        </w:rPr>
        <w:t>What are the</w:t>
      </w:r>
      <w:r w:rsidR="000D17CA" w:rsidRPr="008E2250">
        <w:rPr>
          <w:rFonts w:cstheme="minorHAnsi"/>
        </w:rPr>
        <w:t>ir</w:t>
      </w:r>
      <w:r w:rsidRPr="008E2250">
        <w:rPr>
          <w:rFonts w:cstheme="minorHAnsi"/>
        </w:rPr>
        <w:t xml:space="preserve"> motivating factors?</w:t>
      </w:r>
    </w:p>
    <w:p w14:paraId="6677CD4D" w14:textId="77777777" w:rsidR="00A453AF" w:rsidRPr="008E2250" w:rsidRDefault="00A453AF" w:rsidP="00A453AF">
      <w:pPr>
        <w:ind w:left="360"/>
        <w:rPr>
          <w:rFonts w:cstheme="minorHAnsi"/>
        </w:rPr>
      </w:pPr>
    </w:p>
    <w:p w14:paraId="1D0BF2FE" w14:textId="77777777"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Natural Talents (behavioral strengths, personality, temperament)</w:t>
      </w:r>
    </w:p>
    <w:p w14:paraId="6E75C2F4" w14:textId="43C60B01" w:rsidR="00A453AF" w:rsidRPr="008E2250" w:rsidRDefault="00A453AF">
      <w:pPr>
        <w:numPr>
          <w:ilvl w:val="0"/>
          <w:numId w:val="19"/>
        </w:numPr>
        <w:tabs>
          <w:tab w:val="clear" w:pos="1080"/>
          <w:tab w:val="num" w:pos="851"/>
        </w:tabs>
        <w:spacing w:before="120" w:after="0" w:line="240" w:lineRule="auto"/>
        <w:ind w:left="851" w:hanging="284"/>
        <w:rPr>
          <w:rFonts w:cstheme="minorHAnsi"/>
        </w:rPr>
      </w:pPr>
      <w:r w:rsidRPr="008E2250">
        <w:rPr>
          <w:rFonts w:cstheme="minorHAnsi"/>
        </w:rPr>
        <w:t xml:space="preserve">How closely do the candidate’s </w:t>
      </w:r>
      <w:r w:rsidR="008C7311" w:rsidRPr="008E2250">
        <w:rPr>
          <w:rFonts w:cstheme="minorHAnsi"/>
        </w:rPr>
        <w:t xml:space="preserve">natural DNA behavioral </w:t>
      </w:r>
      <w:r w:rsidRPr="008E2250">
        <w:rPr>
          <w:rFonts w:cstheme="minorHAnsi"/>
        </w:rPr>
        <w:t>strengths</w:t>
      </w:r>
      <w:r w:rsidR="008C7311" w:rsidRPr="008E2250">
        <w:rPr>
          <w:rFonts w:cstheme="minorHAnsi"/>
        </w:rPr>
        <w:t xml:space="preserve"> (talents)</w:t>
      </w:r>
      <w:r w:rsidRPr="008E2250">
        <w:rPr>
          <w:rFonts w:cstheme="minorHAnsi"/>
        </w:rPr>
        <w:t xml:space="preserve"> and struggles match what is commonly found in those who succeed in this or similar positions?</w:t>
      </w:r>
    </w:p>
    <w:p w14:paraId="1FA10101" w14:textId="7EB03C75" w:rsidR="008E2250" w:rsidRPr="008E2250" w:rsidRDefault="008E2250" w:rsidP="008E2250">
      <w:pPr>
        <w:spacing w:before="120" w:after="0" w:line="240" w:lineRule="auto"/>
        <w:rPr>
          <w:rFonts w:cstheme="minorHAnsi"/>
        </w:rPr>
      </w:pPr>
    </w:p>
    <w:p w14:paraId="4A0C3E14" w14:textId="77777777" w:rsidR="008E2250" w:rsidRPr="008E2250" w:rsidRDefault="008E2250" w:rsidP="008E2250">
      <w:pPr>
        <w:spacing w:before="120" w:after="0" w:line="240" w:lineRule="auto"/>
        <w:rPr>
          <w:rFonts w:cstheme="minorHAnsi"/>
        </w:rPr>
      </w:pPr>
    </w:p>
    <w:p w14:paraId="48D7299A" w14:textId="0AEF9F9D" w:rsidR="00A453AF" w:rsidRPr="008E2250" w:rsidRDefault="008C7311" w:rsidP="00D33958">
      <w:pPr>
        <w:spacing w:before="120"/>
        <w:ind w:left="600"/>
        <w:rPr>
          <w:rFonts w:cstheme="minorHAnsi"/>
          <w:i/>
        </w:rPr>
      </w:pPr>
      <w:r w:rsidRPr="008E2250">
        <w:rPr>
          <w:rFonts w:cstheme="minorHAnsi"/>
          <w:i/>
        </w:rPr>
        <w:lastRenderedPageBreak/>
        <w:t>T</w:t>
      </w:r>
      <w:r w:rsidR="00A453AF" w:rsidRPr="008E2250">
        <w:rPr>
          <w:rFonts w:cstheme="minorHAnsi"/>
          <w:i/>
        </w:rPr>
        <w:t xml:space="preserve">hese talents should be ones that the person is highly motivated to use. For instance, corporate trainers usually love to prepare and perform by presenting material to a group.  A trainer who does not have a passion for communicating information to a group is likely to be a </w:t>
      </w:r>
      <w:r w:rsidR="00F55943" w:rsidRPr="008E2250">
        <w:rPr>
          <w:rFonts w:cstheme="minorHAnsi"/>
          <w:i/>
        </w:rPr>
        <w:t>dull</w:t>
      </w:r>
      <w:r w:rsidR="00A453AF" w:rsidRPr="008E2250">
        <w:rPr>
          <w:rFonts w:cstheme="minorHAnsi"/>
          <w:i/>
        </w:rPr>
        <w:t xml:space="preserve"> and unmotivated speaker.</w:t>
      </w:r>
    </w:p>
    <w:p w14:paraId="0163E7C5" w14:textId="584A97C9"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 xml:space="preserve">Character and </w:t>
      </w:r>
      <w:r w:rsidR="002A6618" w:rsidRPr="008E2250">
        <w:rPr>
          <w:rFonts w:cstheme="minorHAnsi"/>
          <w:b/>
        </w:rPr>
        <w:t>I</w:t>
      </w:r>
      <w:r w:rsidRPr="008E2250">
        <w:rPr>
          <w:rFonts w:cstheme="minorHAnsi"/>
          <w:b/>
        </w:rPr>
        <w:t>ntegrity</w:t>
      </w:r>
    </w:p>
    <w:p w14:paraId="70BF167A" w14:textId="77777777" w:rsidR="00A453AF" w:rsidRPr="008E2250" w:rsidRDefault="00A453AF">
      <w:pPr>
        <w:numPr>
          <w:ilvl w:val="0"/>
          <w:numId w:val="19"/>
        </w:numPr>
        <w:tabs>
          <w:tab w:val="clear" w:pos="1080"/>
          <w:tab w:val="num" w:pos="851"/>
        </w:tabs>
        <w:spacing w:before="120" w:after="0" w:line="240" w:lineRule="auto"/>
        <w:ind w:hanging="513"/>
        <w:rPr>
          <w:rFonts w:cstheme="minorHAnsi"/>
        </w:rPr>
      </w:pPr>
      <w:r w:rsidRPr="008E2250">
        <w:rPr>
          <w:rFonts w:cstheme="minorHAnsi"/>
        </w:rPr>
        <w:t>Is this person reliable?</w:t>
      </w:r>
    </w:p>
    <w:p w14:paraId="6DCE4313" w14:textId="19075C78" w:rsidR="00A453AF" w:rsidRPr="008E2250" w:rsidRDefault="00A453AF">
      <w:pPr>
        <w:numPr>
          <w:ilvl w:val="0"/>
          <w:numId w:val="19"/>
        </w:numPr>
        <w:tabs>
          <w:tab w:val="clear" w:pos="1080"/>
          <w:tab w:val="num" w:pos="851"/>
        </w:tabs>
        <w:spacing w:after="0" w:line="240" w:lineRule="auto"/>
        <w:ind w:hanging="513"/>
        <w:rPr>
          <w:rFonts w:cstheme="minorHAnsi"/>
        </w:rPr>
      </w:pPr>
      <w:r w:rsidRPr="008E2250">
        <w:rPr>
          <w:rFonts w:cstheme="minorHAnsi"/>
        </w:rPr>
        <w:t>Is this person ethical?</w:t>
      </w:r>
    </w:p>
    <w:p w14:paraId="4A73238A" w14:textId="7C9F137C" w:rsidR="000D17CA" w:rsidRPr="008E2250" w:rsidRDefault="000D17CA">
      <w:pPr>
        <w:numPr>
          <w:ilvl w:val="0"/>
          <w:numId w:val="19"/>
        </w:numPr>
        <w:tabs>
          <w:tab w:val="clear" w:pos="1080"/>
          <w:tab w:val="num" w:pos="851"/>
        </w:tabs>
        <w:spacing w:after="0" w:line="240" w:lineRule="auto"/>
        <w:ind w:hanging="513"/>
        <w:rPr>
          <w:rFonts w:cstheme="minorHAnsi"/>
        </w:rPr>
      </w:pPr>
      <w:r w:rsidRPr="008E2250">
        <w:rPr>
          <w:rFonts w:cstheme="minorHAnsi"/>
        </w:rPr>
        <w:t>Will they do the right thing under pressure or when presented with a conflict</w:t>
      </w:r>
    </w:p>
    <w:p w14:paraId="1CF025EB" w14:textId="01AF1D10" w:rsidR="00A453AF" w:rsidRPr="008E2250" w:rsidRDefault="00A453AF">
      <w:pPr>
        <w:numPr>
          <w:ilvl w:val="0"/>
          <w:numId w:val="19"/>
        </w:numPr>
        <w:tabs>
          <w:tab w:val="clear" w:pos="1080"/>
          <w:tab w:val="num" w:pos="851"/>
        </w:tabs>
        <w:spacing w:after="0" w:line="240" w:lineRule="auto"/>
        <w:ind w:hanging="513"/>
        <w:rPr>
          <w:rFonts w:cstheme="minorHAnsi"/>
        </w:rPr>
      </w:pPr>
      <w:r w:rsidRPr="008E2250">
        <w:rPr>
          <w:rFonts w:cstheme="minorHAnsi"/>
        </w:rPr>
        <w:t xml:space="preserve">Is </w:t>
      </w:r>
      <w:r w:rsidR="00F55943" w:rsidRPr="008E2250">
        <w:rPr>
          <w:rFonts w:cstheme="minorHAnsi"/>
        </w:rPr>
        <w:t>their</w:t>
      </w:r>
      <w:r w:rsidRPr="008E2250">
        <w:rPr>
          <w:rFonts w:cstheme="minorHAnsi"/>
        </w:rPr>
        <w:t xml:space="preserve"> work ethic compatible with the job, mission, and organization?</w:t>
      </w:r>
    </w:p>
    <w:p w14:paraId="43EB5F25" w14:textId="77777777" w:rsidR="00A453AF" w:rsidRPr="008E2250" w:rsidRDefault="00A453AF" w:rsidP="00A453AF">
      <w:pPr>
        <w:ind w:left="360"/>
        <w:rPr>
          <w:rFonts w:cstheme="minorHAnsi"/>
        </w:rPr>
      </w:pPr>
    </w:p>
    <w:p w14:paraId="37ADDFD0" w14:textId="77777777"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Experience</w:t>
      </w:r>
    </w:p>
    <w:p w14:paraId="24701272" w14:textId="53FC7326" w:rsidR="00A453AF" w:rsidRPr="008E2250" w:rsidRDefault="00A453AF">
      <w:pPr>
        <w:numPr>
          <w:ilvl w:val="0"/>
          <w:numId w:val="20"/>
        </w:numPr>
        <w:tabs>
          <w:tab w:val="clear" w:pos="1080"/>
          <w:tab w:val="num" w:pos="851"/>
        </w:tabs>
        <w:spacing w:before="120" w:after="0" w:line="240" w:lineRule="auto"/>
        <w:ind w:hanging="513"/>
        <w:rPr>
          <w:rFonts w:cstheme="minorHAnsi"/>
        </w:rPr>
      </w:pPr>
      <w:r w:rsidRPr="008E2250">
        <w:rPr>
          <w:rFonts w:cstheme="minorHAnsi"/>
        </w:rPr>
        <w:t xml:space="preserve">What type of work </w:t>
      </w:r>
      <w:r w:rsidR="00F55943" w:rsidRPr="008E2250">
        <w:rPr>
          <w:rFonts w:cstheme="minorHAnsi"/>
        </w:rPr>
        <w:t>have they</w:t>
      </w:r>
      <w:r w:rsidRPr="008E2250">
        <w:rPr>
          <w:rFonts w:cstheme="minorHAnsi"/>
        </w:rPr>
        <w:t xml:space="preserve"> done in the past?</w:t>
      </w:r>
    </w:p>
    <w:p w14:paraId="7A8057C2" w14:textId="279459B2" w:rsidR="00A453AF" w:rsidRPr="008E2250" w:rsidRDefault="00A453AF">
      <w:pPr>
        <w:numPr>
          <w:ilvl w:val="0"/>
          <w:numId w:val="20"/>
        </w:numPr>
        <w:tabs>
          <w:tab w:val="clear" w:pos="1080"/>
          <w:tab w:val="num" w:pos="851"/>
        </w:tabs>
        <w:spacing w:after="0" w:line="240" w:lineRule="auto"/>
        <w:ind w:hanging="513"/>
        <w:rPr>
          <w:rFonts w:cstheme="minorHAnsi"/>
        </w:rPr>
      </w:pPr>
      <w:r w:rsidRPr="008E2250">
        <w:rPr>
          <w:rFonts w:cstheme="minorHAnsi"/>
        </w:rPr>
        <w:t xml:space="preserve">How much of </w:t>
      </w:r>
      <w:r w:rsidR="00F55943" w:rsidRPr="008E2250">
        <w:rPr>
          <w:rFonts w:cstheme="minorHAnsi"/>
        </w:rPr>
        <w:t>their</w:t>
      </w:r>
      <w:r w:rsidRPr="008E2250">
        <w:rPr>
          <w:rFonts w:cstheme="minorHAnsi"/>
        </w:rPr>
        <w:t xml:space="preserve"> experience will transfer into the position you are filling?</w:t>
      </w:r>
    </w:p>
    <w:p w14:paraId="28B39E18" w14:textId="77777777" w:rsidR="00A453AF" w:rsidRPr="008E2250" w:rsidRDefault="00A453AF">
      <w:pPr>
        <w:numPr>
          <w:ilvl w:val="0"/>
          <w:numId w:val="20"/>
        </w:numPr>
        <w:tabs>
          <w:tab w:val="clear" w:pos="1080"/>
          <w:tab w:val="num" w:pos="851"/>
        </w:tabs>
        <w:spacing w:after="0" w:line="240" w:lineRule="auto"/>
        <w:ind w:hanging="513"/>
        <w:rPr>
          <w:rFonts w:cstheme="minorHAnsi"/>
        </w:rPr>
      </w:pPr>
      <w:r w:rsidRPr="008E2250">
        <w:rPr>
          <w:rFonts w:cstheme="minorHAnsi"/>
        </w:rPr>
        <w:t>What has been the level of achievement?</w:t>
      </w:r>
    </w:p>
    <w:p w14:paraId="0DC4D8DC" w14:textId="77777777" w:rsidR="00A453AF" w:rsidRPr="008E2250" w:rsidRDefault="00A453AF">
      <w:pPr>
        <w:numPr>
          <w:ilvl w:val="0"/>
          <w:numId w:val="20"/>
        </w:numPr>
        <w:tabs>
          <w:tab w:val="clear" w:pos="1080"/>
          <w:tab w:val="num" w:pos="851"/>
        </w:tabs>
        <w:spacing w:after="0" w:line="240" w:lineRule="auto"/>
        <w:ind w:hanging="513"/>
        <w:rPr>
          <w:rFonts w:cstheme="minorHAnsi"/>
        </w:rPr>
      </w:pPr>
      <w:r w:rsidRPr="008E2250">
        <w:rPr>
          <w:rFonts w:cstheme="minorHAnsi"/>
        </w:rPr>
        <w:t>Are you considering the candidate more for now or later?</w:t>
      </w:r>
    </w:p>
    <w:p w14:paraId="53C0371A" w14:textId="77777777" w:rsidR="00A453AF" w:rsidRPr="008E2250" w:rsidRDefault="00A453AF" w:rsidP="00A453AF">
      <w:pPr>
        <w:tabs>
          <w:tab w:val="num" w:pos="851"/>
        </w:tabs>
        <w:ind w:left="360" w:hanging="360"/>
        <w:rPr>
          <w:rFonts w:cstheme="minorHAnsi"/>
        </w:rPr>
      </w:pPr>
    </w:p>
    <w:p w14:paraId="100ECFB8" w14:textId="15EEA6C7" w:rsidR="00A453AF" w:rsidRPr="008E2250" w:rsidRDefault="00F55943">
      <w:pPr>
        <w:numPr>
          <w:ilvl w:val="0"/>
          <w:numId w:val="18"/>
        </w:numPr>
        <w:tabs>
          <w:tab w:val="clear" w:pos="1080"/>
          <w:tab w:val="num" w:pos="567"/>
        </w:tabs>
        <w:spacing w:after="0" w:line="240" w:lineRule="auto"/>
        <w:ind w:left="567" w:hanging="283"/>
        <w:rPr>
          <w:rFonts w:cstheme="minorHAnsi"/>
          <w:b/>
        </w:rPr>
      </w:pPr>
      <w:r w:rsidRPr="008E2250">
        <w:rPr>
          <w:rFonts w:cstheme="minorHAnsi"/>
          <w:b/>
        </w:rPr>
        <w:t>Job-related</w:t>
      </w:r>
    </w:p>
    <w:p w14:paraId="23436F35" w14:textId="602B39D1" w:rsidR="00A453AF" w:rsidRPr="008E2250" w:rsidRDefault="00F55943">
      <w:pPr>
        <w:numPr>
          <w:ilvl w:val="0"/>
          <w:numId w:val="20"/>
        </w:numPr>
        <w:tabs>
          <w:tab w:val="clear" w:pos="1080"/>
          <w:tab w:val="num" w:pos="851"/>
        </w:tabs>
        <w:spacing w:before="120" w:after="0" w:line="240" w:lineRule="auto"/>
        <w:ind w:left="840" w:hanging="273"/>
        <w:rPr>
          <w:rFonts w:cstheme="minorHAnsi"/>
        </w:rPr>
      </w:pPr>
      <w:r w:rsidRPr="008E2250">
        <w:rPr>
          <w:rFonts w:cstheme="minorHAnsi"/>
        </w:rPr>
        <w:t>Has the candidate demonstrated the skills needed in the position based on past performance</w:t>
      </w:r>
      <w:r w:rsidR="00A453AF" w:rsidRPr="008E2250">
        <w:rPr>
          <w:rFonts w:cstheme="minorHAnsi"/>
        </w:rPr>
        <w:t>?</w:t>
      </w:r>
    </w:p>
    <w:p w14:paraId="6D0E01EB" w14:textId="77777777" w:rsidR="00A453AF" w:rsidRPr="008E2250" w:rsidRDefault="00A453AF" w:rsidP="00A453AF">
      <w:pPr>
        <w:ind w:left="360"/>
        <w:rPr>
          <w:rFonts w:cstheme="minorHAnsi"/>
        </w:rPr>
      </w:pPr>
    </w:p>
    <w:p w14:paraId="4D6C8104" w14:textId="77777777"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Chemistry and Diversity</w:t>
      </w:r>
    </w:p>
    <w:p w14:paraId="569E5EFA" w14:textId="77777777" w:rsidR="00A453AF" w:rsidRPr="008E2250" w:rsidRDefault="00A453AF">
      <w:pPr>
        <w:numPr>
          <w:ilvl w:val="0"/>
          <w:numId w:val="21"/>
        </w:numPr>
        <w:tabs>
          <w:tab w:val="clear" w:pos="1080"/>
          <w:tab w:val="num" w:pos="851"/>
        </w:tabs>
        <w:spacing w:before="120" w:after="0" w:line="240" w:lineRule="auto"/>
        <w:ind w:hanging="513"/>
        <w:rPr>
          <w:rFonts w:cstheme="minorHAnsi"/>
        </w:rPr>
      </w:pPr>
      <w:r w:rsidRPr="008E2250">
        <w:rPr>
          <w:rFonts w:cstheme="minorHAnsi"/>
        </w:rPr>
        <w:t>How well will this person fit the work team?</w:t>
      </w:r>
    </w:p>
    <w:p w14:paraId="14AE8593" w14:textId="4EB61FFA" w:rsidR="00A453AF" w:rsidRPr="008E2250" w:rsidRDefault="00A453AF">
      <w:pPr>
        <w:numPr>
          <w:ilvl w:val="0"/>
          <w:numId w:val="21"/>
        </w:numPr>
        <w:tabs>
          <w:tab w:val="clear" w:pos="1080"/>
          <w:tab w:val="num" w:pos="851"/>
        </w:tabs>
        <w:spacing w:after="0" w:line="240" w:lineRule="auto"/>
        <w:ind w:left="851" w:hanging="284"/>
        <w:rPr>
          <w:rFonts w:cstheme="minorHAnsi"/>
        </w:rPr>
      </w:pPr>
      <w:r w:rsidRPr="008E2250">
        <w:rPr>
          <w:rFonts w:cstheme="minorHAnsi"/>
        </w:rPr>
        <w:t xml:space="preserve">Can </w:t>
      </w:r>
      <w:r w:rsidR="00F55943" w:rsidRPr="008E2250">
        <w:rPr>
          <w:rFonts w:cstheme="minorHAnsi"/>
        </w:rPr>
        <w:t>they</w:t>
      </w:r>
      <w:r w:rsidRPr="008E2250">
        <w:rPr>
          <w:rFonts w:cstheme="minorHAnsi"/>
        </w:rPr>
        <w:t xml:space="preserve"> quickly become part of the group?</w:t>
      </w:r>
    </w:p>
    <w:p w14:paraId="06470956" w14:textId="52BF4247" w:rsidR="00A453AF" w:rsidRPr="008E2250" w:rsidRDefault="00A453AF">
      <w:pPr>
        <w:numPr>
          <w:ilvl w:val="0"/>
          <w:numId w:val="21"/>
        </w:numPr>
        <w:tabs>
          <w:tab w:val="clear" w:pos="1080"/>
          <w:tab w:val="num" w:pos="851"/>
        </w:tabs>
        <w:spacing w:after="0" w:line="240" w:lineRule="auto"/>
        <w:ind w:left="851" w:hanging="284"/>
        <w:rPr>
          <w:rFonts w:cstheme="minorHAnsi"/>
        </w:rPr>
      </w:pPr>
      <w:r w:rsidRPr="008E2250">
        <w:rPr>
          <w:rFonts w:cstheme="minorHAnsi"/>
        </w:rPr>
        <w:t xml:space="preserve">Is it likely that </w:t>
      </w:r>
      <w:r w:rsidR="00F55943" w:rsidRPr="008E2250">
        <w:rPr>
          <w:rFonts w:cstheme="minorHAnsi"/>
        </w:rPr>
        <w:t>they</w:t>
      </w:r>
      <w:r w:rsidRPr="008E2250">
        <w:rPr>
          <w:rFonts w:cstheme="minorHAnsi"/>
        </w:rPr>
        <w:t xml:space="preserve"> will accept others on the team and be accepted by them?</w:t>
      </w:r>
    </w:p>
    <w:p w14:paraId="6E3DCCCE" w14:textId="45EAB2A2" w:rsidR="00A453AF" w:rsidRPr="008E2250" w:rsidRDefault="00A453AF">
      <w:pPr>
        <w:numPr>
          <w:ilvl w:val="0"/>
          <w:numId w:val="21"/>
        </w:numPr>
        <w:tabs>
          <w:tab w:val="clear" w:pos="1080"/>
          <w:tab w:val="num" w:pos="851"/>
        </w:tabs>
        <w:spacing w:after="0" w:line="240" w:lineRule="auto"/>
        <w:ind w:left="851" w:hanging="284"/>
        <w:rPr>
          <w:rFonts w:cstheme="minorHAnsi"/>
        </w:rPr>
      </w:pPr>
      <w:r w:rsidRPr="008E2250">
        <w:rPr>
          <w:rFonts w:cstheme="minorHAnsi"/>
        </w:rPr>
        <w:t>Caution!  Don’t make the common mistake of seeing “different as wrong</w:t>
      </w:r>
      <w:r w:rsidR="00F55943" w:rsidRPr="008E2250">
        <w:rPr>
          <w:rFonts w:cstheme="minorHAnsi"/>
        </w:rPr>
        <w:t>.”</w:t>
      </w:r>
      <w:r w:rsidRPr="008E2250">
        <w:rPr>
          <w:rFonts w:cstheme="minorHAnsi"/>
        </w:rPr>
        <w:t xml:space="preserve">  Diversity is essential to a competitive workplace.  Also</w:t>
      </w:r>
      <w:r w:rsidR="00F55943" w:rsidRPr="008E2250">
        <w:rPr>
          <w:rFonts w:cstheme="minorHAnsi"/>
        </w:rPr>
        <w:t>,</w:t>
      </w:r>
      <w:r w:rsidRPr="008E2250">
        <w:rPr>
          <w:rFonts w:cstheme="minorHAnsi"/>
        </w:rPr>
        <w:t xml:space="preserve"> remember that </w:t>
      </w:r>
      <w:r w:rsidR="00F55943" w:rsidRPr="008E2250">
        <w:rPr>
          <w:rFonts w:cstheme="minorHAnsi"/>
        </w:rPr>
        <w:t>your past experiences can bias first impressions</w:t>
      </w:r>
      <w:r w:rsidRPr="008E2250">
        <w:rPr>
          <w:rFonts w:cstheme="minorHAnsi"/>
        </w:rPr>
        <w:t>.</w:t>
      </w:r>
    </w:p>
    <w:p w14:paraId="53E6ED40" w14:textId="77777777" w:rsidR="00A453AF" w:rsidRPr="008E2250" w:rsidRDefault="00A453AF" w:rsidP="00A453AF">
      <w:pPr>
        <w:ind w:left="360"/>
        <w:rPr>
          <w:rFonts w:cstheme="minorHAnsi"/>
        </w:rPr>
      </w:pPr>
    </w:p>
    <w:p w14:paraId="5D28982D" w14:textId="77777777"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Values</w:t>
      </w:r>
    </w:p>
    <w:p w14:paraId="7962CDB6" w14:textId="77777777" w:rsidR="00A453AF" w:rsidRPr="008E2250" w:rsidRDefault="00A453AF">
      <w:pPr>
        <w:numPr>
          <w:ilvl w:val="0"/>
          <w:numId w:val="22"/>
        </w:numPr>
        <w:tabs>
          <w:tab w:val="clear" w:pos="1080"/>
          <w:tab w:val="num" w:pos="851"/>
        </w:tabs>
        <w:spacing w:before="120" w:after="0" w:line="240" w:lineRule="auto"/>
        <w:ind w:left="840" w:hanging="273"/>
        <w:rPr>
          <w:rFonts w:cstheme="minorHAnsi"/>
        </w:rPr>
      </w:pPr>
      <w:r w:rsidRPr="008E2250">
        <w:rPr>
          <w:rFonts w:cstheme="minorHAnsi"/>
        </w:rPr>
        <w:t>Will your organization’s products, services, and culture be complementary to the values of the individual and vice versa?</w:t>
      </w:r>
    </w:p>
    <w:p w14:paraId="5E7AB760" w14:textId="77777777" w:rsidR="00A453AF" w:rsidRPr="008E2250" w:rsidRDefault="00A453AF">
      <w:pPr>
        <w:numPr>
          <w:ilvl w:val="0"/>
          <w:numId w:val="22"/>
        </w:numPr>
        <w:tabs>
          <w:tab w:val="clear" w:pos="1080"/>
          <w:tab w:val="num" w:pos="851"/>
        </w:tabs>
        <w:spacing w:after="0" w:line="240" w:lineRule="auto"/>
        <w:ind w:left="851" w:hanging="284"/>
        <w:rPr>
          <w:rFonts w:cstheme="minorHAnsi"/>
        </w:rPr>
      </w:pPr>
      <w:r w:rsidRPr="008E2250">
        <w:rPr>
          <w:rFonts w:cstheme="minorHAnsi"/>
        </w:rPr>
        <w:t>Will there be conflicts? If so, how significant are the potential conflicts?</w:t>
      </w:r>
    </w:p>
    <w:p w14:paraId="24D9CC3F" w14:textId="77777777" w:rsidR="00A453AF" w:rsidRPr="008E2250" w:rsidRDefault="00A453AF">
      <w:pPr>
        <w:numPr>
          <w:ilvl w:val="0"/>
          <w:numId w:val="22"/>
        </w:numPr>
        <w:tabs>
          <w:tab w:val="clear" w:pos="1080"/>
          <w:tab w:val="num" w:pos="851"/>
        </w:tabs>
        <w:spacing w:after="0" w:line="240" w:lineRule="auto"/>
        <w:ind w:left="851" w:hanging="284"/>
        <w:rPr>
          <w:rFonts w:cstheme="minorHAnsi"/>
        </w:rPr>
      </w:pPr>
      <w:r w:rsidRPr="008E2250">
        <w:rPr>
          <w:rFonts w:cstheme="minorHAnsi"/>
        </w:rPr>
        <w:t>Can everyone on the team accept the conflicts and still be good teammates?</w:t>
      </w:r>
    </w:p>
    <w:p w14:paraId="527D55B7" w14:textId="77777777" w:rsidR="00A453AF" w:rsidRPr="008E2250" w:rsidRDefault="00A453AF" w:rsidP="00A453AF">
      <w:pPr>
        <w:ind w:left="360"/>
        <w:rPr>
          <w:rFonts w:cstheme="minorHAnsi"/>
        </w:rPr>
      </w:pPr>
    </w:p>
    <w:p w14:paraId="2D4E3C9A" w14:textId="3F6676B4" w:rsidR="00A453AF" w:rsidRPr="008E2250" w:rsidRDefault="00A453AF">
      <w:pPr>
        <w:numPr>
          <w:ilvl w:val="0"/>
          <w:numId w:val="18"/>
        </w:numPr>
        <w:tabs>
          <w:tab w:val="clear" w:pos="1080"/>
          <w:tab w:val="num" w:pos="567"/>
        </w:tabs>
        <w:spacing w:after="0" w:line="240" w:lineRule="auto"/>
        <w:ind w:left="567" w:hanging="283"/>
        <w:rPr>
          <w:rFonts w:cstheme="minorHAnsi"/>
          <w:b/>
        </w:rPr>
      </w:pPr>
      <w:r w:rsidRPr="008E2250">
        <w:rPr>
          <w:rFonts w:cstheme="minorHAnsi"/>
          <w:b/>
        </w:rPr>
        <w:t xml:space="preserve">Retention and </w:t>
      </w:r>
      <w:r w:rsidR="002A6618" w:rsidRPr="008E2250">
        <w:rPr>
          <w:rFonts w:cstheme="minorHAnsi"/>
          <w:b/>
        </w:rPr>
        <w:t>C</w:t>
      </w:r>
      <w:r w:rsidRPr="008E2250">
        <w:rPr>
          <w:rFonts w:cstheme="minorHAnsi"/>
          <w:b/>
        </w:rPr>
        <w:t xml:space="preserve">areer </w:t>
      </w:r>
      <w:r w:rsidR="002A6618" w:rsidRPr="008E2250">
        <w:rPr>
          <w:rFonts w:cstheme="minorHAnsi"/>
          <w:b/>
        </w:rPr>
        <w:t>P</w:t>
      </w:r>
      <w:r w:rsidRPr="008E2250">
        <w:rPr>
          <w:rFonts w:cstheme="minorHAnsi"/>
          <w:b/>
        </w:rPr>
        <w:t>rogression</w:t>
      </w:r>
    </w:p>
    <w:p w14:paraId="2D77A1BC" w14:textId="77777777" w:rsidR="00A453AF" w:rsidRPr="008E2250" w:rsidRDefault="00A453AF">
      <w:pPr>
        <w:numPr>
          <w:ilvl w:val="0"/>
          <w:numId w:val="23"/>
        </w:numPr>
        <w:tabs>
          <w:tab w:val="clear" w:pos="1080"/>
          <w:tab w:val="num" w:pos="851"/>
        </w:tabs>
        <w:spacing w:before="120" w:after="0" w:line="240" w:lineRule="auto"/>
        <w:ind w:hanging="513"/>
        <w:rPr>
          <w:rFonts w:cstheme="minorHAnsi"/>
        </w:rPr>
      </w:pPr>
      <w:r w:rsidRPr="008E2250">
        <w:rPr>
          <w:rFonts w:cstheme="minorHAnsi"/>
        </w:rPr>
        <w:t>Consider how long you would like to keep this person in this position.</w:t>
      </w:r>
    </w:p>
    <w:p w14:paraId="61846F34" w14:textId="6AE5CBA1" w:rsidR="00A453AF" w:rsidRPr="008E2250" w:rsidRDefault="00A453AF">
      <w:pPr>
        <w:numPr>
          <w:ilvl w:val="0"/>
          <w:numId w:val="23"/>
        </w:numPr>
        <w:tabs>
          <w:tab w:val="clear" w:pos="1080"/>
          <w:tab w:val="num" w:pos="851"/>
        </w:tabs>
        <w:spacing w:after="0" w:line="240" w:lineRule="auto"/>
        <w:ind w:left="851" w:hanging="284"/>
        <w:rPr>
          <w:rFonts w:cstheme="minorHAnsi"/>
        </w:rPr>
      </w:pPr>
      <w:r w:rsidRPr="008E2250">
        <w:rPr>
          <w:rFonts w:cstheme="minorHAnsi"/>
        </w:rPr>
        <w:t>Try to determine how long the candidate would want to stay in it.  Evaluate in your mind how much growth potential the person has.</w:t>
      </w:r>
    </w:p>
    <w:p w14:paraId="3191BAA3" w14:textId="6DFF54D7" w:rsidR="00B55DEB" w:rsidRPr="008E2250" w:rsidRDefault="00A453AF" w:rsidP="00A453AF">
      <w:pPr>
        <w:numPr>
          <w:ilvl w:val="0"/>
          <w:numId w:val="23"/>
        </w:numPr>
        <w:tabs>
          <w:tab w:val="clear" w:pos="1080"/>
          <w:tab w:val="num" w:pos="851"/>
        </w:tabs>
        <w:spacing w:after="0" w:line="240" w:lineRule="auto"/>
        <w:ind w:left="851" w:hanging="284"/>
        <w:rPr>
          <w:rFonts w:cstheme="minorHAnsi"/>
        </w:rPr>
      </w:pPr>
      <w:r w:rsidRPr="008E2250">
        <w:rPr>
          <w:rFonts w:cstheme="minorHAnsi"/>
        </w:rPr>
        <w:t>How strongly is the candidate motivated toward career progression versus stability?  Is this person looking for a stepping-stone or a long-term relationship?</w:t>
      </w:r>
    </w:p>
    <w:sectPr w:rsidR="00B55DEB" w:rsidRPr="008E2250" w:rsidSect="00393CD1">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F1823" w14:textId="77777777" w:rsidR="00230B36" w:rsidRDefault="00230B36" w:rsidP="00413317">
      <w:pPr>
        <w:spacing w:after="0" w:line="240" w:lineRule="auto"/>
      </w:pPr>
      <w:r>
        <w:separator/>
      </w:r>
    </w:p>
  </w:endnote>
  <w:endnote w:type="continuationSeparator" w:id="0">
    <w:p w14:paraId="5DEC28AF" w14:textId="77777777" w:rsidR="00230B36" w:rsidRDefault="00230B36" w:rsidP="00413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Quattrocento">
    <w:altName w:val="Quattrocento"/>
    <w:charset w:val="00"/>
    <w:family w:val="roman"/>
    <w:pitch w:val="variable"/>
    <w:sig w:usb0="800000BF" w:usb1="4000004B"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2643013"/>
      <w:docPartObj>
        <w:docPartGallery w:val="Page Numbers (Bottom of Page)"/>
        <w:docPartUnique/>
      </w:docPartObj>
    </w:sdtPr>
    <w:sdtEndPr>
      <w:rPr>
        <w:rStyle w:val="PageNumber"/>
      </w:rPr>
    </w:sdtEndPr>
    <w:sdtContent>
      <w:p w14:paraId="22EFCA5E" w14:textId="77777777" w:rsidR="00A453AF" w:rsidRDefault="00A453AF" w:rsidP="00E116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3342B3" w14:textId="77777777" w:rsidR="00A453AF" w:rsidRDefault="00A453AF" w:rsidP="001441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698372"/>
      <w:docPartObj>
        <w:docPartGallery w:val="Page Numbers (Bottom of Page)"/>
        <w:docPartUnique/>
      </w:docPartObj>
    </w:sdtPr>
    <w:sdtEndPr>
      <w:rPr>
        <w:rStyle w:val="PageNumber"/>
      </w:rPr>
    </w:sdtEndPr>
    <w:sdtContent>
      <w:p w14:paraId="224E53D3" w14:textId="77777777" w:rsidR="00A453AF" w:rsidRDefault="00A453AF" w:rsidP="00E116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F2942E" w14:textId="4FB8C215" w:rsidR="00A453AF" w:rsidRDefault="00A453AF" w:rsidP="0014412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B3B4" w14:textId="77777777" w:rsidR="0052673C" w:rsidRDefault="005267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504224"/>
      <w:docPartObj>
        <w:docPartGallery w:val="Page Numbers (Bottom of Page)"/>
        <w:docPartUnique/>
      </w:docPartObj>
    </w:sdtPr>
    <w:sdtEndPr>
      <w:rPr>
        <w:noProof/>
      </w:rPr>
    </w:sdtEndPr>
    <w:sdtContent>
      <w:p w14:paraId="6C0D778C" w14:textId="47290899" w:rsidR="007A72B0" w:rsidRDefault="007A72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C8E90D" w14:textId="7D6AF7A6" w:rsidR="00C3025A" w:rsidRPr="00AD6159" w:rsidRDefault="007A72B0" w:rsidP="00AD6159">
    <w:pPr>
      <w:pStyle w:val="Footer"/>
      <w:rPr>
        <w:sz w:val="14"/>
        <w:szCs w:val="14"/>
      </w:rPr>
    </w:pPr>
    <w:r w:rsidRPr="009D3767">
      <w:rPr>
        <w:sz w:val="14"/>
        <w:szCs w:val="14"/>
      </w:rPr>
      <w:t xml:space="preserve">© </w:t>
    </w:r>
    <w:r w:rsidRPr="009D3767">
      <w:rPr>
        <w:rFonts w:ascii="Verdana" w:hAnsi="Verdana"/>
        <w:sz w:val="14"/>
        <w:szCs w:val="14"/>
      </w:rPr>
      <w:t>Copyright 20</w:t>
    </w:r>
    <w:r>
      <w:rPr>
        <w:rFonts w:ascii="Verdana" w:hAnsi="Verdana"/>
        <w:sz w:val="14"/>
        <w:szCs w:val="14"/>
      </w:rPr>
      <w:t>21</w:t>
    </w:r>
    <w:r w:rsidRPr="009D3767">
      <w:rPr>
        <w:rFonts w:ascii="Verdana" w:hAnsi="Verdana"/>
        <w:sz w:val="14"/>
        <w:szCs w:val="14"/>
      </w:rPr>
      <w:t> DNA Behavior Solutions, LLC. All rights reserved. DNA Behavior is a registered trademark of DNA Behavior Solutions, LLC as are other names and marks. Other marks appearing herein may be trademarks of their respective owner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247535"/>
      <w:docPartObj>
        <w:docPartGallery w:val="Page Numbers (Bottom of Page)"/>
        <w:docPartUnique/>
      </w:docPartObj>
    </w:sdtPr>
    <w:sdtEndPr>
      <w:rPr>
        <w:noProof/>
      </w:rPr>
    </w:sdtEndPr>
    <w:sdtContent>
      <w:p w14:paraId="1B9B7D37" w14:textId="66C91331" w:rsidR="007A72B0" w:rsidRDefault="007A72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2EC01A" w14:textId="04BB2C34" w:rsidR="0052673C" w:rsidRDefault="00526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F9E3D" w14:textId="77777777" w:rsidR="00230B36" w:rsidRDefault="00230B36" w:rsidP="00413317">
      <w:pPr>
        <w:spacing w:after="0" w:line="240" w:lineRule="auto"/>
      </w:pPr>
      <w:r>
        <w:separator/>
      </w:r>
    </w:p>
  </w:footnote>
  <w:footnote w:type="continuationSeparator" w:id="0">
    <w:p w14:paraId="3472F606" w14:textId="77777777" w:rsidR="00230B36" w:rsidRDefault="00230B36" w:rsidP="00413317">
      <w:pPr>
        <w:spacing w:after="0" w:line="240" w:lineRule="auto"/>
      </w:pPr>
      <w:r>
        <w:continuationSeparator/>
      </w:r>
    </w:p>
  </w:footnote>
  <w:footnote w:id="1">
    <w:p w14:paraId="1D92F493" w14:textId="3AC40C2C" w:rsidR="0058441F" w:rsidRPr="006F3D3C" w:rsidRDefault="0058441F">
      <w:pPr>
        <w:pStyle w:val="FootnoteText"/>
        <w:rPr>
          <w:sz w:val="16"/>
          <w:szCs w:val="16"/>
        </w:rPr>
      </w:pPr>
      <w:r w:rsidRPr="006F3D3C">
        <w:rPr>
          <w:rStyle w:val="FootnoteReference"/>
          <w:sz w:val="16"/>
          <w:szCs w:val="16"/>
        </w:rPr>
        <w:footnoteRef/>
      </w:r>
      <w:r w:rsidRPr="006F3D3C">
        <w:rPr>
          <w:sz w:val="16"/>
          <w:szCs w:val="16"/>
        </w:rPr>
        <w:t xml:space="preserve"> https://www.manpowergroup.com/media-center/news-releases/global-talent-shortages-hit-record-high</w:t>
      </w:r>
    </w:p>
  </w:footnote>
  <w:footnote w:id="2">
    <w:p w14:paraId="144E24ED" w14:textId="77777777" w:rsidR="00A453AF" w:rsidRPr="00B17670" w:rsidRDefault="00A453AF" w:rsidP="00A453AF">
      <w:pPr>
        <w:rPr>
          <w:sz w:val="16"/>
          <w:szCs w:val="16"/>
        </w:rPr>
      </w:pPr>
      <w:r w:rsidRPr="00B17670">
        <w:rPr>
          <w:rStyle w:val="FootnoteReference"/>
          <w:rFonts w:cstheme="minorHAnsi"/>
          <w:sz w:val="16"/>
          <w:szCs w:val="16"/>
        </w:rPr>
        <w:footnoteRef/>
      </w:r>
      <w:r w:rsidRPr="00B17670">
        <w:rPr>
          <w:sz w:val="16"/>
          <w:szCs w:val="16"/>
        </w:rPr>
        <w:t xml:space="preserve"> Noise: A Flaw in Human Judgment</w:t>
      </w:r>
      <w:r>
        <w:rPr>
          <w:sz w:val="16"/>
          <w:szCs w:val="16"/>
        </w:rPr>
        <w:t xml:space="preserve"> </w:t>
      </w:r>
      <w:r w:rsidRPr="00B17670">
        <w:rPr>
          <w:sz w:val="16"/>
          <w:szCs w:val="16"/>
        </w:rPr>
        <w:t xml:space="preserve">by Cass R. Sunstein, Daniel Kahneman, and Olivier </w:t>
      </w:r>
      <w:r w:rsidRPr="00B17670">
        <w:rPr>
          <w:sz w:val="16"/>
          <w:szCs w:val="16"/>
        </w:rPr>
        <w:t>Sibony</w:t>
      </w:r>
    </w:p>
  </w:footnote>
  <w:footnote w:id="3">
    <w:p w14:paraId="082533F4" w14:textId="1E09F6A3" w:rsidR="00F91329" w:rsidRPr="006643B1" w:rsidRDefault="00F91329">
      <w:pPr>
        <w:pStyle w:val="FootnoteText"/>
        <w:rPr>
          <w:color w:val="000000" w:themeColor="text1"/>
          <w:sz w:val="16"/>
          <w:szCs w:val="16"/>
        </w:rPr>
      </w:pPr>
      <w:r w:rsidRPr="006643B1">
        <w:rPr>
          <w:rStyle w:val="FootnoteReference"/>
          <w:color w:val="000000" w:themeColor="text1"/>
          <w:sz w:val="16"/>
          <w:szCs w:val="16"/>
        </w:rPr>
        <w:footnoteRef/>
      </w:r>
      <w:r w:rsidRPr="006643B1">
        <w:rPr>
          <w:color w:val="000000" w:themeColor="text1"/>
          <w:sz w:val="16"/>
          <w:szCs w:val="16"/>
        </w:rPr>
        <w:t xml:space="preserve"> https://www.eeoc.gov/laws/guidance/americans-disabilities-act-and-use-software-algorithms-and-artificial-intelligence</w:t>
      </w:r>
    </w:p>
  </w:footnote>
  <w:footnote w:id="4">
    <w:p w14:paraId="3A1AEF0C" w14:textId="77777777" w:rsidR="006643B1" w:rsidRPr="006643B1" w:rsidRDefault="006643B1" w:rsidP="006643B1">
      <w:pPr>
        <w:rPr>
          <w:color w:val="000000" w:themeColor="text1"/>
          <w:sz w:val="16"/>
          <w:szCs w:val="16"/>
        </w:rPr>
      </w:pPr>
      <w:r w:rsidRPr="006643B1">
        <w:rPr>
          <w:rStyle w:val="FootnoteReference"/>
          <w:color w:val="000000" w:themeColor="text1"/>
          <w:sz w:val="16"/>
          <w:szCs w:val="16"/>
        </w:rPr>
        <w:footnoteRef/>
      </w:r>
      <w:r w:rsidRPr="006643B1">
        <w:rPr>
          <w:color w:val="000000" w:themeColor="text1"/>
          <w:sz w:val="16"/>
          <w:szCs w:val="16"/>
        </w:rPr>
        <w:t xml:space="preserve"> </w:t>
      </w:r>
      <w:hyperlink r:id="rId1" w:tooltip="https://www.eeoc.gov/laws/guidance/background-checks-what-employers-need-know" w:history="1">
        <w:r w:rsidRPr="006643B1">
          <w:rPr>
            <w:rStyle w:val="Hyperlink"/>
            <w:rFonts w:ascii="Calibri" w:hAnsi="Calibri" w:cs="Calibri"/>
            <w:color w:val="000000" w:themeColor="text1"/>
            <w:sz w:val="16"/>
            <w:szCs w:val="16"/>
            <w:bdr w:val="none" w:sz="0" w:space="0" w:color="auto" w:frame="1"/>
            <w:shd w:val="clear" w:color="auto" w:fill="FFFFFF"/>
          </w:rPr>
          <w:t>https://www.eeoc.gov/laws/guidance/background-checks-what-employers-need-know</w:t>
        </w:r>
      </w:hyperlink>
    </w:p>
    <w:p w14:paraId="18D70AEF" w14:textId="36516F3C" w:rsidR="006643B1" w:rsidRDefault="006643B1">
      <w:pPr>
        <w:pStyle w:val="FootnoteText"/>
      </w:pPr>
    </w:p>
  </w:footnote>
  <w:footnote w:id="5">
    <w:p w14:paraId="3B3AB965" w14:textId="6EE62D3A" w:rsidR="00DA34D7" w:rsidRDefault="00DA34D7">
      <w:pPr>
        <w:pStyle w:val="FootnoteText"/>
      </w:pPr>
      <w:r>
        <w:rPr>
          <w:rStyle w:val="FootnoteReference"/>
        </w:rPr>
        <w:footnoteRef/>
      </w:r>
      <w:r>
        <w:t xml:space="preserve"> </w:t>
      </w:r>
      <w:r w:rsidRPr="00DA34D7">
        <w:rPr>
          <w:sz w:val="16"/>
          <w:szCs w:val="16"/>
        </w:rPr>
        <w:t>https://www.leadershipiq.com/blogs/leadershipiq/the-worker-shortage-is-partially-self-infli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1FA46" w14:textId="7DFA8AFF" w:rsidR="00A453AF" w:rsidRDefault="00A453AF" w:rsidP="00471BEB">
    <w:pPr>
      <w:pStyle w:val="Header"/>
      <w:jc w:val="center"/>
    </w:pPr>
    <w:r>
      <w:rPr>
        <w:noProof/>
      </w:rPr>
      <w:drawing>
        <wp:inline distT="0" distB="0" distL="0" distR="0" wp14:anchorId="503853FE" wp14:editId="3C29475B">
          <wp:extent cx="2766060" cy="860286"/>
          <wp:effectExtent l="0" t="0" r="0" b="0"/>
          <wp:docPr id="23" name="Picture 23" descr="2017 New Behavior DNA Logo - no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017 New Behavior DNA Logo -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6060" cy="86028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58387" w14:textId="77777777" w:rsidR="0052673C" w:rsidRDefault="005267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D659" w14:textId="77777777" w:rsidR="00413317" w:rsidRDefault="00413317">
    <w:pPr>
      <w:pStyle w:val="Header"/>
    </w:pPr>
    <w:r>
      <w:rPr>
        <w:noProof/>
      </w:rPr>
      <w:drawing>
        <wp:anchor distT="0" distB="0" distL="114300" distR="114300" simplePos="0" relativeHeight="251658240" behindDoc="0" locked="0" layoutInCell="1" allowOverlap="1" wp14:anchorId="63B11BD6" wp14:editId="1C85DC4D">
          <wp:simplePos x="0" y="0"/>
          <wp:positionH relativeFrom="margin">
            <wp:align>center</wp:align>
          </wp:positionH>
          <wp:positionV relativeFrom="paragraph">
            <wp:posOffset>-403860</wp:posOffset>
          </wp:positionV>
          <wp:extent cx="2766060" cy="860286"/>
          <wp:effectExtent l="0" t="0" r="0" b="0"/>
          <wp:wrapNone/>
          <wp:docPr id="1" name="Picture 1" descr="2017 New Behavior DNA Logo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7 New Behavior DNA Logo -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6060" cy="8602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950626" w14:textId="77777777" w:rsidR="00413317" w:rsidRDefault="004133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2AF0" w14:textId="247C38F0" w:rsidR="0052673C" w:rsidRDefault="00A453AF">
    <w:pPr>
      <w:pStyle w:val="Header"/>
    </w:pPr>
    <w:r>
      <w:rPr>
        <w:noProof/>
      </w:rPr>
      <w:drawing>
        <wp:anchor distT="0" distB="0" distL="114300" distR="114300" simplePos="0" relativeHeight="251662336" behindDoc="0" locked="0" layoutInCell="1" allowOverlap="1" wp14:anchorId="4CA118C4" wp14:editId="0FD768CD">
          <wp:simplePos x="0" y="0"/>
          <wp:positionH relativeFrom="margin">
            <wp:posOffset>1035894</wp:posOffset>
          </wp:positionH>
          <wp:positionV relativeFrom="paragraph">
            <wp:posOffset>-422031</wp:posOffset>
          </wp:positionV>
          <wp:extent cx="2766060" cy="860286"/>
          <wp:effectExtent l="0" t="0" r="0" b="0"/>
          <wp:wrapNone/>
          <wp:docPr id="9" name="Picture 9" descr="2017 New Behavior DNA Logo -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7 New Behavior DNA Logo -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6060" cy="86028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466E"/>
    <w:multiLevelType w:val="hybridMultilevel"/>
    <w:tmpl w:val="631EE8F2"/>
    <w:lvl w:ilvl="0" w:tplc="65D4E7DA">
      <w:start w:val="1"/>
      <w:numFmt w:val="decimal"/>
      <w:lvlText w:val="%1."/>
      <w:lvlJc w:val="left"/>
      <w:pPr>
        <w:ind w:left="720" w:hanging="360"/>
      </w:pPr>
      <w:rPr>
        <w:rFonts w:ascii="Calibri" w:hAnsi="Calibri" w:cs="Arial" w:hint="default"/>
        <w:b w:val="0"/>
        <w:i w:val="0"/>
        <w:color w:val="000000" w:themeColor="text1"/>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A278B"/>
    <w:multiLevelType w:val="hybridMultilevel"/>
    <w:tmpl w:val="4D10B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925CC"/>
    <w:multiLevelType w:val="hybridMultilevel"/>
    <w:tmpl w:val="8876A7A6"/>
    <w:lvl w:ilvl="0" w:tplc="FFFFFFFF">
      <w:start w:val="1"/>
      <w:numFmt w:val="decimal"/>
      <w:lvlText w:val="%1."/>
      <w:lvlJc w:val="left"/>
      <w:pPr>
        <w:ind w:left="1440" w:hanging="360"/>
      </w:pPr>
      <w:rPr>
        <w:rFonts w:hint="default"/>
        <w:b w:val="0"/>
        <w:i w:val="0"/>
        <w:color w:val="auto"/>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DD66D33"/>
    <w:multiLevelType w:val="hybridMultilevel"/>
    <w:tmpl w:val="1A9E8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75AC6"/>
    <w:multiLevelType w:val="hybridMultilevel"/>
    <w:tmpl w:val="4E2A2144"/>
    <w:lvl w:ilvl="0" w:tplc="C7769154">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B7A46"/>
    <w:multiLevelType w:val="hybridMultilevel"/>
    <w:tmpl w:val="37EA5C54"/>
    <w:lvl w:ilvl="0" w:tplc="DFF2D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819FC"/>
    <w:multiLevelType w:val="hybridMultilevel"/>
    <w:tmpl w:val="67745482"/>
    <w:lvl w:ilvl="0" w:tplc="FFFFFFFF">
      <w:start w:val="1"/>
      <w:numFmt w:val="decimal"/>
      <w:lvlText w:val="%1."/>
      <w:lvlJc w:val="left"/>
      <w:pPr>
        <w:ind w:left="1080" w:hanging="360"/>
      </w:pPr>
      <w:rPr>
        <w:rFonts w:hint="default"/>
        <w:b w:val="0"/>
        <w:i w:val="0"/>
        <w:color w:val="auto"/>
      </w:rPr>
    </w:lvl>
    <w:lvl w:ilvl="1" w:tplc="04090001">
      <w:start w:val="1"/>
      <w:numFmt w:val="bullet"/>
      <w:lvlText w:val=""/>
      <w:lvlJc w:val="left"/>
      <w:pPr>
        <w:ind w:left="36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7694FEB"/>
    <w:multiLevelType w:val="multilevel"/>
    <w:tmpl w:val="6292D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48010D"/>
    <w:multiLevelType w:val="hybridMultilevel"/>
    <w:tmpl w:val="222400E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6F0741"/>
    <w:multiLevelType w:val="hybridMultilevel"/>
    <w:tmpl w:val="F7123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8732A"/>
    <w:multiLevelType w:val="hybridMultilevel"/>
    <w:tmpl w:val="74509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3B698B"/>
    <w:multiLevelType w:val="hybridMultilevel"/>
    <w:tmpl w:val="483A332C"/>
    <w:lvl w:ilvl="0" w:tplc="FFFFFFFF">
      <w:start w:val="1"/>
      <w:numFmt w:val="decimal"/>
      <w:lvlText w:val="%1."/>
      <w:lvlJc w:val="left"/>
      <w:pPr>
        <w:ind w:left="1080" w:hanging="360"/>
      </w:pPr>
      <w:rPr>
        <w:rFonts w:hint="default"/>
        <w:b w:val="0"/>
        <w:i w:val="0"/>
        <w:color w:val="auto"/>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B4D7254"/>
    <w:multiLevelType w:val="hybridMultilevel"/>
    <w:tmpl w:val="67E09A7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A248C1"/>
    <w:multiLevelType w:val="hybridMultilevel"/>
    <w:tmpl w:val="A44690D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AEC3A35"/>
    <w:multiLevelType w:val="hybridMultilevel"/>
    <w:tmpl w:val="9E524274"/>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455109"/>
    <w:multiLevelType w:val="hybridMultilevel"/>
    <w:tmpl w:val="6A5CCB34"/>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8F7C13"/>
    <w:multiLevelType w:val="hybridMultilevel"/>
    <w:tmpl w:val="74509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E3188A"/>
    <w:multiLevelType w:val="hybridMultilevel"/>
    <w:tmpl w:val="74509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323E0D"/>
    <w:multiLevelType w:val="multilevel"/>
    <w:tmpl w:val="8C948696"/>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9" w15:restartNumberingAfterBreak="0">
    <w:nsid w:val="47FD7A5F"/>
    <w:multiLevelType w:val="hybridMultilevel"/>
    <w:tmpl w:val="74509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B569E0"/>
    <w:multiLevelType w:val="hybridMultilevel"/>
    <w:tmpl w:val="1EF61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8025C"/>
    <w:multiLevelType w:val="hybridMultilevel"/>
    <w:tmpl w:val="5B0EC4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0C0214D"/>
    <w:multiLevelType w:val="multilevel"/>
    <w:tmpl w:val="0A3E323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1185494"/>
    <w:multiLevelType w:val="hybridMultilevel"/>
    <w:tmpl w:val="05B0B4B2"/>
    <w:lvl w:ilvl="0" w:tplc="FFFFFFFF">
      <w:start w:val="1"/>
      <w:numFmt w:val="decimal"/>
      <w:lvlText w:val="%1."/>
      <w:lvlJc w:val="left"/>
      <w:pPr>
        <w:ind w:left="720" w:hanging="360"/>
      </w:pPr>
      <w:rPr>
        <w:rFonts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3133F75"/>
    <w:multiLevelType w:val="hybridMultilevel"/>
    <w:tmpl w:val="3CECAB7A"/>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402111D"/>
    <w:multiLevelType w:val="hybridMultilevel"/>
    <w:tmpl w:val="7F402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A762B"/>
    <w:multiLevelType w:val="hybridMultilevel"/>
    <w:tmpl w:val="27D0C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01CC9"/>
    <w:multiLevelType w:val="hybridMultilevel"/>
    <w:tmpl w:val="00921920"/>
    <w:lvl w:ilvl="0" w:tplc="C7769154">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A0470D"/>
    <w:multiLevelType w:val="hybridMultilevel"/>
    <w:tmpl w:val="B1F6B6EE"/>
    <w:lvl w:ilvl="0" w:tplc="0409000F">
      <w:start w:val="1"/>
      <w:numFmt w:val="decimal"/>
      <w:lvlText w:val="%1."/>
      <w:lvlJc w:val="left"/>
      <w:pPr>
        <w:ind w:left="1080" w:hanging="360"/>
      </w:pPr>
      <w:rPr>
        <w:rFonts w:hint="default"/>
        <w:b w:val="0"/>
        <w:i w:val="0"/>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7E4371"/>
    <w:multiLevelType w:val="hybridMultilevel"/>
    <w:tmpl w:val="EA2667D4"/>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A016388"/>
    <w:multiLevelType w:val="hybridMultilevel"/>
    <w:tmpl w:val="3114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B21A3"/>
    <w:multiLevelType w:val="hybridMultilevel"/>
    <w:tmpl w:val="399ECA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6123B0"/>
    <w:multiLevelType w:val="hybridMultilevel"/>
    <w:tmpl w:val="B26C76B8"/>
    <w:lvl w:ilvl="0" w:tplc="0409000F">
      <w:start w:val="1"/>
      <w:numFmt w:val="decimal"/>
      <w:lvlText w:val="%1."/>
      <w:lvlJc w:val="left"/>
      <w:pPr>
        <w:ind w:left="1440" w:hanging="360"/>
      </w:pPr>
      <w:rPr>
        <w:rFonts w:hint="default"/>
        <w:b w:val="0"/>
        <w:i w:val="0"/>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C32064"/>
    <w:multiLevelType w:val="hybridMultilevel"/>
    <w:tmpl w:val="93BAA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467DCC"/>
    <w:multiLevelType w:val="hybridMultilevel"/>
    <w:tmpl w:val="3216ECDA"/>
    <w:lvl w:ilvl="0" w:tplc="C89214A8">
      <w:start w:val="1"/>
      <w:numFmt w:val="decimal"/>
      <w:lvlText w:val="%1."/>
      <w:lvlJc w:val="left"/>
      <w:pPr>
        <w:tabs>
          <w:tab w:val="num" w:pos="1080"/>
        </w:tabs>
        <w:ind w:left="108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5" w15:restartNumberingAfterBreak="0">
    <w:nsid w:val="74E004B0"/>
    <w:multiLevelType w:val="hybridMultilevel"/>
    <w:tmpl w:val="2948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661392"/>
    <w:multiLevelType w:val="hybridMultilevel"/>
    <w:tmpl w:val="540CB4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6AA1B72"/>
    <w:multiLevelType w:val="hybridMultilevel"/>
    <w:tmpl w:val="3C866204"/>
    <w:lvl w:ilvl="0" w:tplc="A7EA5B9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8F5FFA"/>
    <w:multiLevelType w:val="hybridMultilevel"/>
    <w:tmpl w:val="84424438"/>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A392512"/>
    <w:multiLevelType w:val="multilevel"/>
    <w:tmpl w:val="AF6EB2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Calibri" w:hAnsi="Calibri" w:cs="Arial" w:hint="default"/>
        <w:b w:val="0"/>
        <w:i w:val="0"/>
        <w:color w:val="000000" w:themeColor="text1"/>
        <w:sz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3F742A"/>
    <w:multiLevelType w:val="hybridMultilevel"/>
    <w:tmpl w:val="56B0FF00"/>
    <w:lvl w:ilvl="0" w:tplc="2F400AAC">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41650"/>
    <w:multiLevelType w:val="hybridMultilevel"/>
    <w:tmpl w:val="A6964B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74605054">
    <w:abstractNumId w:val="20"/>
  </w:num>
  <w:num w:numId="2" w16cid:durableId="1194079748">
    <w:abstractNumId w:val="19"/>
  </w:num>
  <w:num w:numId="3" w16cid:durableId="871454145">
    <w:abstractNumId w:val="16"/>
  </w:num>
  <w:num w:numId="4" w16cid:durableId="508132710">
    <w:abstractNumId w:val="17"/>
  </w:num>
  <w:num w:numId="5" w16cid:durableId="2124104826">
    <w:abstractNumId w:val="35"/>
  </w:num>
  <w:num w:numId="6" w16cid:durableId="762654244">
    <w:abstractNumId w:val="39"/>
  </w:num>
  <w:num w:numId="7" w16cid:durableId="1297031385">
    <w:abstractNumId w:val="5"/>
  </w:num>
  <w:num w:numId="8" w16cid:durableId="1633363991">
    <w:abstractNumId w:val="37"/>
  </w:num>
  <w:num w:numId="9" w16cid:durableId="62215090">
    <w:abstractNumId w:val="1"/>
  </w:num>
  <w:num w:numId="10" w16cid:durableId="459540181">
    <w:abstractNumId w:val="22"/>
  </w:num>
  <w:num w:numId="11" w16cid:durableId="1326398546">
    <w:abstractNumId w:val="18"/>
  </w:num>
  <w:num w:numId="12" w16cid:durableId="1396127275">
    <w:abstractNumId w:val="13"/>
  </w:num>
  <w:num w:numId="13" w16cid:durableId="340470433">
    <w:abstractNumId w:val="3"/>
  </w:num>
  <w:num w:numId="14" w16cid:durableId="812602507">
    <w:abstractNumId w:val="28"/>
  </w:num>
  <w:num w:numId="15" w16cid:durableId="664746503">
    <w:abstractNumId w:val="36"/>
  </w:num>
  <w:num w:numId="16" w16cid:durableId="1719086018">
    <w:abstractNumId w:val="33"/>
  </w:num>
  <w:num w:numId="17" w16cid:durableId="1606838574">
    <w:abstractNumId w:val="8"/>
  </w:num>
  <w:num w:numId="18" w16cid:durableId="1424960300">
    <w:abstractNumId w:val="34"/>
  </w:num>
  <w:num w:numId="19" w16cid:durableId="1840149197">
    <w:abstractNumId w:val="15"/>
  </w:num>
  <w:num w:numId="20" w16cid:durableId="1859156250">
    <w:abstractNumId w:val="14"/>
  </w:num>
  <w:num w:numId="21" w16cid:durableId="649288995">
    <w:abstractNumId w:val="29"/>
  </w:num>
  <w:num w:numId="22" w16cid:durableId="1541285412">
    <w:abstractNumId w:val="24"/>
  </w:num>
  <w:num w:numId="23" w16cid:durableId="1725106411">
    <w:abstractNumId w:val="38"/>
  </w:num>
  <w:num w:numId="24" w16cid:durableId="522716487">
    <w:abstractNumId w:val="11"/>
  </w:num>
  <w:num w:numId="25" w16cid:durableId="629016941">
    <w:abstractNumId w:val="41"/>
  </w:num>
  <w:num w:numId="26" w16cid:durableId="1562864216">
    <w:abstractNumId w:val="31"/>
  </w:num>
  <w:num w:numId="27" w16cid:durableId="1842161829">
    <w:abstractNumId w:val="0"/>
  </w:num>
  <w:num w:numId="28" w16cid:durableId="1489519496">
    <w:abstractNumId w:val="32"/>
  </w:num>
  <w:num w:numId="29" w16cid:durableId="1551726000">
    <w:abstractNumId w:val="10"/>
  </w:num>
  <w:num w:numId="30" w16cid:durableId="161822008">
    <w:abstractNumId w:val="27"/>
  </w:num>
  <w:num w:numId="31" w16cid:durableId="1411654326">
    <w:abstractNumId w:val="7"/>
  </w:num>
  <w:num w:numId="32" w16cid:durableId="1591548761">
    <w:abstractNumId w:val="4"/>
  </w:num>
  <w:num w:numId="33" w16cid:durableId="9644699">
    <w:abstractNumId w:val="6"/>
  </w:num>
  <w:num w:numId="34" w16cid:durableId="1142120896">
    <w:abstractNumId w:val="2"/>
  </w:num>
  <w:num w:numId="35" w16cid:durableId="1017200258">
    <w:abstractNumId w:val="21"/>
  </w:num>
  <w:num w:numId="36" w16cid:durableId="753018467">
    <w:abstractNumId w:val="25"/>
  </w:num>
  <w:num w:numId="37" w16cid:durableId="1556742248">
    <w:abstractNumId w:val="12"/>
  </w:num>
  <w:num w:numId="38" w16cid:durableId="150678266">
    <w:abstractNumId w:val="23"/>
  </w:num>
  <w:num w:numId="39" w16cid:durableId="1057164994">
    <w:abstractNumId w:val="26"/>
  </w:num>
  <w:num w:numId="40" w16cid:durableId="970785645">
    <w:abstractNumId w:val="9"/>
  </w:num>
  <w:num w:numId="41" w16cid:durableId="1659577311">
    <w:abstractNumId w:val="30"/>
  </w:num>
  <w:num w:numId="42" w16cid:durableId="687416111">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zQ0NDA0MDC2MDdT0lEKTi0uzszPAykwNKgFAOFnbactAAAA"/>
  </w:docVars>
  <w:rsids>
    <w:rsidRoot w:val="00413317"/>
    <w:rsid w:val="00001B47"/>
    <w:rsid w:val="0000243A"/>
    <w:rsid w:val="00003F94"/>
    <w:rsid w:val="0000420A"/>
    <w:rsid w:val="00005920"/>
    <w:rsid w:val="00005F0A"/>
    <w:rsid w:val="000130D5"/>
    <w:rsid w:val="000227BA"/>
    <w:rsid w:val="00077FE0"/>
    <w:rsid w:val="00085382"/>
    <w:rsid w:val="00091776"/>
    <w:rsid w:val="000B7EEE"/>
    <w:rsid w:val="000C3000"/>
    <w:rsid w:val="000D17CA"/>
    <w:rsid w:val="000D1FE9"/>
    <w:rsid w:val="000E7339"/>
    <w:rsid w:val="0013577D"/>
    <w:rsid w:val="001461FD"/>
    <w:rsid w:val="00173667"/>
    <w:rsid w:val="00194160"/>
    <w:rsid w:val="001958CB"/>
    <w:rsid w:val="001A4A88"/>
    <w:rsid w:val="001B6206"/>
    <w:rsid w:val="001C5EF0"/>
    <w:rsid w:val="001D2D68"/>
    <w:rsid w:val="001D619F"/>
    <w:rsid w:val="002235B5"/>
    <w:rsid w:val="00224F7D"/>
    <w:rsid w:val="0023077F"/>
    <w:rsid w:val="00230B36"/>
    <w:rsid w:val="00241ADB"/>
    <w:rsid w:val="002736EF"/>
    <w:rsid w:val="00290E26"/>
    <w:rsid w:val="0029330D"/>
    <w:rsid w:val="002976C0"/>
    <w:rsid w:val="002A55D8"/>
    <w:rsid w:val="002A6618"/>
    <w:rsid w:val="002B01D0"/>
    <w:rsid w:val="002C70F4"/>
    <w:rsid w:val="00316830"/>
    <w:rsid w:val="00321F63"/>
    <w:rsid w:val="0034318E"/>
    <w:rsid w:val="00347FC0"/>
    <w:rsid w:val="003632DB"/>
    <w:rsid w:val="003651CB"/>
    <w:rsid w:val="003659F2"/>
    <w:rsid w:val="00382719"/>
    <w:rsid w:val="00393CD1"/>
    <w:rsid w:val="003F0489"/>
    <w:rsid w:val="00411A25"/>
    <w:rsid w:val="00413317"/>
    <w:rsid w:val="00442086"/>
    <w:rsid w:val="00442A19"/>
    <w:rsid w:val="00446BEE"/>
    <w:rsid w:val="004617C3"/>
    <w:rsid w:val="00467246"/>
    <w:rsid w:val="0046748A"/>
    <w:rsid w:val="00471BEB"/>
    <w:rsid w:val="0048501E"/>
    <w:rsid w:val="004C1A52"/>
    <w:rsid w:val="0052673C"/>
    <w:rsid w:val="00527751"/>
    <w:rsid w:val="005368B8"/>
    <w:rsid w:val="005429C5"/>
    <w:rsid w:val="005528E5"/>
    <w:rsid w:val="00574F2D"/>
    <w:rsid w:val="00577C7E"/>
    <w:rsid w:val="0058441F"/>
    <w:rsid w:val="0058618C"/>
    <w:rsid w:val="00590ABE"/>
    <w:rsid w:val="00591299"/>
    <w:rsid w:val="00595EC2"/>
    <w:rsid w:val="005C34A2"/>
    <w:rsid w:val="005C6BA1"/>
    <w:rsid w:val="005E3F35"/>
    <w:rsid w:val="005F6FA3"/>
    <w:rsid w:val="00601345"/>
    <w:rsid w:val="00613C24"/>
    <w:rsid w:val="0061427D"/>
    <w:rsid w:val="00627D16"/>
    <w:rsid w:val="00635C7A"/>
    <w:rsid w:val="00636853"/>
    <w:rsid w:val="006478C2"/>
    <w:rsid w:val="00661E1C"/>
    <w:rsid w:val="006643B1"/>
    <w:rsid w:val="00665A14"/>
    <w:rsid w:val="00667896"/>
    <w:rsid w:val="0067326E"/>
    <w:rsid w:val="00675012"/>
    <w:rsid w:val="00690A77"/>
    <w:rsid w:val="00691537"/>
    <w:rsid w:val="006A334E"/>
    <w:rsid w:val="006A6644"/>
    <w:rsid w:val="006C575A"/>
    <w:rsid w:val="006C783F"/>
    <w:rsid w:val="006F06CF"/>
    <w:rsid w:val="006F3D3C"/>
    <w:rsid w:val="00711CC5"/>
    <w:rsid w:val="007213E2"/>
    <w:rsid w:val="00737ECE"/>
    <w:rsid w:val="00744DD3"/>
    <w:rsid w:val="00746C58"/>
    <w:rsid w:val="00773099"/>
    <w:rsid w:val="0078448A"/>
    <w:rsid w:val="007A72B0"/>
    <w:rsid w:val="007B44E8"/>
    <w:rsid w:val="007B73A5"/>
    <w:rsid w:val="00821B05"/>
    <w:rsid w:val="00832363"/>
    <w:rsid w:val="008351EC"/>
    <w:rsid w:val="00836D33"/>
    <w:rsid w:val="00837F9C"/>
    <w:rsid w:val="0084411B"/>
    <w:rsid w:val="00857C10"/>
    <w:rsid w:val="008666C8"/>
    <w:rsid w:val="00873F53"/>
    <w:rsid w:val="00883D0E"/>
    <w:rsid w:val="008A0437"/>
    <w:rsid w:val="008A490A"/>
    <w:rsid w:val="008A56A4"/>
    <w:rsid w:val="008B5D77"/>
    <w:rsid w:val="008C2A65"/>
    <w:rsid w:val="008C7311"/>
    <w:rsid w:val="008E1796"/>
    <w:rsid w:val="008E2250"/>
    <w:rsid w:val="008F07D1"/>
    <w:rsid w:val="0095698E"/>
    <w:rsid w:val="00960C87"/>
    <w:rsid w:val="009646DB"/>
    <w:rsid w:val="009820A0"/>
    <w:rsid w:val="009906A4"/>
    <w:rsid w:val="009A3C6F"/>
    <w:rsid w:val="009A67F2"/>
    <w:rsid w:val="00A212BA"/>
    <w:rsid w:val="00A24D5B"/>
    <w:rsid w:val="00A453AF"/>
    <w:rsid w:val="00A46922"/>
    <w:rsid w:val="00A52B84"/>
    <w:rsid w:val="00A54D6E"/>
    <w:rsid w:val="00A719F1"/>
    <w:rsid w:val="00A84E4D"/>
    <w:rsid w:val="00A87C56"/>
    <w:rsid w:val="00A90AEE"/>
    <w:rsid w:val="00AA44DD"/>
    <w:rsid w:val="00AA4FE2"/>
    <w:rsid w:val="00AD063C"/>
    <w:rsid w:val="00AD5A51"/>
    <w:rsid w:val="00AD6159"/>
    <w:rsid w:val="00AE05D4"/>
    <w:rsid w:val="00B15AD2"/>
    <w:rsid w:val="00B426D8"/>
    <w:rsid w:val="00B47D40"/>
    <w:rsid w:val="00B55DEB"/>
    <w:rsid w:val="00B56D63"/>
    <w:rsid w:val="00B6479F"/>
    <w:rsid w:val="00B64BF7"/>
    <w:rsid w:val="00B6721D"/>
    <w:rsid w:val="00B74F22"/>
    <w:rsid w:val="00B81A79"/>
    <w:rsid w:val="00B932EA"/>
    <w:rsid w:val="00B95D8D"/>
    <w:rsid w:val="00BA1645"/>
    <w:rsid w:val="00BB3945"/>
    <w:rsid w:val="00BC71CE"/>
    <w:rsid w:val="00BD09FC"/>
    <w:rsid w:val="00BE135A"/>
    <w:rsid w:val="00BE2F42"/>
    <w:rsid w:val="00BE398C"/>
    <w:rsid w:val="00C3025A"/>
    <w:rsid w:val="00C80587"/>
    <w:rsid w:val="00C80AFF"/>
    <w:rsid w:val="00C90954"/>
    <w:rsid w:val="00CB2B31"/>
    <w:rsid w:val="00CC002C"/>
    <w:rsid w:val="00CD4B76"/>
    <w:rsid w:val="00CE5A95"/>
    <w:rsid w:val="00CE7B8D"/>
    <w:rsid w:val="00CF0B9F"/>
    <w:rsid w:val="00CF6792"/>
    <w:rsid w:val="00D00DD6"/>
    <w:rsid w:val="00D06FB8"/>
    <w:rsid w:val="00D26860"/>
    <w:rsid w:val="00D31CEC"/>
    <w:rsid w:val="00D33958"/>
    <w:rsid w:val="00D50467"/>
    <w:rsid w:val="00D61C56"/>
    <w:rsid w:val="00DA34D7"/>
    <w:rsid w:val="00DC329B"/>
    <w:rsid w:val="00DD3B45"/>
    <w:rsid w:val="00DE0276"/>
    <w:rsid w:val="00DE7C1F"/>
    <w:rsid w:val="00E042F6"/>
    <w:rsid w:val="00E05C20"/>
    <w:rsid w:val="00E2290F"/>
    <w:rsid w:val="00E60233"/>
    <w:rsid w:val="00E70E86"/>
    <w:rsid w:val="00EB3C22"/>
    <w:rsid w:val="00EB3E22"/>
    <w:rsid w:val="00EC52AD"/>
    <w:rsid w:val="00EE404C"/>
    <w:rsid w:val="00F106B7"/>
    <w:rsid w:val="00F24BE0"/>
    <w:rsid w:val="00F55943"/>
    <w:rsid w:val="00F631D0"/>
    <w:rsid w:val="00F66463"/>
    <w:rsid w:val="00F71020"/>
    <w:rsid w:val="00F774F8"/>
    <w:rsid w:val="00F91329"/>
    <w:rsid w:val="00F968EE"/>
    <w:rsid w:val="00FD5B66"/>
    <w:rsid w:val="00FD6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52FA8"/>
  <w15:chartTrackingRefBased/>
  <w15:docId w15:val="{AA9E5426-1E7C-4A01-A125-422F315F8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233"/>
    <w:rPr>
      <w:color w:val="333333"/>
    </w:rPr>
  </w:style>
  <w:style w:type="paragraph" w:styleId="Heading1">
    <w:name w:val="heading 1"/>
    <w:basedOn w:val="Normal"/>
    <w:next w:val="Normal"/>
    <w:link w:val="Heading1Char"/>
    <w:uiPriority w:val="9"/>
    <w:qFormat/>
    <w:rsid w:val="009820A0"/>
    <w:pPr>
      <w:keepNext/>
      <w:keepLines/>
      <w:spacing w:before="240" w:after="0"/>
      <w:outlineLvl w:val="0"/>
    </w:pPr>
    <w:rPr>
      <w:rFonts w:asciiTheme="majorHAnsi" w:eastAsiaTheme="majorEastAsia" w:hAnsiTheme="majorHAnsi" w:cstheme="majorBidi"/>
      <w:color w:val="A18B4B"/>
      <w:sz w:val="32"/>
      <w:szCs w:val="32"/>
    </w:rPr>
  </w:style>
  <w:style w:type="paragraph" w:styleId="Heading2">
    <w:name w:val="heading 2"/>
    <w:basedOn w:val="Normal"/>
    <w:next w:val="Normal"/>
    <w:link w:val="Heading2Char"/>
    <w:uiPriority w:val="9"/>
    <w:unhideWhenUsed/>
    <w:qFormat/>
    <w:rsid w:val="009820A0"/>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9820A0"/>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9820A0"/>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9820A0"/>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13317"/>
    <w:pPr>
      <w:tabs>
        <w:tab w:val="center" w:pos="4680"/>
        <w:tab w:val="right" w:pos="9360"/>
      </w:tabs>
      <w:spacing w:after="0" w:line="240" w:lineRule="auto"/>
    </w:pPr>
  </w:style>
  <w:style w:type="character" w:customStyle="1" w:styleId="HeaderChar">
    <w:name w:val="Header Char"/>
    <w:basedOn w:val="DefaultParagraphFont"/>
    <w:link w:val="Header"/>
    <w:rsid w:val="00413317"/>
  </w:style>
  <w:style w:type="paragraph" w:styleId="Footer">
    <w:name w:val="footer"/>
    <w:basedOn w:val="Normal"/>
    <w:link w:val="FooterChar"/>
    <w:uiPriority w:val="99"/>
    <w:unhideWhenUsed/>
    <w:rsid w:val="00413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317"/>
  </w:style>
  <w:style w:type="character" w:customStyle="1" w:styleId="Heading1Char">
    <w:name w:val="Heading 1 Char"/>
    <w:basedOn w:val="DefaultParagraphFont"/>
    <w:link w:val="Heading1"/>
    <w:rsid w:val="009820A0"/>
    <w:rPr>
      <w:rFonts w:asciiTheme="majorHAnsi" w:eastAsiaTheme="majorEastAsia" w:hAnsiTheme="majorHAnsi" w:cstheme="majorBidi"/>
      <w:color w:val="A18B4B"/>
      <w:sz w:val="32"/>
      <w:szCs w:val="32"/>
    </w:rPr>
  </w:style>
  <w:style w:type="character" w:customStyle="1" w:styleId="Heading2Char">
    <w:name w:val="Heading 2 Char"/>
    <w:basedOn w:val="DefaultParagraphFont"/>
    <w:link w:val="Heading2"/>
    <w:uiPriority w:val="9"/>
    <w:rsid w:val="009820A0"/>
    <w:rPr>
      <w:rFonts w:asciiTheme="majorHAnsi" w:eastAsiaTheme="majorEastAsia" w:hAnsiTheme="majorHAnsi" w:cstheme="majorBidi"/>
      <w:color w:val="333333"/>
      <w:sz w:val="26"/>
      <w:szCs w:val="26"/>
    </w:rPr>
  </w:style>
  <w:style w:type="character" w:customStyle="1" w:styleId="Heading3Char">
    <w:name w:val="Heading 3 Char"/>
    <w:basedOn w:val="DefaultParagraphFont"/>
    <w:link w:val="Heading3"/>
    <w:uiPriority w:val="9"/>
    <w:rsid w:val="009820A0"/>
    <w:rPr>
      <w:rFonts w:asciiTheme="majorHAnsi" w:eastAsiaTheme="majorEastAsia" w:hAnsiTheme="majorHAnsi" w:cstheme="majorBidi"/>
      <w:color w:val="333333"/>
      <w:sz w:val="24"/>
      <w:szCs w:val="24"/>
    </w:rPr>
  </w:style>
  <w:style w:type="character" w:customStyle="1" w:styleId="Heading4Char">
    <w:name w:val="Heading 4 Char"/>
    <w:basedOn w:val="DefaultParagraphFont"/>
    <w:link w:val="Heading4"/>
    <w:uiPriority w:val="9"/>
    <w:rsid w:val="009820A0"/>
    <w:rPr>
      <w:rFonts w:asciiTheme="majorHAnsi" w:eastAsiaTheme="majorEastAsia" w:hAnsiTheme="majorHAnsi" w:cstheme="majorBidi"/>
      <w:i/>
      <w:iCs/>
      <w:color w:val="333333"/>
    </w:rPr>
  </w:style>
  <w:style w:type="character" w:customStyle="1" w:styleId="Heading5Char">
    <w:name w:val="Heading 5 Char"/>
    <w:basedOn w:val="DefaultParagraphFont"/>
    <w:link w:val="Heading5"/>
    <w:uiPriority w:val="9"/>
    <w:rsid w:val="009820A0"/>
    <w:rPr>
      <w:rFonts w:asciiTheme="majorHAnsi" w:eastAsiaTheme="majorEastAsia" w:hAnsiTheme="majorHAnsi" w:cstheme="majorBidi"/>
      <w:color w:val="333333"/>
    </w:rPr>
  </w:style>
  <w:style w:type="paragraph" w:styleId="NoSpacing">
    <w:name w:val="No Spacing"/>
    <w:link w:val="NoSpacingChar"/>
    <w:uiPriority w:val="1"/>
    <w:qFormat/>
    <w:rsid w:val="009820A0"/>
    <w:pPr>
      <w:spacing w:after="0" w:line="240" w:lineRule="auto"/>
    </w:pPr>
  </w:style>
  <w:style w:type="paragraph" w:styleId="Title">
    <w:name w:val="Title"/>
    <w:basedOn w:val="Normal"/>
    <w:next w:val="Normal"/>
    <w:link w:val="TitleChar"/>
    <w:uiPriority w:val="10"/>
    <w:qFormat/>
    <w:rsid w:val="009820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20A0"/>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9820A0"/>
    <w:rPr>
      <w:i/>
      <w:iCs/>
      <w:color w:val="333333"/>
    </w:rPr>
  </w:style>
  <w:style w:type="paragraph" w:styleId="Quote">
    <w:name w:val="Quote"/>
    <w:basedOn w:val="Normal"/>
    <w:next w:val="Normal"/>
    <w:link w:val="QuoteChar"/>
    <w:uiPriority w:val="29"/>
    <w:qFormat/>
    <w:rsid w:val="009820A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820A0"/>
    <w:rPr>
      <w:i/>
      <w:iCs/>
      <w:color w:val="404040" w:themeColor="text1" w:themeTint="BF"/>
    </w:rPr>
  </w:style>
  <w:style w:type="paragraph" w:styleId="IntenseQuote">
    <w:name w:val="Intense Quote"/>
    <w:basedOn w:val="Normal"/>
    <w:next w:val="Normal"/>
    <w:link w:val="IntenseQuoteChar"/>
    <w:uiPriority w:val="30"/>
    <w:qFormat/>
    <w:rsid w:val="009820A0"/>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820A0"/>
    <w:rPr>
      <w:i/>
      <w:iCs/>
      <w:color w:val="333333"/>
    </w:rPr>
  </w:style>
  <w:style w:type="character" w:styleId="IntenseReference">
    <w:name w:val="Intense Reference"/>
    <w:basedOn w:val="DefaultParagraphFont"/>
    <w:uiPriority w:val="32"/>
    <w:qFormat/>
    <w:rsid w:val="009820A0"/>
    <w:rPr>
      <w:b/>
      <w:bCs/>
      <w:smallCaps/>
      <w:color w:val="333333"/>
      <w:spacing w:val="5"/>
    </w:rPr>
  </w:style>
  <w:style w:type="paragraph" w:styleId="BodyText">
    <w:name w:val="Body Text"/>
    <w:basedOn w:val="Normal"/>
    <w:link w:val="BodyTextChar"/>
    <w:uiPriority w:val="1"/>
    <w:qFormat/>
    <w:rsid w:val="00A453AF"/>
    <w:pPr>
      <w:spacing w:after="0" w:line="240" w:lineRule="auto"/>
    </w:pPr>
    <w:rPr>
      <w:rFonts w:ascii="Calibri" w:eastAsia="Times New Roman" w:hAnsi="Calibri" w:cs="Calibri"/>
      <w:color w:val="auto"/>
      <w:sz w:val="24"/>
      <w:szCs w:val="24"/>
    </w:rPr>
  </w:style>
  <w:style w:type="character" w:customStyle="1" w:styleId="BodyTextChar">
    <w:name w:val="Body Text Char"/>
    <w:basedOn w:val="DefaultParagraphFont"/>
    <w:link w:val="BodyText"/>
    <w:uiPriority w:val="1"/>
    <w:rsid w:val="00A453AF"/>
    <w:rPr>
      <w:rFonts w:ascii="Calibri" w:eastAsia="Times New Roman" w:hAnsi="Calibri" w:cs="Calibri"/>
      <w:sz w:val="24"/>
      <w:szCs w:val="24"/>
    </w:rPr>
  </w:style>
  <w:style w:type="paragraph" w:styleId="ListParagraph">
    <w:name w:val="List Paragraph"/>
    <w:basedOn w:val="Normal"/>
    <w:uiPriority w:val="34"/>
    <w:qFormat/>
    <w:rsid w:val="00A453AF"/>
    <w:pPr>
      <w:spacing w:after="0" w:line="240" w:lineRule="auto"/>
      <w:ind w:left="1960" w:hanging="360"/>
    </w:pPr>
    <w:rPr>
      <w:rFonts w:ascii="Calibri" w:eastAsia="Times New Roman" w:hAnsi="Calibri" w:cs="Calibri"/>
      <w:color w:val="auto"/>
    </w:rPr>
  </w:style>
  <w:style w:type="paragraph" w:customStyle="1" w:styleId="TableParagraph">
    <w:name w:val="Table Paragraph"/>
    <w:basedOn w:val="Normal"/>
    <w:uiPriority w:val="1"/>
    <w:qFormat/>
    <w:rsid w:val="00A453AF"/>
    <w:pPr>
      <w:spacing w:after="0" w:line="240" w:lineRule="auto"/>
    </w:pPr>
    <w:rPr>
      <w:rFonts w:ascii="Calibri" w:eastAsia="Times New Roman" w:hAnsi="Calibri" w:cs="Calibri"/>
      <w:color w:val="auto"/>
    </w:rPr>
  </w:style>
  <w:style w:type="character" w:styleId="Hyperlink">
    <w:name w:val="Hyperlink"/>
    <w:basedOn w:val="DefaultParagraphFont"/>
    <w:uiPriority w:val="99"/>
    <w:unhideWhenUsed/>
    <w:rsid w:val="00A453AF"/>
    <w:rPr>
      <w:color w:val="0563C1" w:themeColor="hyperlink"/>
      <w:u w:val="single"/>
    </w:rPr>
  </w:style>
  <w:style w:type="character" w:styleId="UnresolvedMention">
    <w:name w:val="Unresolved Mention"/>
    <w:basedOn w:val="DefaultParagraphFont"/>
    <w:uiPriority w:val="99"/>
    <w:semiHidden/>
    <w:unhideWhenUsed/>
    <w:rsid w:val="00A453AF"/>
    <w:rPr>
      <w:color w:val="605E5C"/>
      <w:shd w:val="clear" w:color="auto" w:fill="E1DFDD"/>
    </w:rPr>
  </w:style>
  <w:style w:type="character" w:customStyle="1" w:styleId="markedcontent">
    <w:name w:val="markedcontent"/>
    <w:basedOn w:val="DefaultParagraphFont"/>
    <w:rsid w:val="00A453AF"/>
  </w:style>
  <w:style w:type="paragraph" w:styleId="BodyTextIndent">
    <w:name w:val="Body Text Indent"/>
    <w:basedOn w:val="Normal"/>
    <w:link w:val="BodyTextIndentChar"/>
    <w:uiPriority w:val="99"/>
    <w:unhideWhenUsed/>
    <w:rsid w:val="00A453AF"/>
    <w:pPr>
      <w:spacing w:after="120" w:line="240" w:lineRule="auto"/>
      <w:ind w:left="283"/>
    </w:pPr>
    <w:rPr>
      <w:rFonts w:ascii="Calibri" w:eastAsia="Times New Roman" w:hAnsi="Calibri" w:cs="Calibri"/>
      <w:color w:val="auto"/>
    </w:rPr>
  </w:style>
  <w:style w:type="character" w:customStyle="1" w:styleId="BodyTextIndentChar">
    <w:name w:val="Body Text Indent Char"/>
    <w:basedOn w:val="DefaultParagraphFont"/>
    <w:link w:val="BodyTextIndent"/>
    <w:uiPriority w:val="99"/>
    <w:rsid w:val="00A453AF"/>
    <w:rPr>
      <w:rFonts w:ascii="Calibri" w:eastAsia="Times New Roman" w:hAnsi="Calibri" w:cs="Calibri"/>
    </w:rPr>
  </w:style>
  <w:style w:type="paragraph" w:styleId="Subtitle">
    <w:name w:val="Subtitle"/>
    <w:basedOn w:val="BodyText"/>
    <w:next w:val="Normal"/>
    <w:link w:val="SubtitleChar"/>
    <w:qFormat/>
    <w:rsid w:val="00A453AF"/>
    <w:pPr>
      <w:numPr>
        <w:ilvl w:val="1"/>
      </w:numPr>
      <w:spacing w:after="160"/>
    </w:pPr>
    <w:rPr>
      <w:rFonts w:ascii="Calibri Light" w:eastAsiaTheme="minorEastAsia" w:hAnsi="Calibri Light" w:cstheme="minorBidi"/>
      <w:color w:val="5A5A5A" w:themeColor="text1" w:themeTint="A5"/>
      <w:spacing w:val="15"/>
      <w:sz w:val="26"/>
    </w:rPr>
  </w:style>
  <w:style w:type="character" w:customStyle="1" w:styleId="SubtitleChar">
    <w:name w:val="Subtitle Char"/>
    <w:basedOn w:val="DefaultParagraphFont"/>
    <w:link w:val="Subtitle"/>
    <w:rsid w:val="00A453AF"/>
    <w:rPr>
      <w:rFonts w:ascii="Calibri Light" w:eastAsiaTheme="minorEastAsia" w:hAnsi="Calibri Light"/>
      <w:color w:val="5A5A5A" w:themeColor="text1" w:themeTint="A5"/>
      <w:spacing w:val="15"/>
      <w:sz w:val="26"/>
      <w:szCs w:val="24"/>
    </w:rPr>
  </w:style>
  <w:style w:type="paragraph" w:customStyle="1" w:styleId="MAINHEADER">
    <w:name w:val="MAIN HEADER"/>
    <w:basedOn w:val="Normal"/>
    <w:qFormat/>
    <w:rsid w:val="00A453AF"/>
    <w:pPr>
      <w:spacing w:after="0" w:line="240" w:lineRule="auto"/>
      <w:jc w:val="center"/>
    </w:pPr>
    <w:rPr>
      <w:rFonts w:ascii="Calibri Light" w:eastAsiaTheme="majorEastAsia" w:hAnsi="Calibri Light" w:cstheme="majorBidi"/>
      <w:color w:val="A18B4B"/>
      <w:sz w:val="32"/>
      <w:szCs w:val="32"/>
    </w:rPr>
  </w:style>
  <w:style w:type="character" w:customStyle="1" w:styleId="apple-converted-space">
    <w:name w:val="apple-converted-space"/>
    <w:basedOn w:val="DefaultParagraphFont"/>
    <w:rsid w:val="00A453AF"/>
  </w:style>
  <w:style w:type="character" w:customStyle="1" w:styleId="NoSpacingChar">
    <w:name w:val="No Spacing Char"/>
    <w:link w:val="NoSpacing"/>
    <w:uiPriority w:val="1"/>
    <w:rsid w:val="00A453AF"/>
  </w:style>
  <w:style w:type="paragraph" w:styleId="FootnoteText">
    <w:name w:val="footnote text"/>
    <w:basedOn w:val="Normal"/>
    <w:link w:val="FootnoteTextChar"/>
    <w:uiPriority w:val="99"/>
    <w:unhideWhenUsed/>
    <w:rsid w:val="00A453AF"/>
    <w:pPr>
      <w:spacing w:after="0" w:line="240" w:lineRule="auto"/>
    </w:pPr>
    <w:rPr>
      <w:rFonts w:ascii="Calibri" w:eastAsia="Times New Roman" w:hAnsi="Calibri" w:cs="Calibri"/>
      <w:color w:val="auto"/>
      <w:sz w:val="20"/>
      <w:szCs w:val="20"/>
    </w:rPr>
  </w:style>
  <w:style w:type="character" w:customStyle="1" w:styleId="FootnoteTextChar">
    <w:name w:val="Footnote Text Char"/>
    <w:basedOn w:val="DefaultParagraphFont"/>
    <w:link w:val="FootnoteText"/>
    <w:uiPriority w:val="99"/>
    <w:rsid w:val="00A453AF"/>
    <w:rPr>
      <w:rFonts w:ascii="Calibri" w:eastAsia="Times New Roman" w:hAnsi="Calibri" w:cs="Calibri"/>
      <w:sz w:val="20"/>
      <w:szCs w:val="20"/>
    </w:rPr>
  </w:style>
  <w:style w:type="character" w:styleId="FootnoteReference">
    <w:name w:val="footnote reference"/>
    <w:basedOn w:val="DefaultParagraphFont"/>
    <w:uiPriority w:val="99"/>
    <w:semiHidden/>
    <w:unhideWhenUsed/>
    <w:rsid w:val="00A453AF"/>
    <w:rPr>
      <w:vertAlign w:val="superscript"/>
    </w:rPr>
  </w:style>
  <w:style w:type="character" w:styleId="CommentReference">
    <w:name w:val="annotation reference"/>
    <w:basedOn w:val="DefaultParagraphFont"/>
    <w:uiPriority w:val="99"/>
    <w:semiHidden/>
    <w:unhideWhenUsed/>
    <w:rsid w:val="00A453AF"/>
    <w:rPr>
      <w:sz w:val="16"/>
      <w:szCs w:val="16"/>
    </w:rPr>
  </w:style>
  <w:style w:type="paragraph" w:styleId="CommentText">
    <w:name w:val="annotation text"/>
    <w:basedOn w:val="Normal"/>
    <w:link w:val="CommentTextChar"/>
    <w:uiPriority w:val="99"/>
    <w:unhideWhenUsed/>
    <w:rsid w:val="00A453AF"/>
    <w:pPr>
      <w:spacing w:after="0" w:line="240" w:lineRule="auto"/>
    </w:pPr>
    <w:rPr>
      <w:rFonts w:ascii="Calibri" w:eastAsia="Times New Roman" w:hAnsi="Calibri" w:cs="Calibri"/>
      <w:color w:val="auto"/>
      <w:sz w:val="20"/>
      <w:szCs w:val="20"/>
    </w:rPr>
  </w:style>
  <w:style w:type="character" w:customStyle="1" w:styleId="CommentTextChar">
    <w:name w:val="Comment Text Char"/>
    <w:basedOn w:val="DefaultParagraphFont"/>
    <w:link w:val="CommentText"/>
    <w:uiPriority w:val="99"/>
    <w:rsid w:val="00A453AF"/>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A453AF"/>
    <w:rPr>
      <w:b/>
      <w:bCs/>
    </w:rPr>
  </w:style>
  <w:style w:type="character" w:customStyle="1" w:styleId="CommentSubjectChar">
    <w:name w:val="Comment Subject Char"/>
    <w:basedOn w:val="CommentTextChar"/>
    <w:link w:val="CommentSubject"/>
    <w:uiPriority w:val="99"/>
    <w:semiHidden/>
    <w:rsid w:val="00A453AF"/>
    <w:rPr>
      <w:rFonts w:ascii="Calibri" w:eastAsia="Times New Roman" w:hAnsi="Calibri" w:cs="Calibri"/>
      <w:b/>
      <w:bCs/>
      <w:sz w:val="20"/>
      <w:szCs w:val="20"/>
    </w:rPr>
  </w:style>
  <w:style w:type="paragraph" w:styleId="NormalWeb">
    <w:name w:val="Normal (Web)"/>
    <w:basedOn w:val="Normal"/>
    <w:uiPriority w:val="99"/>
    <w:unhideWhenUsed/>
    <w:rsid w:val="00A453AF"/>
    <w:pPr>
      <w:spacing w:before="100" w:beforeAutospacing="1" w:after="100" w:afterAutospacing="1" w:line="240" w:lineRule="auto"/>
    </w:pPr>
    <w:rPr>
      <w:rFonts w:ascii="Calibri" w:eastAsia="Times New Roman" w:hAnsi="Calibri" w:cs="Calibri"/>
      <w:color w:val="auto"/>
    </w:rPr>
  </w:style>
  <w:style w:type="character" w:styleId="PageNumber">
    <w:name w:val="page number"/>
    <w:basedOn w:val="DefaultParagraphFont"/>
    <w:uiPriority w:val="99"/>
    <w:semiHidden/>
    <w:unhideWhenUsed/>
    <w:rsid w:val="00A453AF"/>
  </w:style>
  <w:style w:type="character" w:styleId="Strong">
    <w:name w:val="Strong"/>
    <w:uiPriority w:val="22"/>
    <w:qFormat/>
    <w:rsid w:val="00A453AF"/>
    <w:rPr>
      <w:b/>
      <w:bCs/>
    </w:rPr>
  </w:style>
  <w:style w:type="character" w:styleId="FollowedHyperlink">
    <w:name w:val="FollowedHyperlink"/>
    <w:basedOn w:val="DefaultParagraphFont"/>
    <w:uiPriority w:val="99"/>
    <w:semiHidden/>
    <w:unhideWhenUsed/>
    <w:rsid w:val="00DE0276"/>
    <w:rPr>
      <w:color w:val="954F72" w:themeColor="followedHyperlink"/>
      <w:u w:val="single"/>
    </w:rPr>
  </w:style>
  <w:style w:type="character" w:customStyle="1" w:styleId="xn-location">
    <w:name w:val="xn-location"/>
    <w:basedOn w:val="DefaultParagraphFont"/>
    <w:rsid w:val="00DE0276"/>
  </w:style>
  <w:style w:type="character" w:customStyle="1" w:styleId="xn-chron">
    <w:name w:val="xn-chron"/>
    <w:basedOn w:val="DefaultParagraphFont"/>
    <w:rsid w:val="00DE0276"/>
  </w:style>
  <w:style w:type="character" w:customStyle="1" w:styleId="hgkelc">
    <w:name w:val="hgkelc"/>
    <w:basedOn w:val="DefaultParagraphFont"/>
    <w:rsid w:val="00DE7C1F"/>
  </w:style>
  <w:style w:type="character" w:customStyle="1" w:styleId="sc-gyelhz">
    <w:name w:val="sc-gyelhz"/>
    <w:basedOn w:val="DefaultParagraphFont"/>
    <w:rsid w:val="00E05C20"/>
  </w:style>
  <w:style w:type="paragraph" w:customStyle="1" w:styleId="sc-xilah">
    <w:name w:val="sc-xilah"/>
    <w:basedOn w:val="Normal"/>
    <w:rsid w:val="00E05C20"/>
    <w:pPr>
      <w:spacing w:before="100" w:beforeAutospacing="1" w:after="100" w:afterAutospacing="1" w:line="240" w:lineRule="auto"/>
    </w:pPr>
    <w:rPr>
      <w:rFonts w:ascii="Times New Roman" w:eastAsia="Times New Roman" w:hAnsi="Times New Roman" w:cs="Times New Roman"/>
      <w:color w:val="auto"/>
      <w:sz w:val="24"/>
      <w:szCs w:val="24"/>
      <w:lang w:val="en-AU"/>
    </w:rPr>
  </w:style>
  <w:style w:type="character" w:styleId="Emphasis">
    <w:name w:val="Emphasis"/>
    <w:basedOn w:val="DefaultParagraphFont"/>
    <w:uiPriority w:val="20"/>
    <w:qFormat/>
    <w:rsid w:val="006643B1"/>
    <w:rPr>
      <w:i/>
      <w:iCs/>
    </w:rPr>
  </w:style>
  <w:style w:type="paragraph" w:styleId="TOCHeading">
    <w:name w:val="TOC Heading"/>
    <w:basedOn w:val="Heading1"/>
    <w:next w:val="Normal"/>
    <w:uiPriority w:val="39"/>
    <w:unhideWhenUsed/>
    <w:qFormat/>
    <w:rsid w:val="00590ABE"/>
    <w:pPr>
      <w:outlineLvl w:val="9"/>
    </w:pPr>
    <w:rPr>
      <w:color w:val="2F5496" w:themeColor="accent1" w:themeShade="BF"/>
    </w:rPr>
  </w:style>
  <w:style w:type="paragraph" w:styleId="TOC1">
    <w:name w:val="toc 1"/>
    <w:basedOn w:val="Normal"/>
    <w:next w:val="Normal"/>
    <w:autoRedefine/>
    <w:uiPriority w:val="39"/>
    <w:unhideWhenUsed/>
    <w:rsid w:val="00EE404C"/>
    <w:pPr>
      <w:spacing w:after="100"/>
    </w:pPr>
    <w:rPr>
      <w:rFonts w:cstheme="minorHAnsi"/>
    </w:rPr>
  </w:style>
  <w:style w:type="paragraph" w:styleId="TOC2">
    <w:name w:val="toc 2"/>
    <w:basedOn w:val="Normal"/>
    <w:next w:val="Normal"/>
    <w:autoRedefine/>
    <w:uiPriority w:val="39"/>
    <w:unhideWhenUsed/>
    <w:rsid w:val="00590ABE"/>
    <w:pPr>
      <w:spacing w:after="100"/>
      <w:ind w:left="220"/>
    </w:pPr>
  </w:style>
  <w:style w:type="paragraph" w:styleId="TOC3">
    <w:name w:val="toc 3"/>
    <w:basedOn w:val="Normal"/>
    <w:next w:val="Normal"/>
    <w:autoRedefine/>
    <w:uiPriority w:val="39"/>
    <w:unhideWhenUsed/>
    <w:rsid w:val="00590ABE"/>
    <w:pPr>
      <w:spacing w:after="100"/>
      <w:ind w:left="440"/>
    </w:pPr>
    <w:rPr>
      <w:rFonts w:eastAsiaTheme="minorEastAsia"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86078">
      <w:bodyDiv w:val="1"/>
      <w:marLeft w:val="0"/>
      <w:marRight w:val="0"/>
      <w:marTop w:val="0"/>
      <w:marBottom w:val="0"/>
      <w:divBdr>
        <w:top w:val="none" w:sz="0" w:space="0" w:color="auto"/>
        <w:left w:val="none" w:sz="0" w:space="0" w:color="auto"/>
        <w:bottom w:val="none" w:sz="0" w:space="0" w:color="auto"/>
        <w:right w:val="none" w:sz="0" w:space="0" w:color="auto"/>
      </w:divBdr>
    </w:div>
    <w:div w:id="256445810">
      <w:bodyDiv w:val="1"/>
      <w:marLeft w:val="0"/>
      <w:marRight w:val="0"/>
      <w:marTop w:val="0"/>
      <w:marBottom w:val="0"/>
      <w:divBdr>
        <w:top w:val="none" w:sz="0" w:space="0" w:color="auto"/>
        <w:left w:val="none" w:sz="0" w:space="0" w:color="auto"/>
        <w:bottom w:val="none" w:sz="0" w:space="0" w:color="auto"/>
        <w:right w:val="none" w:sz="0" w:space="0" w:color="auto"/>
      </w:divBdr>
    </w:div>
    <w:div w:id="461316002">
      <w:bodyDiv w:val="1"/>
      <w:marLeft w:val="0"/>
      <w:marRight w:val="0"/>
      <w:marTop w:val="0"/>
      <w:marBottom w:val="0"/>
      <w:divBdr>
        <w:top w:val="none" w:sz="0" w:space="0" w:color="auto"/>
        <w:left w:val="none" w:sz="0" w:space="0" w:color="auto"/>
        <w:bottom w:val="none" w:sz="0" w:space="0" w:color="auto"/>
        <w:right w:val="none" w:sz="0" w:space="0" w:color="auto"/>
      </w:divBdr>
      <w:divsChild>
        <w:div w:id="1060863752">
          <w:marLeft w:val="0"/>
          <w:marRight w:val="0"/>
          <w:marTop w:val="0"/>
          <w:marBottom w:val="0"/>
          <w:divBdr>
            <w:top w:val="none" w:sz="0" w:space="0" w:color="auto"/>
            <w:left w:val="none" w:sz="0" w:space="0" w:color="auto"/>
            <w:bottom w:val="none" w:sz="0" w:space="0" w:color="auto"/>
            <w:right w:val="none" w:sz="0" w:space="0" w:color="auto"/>
          </w:divBdr>
        </w:div>
        <w:div w:id="1752114886">
          <w:marLeft w:val="0"/>
          <w:marRight w:val="0"/>
          <w:marTop w:val="0"/>
          <w:marBottom w:val="0"/>
          <w:divBdr>
            <w:top w:val="none" w:sz="0" w:space="0" w:color="auto"/>
            <w:left w:val="none" w:sz="0" w:space="0" w:color="auto"/>
            <w:bottom w:val="none" w:sz="0" w:space="0" w:color="auto"/>
            <w:right w:val="none" w:sz="0" w:space="0" w:color="auto"/>
          </w:divBdr>
          <w:divsChild>
            <w:div w:id="63378019">
              <w:marLeft w:val="0"/>
              <w:marRight w:val="0"/>
              <w:marTop w:val="0"/>
              <w:marBottom w:val="0"/>
              <w:divBdr>
                <w:top w:val="none" w:sz="0" w:space="0" w:color="auto"/>
                <w:left w:val="none" w:sz="0" w:space="0" w:color="auto"/>
                <w:bottom w:val="none" w:sz="0" w:space="0" w:color="auto"/>
                <w:right w:val="none" w:sz="0" w:space="0" w:color="auto"/>
              </w:divBdr>
              <w:divsChild>
                <w:div w:id="276522371">
                  <w:marLeft w:val="0"/>
                  <w:marRight w:val="0"/>
                  <w:marTop w:val="0"/>
                  <w:marBottom w:val="0"/>
                  <w:divBdr>
                    <w:top w:val="none" w:sz="0" w:space="0" w:color="auto"/>
                    <w:left w:val="none" w:sz="0" w:space="0" w:color="auto"/>
                    <w:bottom w:val="none" w:sz="0" w:space="0" w:color="auto"/>
                    <w:right w:val="none" w:sz="0" w:space="0" w:color="auto"/>
                  </w:divBdr>
                  <w:divsChild>
                    <w:div w:id="562175632">
                      <w:marLeft w:val="0"/>
                      <w:marRight w:val="0"/>
                      <w:marTop w:val="0"/>
                      <w:marBottom w:val="0"/>
                      <w:divBdr>
                        <w:top w:val="none" w:sz="0" w:space="0" w:color="auto"/>
                        <w:left w:val="none" w:sz="0" w:space="0" w:color="auto"/>
                        <w:bottom w:val="none" w:sz="0" w:space="0" w:color="auto"/>
                        <w:right w:val="none" w:sz="0" w:space="0" w:color="auto"/>
                      </w:divBdr>
                      <w:divsChild>
                        <w:div w:id="1503470709">
                          <w:marLeft w:val="0"/>
                          <w:marRight w:val="0"/>
                          <w:marTop w:val="0"/>
                          <w:marBottom w:val="0"/>
                          <w:divBdr>
                            <w:top w:val="none" w:sz="0" w:space="0" w:color="auto"/>
                            <w:left w:val="none" w:sz="0" w:space="0" w:color="auto"/>
                            <w:bottom w:val="none" w:sz="0" w:space="0" w:color="auto"/>
                            <w:right w:val="none" w:sz="0" w:space="0" w:color="auto"/>
                          </w:divBdr>
                          <w:divsChild>
                            <w:div w:id="21194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559379">
      <w:bodyDiv w:val="1"/>
      <w:marLeft w:val="0"/>
      <w:marRight w:val="0"/>
      <w:marTop w:val="0"/>
      <w:marBottom w:val="0"/>
      <w:divBdr>
        <w:top w:val="none" w:sz="0" w:space="0" w:color="auto"/>
        <w:left w:val="none" w:sz="0" w:space="0" w:color="auto"/>
        <w:bottom w:val="none" w:sz="0" w:space="0" w:color="auto"/>
        <w:right w:val="none" w:sz="0" w:space="0" w:color="auto"/>
      </w:divBdr>
      <w:divsChild>
        <w:div w:id="2029214484">
          <w:marLeft w:val="547"/>
          <w:marRight w:val="0"/>
          <w:marTop w:val="0"/>
          <w:marBottom w:val="0"/>
          <w:divBdr>
            <w:top w:val="none" w:sz="0" w:space="0" w:color="auto"/>
            <w:left w:val="none" w:sz="0" w:space="0" w:color="auto"/>
            <w:bottom w:val="none" w:sz="0" w:space="0" w:color="auto"/>
            <w:right w:val="none" w:sz="0" w:space="0" w:color="auto"/>
          </w:divBdr>
        </w:div>
        <w:div w:id="56784051">
          <w:marLeft w:val="547"/>
          <w:marRight w:val="0"/>
          <w:marTop w:val="0"/>
          <w:marBottom w:val="0"/>
          <w:divBdr>
            <w:top w:val="none" w:sz="0" w:space="0" w:color="auto"/>
            <w:left w:val="none" w:sz="0" w:space="0" w:color="auto"/>
            <w:bottom w:val="none" w:sz="0" w:space="0" w:color="auto"/>
            <w:right w:val="none" w:sz="0" w:space="0" w:color="auto"/>
          </w:divBdr>
        </w:div>
        <w:div w:id="1052002020">
          <w:marLeft w:val="547"/>
          <w:marRight w:val="0"/>
          <w:marTop w:val="0"/>
          <w:marBottom w:val="0"/>
          <w:divBdr>
            <w:top w:val="none" w:sz="0" w:space="0" w:color="auto"/>
            <w:left w:val="none" w:sz="0" w:space="0" w:color="auto"/>
            <w:bottom w:val="none" w:sz="0" w:space="0" w:color="auto"/>
            <w:right w:val="none" w:sz="0" w:space="0" w:color="auto"/>
          </w:divBdr>
        </w:div>
        <w:div w:id="289478799">
          <w:marLeft w:val="547"/>
          <w:marRight w:val="0"/>
          <w:marTop w:val="0"/>
          <w:marBottom w:val="0"/>
          <w:divBdr>
            <w:top w:val="none" w:sz="0" w:space="0" w:color="auto"/>
            <w:left w:val="none" w:sz="0" w:space="0" w:color="auto"/>
            <w:bottom w:val="none" w:sz="0" w:space="0" w:color="auto"/>
            <w:right w:val="none" w:sz="0" w:space="0" w:color="auto"/>
          </w:divBdr>
        </w:div>
        <w:div w:id="1300257965">
          <w:marLeft w:val="547"/>
          <w:marRight w:val="0"/>
          <w:marTop w:val="0"/>
          <w:marBottom w:val="0"/>
          <w:divBdr>
            <w:top w:val="none" w:sz="0" w:space="0" w:color="auto"/>
            <w:left w:val="none" w:sz="0" w:space="0" w:color="auto"/>
            <w:bottom w:val="none" w:sz="0" w:space="0" w:color="auto"/>
            <w:right w:val="none" w:sz="0" w:space="0" w:color="auto"/>
          </w:divBdr>
        </w:div>
        <w:div w:id="2053113770">
          <w:marLeft w:val="547"/>
          <w:marRight w:val="0"/>
          <w:marTop w:val="0"/>
          <w:marBottom w:val="0"/>
          <w:divBdr>
            <w:top w:val="none" w:sz="0" w:space="0" w:color="auto"/>
            <w:left w:val="none" w:sz="0" w:space="0" w:color="auto"/>
            <w:bottom w:val="none" w:sz="0" w:space="0" w:color="auto"/>
            <w:right w:val="none" w:sz="0" w:space="0" w:color="auto"/>
          </w:divBdr>
        </w:div>
        <w:div w:id="840585404">
          <w:marLeft w:val="547"/>
          <w:marRight w:val="0"/>
          <w:marTop w:val="0"/>
          <w:marBottom w:val="0"/>
          <w:divBdr>
            <w:top w:val="none" w:sz="0" w:space="0" w:color="auto"/>
            <w:left w:val="none" w:sz="0" w:space="0" w:color="auto"/>
            <w:bottom w:val="none" w:sz="0" w:space="0" w:color="auto"/>
            <w:right w:val="none" w:sz="0" w:space="0" w:color="auto"/>
          </w:divBdr>
        </w:div>
        <w:div w:id="1243874912">
          <w:marLeft w:val="547"/>
          <w:marRight w:val="0"/>
          <w:marTop w:val="0"/>
          <w:marBottom w:val="0"/>
          <w:divBdr>
            <w:top w:val="none" w:sz="0" w:space="0" w:color="auto"/>
            <w:left w:val="none" w:sz="0" w:space="0" w:color="auto"/>
            <w:bottom w:val="none" w:sz="0" w:space="0" w:color="auto"/>
            <w:right w:val="none" w:sz="0" w:space="0" w:color="auto"/>
          </w:divBdr>
        </w:div>
      </w:divsChild>
    </w:div>
    <w:div w:id="1136529878">
      <w:bodyDiv w:val="1"/>
      <w:marLeft w:val="0"/>
      <w:marRight w:val="0"/>
      <w:marTop w:val="0"/>
      <w:marBottom w:val="0"/>
      <w:divBdr>
        <w:top w:val="none" w:sz="0" w:space="0" w:color="auto"/>
        <w:left w:val="none" w:sz="0" w:space="0" w:color="auto"/>
        <w:bottom w:val="none" w:sz="0" w:space="0" w:color="auto"/>
        <w:right w:val="none" w:sz="0" w:space="0" w:color="auto"/>
      </w:divBdr>
    </w:div>
    <w:div w:id="1556240461">
      <w:bodyDiv w:val="1"/>
      <w:marLeft w:val="0"/>
      <w:marRight w:val="0"/>
      <w:marTop w:val="0"/>
      <w:marBottom w:val="0"/>
      <w:divBdr>
        <w:top w:val="none" w:sz="0" w:space="0" w:color="auto"/>
        <w:left w:val="none" w:sz="0" w:space="0" w:color="auto"/>
        <w:bottom w:val="none" w:sz="0" w:space="0" w:color="auto"/>
        <w:right w:val="none" w:sz="0" w:space="0" w:color="auto"/>
      </w:divBdr>
    </w:div>
    <w:div w:id="170520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3.wdp"/><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footer" Target="footer5.xml"/><Relationship Id="rId21" Type="http://schemas.microsoft.com/office/2007/relationships/hdphoto" Target="media/hdphoto7.wdp"/><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9.jpeg"/><Relationship Id="rId32" Type="http://schemas.openxmlformats.org/officeDocument/2006/relationships/hyperlink" Target="http://www.dnabehavior.com" TargetMode="Externa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4.wdp"/><Relationship Id="rId23" Type="http://schemas.microsoft.com/office/2007/relationships/hdphoto" Target="media/hdphoto8.wdp"/><Relationship Id="rId28" Type="http://schemas.openxmlformats.org/officeDocument/2006/relationships/header" Target="header1.xml"/><Relationship Id="rId36" Type="http://schemas.openxmlformats.org/officeDocument/2006/relationships/footer" Target="footer3.xml"/><Relationship Id="rId10" Type="http://schemas.openxmlformats.org/officeDocument/2006/relationships/image" Target="media/image2.png"/><Relationship Id="rId19" Type="http://schemas.microsoft.com/office/2007/relationships/hdphoto" Target="media/hdphoto6.wdp"/><Relationship Id="rId31" Type="http://schemas.openxmlformats.org/officeDocument/2006/relationships/image" Target="media/image14.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footer" Target="footer2.xm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5.wdp"/><Relationship Id="rId25" Type="http://schemas.openxmlformats.org/officeDocument/2006/relationships/image" Target="media/image10.png"/><Relationship Id="rId33" Type="http://schemas.openxmlformats.org/officeDocument/2006/relationships/hyperlink" Target="mailto:inquiries@dnabehavior.com" TargetMode="External"/><Relationship Id="rId38"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s://www.eeoc.gov/laws/guidance/background-checks-what-employers-need-kn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4.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A5C3-02F1-4252-80DD-C9ADAAE2D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23</Pages>
  <Words>7378</Words>
  <Characters>4205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cott</dc:creator>
  <cp:keywords/>
  <dc:description/>
  <cp:lastModifiedBy>Hugh Massie</cp:lastModifiedBy>
  <cp:revision>4</cp:revision>
  <cp:lastPrinted>2022-09-27T11:10:00Z</cp:lastPrinted>
  <dcterms:created xsi:type="dcterms:W3CDTF">2022-09-26T22:34:00Z</dcterms:created>
  <dcterms:modified xsi:type="dcterms:W3CDTF">2022-09-27T11:10:00Z</dcterms:modified>
</cp:coreProperties>
</file>